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BDA0D" w14:textId="5A7373D5" w:rsidR="007A5DD1" w:rsidRPr="002A5279" w:rsidRDefault="007A5DD1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SUPPLEMENTARY TABLE 1</w:t>
      </w:r>
      <w:r w:rsidR="00B004E9" w:rsidRPr="002A5279">
        <w:rPr>
          <w:rFonts w:ascii="Times New Roman" w:hAnsi="Times New Roman" w:cs="Times New Roman"/>
          <w:sz w:val="16"/>
          <w:szCs w:val="16"/>
        </w:rPr>
        <w:t xml:space="preserve"> Sociodemographic characteristics of children by home-based and school-based approaches </w:t>
      </w:r>
    </w:p>
    <w:tbl>
      <w:tblPr>
        <w:tblW w:w="12510" w:type="dxa"/>
        <w:tblLook w:val="04A0" w:firstRow="1" w:lastRow="0" w:firstColumn="1" w:lastColumn="0" w:noHBand="0" w:noVBand="1"/>
      </w:tblPr>
      <w:tblGrid>
        <w:gridCol w:w="2800"/>
        <w:gridCol w:w="1020"/>
        <w:gridCol w:w="900"/>
        <w:gridCol w:w="1490"/>
        <w:gridCol w:w="990"/>
        <w:gridCol w:w="810"/>
        <w:gridCol w:w="1530"/>
        <w:gridCol w:w="900"/>
        <w:gridCol w:w="990"/>
        <w:gridCol w:w="1080"/>
      </w:tblGrid>
      <w:tr w:rsidR="002A5279" w:rsidRPr="002A5279" w14:paraId="0EF8B57F" w14:textId="77777777" w:rsidTr="0044319B">
        <w:tc>
          <w:tcPr>
            <w:tcW w:w="280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B15A7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34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D0778E" w14:textId="3AFC1F78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Home-based approach</w:t>
            </w:r>
          </w:p>
        </w:tc>
        <w:tc>
          <w:tcPr>
            <w:tcW w:w="33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1D33DC" w14:textId="04469E19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School-based approach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D29DB3" w14:textId="555C7851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All</w:t>
            </w:r>
          </w:p>
        </w:tc>
      </w:tr>
      <w:tr w:rsidR="002A5279" w:rsidRPr="002A5279" w14:paraId="2B96DFDA" w14:textId="77777777" w:rsidTr="0044319B"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5777F7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A22CB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n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9AA7EC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%</w:t>
            </w:r>
          </w:p>
        </w:tc>
        <w:tc>
          <w:tcPr>
            <w:tcW w:w="1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28E618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95% CI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100CFE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CF6A2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%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283A00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95% CI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45F80D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n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9F3B3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%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16DFD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95% CI</w:t>
            </w:r>
          </w:p>
        </w:tc>
      </w:tr>
      <w:tr w:rsidR="002A5279" w:rsidRPr="002A5279" w14:paraId="0248BF59" w14:textId="77777777" w:rsidTr="0044319B">
        <w:tc>
          <w:tcPr>
            <w:tcW w:w="2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67B72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Sex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AA8AB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5834F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B49B7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7A70D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0990E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C958F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2893C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7870F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51021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2A5279" w:rsidRPr="002A5279" w14:paraId="28DB7950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16863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Boys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E7A81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E7DDC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1.7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F0FF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8.5-54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4C65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0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A776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1.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3D5A1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8.6-54.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75D33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43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F53F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1.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49D1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9.5-53.9</w:t>
            </w:r>
          </w:p>
        </w:tc>
      </w:tr>
      <w:tr w:rsidR="002A5279" w:rsidRPr="002A5279" w14:paraId="14FFC3ED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9B281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Girls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1BA6F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9F74F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8.3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17A61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5.2-51.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09C34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83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53CE0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8.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D29E1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5.2-51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C61AC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557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BE186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8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7839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6.1-50.5</w:t>
            </w:r>
          </w:p>
        </w:tc>
      </w:tr>
      <w:tr w:rsidR="002A5279" w:rsidRPr="002A5279" w14:paraId="0C5781EF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C0895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 xml:space="preserve">Area of residence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1F96B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6E0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C4C54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8EC0F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4E879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72886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A69DC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BD3D9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AE4C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2A5279" w:rsidRPr="002A5279" w14:paraId="2221FDE8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066EC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Urban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92EF2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04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AD121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2.9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5C950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0.1-75.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8D250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06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0F2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3.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6CE3D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1.1-76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2E528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10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E180F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3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DB9E9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1.4-75.2</w:t>
            </w:r>
          </w:p>
        </w:tc>
      </w:tr>
      <w:tr w:rsidR="002A5279" w:rsidRPr="002A5279" w14:paraId="1B9BB3DD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67418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Rural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062C9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A76FC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7.1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383B4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4.5-29.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06849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6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D6E7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6.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3C30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3.6-28.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E417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88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2E646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6.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8D622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4.8-28.6</w:t>
            </w:r>
          </w:p>
        </w:tc>
      </w:tr>
      <w:tr w:rsidR="002A5279" w:rsidRPr="002A5279" w14:paraId="5E756532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FF323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Ethnicities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F54FC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C4E7F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C16D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5BCA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33E7D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129D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FBED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99A9E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D8F0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2A5279" w:rsidRPr="002A5279" w14:paraId="39CB25CB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82506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Malay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14CA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9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70EC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7.1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E5C7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4.6-79.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DB386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88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CC5F0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1.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2731D" w14:textId="16B64068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69</w:t>
            </w:r>
            <w:r w:rsidR="0044319B"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.0</w:t>
            </w: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74.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6F1B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79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476BD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4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C086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2.5-76.2</w:t>
            </w:r>
          </w:p>
        </w:tc>
      </w:tr>
      <w:tr w:rsidR="002A5279" w:rsidRPr="002A5279" w14:paraId="3D0E5ECF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5B66F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hines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4AA6C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1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AD2DD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4.0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85C21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2.6-15.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30A93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6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95FCE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7.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D105D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5.7-19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9B84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87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F0BE6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5.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878C9" w14:textId="3E6190A2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4.6-17</w:t>
            </w:r>
            <w:r w:rsidR="0044319B"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.0</w:t>
            </w:r>
          </w:p>
        </w:tc>
      </w:tr>
      <w:tr w:rsidR="002A5279" w:rsidRPr="002A5279" w14:paraId="08BCFB55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7EFFB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Indian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E721C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C74D1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.4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24D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.4-6.7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3CDF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6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1DE6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E663D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.8-8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53B48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8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FFC38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6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BB99F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.4-7.1</w:t>
            </w:r>
          </w:p>
        </w:tc>
      </w:tr>
      <w:tr w:rsidR="002A5279" w:rsidRPr="002A5279" w14:paraId="1A20B44F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94F0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Other races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8A9B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35B8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.5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AE431" w14:textId="53314F9E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</w:t>
            </w:r>
            <w:r w:rsidR="0044319B"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.0</w:t>
            </w: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5.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114B4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3FC42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.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132A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2-6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17090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7FEC2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52606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5-5.3</w:t>
            </w:r>
          </w:p>
        </w:tc>
      </w:tr>
      <w:tr w:rsidR="002A5279" w:rsidRPr="002A5279" w14:paraId="439B5A11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20566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Paternal education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61DEF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70150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295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0A8D3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985A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98A86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40042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ACC0E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2F41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2A5279" w:rsidRPr="002A5279" w14:paraId="176735E1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B2919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Non-schooling/Primary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485A4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7AB16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.8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41E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8-5.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C5618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FB761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.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AC3D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.3-6.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86434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4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8E8D9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98B0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.4-5.3</w:t>
            </w:r>
          </w:p>
        </w:tc>
      </w:tr>
      <w:tr w:rsidR="002A5279" w:rsidRPr="002A5279" w14:paraId="193FD5E7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AC443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 xml:space="preserve">Secondary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84223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E260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4.0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601B4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0.9-57.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C5FCF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5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46722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1.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56283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7.8-54.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094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49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E4396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2.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393F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0.3-54.8</w:t>
            </w:r>
          </w:p>
        </w:tc>
      </w:tr>
      <w:tr w:rsidR="002A5279" w:rsidRPr="002A5279" w14:paraId="75C1E8B7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DC5BA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Tertiary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73CFF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BE6F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2.2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873E2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9.1-45.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2A35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61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1B65F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4.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E2BF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1.1-47.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940D9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19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9C5C9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3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57ABA" w14:textId="00EE4124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1</w:t>
            </w:r>
            <w:r w:rsidR="0044319B"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.0</w:t>
            </w: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45.5</w:t>
            </w:r>
          </w:p>
        </w:tc>
      </w:tr>
      <w:tr w:rsidR="002A5279" w:rsidRPr="002A5279" w14:paraId="2D131900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9A8B2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>Maternal education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98404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A4EA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7C47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8EFB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1C55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D078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6AD38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01BD4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86FB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2A5279" w:rsidRPr="002A5279" w14:paraId="24CA36D4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2D417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Non-schooling/Primary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F4DF2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6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E23B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.8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D056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8-5.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5767F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FA872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.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E141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2-4.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5F87E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1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AEBD1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.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575F0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8-4.4</w:t>
            </w:r>
          </w:p>
        </w:tc>
      </w:tr>
      <w:tr w:rsidR="002A5279" w:rsidRPr="002A5279" w14:paraId="051980CB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63728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 xml:space="preserve">Secondary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EF910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66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59448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5.9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67436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2.8-49.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4FE3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3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9E344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8.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08CA3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5.2-51.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FF008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39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819D3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7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3B953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4.9-49.4</w:t>
            </w:r>
          </w:p>
        </w:tc>
      </w:tr>
      <w:tr w:rsidR="002A5279" w:rsidRPr="002A5279" w14:paraId="3E08C7C0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EA4D8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Tertiary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6B5AE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2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4AB6E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0.3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15EE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7.2-53.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353E8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2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D2C2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8.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0306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5.3-51.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D7D50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44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D521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9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3D32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7.1-51.6</w:t>
            </w:r>
          </w:p>
        </w:tc>
      </w:tr>
      <w:tr w:rsidR="002A5279" w:rsidRPr="002A5279" w14:paraId="01FCE7A4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3F441" w14:textId="46253317" w:rsidR="001F5CCA" w:rsidRPr="002A5279" w:rsidRDefault="00702118" w:rsidP="0044319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zh-CN"/>
              </w:rPr>
              <w:t xml:space="preserve">Household income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E43D8" w14:textId="77777777" w:rsidR="001F5CCA" w:rsidRPr="002A5279" w:rsidRDefault="001F5CCA" w:rsidP="0044319B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D9468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31294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C857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90DEE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84C49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36AD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7215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6A88D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2A5279" w:rsidRPr="002A5279" w14:paraId="7C3D8961" w14:textId="77777777" w:rsidTr="0044319B"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F3DD1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Low (&lt; RM 4850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3607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86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837B5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63.1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DCE00" w14:textId="51176E75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60.1-66</w:t>
            </w:r>
            <w:r w:rsidR="0044319B"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.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4DF7E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83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ECA9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6.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F4A04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3.1-59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74DA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69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ABD1C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9.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5B2EA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7.5-61.8</w:t>
            </w:r>
          </w:p>
        </w:tc>
      </w:tr>
      <w:tr w:rsidR="002A5279" w:rsidRPr="002A5279" w14:paraId="45779464" w14:textId="77777777" w:rsidTr="0044319B">
        <w:tc>
          <w:tcPr>
            <w:tcW w:w="2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C4E4A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Medium (RM 4850-RM 10959)</w:t>
            </w:r>
          </w:p>
        </w:tc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4570F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82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C9CB0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1.1</w:t>
            </w:r>
          </w:p>
        </w:tc>
        <w:tc>
          <w:tcPr>
            <w:tcW w:w="14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3D54B" w14:textId="0C16175B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8.3-34</w:t>
            </w:r>
            <w:r w:rsidR="0044319B"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.0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A716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19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DE12D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2.8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43E1" w14:textId="05054EB5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0</w:t>
            </w:r>
            <w:r w:rsidR="0044319B"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.0</w:t>
            </w: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35.8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E1FB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001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652D2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2.0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406D9" w14:textId="77CE237C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30</w:t>
            </w:r>
            <w:r w:rsidR="0044319B"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.0</w:t>
            </w: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34</w:t>
            </w:r>
            <w:r w:rsidR="0044319B"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.0</w:t>
            </w:r>
          </w:p>
        </w:tc>
      </w:tr>
      <w:tr w:rsidR="002A5279" w:rsidRPr="002A5279" w14:paraId="5D5AD86B" w14:textId="77777777" w:rsidTr="0044319B"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8486FD" w14:textId="77777777" w:rsidR="001F5CCA" w:rsidRPr="002A5279" w:rsidRDefault="001F5CCA" w:rsidP="00D97BAA">
            <w:pPr>
              <w:ind w:firstLine="174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High (≥RM 1096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3B5666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9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E73A0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5.8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56A289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4.6-7.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A61A56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4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4D5AC3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0.9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9FDF0D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8.9-13.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3CEB5D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4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1E0927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8.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520A1D" w14:textId="77777777" w:rsidR="001F5CCA" w:rsidRPr="002A5279" w:rsidRDefault="001F5CCA" w:rsidP="0044319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2A5279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7.1-9.8</w:t>
            </w:r>
          </w:p>
        </w:tc>
      </w:tr>
    </w:tbl>
    <w:p w14:paraId="1B175045" w14:textId="0CDCFB6F" w:rsidR="00702118" w:rsidRPr="002A5279" w:rsidRDefault="00B004E9" w:rsidP="00B004E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 xml:space="preserve">n=unweighted count, </w:t>
      </w:r>
      <w:r w:rsidR="00702118" w:rsidRPr="002A5279">
        <w:rPr>
          <w:rFonts w:ascii="Times New Roman" w:hAnsi="Times New Roman" w:cs="Times New Roman"/>
          <w:sz w:val="16"/>
          <w:szCs w:val="16"/>
        </w:rPr>
        <w:t xml:space="preserve">statistical analysis was performed </w:t>
      </w:r>
      <w:r w:rsidRPr="002A5279">
        <w:rPr>
          <w:rFonts w:ascii="Times New Roman" w:hAnsi="Times New Roman" w:cs="Times New Roman"/>
          <w:sz w:val="16"/>
          <w:szCs w:val="16"/>
        </w:rPr>
        <w:t>using complex sampling Pearson Chi-square</w:t>
      </w:r>
      <w:r w:rsidR="00702118" w:rsidRPr="002A5279">
        <w:rPr>
          <w:rFonts w:ascii="Times New Roman" w:hAnsi="Times New Roman" w:cs="Times New Roman"/>
          <w:sz w:val="16"/>
          <w:szCs w:val="16"/>
        </w:rPr>
        <w:t xml:space="preserve"> and no significant difference was found in the sociodemographic characteristics between </w:t>
      </w:r>
    </w:p>
    <w:p w14:paraId="4D097972" w14:textId="77777777" w:rsidR="00D97BAA" w:rsidRDefault="00702118" w:rsidP="00B004E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home-based and school-based recruitment approaches</w:t>
      </w:r>
    </w:p>
    <w:p w14:paraId="4BEFB9F1" w14:textId="539B94E8" w:rsidR="00702118" w:rsidRPr="002A5279" w:rsidRDefault="00D97BAA" w:rsidP="00B004E9">
      <w:pPr>
        <w:rPr>
          <w:rFonts w:ascii="Times New Roman" w:hAnsi="Times New Roman" w:cs="Times New Roman"/>
          <w:sz w:val="16"/>
          <w:szCs w:val="16"/>
        </w:rPr>
      </w:pPr>
      <w:r w:rsidRPr="00D97BAA">
        <w:rPr>
          <w:rFonts w:ascii="Times New Roman" w:hAnsi="Times New Roman" w:cs="Times New Roman"/>
          <w:sz w:val="16"/>
          <w:szCs w:val="16"/>
        </w:rPr>
        <w:t>GBP 1 = MYR 5.17 (as of 3 October 2022)</w:t>
      </w:r>
      <w:r w:rsidR="00702118" w:rsidRPr="002A5279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39B22F7A" w14:textId="0FCAAFF7" w:rsidR="00CB1C54" w:rsidRPr="002A5279" w:rsidRDefault="00CB1C54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br w:type="page"/>
      </w:r>
    </w:p>
    <w:p w14:paraId="320CE2D9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caps/>
          <w:sz w:val="16"/>
          <w:szCs w:val="16"/>
        </w:rPr>
        <w:lastRenderedPageBreak/>
        <w:t>Supplementary</w:t>
      </w:r>
      <w:r w:rsidRPr="002A5279">
        <w:rPr>
          <w:rFonts w:ascii="Times New Roman" w:hAnsi="Times New Roman" w:cs="Times New Roman"/>
          <w:sz w:val="16"/>
          <w:szCs w:val="16"/>
        </w:rPr>
        <w:t xml:space="preserve"> TABLE 2 Percentage (%) of stunted, wasted, underweight, thin, normal weight, overweight, and obese children aged 0.5 to 12.9 years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2250"/>
        <w:gridCol w:w="1350"/>
        <w:gridCol w:w="900"/>
        <w:gridCol w:w="1350"/>
        <w:gridCol w:w="1350"/>
        <w:gridCol w:w="1350"/>
        <w:gridCol w:w="1350"/>
      </w:tblGrid>
      <w:tr w:rsidR="002A5279" w:rsidRPr="002A5279" w14:paraId="02BAED28" w14:textId="77777777" w:rsidTr="00C124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auto"/>
            </w:tcBorders>
            <w:shd w:val="clear" w:color="auto" w:fill="auto"/>
          </w:tcPr>
          <w:p w14:paraId="33675D66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360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76DF3C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-4.9 years</w:t>
            </w:r>
          </w:p>
        </w:tc>
        <w:tc>
          <w:tcPr>
            <w:tcW w:w="405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E5EB7B9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0-12.9 years</w:t>
            </w:r>
          </w:p>
        </w:tc>
      </w:tr>
      <w:tr w:rsidR="002A5279" w:rsidRPr="002A5279" w14:paraId="1979E170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bottom w:val="single" w:sz="4" w:space="0" w:color="auto"/>
            </w:tcBorders>
            <w:shd w:val="clear" w:color="auto" w:fill="auto"/>
          </w:tcPr>
          <w:p w14:paraId="5828CCCE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45DA4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D46FD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D2BFC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215069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BABE8D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D113DB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</w:tr>
      <w:tr w:rsidR="002A5279" w:rsidRPr="002A5279" w14:paraId="2427C0F6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auto"/>
            </w:tcBorders>
            <w:shd w:val="clear" w:color="auto" w:fill="auto"/>
          </w:tcPr>
          <w:p w14:paraId="73CA49A5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All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</w:tcPr>
          <w:p w14:paraId="3278357B" w14:textId="77777777" w:rsidR="000155C9" w:rsidRPr="002A5279" w:rsidRDefault="000155C9" w:rsidP="00C124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</w:tcPr>
          <w:p w14:paraId="48A870F2" w14:textId="77777777" w:rsidR="000155C9" w:rsidRPr="002A5279" w:rsidRDefault="000155C9" w:rsidP="00C124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</w:tcPr>
          <w:p w14:paraId="0101D5C6" w14:textId="77777777" w:rsidR="000155C9" w:rsidRPr="002A5279" w:rsidRDefault="000155C9" w:rsidP="00C124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E72C8F3" w14:textId="77777777" w:rsidR="000155C9" w:rsidRPr="002A5279" w:rsidRDefault="000155C9" w:rsidP="00C124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493D8B6" w14:textId="77777777" w:rsidR="000155C9" w:rsidRPr="002A5279" w:rsidRDefault="000155C9" w:rsidP="00C124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6ED9988" w14:textId="77777777" w:rsidR="000155C9" w:rsidRPr="002A5279" w:rsidRDefault="000155C9" w:rsidP="00C124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A5279" w:rsidRPr="002A5279" w14:paraId="3C3978F1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24226CF1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Stunted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7BA2FA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CC29B7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0D30BD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8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B7AB26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2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D1B6F0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2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07FA71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2</w:t>
            </w:r>
          </w:p>
        </w:tc>
      </w:tr>
      <w:tr w:rsidR="002A5279" w:rsidRPr="002A5279" w14:paraId="6965B928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03E184C1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Underweight</w:t>
            </w:r>
            <w:r w:rsidRPr="002A5279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α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DAE9ED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8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F10062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9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4C7F50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4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61013F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1DABF5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7FEAAFC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2A5279" w:rsidRPr="002A5279" w14:paraId="40765D07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7E7D3454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asted</w:t>
            </w:r>
            <w:r w:rsidRPr="002A5279">
              <w:rPr>
                <w:rFonts w:ascii="Calibri" w:hAnsi="Calibri" w:cs="Calibri"/>
                <w:b w:val="0"/>
                <w:bCs w:val="0"/>
                <w:sz w:val="16"/>
                <w:szCs w:val="16"/>
                <w:vertAlign w:val="superscript"/>
              </w:rPr>
              <w:t xml:space="preserve"> </w:t>
            </w:r>
            <w:r w:rsidRPr="002A5279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α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44D83F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9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CCB46C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5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D665FA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2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B6FBDE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18D5A1B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6A9859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2A5279" w:rsidRPr="002A5279" w14:paraId="03873BFB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17DB9C5A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asting/thinness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F09F51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C0D8A9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5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E8AA50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8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7E93BF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9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9AEE88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7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161A219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3</w:t>
            </w:r>
          </w:p>
        </w:tc>
      </w:tr>
      <w:tr w:rsidR="002A5279" w:rsidRPr="002A5279" w14:paraId="4B7E6EFB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7614C068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Overweigh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52646C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4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875F07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9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F9723E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2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44A308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1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D33DD4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1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79BC651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1</w:t>
            </w:r>
          </w:p>
        </w:tc>
      </w:tr>
      <w:tr w:rsidR="002A5279" w:rsidRPr="002A5279" w14:paraId="4D3C2183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4C746E5F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Obese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9BB0E8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829069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8EFB05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E4DDF3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.1**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C79FFE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3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F5A109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3</w:t>
            </w:r>
          </w:p>
        </w:tc>
      </w:tr>
      <w:tr w:rsidR="002A5279" w:rsidRPr="002A5279" w14:paraId="2AB0508C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16DE8D90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Urban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2E9812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030CF66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55DF0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059006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1726F5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7E269F0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A5279" w:rsidRPr="002A5279" w14:paraId="147D65C1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490EE5E6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Stunted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B9676A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651E2A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5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E718E5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9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56E7FB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3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B27514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1††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E66B01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2††</w:t>
            </w:r>
          </w:p>
        </w:tc>
      </w:tr>
      <w:tr w:rsidR="002A5279" w:rsidRPr="002A5279" w14:paraId="74560EAF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29B54DF8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Underweight</w:t>
            </w:r>
            <w:r w:rsidRPr="002A5279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α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B7CE70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1B8D44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7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AB3CF7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9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F2A692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9102EF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CE5BB7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2A5279" w:rsidRPr="002A5279" w14:paraId="7F4E983C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247E47D6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asted</w:t>
            </w:r>
            <w:r w:rsidRPr="002A5279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α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B96A4C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D3B229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0AA76E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6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69FA45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56FF76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23729F1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2A5279" w:rsidRPr="002A5279" w14:paraId="3C210F41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0533364E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asting/thinness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8B6EF3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D047A4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FD4F44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2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7AD126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8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25A6D60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5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C6C91C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1</w:t>
            </w:r>
          </w:p>
        </w:tc>
      </w:tr>
      <w:tr w:rsidR="002A5279" w:rsidRPr="002A5279" w14:paraId="2CB1A599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5B52FE8A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Overweigh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9FBCA6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B8FA15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8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02D3FA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4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2EEBFC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7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7C41242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9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A146D4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3</w:t>
            </w:r>
          </w:p>
        </w:tc>
      </w:tr>
      <w:tr w:rsidR="002A5279" w:rsidRPr="002A5279" w14:paraId="05356691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362A9FC5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Obese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C40237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39CFFA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908230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8338A7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9**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1C5404C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.5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E47D7F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4</w:t>
            </w:r>
          </w:p>
        </w:tc>
      </w:tr>
      <w:tr w:rsidR="002A5279" w:rsidRPr="002A5279" w14:paraId="7BF44A5D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6CAC8CDC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Rural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2A4B90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745A102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E2BDD7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3DB60B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21A217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F8211D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A5279" w:rsidRPr="002A5279" w14:paraId="70591EC5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65D5C506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Stunted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4F45F1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6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DF1662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0E99E3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6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D689ED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2*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1A1A02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2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7089C50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.1</w:t>
            </w:r>
          </w:p>
        </w:tc>
      </w:tr>
      <w:tr w:rsidR="002A5279" w:rsidRPr="002A5279" w14:paraId="7A4C4E7B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25FE5B70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Underweight</w:t>
            </w:r>
            <w:r w:rsidRPr="002A5279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α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A06928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4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92F4F4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7005C2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4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3DB774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57C442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B4F3FB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2A5279" w:rsidRPr="002A5279" w14:paraId="1076AD08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5C6BC050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asted</w:t>
            </w:r>
            <w:r w:rsidRPr="002A5279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α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CBDB22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7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4693E8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7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490237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7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8ACAFE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3E5AC9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2D1B6EC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2A5279" w:rsidRPr="002A5279" w14:paraId="0139D7AD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33D8B75E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asting/thinness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BFF521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.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CFDE88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0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3CE02D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2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14EF73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3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D6F23B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.1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BBB084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7</w:t>
            </w:r>
          </w:p>
        </w:tc>
      </w:tr>
      <w:tr w:rsidR="002A5279" w:rsidRPr="002A5279" w14:paraId="2435CE5A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shd w:val="clear" w:color="auto" w:fill="auto"/>
          </w:tcPr>
          <w:p w14:paraId="2313C4C4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Overweigh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870608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A3411C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A9A71F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6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7212911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3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D558F2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7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660A20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7</w:t>
            </w:r>
          </w:p>
        </w:tc>
      </w:tr>
      <w:tr w:rsidR="002A5279" w:rsidRPr="002A5279" w14:paraId="5912ABA2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bottom w:val="single" w:sz="4" w:space="0" w:color="auto"/>
            </w:tcBorders>
            <w:shd w:val="clear" w:color="auto" w:fill="auto"/>
          </w:tcPr>
          <w:p w14:paraId="3F3A0F50" w14:textId="77777777" w:rsidR="000155C9" w:rsidRPr="002A5279" w:rsidRDefault="000155C9" w:rsidP="00D97BAA">
            <w:pPr>
              <w:ind w:firstLine="174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Obese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6A47E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6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54581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C3F33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B55AFA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0.2*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13FDE5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4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A40F56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9</w:t>
            </w:r>
          </w:p>
        </w:tc>
      </w:tr>
    </w:tbl>
    <w:p w14:paraId="3C4F496F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bookmarkStart w:id="0" w:name="_Hlk104460453"/>
      <w:r w:rsidRPr="002A5279">
        <w:rPr>
          <w:rFonts w:ascii="Times New Roman" w:hAnsi="Times New Roman" w:cs="Times New Roman"/>
          <w:sz w:val="16"/>
          <w:szCs w:val="16"/>
          <w:vertAlign w:val="superscript"/>
        </w:rPr>
        <w:t>α</w:t>
      </w:r>
      <w:r w:rsidRPr="002A5279">
        <w:rPr>
          <w:rFonts w:ascii="Times New Roman" w:hAnsi="Times New Roman" w:cs="Times New Roman"/>
          <w:sz w:val="16"/>
          <w:szCs w:val="16"/>
        </w:rPr>
        <w:t>The data analyses involved children below 5 years old only.</w:t>
      </w:r>
    </w:p>
    <w:p w14:paraId="48C0EA29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Percentage values were significantly different from girls of each age group based on complex sampling Pearson Chi-square: *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5, **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1, ***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01.</w:t>
      </w:r>
    </w:p>
    <w:p w14:paraId="2BE401A2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Percentage values were significantly different from rural children based on complex sampling Pearson Chi-square: †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5, ††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1, †††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01.</w:t>
      </w:r>
    </w:p>
    <w:p w14:paraId="651F7C6A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 xml:space="preserve">Definition of nutritional status: stunted: height-for-age (HAZ) &lt;-2 SD from the median; underweight (under 5 years only): weight-for-age (WAZ) &lt;-2 SD from the median; </w:t>
      </w:r>
    </w:p>
    <w:p w14:paraId="03F4E32D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 xml:space="preserve">wasted (under 5 years only): weight-for-height (WHZ) &lt;-2 SD from the median; wasting (under 5 years): BMI-for-age (BAZ) &lt;-2 SD from the median; </w:t>
      </w:r>
    </w:p>
    <w:p w14:paraId="64BBE1B4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 xml:space="preserve">thinness (5-12 years only): BMI-for-age (BAZ) &lt;-2 SD from the median; overweight: BMI-for-age (BAZ) &gt;2 SD (&lt; 5 years) and &gt;1 SD (5-12 years) from the median; </w:t>
      </w:r>
    </w:p>
    <w:p w14:paraId="16CEA49D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obese: BMI-for-age (BAZ) &gt;3 SD (&lt; 5 years) and &gt;2 SD (5-12 years) from the median</w:t>
      </w:r>
    </w:p>
    <w:bookmarkEnd w:id="0"/>
    <w:p w14:paraId="71A577C1" w14:textId="73F01255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</w:p>
    <w:p w14:paraId="5BFC4462" w14:textId="77D8470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</w:p>
    <w:p w14:paraId="4DAC525E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  <w:sectPr w:rsidR="000155C9" w:rsidRPr="002A5279" w:rsidSect="00CA12C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6840" w:h="1190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B33E70C" w14:textId="6BEE2E68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</w:p>
    <w:p w14:paraId="180472D1" w14:textId="602DD68A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caps/>
          <w:sz w:val="16"/>
          <w:szCs w:val="16"/>
        </w:rPr>
        <w:t>Supplementary</w:t>
      </w:r>
      <w:r w:rsidRPr="002A5279">
        <w:rPr>
          <w:rFonts w:ascii="Times New Roman" w:hAnsi="Times New Roman" w:cs="Times New Roman"/>
          <w:sz w:val="16"/>
          <w:szCs w:val="16"/>
        </w:rPr>
        <w:t xml:space="preserve"> TABLE 3 Anthropometric characteristics of boys and girls by age group </w:t>
      </w:r>
    </w:p>
    <w:tbl>
      <w:tblPr>
        <w:tblStyle w:val="PlainTable4"/>
        <w:tblW w:w="15210" w:type="dxa"/>
        <w:tblLayout w:type="fixed"/>
        <w:tblLook w:val="04A0" w:firstRow="1" w:lastRow="0" w:firstColumn="1" w:lastColumn="0" w:noHBand="0" w:noVBand="1"/>
      </w:tblPr>
      <w:tblGrid>
        <w:gridCol w:w="1080"/>
        <w:gridCol w:w="630"/>
        <w:gridCol w:w="540"/>
        <w:gridCol w:w="630"/>
        <w:gridCol w:w="540"/>
        <w:gridCol w:w="720"/>
        <w:gridCol w:w="540"/>
        <w:gridCol w:w="625"/>
        <w:gridCol w:w="540"/>
        <w:gridCol w:w="630"/>
        <w:gridCol w:w="540"/>
        <w:gridCol w:w="635"/>
        <w:gridCol w:w="540"/>
        <w:gridCol w:w="630"/>
        <w:gridCol w:w="540"/>
        <w:gridCol w:w="630"/>
        <w:gridCol w:w="540"/>
        <w:gridCol w:w="630"/>
        <w:gridCol w:w="540"/>
        <w:gridCol w:w="630"/>
        <w:gridCol w:w="540"/>
        <w:gridCol w:w="630"/>
        <w:gridCol w:w="540"/>
        <w:gridCol w:w="630"/>
        <w:gridCol w:w="540"/>
      </w:tblGrid>
      <w:tr w:rsidR="002A5279" w:rsidRPr="002A5279" w14:paraId="6119D395" w14:textId="77777777" w:rsidTr="00C124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tcBorders>
              <w:top w:val="single" w:sz="4" w:space="0" w:color="auto"/>
            </w:tcBorders>
            <w:shd w:val="clear" w:color="auto" w:fill="auto"/>
          </w:tcPr>
          <w:p w14:paraId="7DB58367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360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7F1190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-0.9 years</w:t>
            </w:r>
          </w:p>
        </w:tc>
        <w:tc>
          <w:tcPr>
            <w:tcW w:w="351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D180A1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-3.9 years</w:t>
            </w:r>
          </w:p>
        </w:tc>
        <w:tc>
          <w:tcPr>
            <w:tcW w:w="351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4066A0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0-6.9 years</w:t>
            </w:r>
          </w:p>
        </w:tc>
        <w:tc>
          <w:tcPr>
            <w:tcW w:w="351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ADBC33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0-12.9 years</w:t>
            </w:r>
          </w:p>
        </w:tc>
      </w:tr>
      <w:tr w:rsidR="002A5279" w:rsidRPr="002A5279" w14:paraId="6EFFDFF9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36D6D9EA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72B73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EC286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D5D1E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  <w:tc>
          <w:tcPr>
            <w:tcW w:w="11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E25B6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D8E85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1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552ED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F39A0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6975F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DF094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74ABE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F2DFE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859DB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</w:tr>
      <w:tr w:rsidR="002A5279" w:rsidRPr="002A5279" w14:paraId="497DA8E8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69404EA3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15B4B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C34AE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1CE85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093CF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7401B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73396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6DEF6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86D54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B0025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56BAB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46DD8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AD10A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63DE1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4CA81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DA7FD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66EEA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DEB2E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81CB7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66762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CEC62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948AC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9DC30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4E996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5F424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</w:tr>
      <w:tr w:rsidR="002A5279" w:rsidRPr="002A5279" w14:paraId="50C83AE6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tcBorders>
              <w:top w:val="single" w:sz="4" w:space="0" w:color="auto"/>
            </w:tcBorders>
            <w:shd w:val="clear" w:color="auto" w:fill="auto"/>
          </w:tcPr>
          <w:p w14:paraId="74C59855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All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5B71DCBA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3A2DC27B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088ACCA4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4FD96EE4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</w:tcPr>
          <w:p w14:paraId="63800D53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428C0397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5" w:type="dxa"/>
            <w:tcBorders>
              <w:top w:val="single" w:sz="4" w:space="0" w:color="auto"/>
            </w:tcBorders>
            <w:shd w:val="clear" w:color="auto" w:fill="auto"/>
          </w:tcPr>
          <w:p w14:paraId="10729AEA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17ADBB6E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7EFC3C2E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2D9DAD05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5" w:type="dxa"/>
            <w:tcBorders>
              <w:top w:val="single" w:sz="4" w:space="0" w:color="auto"/>
            </w:tcBorders>
            <w:shd w:val="clear" w:color="auto" w:fill="auto"/>
          </w:tcPr>
          <w:p w14:paraId="1503597C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3C8C9428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781C9F84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7D2074C0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612BD5DF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69B8AA0B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6C60669F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494DE0EA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4BBA544A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46406835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2FEAA47A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57B4B363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4A52B95A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629D8A1C" w14:textId="77777777" w:rsidR="000155C9" w:rsidRPr="002A5279" w:rsidRDefault="000155C9" w:rsidP="00C124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A5279" w:rsidRPr="002A5279" w14:paraId="7BFE2EDB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2C886485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Age (years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785096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5C75C8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C35C79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637B5B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242111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B970F6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5D37A18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5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A3CF5E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FB2D01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5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9E7255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5390E3B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5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87C73D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973E35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4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DE4F59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AE872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4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983F98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7095EE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4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D8AA51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AECA07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.9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2D52D7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73E944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.9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6CA9A3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8C166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.9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A459F5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</w:tr>
      <w:tr w:rsidR="002A5279" w:rsidRPr="002A5279" w14:paraId="0108CCC0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6158837D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eight (kg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BB93D0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.3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C6747F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14032A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6E3464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80BA19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.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143774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04447D1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3*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27FDD6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E5EAB6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0E1DA6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5385127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3221FA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F25C50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7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7056D1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36343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87DF24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2C5696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A68C6A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0996CF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3.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8F58B5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EFFD2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3.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7D0560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812A9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3.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C4C2A8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</w:tr>
      <w:tr w:rsidR="002A5279" w:rsidRPr="002A5279" w14:paraId="3AB23A8E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49A38258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Height (cm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0CC445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1.2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766586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C5B4ED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9.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5ECC15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6C1C64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0.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2E14B7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2818153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8.6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EF3307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297B36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7.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0CB472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71753B8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8.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979386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A76A90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9.8*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53E6B6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ABE2F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8.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B2F7B5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79CAA3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9.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03B4E4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E3615F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5.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BF666D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D4764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5.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FC9C3A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A64ADC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5.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36C3EC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</w:tr>
      <w:tr w:rsidR="002A5279" w:rsidRPr="002A5279" w14:paraId="0DC12C58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627D2BA1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BMI (kg/m</w:t>
            </w: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vertAlign w:val="superscript"/>
              </w:rPr>
              <w:t>2</w:t>
            </w: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6FFBBB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.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BD161D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AA2CFB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307872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2D9D88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.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A54DE0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44D69FB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6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8B9FBE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201D79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BB95DE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415445C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905BBA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BFC159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0D5E0C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81C393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DCB921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5AFCB5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4191DA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2926C7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65846A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39A852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.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9F3DE6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BA7BAB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.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CB3834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</w:tr>
      <w:tr w:rsidR="002A5279" w:rsidRPr="002A5279" w14:paraId="10EA55DA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46CED9C0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HAZ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8473E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C5FB7B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F16D96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A9FA8B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A18ACA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FA46EA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7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3235599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9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3BB427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1F26B3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8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C07BA2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5F7C50B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8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F316D5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63BD1C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FEAD9B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AE297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7790BE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9CB533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84385A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16BEF8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4D0D1E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1260A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4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E13456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45B677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19D76F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</w:p>
        </w:tc>
      </w:tr>
      <w:tr w:rsidR="002A5279" w:rsidRPr="002A5279" w14:paraId="1B9EE60E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08EC376F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AZ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91754E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8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F20431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3BAE1E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3797A9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660CF9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8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B09B54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6E7CD05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55282F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977D97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5DF3F0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7081558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CBB8E3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24B89D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4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6F4610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83B853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E734F5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B8E40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810A55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1A3579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265028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81F668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7AD800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615090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007F06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</w:tr>
      <w:tr w:rsidR="002A5279" w:rsidRPr="002A5279" w14:paraId="526526F3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39EC6EDE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HZ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6614F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D3E104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104675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0FE2B5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1D13FD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38ABF8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5CE3A5C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45B41B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BF510C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39263F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0211A5E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A15E74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5568BA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4375B3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AB2D12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4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90F8BC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7248B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F5CF5F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3E76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9E0635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050823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BA0178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7B35B9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6CD05D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2A5279" w:rsidRPr="002A5279" w14:paraId="6FBC5387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0D941411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BAZ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4D2973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DFFAD9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4B32B7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8970AC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5858E6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FB5911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138AE5C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29D203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0EA990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2FE803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28894E1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685A44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FFCA63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1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A81651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10F3C4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08765D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55B26A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4E7837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0AAD35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2*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47B183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15C946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0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7B6038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CB1BF7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A0AE9E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</w:tr>
      <w:tr w:rsidR="002A5279" w:rsidRPr="002A5279" w14:paraId="68939B3D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26DD519D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Urba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390B95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32233F7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D473BB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00CA696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03AFF7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2267710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5" w:type="dxa"/>
            <w:shd w:val="clear" w:color="auto" w:fill="auto"/>
            <w:vAlign w:val="center"/>
          </w:tcPr>
          <w:p w14:paraId="7567845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1F4CC7F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F9EFCD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7157400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auto"/>
            <w:vAlign w:val="center"/>
          </w:tcPr>
          <w:p w14:paraId="3B3FA6D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13F0EB7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C85E7C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5819BC4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E5984E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7B4B7A5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9A123E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55EB866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790C2D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178F714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4F9429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197DD6C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BA67F3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0D6B4DC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A5279" w:rsidRPr="002A5279" w14:paraId="018854AD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01B76C19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Age (years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4BAB50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9BEAA8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29FD7D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927A60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181A8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4BD8BC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36A8EF2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6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9EB36B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F9E968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5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20235B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49D300B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5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ED08EB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20072A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5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63A440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450D3E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4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BDF0FF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773C9D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4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0136B5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408C1F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.8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F05FBC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9882A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.8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CD8B1C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2833B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.84†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15413C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</w:tr>
      <w:tr w:rsidR="002A5279" w:rsidRPr="002A5279" w14:paraId="5D8DD7C7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662522F9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eight (kg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BB982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.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CC8F27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40AF1C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2EA802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943A47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30A82C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1548536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4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2B37B7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946C2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B0611E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32E9767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172082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AF62A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967CFF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EA2453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24747C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39A22A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B2FDCF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3E004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3.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39E3F6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F2F31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3.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B64745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7CF6C1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3.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B739E5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</w:tr>
      <w:tr w:rsidR="002A5279" w:rsidRPr="002A5279" w14:paraId="2394F2AF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259BD046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Height (cm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591E53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1.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914773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12EE80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9.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F87327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0A82A1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0.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E62AD6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4AA369D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8.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A1F342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20324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7.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035A88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058F41F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8.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3E2BBC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C49D43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9.9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75E706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0A40D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9.0†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D6708E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CE06C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9.5†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EE6A6E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19CF47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5.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D5BFE5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D39C39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6.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C10A21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5261A8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5.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1D56BC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</w:tr>
      <w:tr w:rsidR="002A5279" w:rsidRPr="002A5279" w14:paraId="0885FC99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242EF65F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BMI (kg/m</w:t>
            </w: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vertAlign w:val="superscript"/>
              </w:rPr>
              <w:t>2</w:t>
            </w: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8AE695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8††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60BE56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16B8B9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5D7C38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75D6E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7††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0C3591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713D2E6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6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32A12F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02656C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9DC3AA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00C4010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A67240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1DE283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2BA8FB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A292ED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8F788A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B4293F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43312A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5FFCD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.9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B73B25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08CFB6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.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B95BC2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A5F987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.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06973A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</w:tr>
      <w:tr w:rsidR="002A5279" w:rsidRPr="002A5279" w14:paraId="6CEE1525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17383EE5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HAZ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D18B5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8DB72A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5C9652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A3A5AE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BBEA35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B8E174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3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551EE4B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9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D3A157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856DBF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74142C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3DAAF6E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8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2CDC68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B45995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8173FF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EFEDA5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4†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20C6C5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1A4385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2†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41338E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07BC09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697C2F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7208EE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4†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716D45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1DDC03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5†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323BBF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</w:tr>
      <w:tr w:rsidR="002A5279" w:rsidRPr="002A5279" w14:paraId="0E98DE2A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04AE0B4E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AZ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3F4615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1.0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14619D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9596C6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8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69F65A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0CB70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9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ED55F5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9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3AB6FBA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8E1CD6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990B83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FF6DAE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2C37FAF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AA316D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10D4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4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C57335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8593C3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267D90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4FDD39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8AAE68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59A18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1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C95A60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0E73E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980D1A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DF8267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3E7CC6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</w:tr>
      <w:tr w:rsidR="002A5279" w:rsidRPr="002A5279" w14:paraId="5373F04E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198FAFD3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HZ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858FED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1.02†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934E84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DC0B14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45DF2C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338353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88††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E5DF57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259EAD7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370D8B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B379AD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F3BC4D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02FBD97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2D307F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4E4949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0259F9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E67BD1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CCF054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D099B4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495E42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55DA5D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4AF4F5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483A59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9740AF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3D5644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C7584C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2A5279" w:rsidRPr="002A5279" w14:paraId="5654E35E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21D6BFA6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BAZ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82F89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1.03††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987253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0ABE54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D87D26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E9E70D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91††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F5B91E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16F9A5A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25419B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F6B172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A63602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516C78D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96453E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8F48F0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1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920CB6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27F48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9DD9FA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642F97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2688F9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058588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0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84955B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06A0E1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0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FAA920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DB1911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0187BD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</w:tr>
      <w:tr w:rsidR="002A5279" w:rsidRPr="002A5279" w14:paraId="68FCE31E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11A36052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Rural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3B2F51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4371624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FD3047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0D604E6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2ACD6B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7BB598F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5" w:type="dxa"/>
            <w:shd w:val="clear" w:color="auto" w:fill="auto"/>
            <w:vAlign w:val="center"/>
          </w:tcPr>
          <w:p w14:paraId="00B968C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63F5BE0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5874E8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12DBB93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auto"/>
            <w:vAlign w:val="center"/>
          </w:tcPr>
          <w:p w14:paraId="125DC46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3244978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C77114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4EDDCF5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E67351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486B6A1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BD21F4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270659E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9B3E9D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461E4DF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3A208C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4A375A1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886F24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7C08644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A5279" w:rsidRPr="002A5279" w14:paraId="104B0E6F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48A1ED8F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Age (years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72363D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3BAD1C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10DA2F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332C80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E2FD77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C6A72F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1AC902B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4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C79D49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8DC66F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4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A67C71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1A4E56C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4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A64402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2FDD79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4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F43560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549070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5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DA0051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EEF2F6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4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8F9335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B32822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1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BB879F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2D055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1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D322B4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8B217E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1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34B06A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</w:p>
        </w:tc>
      </w:tr>
      <w:tr w:rsidR="002A5279" w:rsidRPr="002A5279" w14:paraId="156C099B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2A758308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eight (kg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930810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.8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4D3C3E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B109D8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778785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3ACBCA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.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4CF1F5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38F285C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B02109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9430B4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C158DC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31EBAD2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95DB58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B0A2DD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6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08DB8F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7FCF0F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.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DB4C71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B45856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51BC36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523C0A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4.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7A27AA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F48CE3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3.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71BAA2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B5BB7B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4.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8A4CD7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</w:tr>
      <w:tr w:rsidR="002A5279" w:rsidRPr="002A5279" w14:paraId="484CF8BB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6CB946F0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Height (cm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E357E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1.2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EB0165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45667F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9.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1DE5BF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A7A332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0.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D080EC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292C561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8.5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4F0849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A1C01A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7.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F7756B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0047043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7.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F79D2B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F950E9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9.2*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45EB9B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1074DB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7.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03C393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16C02D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8.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7B5E8B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8ADA2E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4.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8502DE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FD953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4.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9513AF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C4FD81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4.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E22CE3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</w:tr>
      <w:tr w:rsidR="002A5279" w:rsidRPr="002A5279" w14:paraId="000226F9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4BEEE9FC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BMI (kg/m</w:t>
            </w: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vertAlign w:val="superscript"/>
              </w:rPr>
              <w:t>2</w:t>
            </w: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793506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.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980297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4C31D2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.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C42757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CA0A88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.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A6DFE5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78C2108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80150E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8A895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EC4728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316A724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BAF8B8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8788A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293A3F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057D3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EA17BF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41D097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900311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768B8B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3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783318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F0EE05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8C1C94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53171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7AA6C1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</w:tr>
      <w:tr w:rsidR="002A5279" w:rsidRPr="002A5279" w14:paraId="1EF70107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6D9DC5CB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HAZ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8B9E47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E7DE02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0DF45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86481B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2D0C23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DB77A1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1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52D2BFF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9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A1AF56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745D46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9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CF3293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2782330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9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8EC3E8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A288B1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06D432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AB61FC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8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7EE3C2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986B81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8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050A02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01D87C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4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7EEEEA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446653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BA4F18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1D3858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AB5E3F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</w:tr>
      <w:tr w:rsidR="002A5279" w:rsidRPr="002A5279" w14:paraId="241A0EC4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04EF3DEB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AZ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92701B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8799CC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C813DB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52955C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DCC3A9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4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EEF718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6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12E3A31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1F34DD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DFD1CD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247929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6ECF465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7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0CADDF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1B101C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5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E9CFA1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73422C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80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627B40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C32CBD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6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3C383D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A6F0D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571E7B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DD3CE4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19DF98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47A613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6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5EF9B0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</w:p>
        </w:tc>
      </w:tr>
      <w:tr w:rsidR="002A5279" w:rsidRPr="002A5279" w14:paraId="77B93AF1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shd w:val="clear" w:color="auto" w:fill="auto"/>
          </w:tcPr>
          <w:p w14:paraId="16B53EC9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WHZ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23666B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C0FF93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BD962D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7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DB0B49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F0D7F7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1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3E0CEE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5</w:t>
            </w:r>
          </w:p>
        </w:tc>
        <w:tc>
          <w:tcPr>
            <w:tcW w:w="625" w:type="dxa"/>
            <w:shd w:val="clear" w:color="auto" w:fill="auto"/>
            <w:vAlign w:val="center"/>
          </w:tcPr>
          <w:p w14:paraId="526D59D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41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81D621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A49721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4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EAA8C6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4FD8760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E33B52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0B9096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09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5ABBB9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849838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42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7469CF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AFFA26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C06A6A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3549D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55D79E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E1AFF8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CCA42C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6717B0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A88A89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2A5279" w:rsidRPr="002A5279" w14:paraId="1CC32E72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18171A54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BAZ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59B5D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A21B8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4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07C24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7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B4A6F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74FEC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11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6018D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5</w:t>
            </w:r>
          </w:p>
        </w:tc>
        <w:tc>
          <w:tcPr>
            <w:tcW w:w="6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A5376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9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4A978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5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A4B3B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9070B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6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40FD8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7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4A6D0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4632C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08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162EA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09291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37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794E0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B2A50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-0.22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71D28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A5C4A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9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771FE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10A35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56E4B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3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9155C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95E6C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</w:tc>
      </w:tr>
    </w:tbl>
    <w:p w14:paraId="06D99034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Abbreviations: SE, standard error; BMI, body mass index; HAZ, height-for-age z score; WAZ, weight-for-age z score; WHZ, weight-for-height z score; BAZ, BMI-for-age z score.</w:t>
      </w:r>
    </w:p>
    <w:p w14:paraId="637DC4A0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Mean values were significantly different from girls of each age group based on complex sampling ANCOVA after adjusted for age: *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5, **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1, ***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01.</w:t>
      </w:r>
    </w:p>
    <w:p w14:paraId="6AED0EA1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Mean values were significantly different from rural children based on complex sampling ANCOVA after adjusted for age: †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5, ††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1, †††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01.</w:t>
      </w:r>
    </w:p>
    <w:p w14:paraId="235734E5" w14:textId="717E5877" w:rsidR="006504F9" w:rsidRPr="002A5279" w:rsidRDefault="006504F9">
      <w:pPr>
        <w:rPr>
          <w:rFonts w:ascii="Times New Roman" w:hAnsi="Times New Roman" w:cs="Times New Roman"/>
        </w:rPr>
      </w:pPr>
      <w:r w:rsidRPr="002A5279">
        <w:rPr>
          <w:rFonts w:ascii="Times New Roman" w:hAnsi="Times New Roman" w:cs="Times New Roman"/>
        </w:rPr>
        <w:br w:type="page"/>
      </w:r>
    </w:p>
    <w:p w14:paraId="67D0AB36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caps/>
          <w:sz w:val="16"/>
          <w:szCs w:val="16"/>
        </w:rPr>
        <w:lastRenderedPageBreak/>
        <w:t>Supplementary</w:t>
      </w:r>
      <w:r w:rsidRPr="002A5279">
        <w:rPr>
          <w:rFonts w:ascii="Times New Roman" w:hAnsi="Times New Roman" w:cs="Times New Roman"/>
          <w:sz w:val="16"/>
          <w:szCs w:val="16"/>
        </w:rPr>
        <w:t xml:space="preserve"> TABLE 4 Nutritional biomarker of boys and girls aged 0.5-3.9 years</w:t>
      </w:r>
    </w:p>
    <w:tbl>
      <w:tblPr>
        <w:tblStyle w:val="PlainTable4"/>
        <w:tblW w:w="9000" w:type="dxa"/>
        <w:tblLayout w:type="fixed"/>
        <w:tblLook w:val="04A0" w:firstRow="1" w:lastRow="0" w:firstColumn="1" w:lastColumn="0" w:noHBand="0" w:noVBand="1"/>
      </w:tblPr>
      <w:tblGrid>
        <w:gridCol w:w="1890"/>
        <w:gridCol w:w="1260"/>
        <w:gridCol w:w="990"/>
        <w:gridCol w:w="1440"/>
        <w:gridCol w:w="1080"/>
        <w:gridCol w:w="1530"/>
        <w:gridCol w:w="810"/>
      </w:tblGrid>
      <w:tr w:rsidR="00D97BAA" w:rsidRPr="002A5279" w14:paraId="71D31B3D" w14:textId="77777777" w:rsidTr="000155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452151" w14:textId="2ACD4DAC" w:rsidR="00D97BAA" w:rsidRPr="002A5279" w:rsidRDefault="00D97BAA" w:rsidP="00D97BAA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Haemoglobin (g/L)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1BED14" w14:textId="77777777" w:rsidR="00D97BAA" w:rsidRPr="002A5279" w:rsidRDefault="00D97BAA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Boys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62EB22" w14:textId="77777777" w:rsidR="00D97BAA" w:rsidRPr="002A5279" w:rsidRDefault="00D97BAA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Girls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E37382" w14:textId="77777777" w:rsidR="00D97BAA" w:rsidRPr="002A5279" w:rsidRDefault="00D97BAA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All</w:t>
            </w:r>
          </w:p>
        </w:tc>
      </w:tr>
      <w:tr w:rsidR="00D97BAA" w:rsidRPr="002A5279" w14:paraId="637DA37E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C8EB45" w14:textId="61AC51DC" w:rsidR="00D97BAA" w:rsidRPr="002A5279" w:rsidRDefault="00D97BAA" w:rsidP="00D97BAA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F69680" w14:textId="77777777" w:rsidR="00D97BAA" w:rsidRPr="002A5279" w:rsidRDefault="00D97BAA" w:rsidP="00D97B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F87D93" w14:textId="77777777" w:rsidR="00D97BAA" w:rsidRPr="002A5279" w:rsidRDefault="00D97BAA" w:rsidP="00D97B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F63869" w14:textId="77777777" w:rsidR="00D97BAA" w:rsidRPr="002A5279" w:rsidRDefault="00D97BAA" w:rsidP="00D97B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DEDCFA" w14:textId="77777777" w:rsidR="00D97BAA" w:rsidRPr="002A5279" w:rsidRDefault="00D97BAA" w:rsidP="00D97B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D02B94" w14:textId="77777777" w:rsidR="00D97BAA" w:rsidRPr="002A5279" w:rsidRDefault="00D97BAA" w:rsidP="00D97B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248E8E" w14:textId="77777777" w:rsidR="00D97BAA" w:rsidRPr="002A5279" w:rsidRDefault="00D97BAA" w:rsidP="00D97B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</w:tr>
      <w:tr w:rsidR="00D97BAA" w:rsidRPr="002A5279" w14:paraId="6031862F" w14:textId="77777777" w:rsidTr="00327F5F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vAlign w:val="center"/>
          </w:tcPr>
          <w:p w14:paraId="5D762683" w14:textId="464EF29E" w:rsidR="00D97BAA" w:rsidRPr="00327F5F" w:rsidRDefault="00D97BAA" w:rsidP="00D97BA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7F5F">
              <w:rPr>
                <w:rFonts w:ascii="Times New Roman" w:hAnsi="Times New Roman" w:cs="Times New Roman"/>
                <w:sz w:val="16"/>
                <w:szCs w:val="16"/>
              </w:rPr>
              <w:t>All</w:t>
            </w:r>
          </w:p>
        </w:tc>
        <w:tc>
          <w:tcPr>
            <w:tcW w:w="1260" w:type="dxa"/>
            <w:shd w:val="clear" w:color="auto" w:fill="auto"/>
          </w:tcPr>
          <w:p w14:paraId="18B061C9" w14:textId="77777777" w:rsidR="00D97BAA" w:rsidRPr="002A5279" w:rsidRDefault="00D97BAA" w:rsidP="00D97B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1.0</w:t>
            </w:r>
          </w:p>
        </w:tc>
        <w:tc>
          <w:tcPr>
            <w:tcW w:w="990" w:type="dxa"/>
            <w:shd w:val="clear" w:color="auto" w:fill="auto"/>
          </w:tcPr>
          <w:p w14:paraId="41A4089A" w14:textId="77777777" w:rsidR="00D97BAA" w:rsidRPr="002A5279" w:rsidRDefault="00D97BAA" w:rsidP="00D97B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1440" w:type="dxa"/>
            <w:shd w:val="clear" w:color="auto" w:fill="auto"/>
          </w:tcPr>
          <w:p w14:paraId="4CEAD8B5" w14:textId="77777777" w:rsidR="00D97BAA" w:rsidRPr="002A5279" w:rsidRDefault="00D97BAA" w:rsidP="00D97B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0.5</w:t>
            </w:r>
          </w:p>
        </w:tc>
        <w:tc>
          <w:tcPr>
            <w:tcW w:w="1080" w:type="dxa"/>
            <w:shd w:val="clear" w:color="auto" w:fill="auto"/>
          </w:tcPr>
          <w:p w14:paraId="68886CA5" w14:textId="77777777" w:rsidR="00D97BAA" w:rsidRPr="002A5279" w:rsidRDefault="00D97BAA" w:rsidP="00D97B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1530" w:type="dxa"/>
            <w:shd w:val="clear" w:color="auto" w:fill="auto"/>
          </w:tcPr>
          <w:p w14:paraId="54BCEE6D" w14:textId="77777777" w:rsidR="00D97BAA" w:rsidRPr="002A5279" w:rsidRDefault="00D97BAA" w:rsidP="00D97B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0.7</w:t>
            </w:r>
          </w:p>
        </w:tc>
        <w:tc>
          <w:tcPr>
            <w:tcW w:w="810" w:type="dxa"/>
            <w:shd w:val="clear" w:color="auto" w:fill="auto"/>
          </w:tcPr>
          <w:p w14:paraId="6F13A86E" w14:textId="77777777" w:rsidR="00D97BAA" w:rsidRPr="002A5279" w:rsidRDefault="00D97BAA" w:rsidP="00D97B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</w:tr>
      <w:tr w:rsidR="00D97BAA" w:rsidRPr="002A5279" w14:paraId="1D0A73B6" w14:textId="77777777" w:rsidTr="00327F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auto"/>
            <w:vAlign w:val="center"/>
          </w:tcPr>
          <w:p w14:paraId="46726E8D" w14:textId="3B2AE877" w:rsidR="00D97BAA" w:rsidRPr="00327F5F" w:rsidRDefault="00D97BAA" w:rsidP="00D97BA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7F5F">
              <w:rPr>
                <w:rFonts w:ascii="Times New Roman" w:hAnsi="Times New Roman" w:cs="Times New Roman"/>
                <w:sz w:val="16"/>
                <w:szCs w:val="16"/>
              </w:rPr>
              <w:t>Urban</w:t>
            </w:r>
          </w:p>
        </w:tc>
        <w:tc>
          <w:tcPr>
            <w:tcW w:w="1260" w:type="dxa"/>
            <w:shd w:val="clear" w:color="auto" w:fill="auto"/>
          </w:tcPr>
          <w:p w14:paraId="2F080106" w14:textId="77777777" w:rsidR="00D97BAA" w:rsidRPr="002A5279" w:rsidRDefault="00D97BAA" w:rsidP="00D97B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0.4</w:t>
            </w:r>
          </w:p>
        </w:tc>
        <w:tc>
          <w:tcPr>
            <w:tcW w:w="990" w:type="dxa"/>
            <w:shd w:val="clear" w:color="auto" w:fill="auto"/>
          </w:tcPr>
          <w:p w14:paraId="611C08F0" w14:textId="77777777" w:rsidR="00D97BAA" w:rsidRPr="002A5279" w:rsidRDefault="00D97BAA" w:rsidP="00D97B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1440" w:type="dxa"/>
            <w:shd w:val="clear" w:color="auto" w:fill="auto"/>
          </w:tcPr>
          <w:p w14:paraId="0B8FBD27" w14:textId="77777777" w:rsidR="00D97BAA" w:rsidRPr="002A5279" w:rsidRDefault="00D97BAA" w:rsidP="00D97B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2.9</w:t>
            </w:r>
          </w:p>
        </w:tc>
        <w:tc>
          <w:tcPr>
            <w:tcW w:w="1080" w:type="dxa"/>
            <w:shd w:val="clear" w:color="auto" w:fill="auto"/>
          </w:tcPr>
          <w:p w14:paraId="24582C1B" w14:textId="77777777" w:rsidR="00D97BAA" w:rsidRPr="002A5279" w:rsidRDefault="00D97BAA" w:rsidP="00D97B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1530" w:type="dxa"/>
            <w:shd w:val="clear" w:color="auto" w:fill="auto"/>
          </w:tcPr>
          <w:p w14:paraId="65A0BE5B" w14:textId="77777777" w:rsidR="00D97BAA" w:rsidRPr="002A5279" w:rsidRDefault="00D97BAA" w:rsidP="00D97B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1.6</w:t>
            </w:r>
          </w:p>
        </w:tc>
        <w:tc>
          <w:tcPr>
            <w:tcW w:w="810" w:type="dxa"/>
            <w:shd w:val="clear" w:color="auto" w:fill="auto"/>
          </w:tcPr>
          <w:p w14:paraId="62B38BE3" w14:textId="77777777" w:rsidR="00D97BAA" w:rsidRPr="002A5279" w:rsidRDefault="00D97BAA" w:rsidP="00D97B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</w:tr>
      <w:tr w:rsidR="00D97BAA" w:rsidRPr="002A5279" w14:paraId="45D7134D" w14:textId="77777777" w:rsidTr="00327F5F">
        <w:trPr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2605E9" w14:textId="16A0B02C" w:rsidR="00D97BAA" w:rsidRPr="00327F5F" w:rsidRDefault="00D97BAA" w:rsidP="00D97BA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27F5F">
              <w:rPr>
                <w:rFonts w:ascii="Times New Roman" w:hAnsi="Times New Roman" w:cs="Times New Roman"/>
                <w:sz w:val="16"/>
                <w:szCs w:val="16"/>
              </w:rPr>
              <w:t>Rural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14:paraId="0DBD8EAB" w14:textId="77777777" w:rsidR="00D97BAA" w:rsidRPr="002A5279" w:rsidRDefault="00D97BAA" w:rsidP="00D97B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0.6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3C16F37D" w14:textId="77777777" w:rsidR="00D97BAA" w:rsidRPr="002A5279" w:rsidRDefault="00D97BAA" w:rsidP="00D97B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0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5787D32F" w14:textId="77777777" w:rsidR="00D97BAA" w:rsidRPr="002A5279" w:rsidRDefault="00D97BAA" w:rsidP="00D97B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7.2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10BD8493" w14:textId="77777777" w:rsidR="00D97BAA" w:rsidRPr="002A5279" w:rsidRDefault="00D97BAA" w:rsidP="00D97B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6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</w:tcPr>
          <w:p w14:paraId="5193AE5A" w14:textId="77777777" w:rsidR="00D97BAA" w:rsidRPr="002A5279" w:rsidRDefault="00D97BAA" w:rsidP="00D97B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9.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2994A051" w14:textId="77777777" w:rsidR="00D97BAA" w:rsidRPr="002A5279" w:rsidRDefault="00D97BAA" w:rsidP="00D97B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6</w:t>
            </w:r>
          </w:p>
        </w:tc>
      </w:tr>
    </w:tbl>
    <w:p w14:paraId="670C3C93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Abbreviations: SE, standard error.</w:t>
      </w:r>
    </w:p>
    <w:p w14:paraId="0A173A68" w14:textId="0AAC6DD0" w:rsidR="00712B9B" w:rsidRPr="002A5279" w:rsidRDefault="00712B9B">
      <w:pPr>
        <w:rPr>
          <w:rFonts w:ascii="Times New Roman" w:hAnsi="Times New Roman" w:cs="Times New Roman"/>
          <w:caps/>
          <w:sz w:val="16"/>
          <w:szCs w:val="16"/>
        </w:rPr>
      </w:pPr>
      <w:r w:rsidRPr="002A5279">
        <w:rPr>
          <w:rFonts w:ascii="Times New Roman" w:hAnsi="Times New Roman" w:cs="Times New Roman"/>
          <w:caps/>
          <w:sz w:val="16"/>
          <w:szCs w:val="16"/>
        </w:rPr>
        <w:br w:type="page"/>
      </w:r>
    </w:p>
    <w:p w14:paraId="32F26342" w14:textId="7271B8B9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caps/>
          <w:sz w:val="16"/>
          <w:szCs w:val="16"/>
        </w:rPr>
        <w:lastRenderedPageBreak/>
        <w:t>Supplementary</w:t>
      </w:r>
      <w:r w:rsidRPr="002A5279">
        <w:rPr>
          <w:rFonts w:ascii="Times New Roman" w:hAnsi="Times New Roman" w:cs="Times New Roman"/>
          <w:sz w:val="16"/>
          <w:szCs w:val="16"/>
        </w:rPr>
        <w:t xml:space="preserve"> </w:t>
      </w:r>
      <w:r w:rsidR="000264D4" w:rsidRPr="002A5279">
        <w:rPr>
          <w:rFonts w:ascii="Times New Roman" w:hAnsi="Times New Roman" w:cs="Times New Roman"/>
          <w:sz w:val="16"/>
          <w:szCs w:val="16"/>
        </w:rPr>
        <w:t>TABLE 5</w:t>
      </w:r>
      <w:r w:rsidRPr="002A5279">
        <w:rPr>
          <w:rFonts w:ascii="Times New Roman" w:hAnsi="Times New Roman" w:cs="Times New Roman"/>
          <w:sz w:val="16"/>
          <w:szCs w:val="16"/>
        </w:rPr>
        <w:t xml:space="preserve"> Macronutrient intake by age group in boys and girls </w:t>
      </w:r>
    </w:p>
    <w:tbl>
      <w:tblPr>
        <w:tblStyle w:val="PlainTable4"/>
        <w:tblW w:w="14395" w:type="dxa"/>
        <w:tblLayout w:type="fixed"/>
        <w:tblLook w:val="04A0" w:firstRow="1" w:lastRow="0" w:firstColumn="1" w:lastColumn="0" w:noHBand="0" w:noVBand="1"/>
      </w:tblPr>
      <w:tblGrid>
        <w:gridCol w:w="1260"/>
        <w:gridCol w:w="630"/>
        <w:gridCol w:w="540"/>
        <w:gridCol w:w="630"/>
        <w:gridCol w:w="450"/>
        <w:gridCol w:w="630"/>
        <w:gridCol w:w="450"/>
        <w:gridCol w:w="715"/>
        <w:gridCol w:w="450"/>
        <w:gridCol w:w="630"/>
        <w:gridCol w:w="450"/>
        <w:gridCol w:w="630"/>
        <w:gridCol w:w="450"/>
        <w:gridCol w:w="630"/>
        <w:gridCol w:w="450"/>
        <w:gridCol w:w="630"/>
        <w:gridCol w:w="450"/>
        <w:gridCol w:w="630"/>
        <w:gridCol w:w="450"/>
        <w:gridCol w:w="630"/>
        <w:gridCol w:w="450"/>
        <w:gridCol w:w="630"/>
        <w:gridCol w:w="450"/>
        <w:gridCol w:w="630"/>
        <w:gridCol w:w="450"/>
      </w:tblGrid>
      <w:tr w:rsidR="002A5279" w:rsidRPr="002A5279" w14:paraId="25697F7E" w14:textId="77777777" w:rsidTr="00C124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D6AF46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333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0ED12B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-0.9 years</w:t>
            </w:r>
          </w:p>
        </w:tc>
        <w:tc>
          <w:tcPr>
            <w:tcW w:w="3325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7B3610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-3.9 years</w:t>
            </w:r>
          </w:p>
        </w:tc>
        <w:tc>
          <w:tcPr>
            <w:tcW w:w="324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D5DCAD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0-6.9 years</w:t>
            </w:r>
          </w:p>
        </w:tc>
        <w:tc>
          <w:tcPr>
            <w:tcW w:w="324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7FC306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0-12.9 years</w:t>
            </w:r>
          </w:p>
        </w:tc>
      </w:tr>
      <w:tr w:rsidR="002A5279" w:rsidRPr="002A5279" w14:paraId="7EB59D77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5B4CD518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97EF2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BDB70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2372E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  <w:tc>
          <w:tcPr>
            <w:tcW w:w="11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FC600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FC273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7A01F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AA1A0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B63CD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48CEF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38787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71BFB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D5F8C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</w:tr>
      <w:tr w:rsidR="002A5279" w:rsidRPr="002A5279" w14:paraId="3C3B85EF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66E0D5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CC15E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72416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43BC2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5CC5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CC9A2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4238E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8F0B5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B3766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D321D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C5302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D64C1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31360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F20B5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AB262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E2D27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B149E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6D8DD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E675C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41078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CA440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A0515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5CD15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D8D26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0D59D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</w:tr>
      <w:tr w:rsidR="002A5279" w:rsidRPr="002A5279" w14:paraId="5B6FBECB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8E07F3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All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D3E53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0D7D6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91572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CA230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ADA60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C7D52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4A0FB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4AB12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7C24A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96E69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1848F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B3914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D94C6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55C03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BB2CC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B0EC3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62B66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4FB43F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6A177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1322C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2ABB8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693EE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9FE0D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82652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A5279" w:rsidRPr="002A5279" w14:paraId="3B4C5749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68F756F9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Energy (kcal)</w:t>
            </w:r>
          </w:p>
        </w:tc>
        <w:tc>
          <w:tcPr>
            <w:tcW w:w="630" w:type="dxa"/>
            <w:shd w:val="clear" w:color="auto" w:fill="auto"/>
          </w:tcPr>
          <w:p w14:paraId="73D0778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21</w:t>
            </w:r>
          </w:p>
        </w:tc>
        <w:tc>
          <w:tcPr>
            <w:tcW w:w="540" w:type="dxa"/>
            <w:shd w:val="clear" w:color="auto" w:fill="auto"/>
          </w:tcPr>
          <w:p w14:paraId="1F85830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30" w:type="dxa"/>
            <w:shd w:val="clear" w:color="auto" w:fill="auto"/>
          </w:tcPr>
          <w:p w14:paraId="6000846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37</w:t>
            </w:r>
          </w:p>
        </w:tc>
        <w:tc>
          <w:tcPr>
            <w:tcW w:w="450" w:type="dxa"/>
            <w:shd w:val="clear" w:color="auto" w:fill="auto"/>
          </w:tcPr>
          <w:p w14:paraId="0EE51E1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630" w:type="dxa"/>
            <w:shd w:val="clear" w:color="auto" w:fill="auto"/>
          </w:tcPr>
          <w:p w14:paraId="06C13A8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29</w:t>
            </w:r>
          </w:p>
        </w:tc>
        <w:tc>
          <w:tcPr>
            <w:tcW w:w="450" w:type="dxa"/>
            <w:shd w:val="clear" w:color="auto" w:fill="auto"/>
          </w:tcPr>
          <w:p w14:paraId="3DEFB19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715" w:type="dxa"/>
            <w:shd w:val="clear" w:color="auto" w:fill="auto"/>
          </w:tcPr>
          <w:p w14:paraId="2F7C2E6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19*</w:t>
            </w:r>
          </w:p>
        </w:tc>
        <w:tc>
          <w:tcPr>
            <w:tcW w:w="450" w:type="dxa"/>
            <w:shd w:val="clear" w:color="auto" w:fill="auto"/>
          </w:tcPr>
          <w:p w14:paraId="4A0C91F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30" w:type="dxa"/>
            <w:shd w:val="clear" w:color="auto" w:fill="auto"/>
          </w:tcPr>
          <w:p w14:paraId="5F47755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42</w:t>
            </w:r>
          </w:p>
        </w:tc>
        <w:tc>
          <w:tcPr>
            <w:tcW w:w="450" w:type="dxa"/>
            <w:shd w:val="clear" w:color="auto" w:fill="auto"/>
          </w:tcPr>
          <w:p w14:paraId="536D333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30" w:type="dxa"/>
            <w:shd w:val="clear" w:color="auto" w:fill="auto"/>
          </w:tcPr>
          <w:p w14:paraId="1F52B00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81</w:t>
            </w:r>
          </w:p>
        </w:tc>
        <w:tc>
          <w:tcPr>
            <w:tcW w:w="450" w:type="dxa"/>
            <w:shd w:val="clear" w:color="auto" w:fill="auto"/>
          </w:tcPr>
          <w:p w14:paraId="4238D23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630" w:type="dxa"/>
            <w:shd w:val="clear" w:color="auto" w:fill="auto"/>
          </w:tcPr>
          <w:p w14:paraId="18E56C9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34***</w:t>
            </w:r>
          </w:p>
        </w:tc>
        <w:tc>
          <w:tcPr>
            <w:tcW w:w="450" w:type="dxa"/>
            <w:shd w:val="clear" w:color="auto" w:fill="auto"/>
          </w:tcPr>
          <w:p w14:paraId="3484745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630" w:type="dxa"/>
            <w:shd w:val="clear" w:color="auto" w:fill="auto"/>
          </w:tcPr>
          <w:p w14:paraId="586FF50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90</w:t>
            </w:r>
          </w:p>
        </w:tc>
        <w:tc>
          <w:tcPr>
            <w:tcW w:w="450" w:type="dxa"/>
            <w:shd w:val="clear" w:color="auto" w:fill="auto"/>
          </w:tcPr>
          <w:p w14:paraId="5A1751E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30" w:type="dxa"/>
            <w:shd w:val="clear" w:color="auto" w:fill="auto"/>
          </w:tcPr>
          <w:p w14:paraId="4BADCE4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62</w:t>
            </w:r>
          </w:p>
        </w:tc>
        <w:tc>
          <w:tcPr>
            <w:tcW w:w="450" w:type="dxa"/>
            <w:shd w:val="clear" w:color="auto" w:fill="auto"/>
          </w:tcPr>
          <w:p w14:paraId="65CF5EF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30" w:type="dxa"/>
            <w:shd w:val="clear" w:color="auto" w:fill="auto"/>
          </w:tcPr>
          <w:p w14:paraId="5F7A4BF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16***</w:t>
            </w:r>
          </w:p>
        </w:tc>
        <w:tc>
          <w:tcPr>
            <w:tcW w:w="450" w:type="dxa"/>
            <w:shd w:val="clear" w:color="auto" w:fill="auto"/>
          </w:tcPr>
          <w:p w14:paraId="71C2468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30" w:type="dxa"/>
            <w:shd w:val="clear" w:color="auto" w:fill="auto"/>
          </w:tcPr>
          <w:p w14:paraId="4519BC6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65</w:t>
            </w:r>
          </w:p>
        </w:tc>
        <w:tc>
          <w:tcPr>
            <w:tcW w:w="450" w:type="dxa"/>
            <w:shd w:val="clear" w:color="auto" w:fill="auto"/>
          </w:tcPr>
          <w:p w14:paraId="075CCCC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630" w:type="dxa"/>
            <w:shd w:val="clear" w:color="auto" w:fill="auto"/>
          </w:tcPr>
          <w:p w14:paraId="0E27B0B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40</w:t>
            </w:r>
          </w:p>
        </w:tc>
        <w:tc>
          <w:tcPr>
            <w:tcW w:w="450" w:type="dxa"/>
            <w:shd w:val="clear" w:color="auto" w:fill="auto"/>
          </w:tcPr>
          <w:p w14:paraId="23B3944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</w:tr>
      <w:tr w:rsidR="002A5279" w:rsidRPr="002A5279" w14:paraId="06957C09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7ABD7025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arbohydrate (g)</w:t>
            </w:r>
          </w:p>
        </w:tc>
        <w:tc>
          <w:tcPr>
            <w:tcW w:w="630" w:type="dxa"/>
            <w:shd w:val="clear" w:color="auto" w:fill="auto"/>
          </w:tcPr>
          <w:p w14:paraId="5084397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5.3</w:t>
            </w:r>
          </w:p>
        </w:tc>
        <w:tc>
          <w:tcPr>
            <w:tcW w:w="540" w:type="dxa"/>
            <w:shd w:val="clear" w:color="auto" w:fill="auto"/>
          </w:tcPr>
          <w:p w14:paraId="7B9D9E8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1</w:t>
            </w:r>
          </w:p>
        </w:tc>
        <w:tc>
          <w:tcPr>
            <w:tcW w:w="630" w:type="dxa"/>
            <w:shd w:val="clear" w:color="auto" w:fill="auto"/>
          </w:tcPr>
          <w:p w14:paraId="68D6F35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3.0</w:t>
            </w:r>
          </w:p>
        </w:tc>
        <w:tc>
          <w:tcPr>
            <w:tcW w:w="450" w:type="dxa"/>
            <w:shd w:val="clear" w:color="auto" w:fill="auto"/>
          </w:tcPr>
          <w:p w14:paraId="19420BE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5</w:t>
            </w:r>
          </w:p>
        </w:tc>
        <w:tc>
          <w:tcPr>
            <w:tcW w:w="630" w:type="dxa"/>
            <w:shd w:val="clear" w:color="auto" w:fill="auto"/>
          </w:tcPr>
          <w:p w14:paraId="15CE5DD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9.2</w:t>
            </w:r>
          </w:p>
        </w:tc>
        <w:tc>
          <w:tcPr>
            <w:tcW w:w="450" w:type="dxa"/>
            <w:shd w:val="clear" w:color="auto" w:fill="auto"/>
          </w:tcPr>
          <w:p w14:paraId="28F346F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5</w:t>
            </w:r>
          </w:p>
        </w:tc>
        <w:tc>
          <w:tcPr>
            <w:tcW w:w="715" w:type="dxa"/>
            <w:shd w:val="clear" w:color="auto" w:fill="auto"/>
          </w:tcPr>
          <w:p w14:paraId="17F74D1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7.1*</w:t>
            </w:r>
          </w:p>
        </w:tc>
        <w:tc>
          <w:tcPr>
            <w:tcW w:w="450" w:type="dxa"/>
            <w:shd w:val="clear" w:color="auto" w:fill="auto"/>
          </w:tcPr>
          <w:p w14:paraId="0555953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9</w:t>
            </w:r>
          </w:p>
        </w:tc>
        <w:tc>
          <w:tcPr>
            <w:tcW w:w="630" w:type="dxa"/>
            <w:shd w:val="clear" w:color="auto" w:fill="auto"/>
          </w:tcPr>
          <w:p w14:paraId="3F4A56B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3.4</w:t>
            </w:r>
          </w:p>
        </w:tc>
        <w:tc>
          <w:tcPr>
            <w:tcW w:w="450" w:type="dxa"/>
            <w:shd w:val="clear" w:color="auto" w:fill="auto"/>
          </w:tcPr>
          <w:p w14:paraId="21ED8E5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3</w:t>
            </w:r>
          </w:p>
        </w:tc>
        <w:tc>
          <w:tcPr>
            <w:tcW w:w="630" w:type="dxa"/>
            <w:shd w:val="clear" w:color="auto" w:fill="auto"/>
          </w:tcPr>
          <w:p w14:paraId="317B3E2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0.2</w:t>
            </w:r>
          </w:p>
        </w:tc>
        <w:tc>
          <w:tcPr>
            <w:tcW w:w="450" w:type="dxa"/>
            <w:shd w:val="clear" w:color="auto" w:fill="auto"/>
          </w:tcPr>
          <w:p w14:paraId="600B689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0</w:t>
            </w:r>
          </w:p>
        </w:tc>
        <w:tc>
          <w:tcPr>
            <w:tcW w:w="630" w:type="dxa"/>
            <w:shd w:val="clear" w:color="auto" w:fill="auto"/>
          </w:tcPr>
          <w:p w14:paraId="30B8DC6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93.0**</w:t>
            </w:r>
          </w:p>
        </w:tc>
        <w:tc>
          <w:tcPr>
            <w:tcW w:w="450" w:type="dxa"/>
            <w:shd w:val="clear" w:color="auto" w:fill="auto"/>
          </w:tcPr>
          <w:p w14:paraId="3EEB0F1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0</w:t>
            </w:r>
          </w:p>
        </w:tc>
        <w:tc>
          <w:tcPr>
            <w:tcW w:w="630" w:type="dxa"/>
            <w:shd w:val="clear" w:color="auto" w:fill="auto"/>
          </w:tcPr>
          <w:p w14:paraId="5AAEB26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8.0</w:t>
            </w:r>
          </w:p>
        </w:tc>
        <w:tc>
          <w:tcPr>
            <w:tcW w:w="450" w:type="dxa"/>
            <w:shd w:val="clear" w:color="auto" w:fill="auto"/>
          </w:tcPr>
          <w:p w14:paraId="7AFE28F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7</w:t>
            </w:r>
          </w:p>
        </w:tc>
        <w:tc>
          <w:tcPr>
            <w:tcW w:w="630" w:type="dxa"/>
            <w:shd w:val="clear" w:color="auto" w:fill="auto"/>
          </w:tcPr>
          <w:p w14:paraId="0375D9D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5.5</w:t>
            </w:r>
          </w:p>
        </w:tc>
        <w:tc>
          <w:tcPr>
            <w:tcW w:w="450" w:type="dxa"/>
            <w:shd w:val="clear" w:color="auto" w:fill="auto"/>
          </w:tcPr>
          <w:p w14:paraId="5B32750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7</w:t>
            </w:r>
          </w:p>
        </w:tc>
        <w:tc>
          <w:tcPr>
            <w:tcW w:w="630" w:type="dxa"/>
            <w:shd w:val="clear" w:color="auto" w:fill="auto"/>
          </w:tcPr>
          <w:p w14:paraId="39C1682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18.0***</w:t>
            </w:r>
          </w:p>
        </w:tc>
        <w:tc>
          <w:tcPr>
            <w:tcW w:w="450" w:type="dxa"/>
            <w:shd w:val="clear" w:color="auto" w:fill="auto"/>
          </w:tcPr>
          <w:p w14:paraId="4BC5D11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4</w:t>
            </w:r>
          </w:p>
        </w:tc>
        <w:tc>
          <w:tcPr>
            <w:tcW w:w="630" w:type="dxa"/>
            <w:shd w:val="clear" w:color="auto" w:fill="auto"/>
          </w:tcPr>
          <w:p w14:paraId="7EF29A1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00.1</w:t>
            </w:r>
          </w:p>
        </w:tc>
        <w:tc>
          <w:tcPr>
            <w:tcW w:w="450" w:type="dxa"/>
            <w:shd w:val="clear" w:color="auto" w:fill="auto"/>
          </w:tcPr>
          <w:p w14:paraId="3C0F776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1</w:t>
            </w:r>
          </w:p>
        </w:tc>
        <w:tc>
          <w:tcPr>
            <w:tcW w:w="630" w:type="dxa"/>
            <w:shd w:val="clear" w:color="auto" w:fill="auto"/>
          </w:tcPr>
          <w:p w14:paraId="3864395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09.1</w:t>
            </w:r>
          </w:p>
        </w:tc>
        <w:tc>
          <w:tcPr>
            <w:tcW w:w="450" w:type="dxa"/>
            <w:shd w:val="clear" w:color="auto" w:fill="auto"/>
          </w:tcPr>
          <w:p w14:paraId="77F82AF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3</w:t>
            </w:r>
          </w:p>
        </w:tc>
      </w:tr>
      <w:tr w:rsidR="002A5279" w:rsidRPr="002A5279" w14:paraId="241B8EF3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2FC41633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HO (%TEI)</w:t>
            </w:r>
          </w:p>
        </w:tc>
        <w:tc>
          <w:tcPr>
            <w:tcW w:w="630" w:type="dxa"/>
            <w:shd w:val="clear" w:color="auto" w:fill="auto"/>
          </w:tcPr>
          <w:p w14:paraId="10946D7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6.8</w:t>
            </w:r>
          </w:p>
        </w:tc>
        <w:tc>
          <w:tcPr>
            <w:tcW w:w="540" w:type="dxa"/>
            <w:shd w:val="clear" w:color="auto" w:fill="auto"/>
          </w:tcPr>
          <w:p w14:paraId="2937ED8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630" w:type="dxa"/>
            <w:shd w:val="clear" w:color="auto" w:fill="auto"/>
          </w:tcPr>
          <w:p w14:paraId="61A1486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9.6</w:t>
            </w:r>
          </w:p>
        </w:tc>
        <w:tc>
          <w:tcPr>
            <w:tcW w:w="450" w:type="dxa"/>
            <w:shd w:val="clear" w:color="auto" w:fill="auto"/>
          </w:tcPr>
          <w:p w14:paraId="0364C11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630" w:type="dxa"/>
            <w:shd w:val="clear" w:color="auto" w:fill="auto"/>
          </w:tcPr>
          <w:p w14:paraId="4B503F0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8.2</w:t>
            </w:r>
          </w:p>
        </w:tc>
        <w:tc>
          <w:tcPr>
            <w:tcW w:w="450" w:type="dxa"/>
            <w:shd w:val="clear" w:color="auto" w:fill="auto"/>
          </w:tcPr>
          <w:p w14:paraId="608E1DA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715" w:type="dxa"/>
            <w:shd w:val="clear" w:color="auto" w:fill="auto"/>
          </w:tcPr>
          <w:p w14:paraId="47142EB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4</w:t>
            </w:r>
          </w:p>
        </w:tc>
        <w:tc>
          <w:tcPr>
            <w:tcW w:w="450" w:type="dxa"/>
            <w:shd w:val="clear" w:color="auto" w:fill="auto"/>
          </w:tcPr>
          <w:p w14:paraId="6C4FF76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630" w:type="dxa"/>
            <w:shd w:val="clear" w:color="auto" w:fill="auto"/>
          </w:tcPr>
          <w:p w14:paraId="52D3A9C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3.7</w:t>
            </w:r>
          </w:p>
        </w:tc>
        <w:tc>
          <w:tcPr>
            <w:tcW w:w="450" w:type="dxa"/>
            <w:shd w:val="clear" w:color="auto" w:fill="auto"/>
          </w:tcPr>
          <w:p w14:paraId="1D24EBF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2C7D572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1</w:t>
            </w:r>
          </w:p>
        </w:tc>
        <w:tc>
          <w:tcPr>
            <w:tcW w:w="450" w:type="dxa"/>
            <w:shd w:val="clear" w:color="auto" w:fill="auto"/>
          </w:tcPr>
          <w:p w14:paraId="5F85F0C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3073BCB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3.9*</w:t>
            </w:r>
          </w:p>
        </w:tc>
        <w:tc>
          <w:tcPr>
            <w:tcW w:w="450" w:type="dxa"/>
            <w:shd w:val="clear" w:color="auto" w:fill="auto"/>
          </w:tcPr>
          <w:p w14:paraId="631AB26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123C27E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5.4</w:t>
            </w:r>
          </w:p>
        </w:tc>
        <w:tc>
          <w:tcPr>
            <w:tcW w:w="450" w:type="dxa"/>
            <w:shd w:val="clear" w:color="auto" w:fill="auto"/>
          </w:tcPr>
          <w:p w14:paraId="28D307F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42E5095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7</w:t>
            </w:r>
          </w:p>
        </w:tc>
        <w:tc>
          <w:tcPr>
            <w:tcW w:w="450" w:type="dxa"/>
            <w:shd w:val="clear" w:color="auto" w:fill="auto"/>
          </w:tcPr>
          <w:p w14:paraId="67A3FF1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197DB67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3</w:t>
            </w:r>
          </w:p>
        </w:tc>
        <w:tc>
          <w:tcPr>
            <w:tcW w:w="450" w:type="dxa"/>
            <w:shd w:val="clear" w:color="auto" w:fill="auto"/>
          </w:tcPr>
          <w:p w14:paraId="06CE24B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2D6425E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9</w:t>
            </w:r>
          </w:p>
        </w:tc>
        <w:tc>
          <w:tcPr>
            <w:tcW w:w="450" w:type="dxa"/>
            <w:shd w:val="clear" w:color="auto" w:fill="auto"/>
          </w:tcPr>
          <w:p w14:paraId="760ECE1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3104DA3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6</w:t>
            </w:r>
          </w:p>
        </w:tc>
        <w:tc>
          <w:tcPr>
            <w:tcW w:w="450" w:type="dxa"/>
            <w:shd w:val="clear" w:color="auto" w:fill="auto"/>
          </w:tcPr>
          <w:p w14:paraId="2233464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</w:tr>
      <w:tr w:rsidR="002A5279" w:rsidRPr="002A5279" w14:paraId="018A8D90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5047B780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Protein (g)</w:t>
            </w:r>
          </w:p>
        </w:tc>
        <w:tc>
          <w:tcPr>
            <w:tcW w:w="630" w:type="dxa"/>
            <w:shd w:val="clear" w:color="auto" w:fill="auto"/>
          </w:tcPr>
          <w:p w14:paraId="6A577E5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2.1</w:t>
            </w:r>
          </w:p>
        </w:tc>
        <w:tc>
          <w:tcPr>
            <w:tcW w:w="540" w:type="dxa"/>
            <w:shd w:val="clear" w:color="auto" w:fill="auto"/>
          </w:tcPr>
          <w:p w14:paraId="3995DAF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8</w:t>
            </w:r>
          </w:p>
        </w:tc>
        <w:tc>
          <w:tcPr>
            <w:tcW w:w="630" w:type="dxa"/>
            <w:shd w:val="clear" w:color="auto" w:fill="auto"/>
          </w:tcPr>
          <w:p w14:paraId="44FD308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0.0</w:t>
            </w:r>
          </w:p>
        </w:tc>
        <w:tc>
          <w:tcPr>
            <w:tcW w:w="450" w:type="dxa"/>
            <w:shd w:val="clear" w:color="auto" w:fill="auto"/>
          </w:tcPr>
          <w:p w14:paraId="403AC6B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630" w:type="dxa"/>
            <w:shd w:val="clear" w:color="auto" w:fill="auto"/>
          </w:tcPr>
          <w:p w14:paraId="29E62C0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1.0</w:t>
            </w:r>
          </w:p>
        </w:tc>
        <w:tc>
          <w:tcPr>
            <w:tcW w:w="450" w:type="dxa"/>
            <w:shd w:val="clear" w:color="auto" w:fill="auto"/>
          </w:tcPr>
          <w:p w14:paraId="7E32EDD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715" w:type="dxa"/>
            <w:shd w:val="clear" w:color="auto" w:fill="auto"/>
          </w:tcPr>
          <w:p w14:paraId="02DA416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3.1</w:t>
            </w:r>
          </w:p>
        </w:tc>
        <w:tc>
          <w:tcPr>
            <w:tcW w:w="450" w:type="dxa"/>
            <w:shd w:val="clear" w:color="auto" w:fill="auto"/>
          </w:tcPr>
          <w:p w14:paraId="0A0B8AD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630" w:type="dxa"/>
            <w:shd w:val="clear" w:color="auto" w:fill="auto"/>
          </w:tcPr>
          <w:p w14:paraId="77DA616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2.3</w:t>
            </w:r>
          </w:p>
        </w:tc>
        <w:tc>
          <w:tcPr>
            <w:tcW w:w="450" w:type="dxa"/>
            <w:shd w:val="clear" w:color="auto" w:fill="auto"/>
          </w:tcPr>
          <w:p w14:paraId="0FD8851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630" w:type="dxa"/>
            <w:shd w:val="clear" w:color="auto" w:fill="auto"/>
          </w:tcPr>
          <w:p w14:paraId="00762FF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2.7</w:t>
            </w:r>
          </w:p>
        </w:tc>
        <w:tc>
          <w:tcPr>
            <w:tcW w:w="450" w:type="dxa"/>
            <w:shd w:val="clear" w:color="auto" w:fill="auto"/>
          </w:tcPr>
          <w:p w14:paraId="511A556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630" w:type="dxa"/>
            <w:shd w:val="clear" w:color="auto" w:fill="auto"/>
          </w:tcPr>
          <w:p w14:paraId="7A4ACE8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2.3***</w:t>
            </w:r>
          </w:p>
        </w:tc>
        <w:tc>
          <w:tcPr>
            <w:tcW w:w="450" w:type="dxa"/>
            <w:shd w:val="clear" w:color="auto" w:fill="auto"/>
          </w:tcPr>
          <w:p w14:paraId="22E2A16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6B56F6C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6.5</w:t>
            </w:r>
          </w:p>
        </w:tc>
        <w:tc>
          <w:tcPr>
            <w:tcW w:w="450" w:type="dxa"/>
            <w:shd w:val="clear" w:color="auto" w:fill="auto"/>
          </w:tcPr>
          <w:p w14:paraId="02474FD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630" w:type="dxa"/>
            <w:shd w:val="clear" w:color="auto" w:fill="auto"/>
          </w:tcPr>
          <w:p w14:paraId="04CEF9F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9.4</w:t>
            </w:r>
          </w:p>
        </w:tc>
        <w:tc>
          <w:tcPr>
            <w:tcW w:w="450" w:type="dxa"/>
            <w:shd w:val="clear" w:color="auto" w:fill="auto"/>
          </w:tcPr>
          <w:p w14:paraId="13596E0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630" w:type="dxa"/>
            <w:shd w:val="clear" w:color="auto" w:fill="auto"/>
          </w:tcPr>
          <w:p w14:paraId="68DECA7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1.3***</w:t>
            </w:r>
          </w:p>
        </w:tc>
        <w:tc>
          <w:tcPr>
            <w:tcW w:w="450" w:type="dxa"/>
            <w:shd w:val="clear" w:color="auto" w:fill="auto"/>
          </w:tcPr>
          <w:p w14:paraId="460A103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630" w:type="dxa"/>
            <w:shd w:val="clear" w:color="auto" w:fill="auto"/>
          </w:tcPr>
          <w:p w14:paraId="0B1CA2A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0</w:t>
            </w:r>
          </w:p>
        </w:tc>
        <w:tc>
          <w:tcPr>
            <w:tcW w:w="450" w:type="dxa"/>
            <w:shd w:val="clear" w:color="auto" w:fill="auto"/>
          </w:tcPr>
          <w:p w14:paraId="64990C5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630" w:type="dxa"/>
            <w:shd w:val="clear" w:color="auto" w:fill="auto"/>
          </w:tcPr>
          <w:p w14:paraId="5E7AD1A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7.6</w:t>
            </w:r>
          </w:p>
        </w:tc>
        <w:tc>
          <w:tcPr>
            <w:tcW w:w="450" w:type="dxa"/>
            <w:shd w:val="clear" w:color="auto" w:fill="auto"/>
          </w:tcPr>
          <w:p w14:paraId="28CAA78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</w:tr>
      <w:tr w:rsidR="002A5279" w:rsidRPr="002A5279" w14:paraId="76A567A1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3B658FC6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PRO (%TEI)</w:t>
            </w:r>
          </w:p>
        </w:tc>
        <w:tc>
          <w:tcPr>
            <w:tcW w:w="630" w:type="dxa"/>
            <w:shd w:val="clear" w:color="auto" w:fill="auto"/>
          </w:tcPr>
          <w:p w14:paraId="42497D3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9</w:t>
            </w:r>
          </w:p>
        </w:tc>
        <w:tc>
          <w:tcPr>
            <w:tcW w:w="540" w:type="dxa"/>
            <w:shd w:val="clear" w:color="auto" w:fill="auto"/>
          </w:tcPr>
          <w:p w14:paraId="1854931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630" w:type="dxa"/>
            <w:shd w:val="clear" w:color="auto" w:fill="auto"/>
          </w:tcPr>
          <w:p w14:paraId="7F9B044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9</w:t>
            </w:r>
          </w:p>
        </w:tc>
        <w:tc>
          <w:tcPr>
            <w:tcW w:w="450" w:type="dxa"/>
            <w:shd w:val="clear" w:color="auto" w:fill="auto"/>
          </w:tcPr>
          <w:p w14:paraId="790144A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630" w:type="dxa"/>
            <w:shd w:val="clear" w:color="auto" w:fill="auto"/>
          </w:tcPr>
          <w:p w14:paraId="40B4BC5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4</w:t>
            </w:r>
          </w:p>
        </w:tc>
        <w:tc>
          <w:tcPr>
            <w:tcW w:w="450" w:type="dxa"/>
            <w:shd w:val="clear" w:color="auto" w:fill="auto"/>
          </w:tcPr>
          <w:p w14:paraId="70A9926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715" w:type="dxa"/>
            <w:shd w:val="clear" w:color="auto" w:fill="auto"/>
          </w:tcPr>
          <w:p w14:paraId="3462092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2</w:t>
            </w:r>
          </w:p>
        </w:tc>
        <w:tc>
          <w:tcPr>
            <w:tcW w:w="450" w:type="dxa"/>
            <w:shd w:val="clear" w:color="auto" w:fill="auto"/>
          </w:tcPr>
          <w:p w14:paraId="3005FCB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70BC4F9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9</w:t>
            </w:r>
          </w:p>
        </w:tc>
        <w:tc>
          <w:tcPr>
            <w:tcW w:w="450" w:type="dxa"/>
            <w:shd w:val="clear" w:color="auto" w:fill="auto"/>
          </w:tcPr>
          <w:p w14:paraId="0345672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18926E2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5</w:t>
            </w:r>
          </w:p>
        </w:tc>
        <w:tc>
          <w:tcPr>
            <w:tcW w:w="450" w:type="dxa"/>
            <w:shd w:val="clear" w:color="auto" w:fill="auto"/>
          </w:tcPr>
          <w:p w14:paraId="4497953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064577A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9</w:t>
            </w:r>
          </w:p>
        </w:tc>
        <w:tc>
          <w:tcPr>
            <w:tcW w:w="450" w:type="dxa"/>
            <w:shd w:val="clear" w:color="auto" w:fill="auto"/>
          </w:tcPr>
          <w:p w14:paraId="320B9BA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0260388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5</w:t>
            </w:r>
          </w:p>
        </w:tc>
        <w:tc>
          <w:tcPr>
            <w:tcW w:w="450" w:type="dxa"/>
            <w:shd w:val="clear" w:color="auto" w:fill="auto"/>
          </w:tcPr>
          <w:p w14:paraId="4065767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0F7EDB3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7</w:t>
            </w:r>
          </w:p>
        </w:tc>
        <w:tc>
          <w:tcPr>
            <w:tcW w:w="450" w:type="dxa"/>
            <w:shd w:val="clear" w:color="auto" w:fill="auto"/>
          </w:tcPr>
          <w:p w14:paraId="10ACED5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55197E4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2</w:t>
            </w:r>
          </w:p>
        </w:tc>
        <w:tc>
          <w:tcPr>
            <w:tcW w:w="450" w:type="dxa"/>
            <w:shd w:val="clear" w:color="auto" w:fill="auto"/>
          </w:tcPr>
          <w:p w14:paraId="4E0DCCD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02795C8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8</w:t>
            </w:r>
          </w:p>
        </w:tc>
        <w:tc>
          <w:tcPr>
            <w:tcW w:w="450" w:type="dxa"/>
            <w:shd w:val="clear" w:color="auto" w:fill="auto"/>
          </w:tcPr>
          <w:p w14:paraId="04DEA45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6C548C6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0</w:t>
            </w:r>
          </w:p>
        </w:tc>
        <w:tc>
          <w:tcPr>
            <w:tcW w:w="450" w:type="dxa"/>
            <w:shd w:val="clear" w:color="auto" w:fill="auto"/>
          </w:tcPr>
          <w:p w14:paraId="029A5B1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</w:tr>
      <w:tr w:rsidR="002A5279" w:rsidRPr="002A5279" w14:paraId="3D65D157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4285895F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Fat (g)</w:t>
            </w:r>
          </w:p>
        </w:tc>
        <w:tc>
          <w:tcPr>
            <w:tcW w:w="630" w:type="dxa"/>
            <w:shd w:val="clear" w:color="auto" w:fill="auto"/>
          </w:tcPr>
          <w:p w14:paraId="17F3D21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2.7</w:t>
            </w:r>
          </w:p>
        </w:tc>
        <w:tc>
          <w:tcPr>
            <w:tcW w:w="540" w:type="dxa"/>
            <w:shd w:val="clear" w:color="auto" w:fill="auto"/>
          </w:tcPr>
          <w:p w14:paraId="7FCE6D6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2D47EE1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2.0</w:t>
            </w:r>
          </w:p>
        </w:tc>
        <w:tc>
          <w:tcPr>
            <w:tcW w:w="450" w:type="dxa"/>
            <w:shd w:val="clear" w:color="auto" w:fill="auto"/>
          </w:tcPr>
          <w:p w14:paraId="3B85FB4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630" w:type="dxa"/>
            <w:shd w:val="clear" w:color="auto" w:fill="auto"/>
          </w:tcPr>
          <w:p w14:paraId="1E06274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2.3</w:t>
            </w:r>
          </w:p>
        </w:tc>
        <w:tc>
          <w:tcPr>
            <w:tcW w:w="450" w:type="dxa"/>
            <w:shd w:val="clear" w:color="auto" w:fill="auto"/>
          </w:tcPr>
          <w:p w14:paraId="6D1E20D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715" w:type="dxa"/>
            <w:shd w:val="clear" w:color="auto" w:fill="auto"/>
          </w:tcPr>
          <w:p w14:paraId="37DDD11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2.0</w:t>
            </w:r>
          </w:p>
        </w:tc>
        <w:tc>
          <w:tcPr>
            <w:tcW w:w="450" w:type="dxa"/>
            <w:shd w:val="clear" w:color="auto" w:fill="auto"/>
          </w:tcPr>
          <w:p w14:paraId="53AB06D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63325BB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9.9</w:t>
            </w:r>
          </w:p>
        </w:tc>
        <w:tc>
          <w:tcPr>
            <w:tcW w:w="450" w:type="dxa"/>
            <w:shd w:val="clear" w:color="auto" w:fill="auto"/>
          </w:tcPr>
          <w:p w14:paraId="1DF6689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1117E15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1.0</w:t>
            </w:r>
          </w:p>
        </w:tc>
        <w:tc>
          <w:tcPr>
            <w:tcW w:w="450" w:type="dxa"/>
            <w:shd w:val="clear" w:color="auto" w:fill="auto"/>
          </w:tcPr>
          <w:p w14:paraId="5C2BC68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630" w:type="dxa"/>
            <w:shd w:val="clear" w:color="auto" w:fill="auto"/>
          </w:tcPr>
          <w:p w14:paraId="166CFF2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0.1***</w:t>
            </w:r>
          </w:p>
        </w:tc>
        <w:tc>
          <w:tcPr>
            <w:tcW w:w="450" w:type="dxa"/>
            <w:shd w:val="clear" w:color="auto" w:fill="auto"/>
          </w:tcPr>
          <w:p w14:paraId="6E85D65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630" w:type="dxa"/>
            <w:shd w:val="clear" w:color="auto" w:fill="auto"/>
          </w:tcPr>
          <w:p w14:paraId="1F7C602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3.4</w:t>
            </w:r>
          </w:p>
        </w:tc>
        <w:tc>
          <w:tcPr>
            <w:tcW w:w="450" w:type="dxa"/>
            <w:shd w:val="clear" w:color="auto" w:fill="auto"/>
          </w:tcPr>
          <w:p w14:paraId="0182B4B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0E5C329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6.8</w:t>
            </w:r>
          </w:p>
        </w:tc>
        <w:tc>
          <w:tcPr>
            <w:tcW w:w="450" w:type="dxa"/>
            <w:shd w:val="clear" w:color="auto" w:fill="auto"/>
          </w:tcPr>
          <w:p w14:paraId="020E923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630" w:type="dxa"/>
            <w:shd w:val="clear" w:color="auto" w:fill="auto"/>
          </w:tcPr>
          <w:p w14:paraId="040C43E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5.3***</w:t>
            </w:r>
          </w:p>
        </w:tc>
        <w:tc>
          <w:tcPr>
            <w:tcW w:w="450" w:type="dxa"/>
            <w:shd w:val="clear" w:color="auto" w:fill="auto"/>
          </w:tcPr>
          <w:p w14:paraId="6594BC2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630" w:type="dxa"/>
            <w:shd w:val="clear" w:color="auto" w:fill="auto"/>
          </w:tcPr>
          <w:p w14:paraId="16043B0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9.9</w:t>
            </w:r>
          </w:p>
        </w:tc>
        <w:tc>
          <w:tcPr>
            <w:tcW w:w="450" w:type="dxa"/>
            <w:shd w:val="clear" w:color="auto" w:fill="auto"/>
          </w:tcPr>
          <w:p w14:paraId="3B5A752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184E518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2.6</w:t>
            </w:r>
          </w:p>
        </w:tc>
        <w:tc>
          <w:tcPr>
            <w:tcW w:w="450" w:type="dxa"/>
            <w:shd w:val="clear" w:color="auto" w:fill="auto"/>
          </w:tcPr>
          <w:p w14:paraId="0F9AB6D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</w:tr>
      <w:tr w:rsidR="002A5279" w:rsidRPr="002A5279" w14:paraId="713D362F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061CD206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FAT (%TEI)</w:t>
            </w:r>
          </w:p>
        </w:tc>
        <w:tc>
          <w:tcPr>
            <w:tcW w:w="630" w:type="dxa"/>
            <w:shd w:val="clear" w:color="auto" w:fill="auto"/>
          </w:tcPr>
          <w:p w14:paraId="1AB1D45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1.7</w:t>
            </w:r>
          </w:p>
        </w:tc>
        <w:tc>
          <w:tcPr>
            <w:tcW w:w="540" w:type="dxa"/>
            <w:shd w:val="clear" w:color="auto" w:fill="auto"/>
          </w:tcPr>
          <w:p w14:paraId="332D101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630" w:type="dxa"/>
            <w:shd w:val="clear" w:color="auto" w:fill="auto"/>
          </w:tcPr>
          <w:p w14:paraId="62CEF21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9.9</w:t>
            </w:r>
          </w:p>
        </w:tc>
        <w:tc>
          <w:tcPr>
            <w:tcW w:w="450" w:type="dxa"/>
            <w:shd w:val="clear" w:color="auto" w:fill="auto"/>
          </w:tcPr>
          <w:p w14:paraId="382A048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630" w:type="dxa"/>
            <w:shd w:val="clear" w:color="auto" w:fill="auto"/>
          </w:tcPr>
          <w:p w14:paraId="3EFC239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0.8</w:t>
            </w:r>
          </w:p>
        </w:tc>
        <w:tc>
          <w:tcPr>
            <w:tcW w:w="450" w:type="dxa"/>
            <w:shd w:val="clear" w:color="auto" w:fill="auto"/>
          </w:tcPr>
          <w:p w14:paraId="69EDC69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715" w:type="dxa"/>
            <w:shd w:val="clear" w:color="auto" w:fill="auto"/>
          </w:tcPr>
          <w:p w14:paraId="61E9A42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3</w:t>
            </w:r>
          </w:p>
        </w:tc>
        <w:tc>
          <w:tcPr>
            <w:tcW w:w="450" w:type="dxa"/>
            <w:shd w:val="clear" w:color="auto" w:fill="auto"/>
          </w:tcPr>
          <w:p w14:paraId="5B4AE5D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6361925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5</w:t>
            </w:r>
          </w:p>
        </w:tc>
        <w:tc>
          <w:tcPr>
            <w:tcW w:w="450" w:type="dxa"/>
            <w:shd w:val="clear" w:color="auto" w:fill="auto"/>
          </w:tcPr>
          <w:p w14:paraId="31374CB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3187357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4</w:t>
            </w:r>
          </w:p>
        </w:tc>
        <w:tc>
          <w:tcPr>
            <w:tcW w:w="450" w:type="dxa"/>
            <w:shd w:val="clear" w:color="auto" w:fill="auto"/>
          </w:tcPr>
          <w:p w14:paraId="2B1BE5E9" w14:textId="77777777" w:rsidR="000155C9" w:rsidRPr="002A5279" w:rsidRDefault="000155C9" w:rsidP="00C1242B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2A5279">
              <w:rPr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684FEBE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2*</w:t>
            </w:r>
          </w:p>
        </w:tc>
        <w:tc>
          <w:tcPr>
            <w:tcW w:w="450" w:type="dxa"/>
            <w:shd w:val="clear" w:color="auto" w:fill="auto"/>
          </w:tcPr>
          <w:p w14:paraId="5D19784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3527E53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.0</w:t>
            </w:r>
          </w:p>
        </w:tc>
        <w:tc>
          <w:tcPr>
            <w:tcW w:w="450" w:type="dxa"/>
            <w:shd w:val="clear" w:color="auto" w:fill="auto"/>
          </w:tcPr>
          <w:p w14:paraId="5691CD1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3274EDB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.6</w:t>
            </w:r>
          </w:p>
        </w:tc>
        <w:tc>
          <w:tcPr>
            <w:tcW w:w="450" w:type="dxa"/>
            <w:shd w:val="clear" w:color="auto" w:fill="auto"/>
          </w:tcPr>
          <w:p w14:paraId="4ACFD4C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2222AD9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.4</w:t>
            </w:r>
          </w:p>
        </w:tc>
        <w:tc>
          <w:tcPr>
            <w:tcW w:w="450" w:type="dxa"/>
            <w:shd w:val="clear" w:color="auto" w:fill="auto"/>
          </w:tcPr>
          <w:p w14:paraId="276A1E6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2D1DE14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.2</w:t>
            </w:r>
          </w:p>
        </w:tc>
        <w:tc>
          <w:tcPr>
            <w:tcW w:w="450" w:type="dxa"/>
            <w:shd w:val="clear" w:color="auto" w:fill="auto"/>
          </w:tcPr>
          <w:p w14:paraId="6E58955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57672DE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.3</w:t>
            </w:r>
          </w:p>
        </w:tc>
        <w:tc>
          <w:tcPr>
            <w:tcW w:w="450" w:type="dxa"/>
            <w:shd w:val="clear" w:color="auto" w:fill="auto"/>
          </w:tcPr>
          <w:p w14:paraId="2C5919B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</w:tr>
      <w:tr w:rsidR="002A5279" w:rsidRPr="002A5279" w14:paraId="26E33315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545490B3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Urban</w:t>
            </w:r>
          </w:p>
        </w:tc>
        <w:tc>
          <w:tcPr>
            <w:tcW w:w="630" w:type="dxa"/>
            <w:shd w:val="clear" w:color="auto" w:fill="auto"/>
          </w:tcPr>
          <w:p w14:paraId="4B4004F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720B145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2E18A95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032671E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74ECCDA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3B9ABA5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5" w:type="dxa"/>
            <w:shd w:val="clear" w:color="auto" w:fill="auto"/>
          </w:tcPr>
          <w:p w14:paraId="39EA91D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76E8B0F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57DA4D8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6CDDCEE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14571BA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6CCBD3D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6289DB1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5DA68CA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596F665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21B713B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077C3F1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448CB5D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6527B45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3F3E6E4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5918AF1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230212B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2195F9D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119F49E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A5279" w:rsidRPr="002A5279" w14:paraId="5FE4A67B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752B7262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Energy (kcal)</w:t>
            </w:r>
          </w:p>
        </w:tc>
        <w:tc>
          <w:tcPr>
            <w:tcW w:w="630" w:type="dxa"/>
            <w:shd w:val="clear" w:color="auto" w:fill="auto"/>
          </w:tcPr>
          <w:p w14:paraId="1ED01DE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34</w:t>
            </w:r>
          </w:p>
        </w:tc>
        <w:tc>
          <w:tcPr>
            <w:tcW w:w="540" w:type="dxa"/>
            <w:shd w:val="clear" w:color="auto" w:fill="auto"/>
          </w:tcPr>
          <w:p w14:paraId="3118DE8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630" w:type="dxa"/>
            <w:shd w:val="clear" w:color="auto" w:fill="auto"/>
          </w:tcPr>
          <w:p w14:paraId="221E655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89†</w:t>
            </w:r>
          </w:p>
        </w:tc>
        <w:tc>
          <w:tcPr>
            <w:tcW w:w="450" w:type="dxa"/>
            <w:shd w:val="clear" w:color="auto" w:fill="auto"/>
          </w:tcPr>
          <w:p w14:paraId="0322BB9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630" w:type="dxa"/>
            <w:shd w:val="clear" w:color="auto" w:fill="auto"/>
          </w:tcPr>
          <w:p w14:paraId="6682279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53</w:t>
            </w:r>
          </w:p>
        </w:tc>
        <w:tc>
          <w:tcPr>
            <w:tcW w:w="450" w:type="dxa"/>
            <w:shd w:val="clear" w:color="auto" w:fill="auto"/>
          </w:tcPr>
          <w:p w14:paraId="2A352F5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715" w:type="dxa"/>
            <w:shd w:val="clear" w:color="auto" w:fill="auto"/>
          </w:tcPr>
          <w:p w14:paraId="5564D2A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18*</w:t>
            </w:r>
          </w:p>
        </w:tc>
        <w:tc>
          <w:tcPr>
            <w:tcW w:w="450" w:type="dxa"/>
            <w:shd w:val="clear" w:color="auto" w:fill="auto"/>
          </w:tcPr>
          <w:p w14:paraId="17F2FCA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630" w:type="dxa"/>
            <w:shd w:val="clear" w:color="auto" w:fill="auto"/>
          </w:tcPr>
          <w:p w14:paraId="5FD4842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31</w:t>
            </w:r>
          </w:p>
        </w:tc>
        <w:tc>
          <w:tcPr>
            <w:tcW w:w="450" w:type="dxa"/>
            <w:shd w:val="clear" w:color="auto" w:fill="auto"/>
          </w:tcPr>
          <w:p w14:paraId="76DE264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630" w:type="dxa"/>
            <w:shd w:val="clear" w:color="auto" w:fill="auto"/>
          </w:tcPr>
          <w:p w14:paraId="436E68E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75</w:t>
            </w:r>
          </w:p>
        </w:tc>
        <w:tc>
          <w:tcPr>
            <w:tcW w:w="450" w:type="dxa"/>
            <w:shd w:val="clear" w:color="auto" w:fill="auto"/>
          </w:tcPr>
          <w:p w14:paraId="7DBB1EE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30" w:type="dxa"/>
            <w:shd w:val="clear" w:color="auto" w:fill="auto"/>
          </w:tcPr>
          <w:p w14:paraId="0E9EBFC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44**</w:t>
            </w:r>
          </w:p>
        </w:tc>
        <w:tc>
          <w:tcPr>
            <w:tcW w:w="450" w:type="dxa"/>
            <w:shd w:val="clear" w:color="auto" w:fill="auto"/>
          </w:tcPr>
          <w:p w14:paraId="7B30AA1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630" w:type="dxa"/>
            <w:shd w:val="clear" w:color="auto" w:fill="auto"/>
          </w:tcPr>
          <w:p w14:paraId="14F9D19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02</w:t>
            </w:r>
          </w:p>
        </w:tc>
        <w:tc>
          <w:tcPr>
            <w:tcW w:w="450" w:type="dxa"/>
            <w:shd w:val="clear" w:color="auto" w:fill="auto"/>
          </w:tcPr>
          <w:p w14:paraId="4EE9EE9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30" w:type="dxa"/>
            <w:shd w:val="clear" w:color="auto" w:fill="auto"/>
          </w:tcPr>
          <w:p w14:paraId="7F73BA5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77</w:t>
            </w:r>
          </w:p>
        </w:tc>
        <w:tc>
          <w:tcPr>
            <w:tcW w:w="450" w:type="dxa"/>
            <w:shd w:val="clear" w:color="auto" w:fill="auto"/>
          </w:tcPr>
          <w:p w14:paraId="15BFF25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630" w:type="dxa"/>
            <w:shd w:val="clear" w:color="auto" w:fill="auto"/>
          </w:tcPr>
          <w:p w14:paraId="7FC00A7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22***</w:t>
            </w:r>
          </w:p>
        </w:tc>
        <w:tc>
          <w:tcPr>
            <w:tcW w:w="450" w:type="dxa"/>
            <w:shd w:val="clear" w:color="auto" w:fill="auto"/>
          </w:tcPr>
          <w:p w14:paraId="055EF09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630" w:type="dxa"/>
            <w:shd w:val="clear" w:color="auto" w:fill="auto"/>
          </w:tcPr>
          <w:p w14:paraId="2640BDE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71</w:t>
            </w:r>
          </w:p>
        </w:tc>
        <w:tc>
          <w:tcPr>
            <w:tcW w:w="450" w:type="dxa"/>
            <w:shd w:val="clear" w:color="auto" w:fill="auto"/>
          </w:tcPr>
          <w:p w14:paraId="1CC11F3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30" w:type="dxa"/>
            <w:shd w:val="clear" w:color="auto" w:fill="auto"/>
          </w:tcPr>
          <w:p w14:paraId="37D7E0A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53</w:t>
            </w:r>
          </w:p>
        </w:tc>
        <w:tc>
          <w:tcPr>
            <w:tcW w:w="450" w:type="dxa"/>
            <w:shd w:val="clear" w:color="auto" w:fill="auto"/>
          </w:tcPr>
          <w:p w14:paraId="6FD1D4F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</w:tr>
      <w:tr w:rsidR="002A5279" w:rsidRPr="002A5279" w14:paraId="500BC8F1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61D39BEA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arbohydrate (g)</w:t>
            </w:r>
          </w:p>
        </w:tc>
        <w:tc>
          <w:tcPr>
            <w:tcW w:w="630" w:type="dxa"/>
            <w:shd w:val="clear" w:color="auto" w:fill="auto"/>
          </w:tcPr>
          <w:p w14:paraId="0E115B0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6.0*</w:t>
            </w:r>
          </w:p>
        </w:tc>
        <w:tc>
          <w:tcPr>
            <w:tcW w:w="540" w:type="dxa"/>
            <w:shd w:val="clear" w:color="auto" w:fill="auto"/>
          </w:tcPr>
          <w:p w14:paraId="4ADE723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6</w:t>
            </w:r>
          </w:p>
        </w:tc>
        <w:tc>
          <w:tcPr>
            <w:tcW w:w="630" w:type="dxa"/>
            <w:shd w:val="clear" w:color="auto" w:fill="auto"/>
          </w:tcPr>
          <w:p w14:paraId="52D06AD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4.3††</w:t>
            </w:r>
          </w:p>
        </w:tc>
        <w:tc>
          <w:tcPr>
            <w:tcW w:w="450" w:type="dxa"/>
            <w:shd w:val="clear" w:color="auto" w:fill="auto"/>
          </w:tcPr>
          <w:p w14:paraId="209EAEA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7</w:t>
            </w:r>
          </w:p>
        </w:tc>
        <w:tc>
          <w:tcPr>
            <w:tcW w:w="630" w:type="dxa"/>
            <w:shd w:val="clear" w:color="auto" w:fill="auto"/>
          </w:tcPr>
          <w:p w14:paraId="029F885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2.4</w:t>
            </w:r>
          </w:p>
        </w:tc>
        <w:tc>
          <w:tcPr>
            <w:tcW w:w="450" w:type="dxa"/>
            <w:shd w:val="clear" w:color="auto" w:fill="auto"/>
          </w:tcPr>
          <w:p w14:paraId="3D3DA67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1</w:t>
            </w:r>
          </w:p>
        </w:tc>
        <w:tc>
          <w:tcPr>
            <w:tcW w:w="715" w:type="dxa"/>
            <w:shd w:val="clear" w:color="auto" w:fill="auto"/>
          </w:tcPr>
          <w:p w14:paraId="012782D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8.1*</w:t>
            </w:r>
          </w:p>
        </w:tc>
        <w:tc>
          <w:tcPr>
            <w:tcW w:w="450" w:type="dxa"/>
            <w:shd w:val="clear" w:color="auto" w:fill="auto"/>
          </w:tcPr>
          <w:p w14:paraId="63D4372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2</w:t>
            </w:r>
          </w:p>
        </w:tc>
        <w:tc>
          <w:tcPr>
            <w:tcW w:w="630" w:type="dxa"/>
            <w:shd w:val="clear" w:color="auto" w:fill="auto"/>
          </w:tcPr>
          <w:p w14:paraId="5F545EA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2.3</w:t>
            </w:r>
          </w:p>
        </w:tc>
        <w:tc>
          <w:tcPr>
            <w:tcW w:w="450" w:type="dxa"/>
            <w:shd w:val="clear" w:color="auto" w:fill="auto"/>
          </w:tcPr>
          <w:p w14:paraId="42BF4A2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9</w:t>
            </w:r>
          </w:p>
        </w:tc>
        <w:tc>
          <w:tcPr>
            <w:tcW w:w="630" w:type="dxa"/>
            <w:shd w:val="clear" w:color="auto" w:fill="auto"/>
          </w:tcPr>
          <w:p w14:paraId="3F8C000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0.3</w:t>
            </w:r>
          </w:p>
        </w:tc>
        <w:tc>
          <w:tcPr>
            <w:tcW w:w="450" w:type="dxa"/>
            <w:shd w:val="clear" w:color="auto" w:fill="auto"/>
          </w:tcPr>
          <w:p w14:paraId="78E9C1D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8</w:t>
            </w:r>
          </w:p>
        </w:tc>
        <w:tc>
          <w:tcPr>
            <w:tcW w:w="630" w:type="dxa"/>
            <w:shd w:val="clear" w:color="auto" w:fill="auto"/>
          </w:tcPr>
          <w:p w14:paraId="3ABD4E6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95.5**</w:t>
            </w:r>
          </w:p>
        </w:tc>
        <w:tc>
          <w:tcPr>
            <w:tcW w:w="450" w:type="dxa"/>
            <w:shd w:val="clear" w:color="auto" w:fill="auto"/>
          </w:tcPr>
          <w:p w14:paraId="0B74EF5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6</w:t>
            </w:r>
          </w:p>
        </w:tc>
        <w:tc>
          <w:tcPr>
            <w:tcW w:w="630" w:type="dxa"/>
            <w:shd w:val="clear" w:color="auto" w:fill="auto"/>
          </w:tcPr>
          <w:p w14:paraId="200E284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9.1</w:t>
            </w:r>
          </w:p>
        </w:tc>
        <w:tc>
          <w:tcPr>
            <w:tcW w:w="450" w:type="dxa"/>
            <w:shd w:val="clear" w:color="auto" w:fill="auto"/>
          </w:tcPr>
          <w:p w14:paraId="5A2D1A6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1</w:t>
            </w:r>
          </w:p>
        </w:tc>
        <w:tc>
          <w:tcPr>
            <w:tcW w:w="630" w:type="dxa"/>
            <w:shd w:val="clear" w:color="auto" w:fill="auto"/>
          </w:tcPr>
          <w:p w14:paraId="0F5B4BC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7.8</w:t>
            </w:r>
          </w:p>
        </w:tc>
        <w:tc>
          <w:tcPr>
            <w:tcW w:w="450" w:type="dxa"/>
            <w:shd w:val="clear" w:color="auto" w:fill="auto"/>
          </w:tcPr>
          <w:p w14:paraId="3C778B2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2</w:t>
            </w:r>
          </w:p>
        </w:tc>
        <w:tc>
          <w:tcPr>
            <w:tcW w:w="630" w:type="dxa"/>
            <w:shd w:val="clear" w:color="auto" w:fill="auto"/>
          </w:tcPr>
          <w:p w14:paraId="512334C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17.1*</w:t>
            </w:r>
          </w:p>
        </w:tc>
        <w:tc>
          <w:tcPr>
            <w:tcW w:w="450" w:type="dxa"/>
            <w:shd w:val="clear" w:color="auto" w:fill="auto"/>
          </w:tcPr>
          <w:p w14:paraId="4EACCB0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0</w:t>
            </w:r>
          </w:p>
        </w:tc>
        <w:tc>
          <w:tcPr>
            <w:tcW w:w="630" w:type="dxa"/>
            <w:shd w:val="clear" w:color="auto" w:fill="auto"/>
          </w:tcPr>
          <w:p w14:paraId="55F5945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02.9</w:t>
            </w:r>
          </w:p>
        </w:tc>
        <w:tc>
          <w:tcPr>
            <w:tcW w:w="450" w:type="dxa"/>
            <w:shd w:val="clear" w:color="auto" w:fill="auto"/>
          </w:tcPr>
          <w:p w14:paraId="4949EFA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9</w:t>
            </w:r>
          </w:p>
        </w:tc>
        <w:tc>
          <w:tcPr>
            <w:tcW w:w="630" w:type="dxa"/>
            <w:shd w:val="clear" w:color="auto" w:fill="auto"/>
          </w:tcPr>
          <w:p w14:paraId="347ADBA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10.6</w:t>
            </w:r>
          </w:p>
        </w:tc>
        <w:tc>
          <w:tcPr>
            <w:tcW w:w="450" w:type="dxa"/>
            <w:shd w:val="clear" w:color="auto" w:fill="auto"/>
          </w:tcPr>
          <w:p w14:paraId="6848E87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8</w:t>
            </w:r>
          </w:p>
        </w:tc>
      </w:tr>
      <w:tr w:rsidR="002A5279" w:rsidRPr="002A5279" w14:paraId="49DF1846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6F28B4F7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HO (%TEI)</w:t>
            </w:r>
          </w:p>
        </w:tc>
        <w:tc>
          <w:tcPr>
            <w:tcW w:w="630" w:type="dxa"/>
            <w:shd w:val="clear" w:color="auto" w:fill="auto"/>
          </w:tcPr>
          <w:p w14:paraId="07B36BC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6.4**</w:t>
            </w:r>
          </w:p>
        </w:tc>
        <w:tc>
          <w:tcPr>
            <w:tcW w:w="540" w:type="dxa"/>
            <w:shd w:val="clear" w:color="auto" w:fill="auto"/>
          </w:tcPr>
          <w:p w14:paraId="0939A70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630" w:type="dxa"/>
            <w:shd w:val="clear" w:color="auto" w:fill="auto"/>
          </w:tcPr>
          <w:p w14:paraId="03CA72B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2.6††</w:t>
            </w:r>
          </w:p>
        </w:tc>
        <w:tc>
          <w:tcPr>
            <w:tcW w:w="450" w:type="dxa"/>
            <w:shd w:val="clear" w:color="auto" w:fill="auto"/>
          </w:tcPr>
          <w:p w14:paraId="089EC96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630" w:type="dxa"/>
            <w:shd w:val="clear" w:color="auto" w:fill="auto"/>
          </w:tcPr>
          <w:p w14:paraId="4EA0DA0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8.5</w:t>
            </w:r>
          </w:p>
        </w:tc>
        <w:tc>
          <w:tcPr>
            <w:tcW w:w="450" w:type="dxa"/>
            <w:shd w:val="clear" w:color="auto" w:fill="auto"/>
          </w:tcPr>
          <w:p w14:paraId="0BD9B43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715" w:type="dxa"/>
            <w:shd w:val="clear" w:color="auto" w:fill="auto"/>
          </w:tcPr>
          <w:p w14:paraId="39E42C4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9</w:t>
            </w:r>
          </w:p>
        </w:tc>
        <w:tc>
          <w:tcPr>
            <w:tcW w:w="450" w:type="dxa"/>
            <w:shd w:val="clear" w:color="auto" w:fill="auto"/>
          </w:tcPr>
          <w:p w14:paraId="0183686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630" w:type="dxa"/>
            <w:shd w:val="clear" w:color="auto" w:fill="auto"/>
          </w:tcPr>
          <w:p w14:paraId="2948EB4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3.7</w:t>
            </w:r>
          </w:p>
        </w:tc>
        <w:tc>
          <w:tcPr>
            <w:tcW w:w="450" w:type="dxa"/>
            <w:shd w:val="clear" w:color="auto" w:fill="auto"/>
          </w:tcPr>
          <w:p w14:paraId="6D76843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630" w:type="dxa"/>
            <w:shd w:val="clear" w:color="auto" w:fill="auto"/>
          </w:tcPr>
          <w:p w14:paraId="76BB28A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4</w:t>
            </w:r>
          </w:p>
        </w:tc>
        <w:tc>
          <w:tcPr>
            <w:tcW w:w="450" w:type="dxa"/>
            <w:shd w:val="clear" w:color="auto" w:fill="auto"/>
          </w:tcPr>
          <w:p w14:paraId="0512874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32DC59B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2</w:t>
            </w:r>
          </w:p>
        </w:tc>
        <w:tc>
          <w:tcPr>
            <w:tcW w:w="450" w:type="dxa"/>
            <w:shd w:val="clear" w:color="auto" w:fill="auto"/>
          </w:tcPr>
          <w:p w14:paraId="4A6B117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088A7E8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5.3</w:t>
            </w:r>
          </w:p>
        </w:tc>
        <w:tc>
          <w:tcPr>
            <w:tcW w:w="450" w:type="dxa"/>
            <w:shd w:val="clear" w:color="auto" w:fill="auto"/>
          </w:tcPr>
          <w:p w14:paraId="442457D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414A63F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7</w:t>
            </w:r>
          </w:p>
        </w:tc>
        <w:tc>
          <w:tcPr>
            <w:tcW w:w="450" w:type="dxa"/>
            <w:shd w:val="clear" w:color="auto" w:fill="auto"/>
          </w:tcPr>
          <w:p w14:paraId="5DE9CF8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6DCC1F6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3.8**††</w:t>
            </w:r>
          </w:p>
        </w:tc>
        <w:tc>
          <w:tcPr>
            <w:tcW w:w="450" w:type="dxa"/>
            <w:shd w:val="clear" w:color="auto" w:fill="auto"/>
          </w:tcPr>
          <w:p w14:paraId="4ADC86D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092D750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5.4†</w:t>
            </w:r>
          </w:p>
        </w:tc>
        <w:tc>
          <w:tcPr>
            <w:tcW w:w="450" w:type="dxa"/>
            <w:shd w:val="clear" w:color="auto" w:fill="auto"/>
          </w:tcPr>
          <w:p w14:paraId="2FEEF9E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7DF6493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5</w:t>
            </w:r>
          </w:p>
        </w:tc>
        <w:tc>
          <w:tcPr>
            <w:tcW w:w="450" w:type="dxa"/>
            <w:shd w:val="clear" w:color="auto" w:fill="auto"/>
          </w:tcPr>
          <w:p w14:paraId="6C63C08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</w:tr>
      <w:tr w:rsidR="002A5279" w:rsidRPr="002A5279" w14:paraId="4C93B03C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0EB305AE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Protein (g)</w:t>
            </w:r>
          </w:p>
        </w:tc>
        <w:tc>
          <w:tcPr>
            <w:tcW w:w="630" w:type="dxa"/>
            <w:shd w:val="clear" w:color="auto" w:fill="auto"/>
          </w:tcPr>
          <w:p w14:paraId="04EDAC4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3.3</w:t>
            </w:r>
          </w:p>
        </w:tc>
        <w:tc>
          <w:tcPr>
            <w:tcW w:w="540" w:type="dxa"/>
            <w:shd w:val="clear" w:color="auto" w:fill="auto"/>
          </w:tcPr>
          <w:p w14:paraId="2CF7890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1</w:t>
            </w:r>
          </w:p>
        </w:tc>
        <w:tc>
          <w:tcPr>
            <w:tcW w:w="630" w:type="dxa"/>
            <w:shd w:val="clear" w:color="auto" w:fill="auto"/>
          </w:tcPr>
          <w:p w14:paraId="2F5155F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0.8</w:t>
            </w:r>
          </w:p>
        </w:tc>
        <w:tc>
          <w:tcPr>
            <w:tcW w:w="450" w:type="dxa"/>
            <w:shd w:val="clear" w:color="auto" w:fill="auto"/>
          </w:tcPr>
          <w:p w14:paraId="5E5CD9C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630" w:type="dxa"/>
            <w:shd w:val="clear" w:color="auto" w:fill="auto"/>
          </w:tcPr>
          <w:p w14:paraId="2B1C4FD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2.5</w:t>
            </w:r>
          </w:p>
        </w:tc>
        <w:tc>
          <w:tcPr>
            <w:tcW w:w="450" w:type="dxa"/>
            <w:shd w:val="clear" w:color="auto" w:fill="auto"/>
          </w:tcPr>
          <w:p w14:paraId="7830823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715" w:type="dxa"/>
            <w:shd w:val="clear" w:color="auto" w:fill="auto"/>
          </w:tcPr>
          <w:p w14:paraId="780042E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2.3</w:t>
            </w:r>
          </w:p>
        </w:tc>
        <w:tc>
          <w:tcPr>
            <w:tcW w:w="450" w:type="dxa"/>
            <w:shd w:val="clear" w:color="auto" w:fill="auto"/>
          </w:tcPr>
          <w:p w14:paraId="3D13B0B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630" w:type="dxa"/>
            <w:shd w:val="clear" w:color="auto" w:fill="auto"/>
          </w:tcPr>
          <w:p w14:paraId="376E849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2.8</w:t>
            </w:r>
          </w:p>
        </w:tc>
        <w:tc>
          <w:tcPr>
            <w:tcW w:w="450" w:type="dxa"/>
            <w:shd w:val="clear" w:color="auto" w:fill="auto"/>
          </w:tcPr>
          <w:p w14:paraId="25E16C3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630" w:type="dxa"/>
            <w:shd w:val="clear" w:color="auto" w:fill="auto"/>
          </w:tcPr>
          <w:p w14:paraId="5401989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2.5</w:t>
            </w:r>
          </w:p>
        </w:tc>
        <w:tc>
          <w:tcPr>
            <w:tcW w:w="450" w:type="dxa"/>
            <w:shd w:val="clear" w:color="auto" w:fill="auto"/>
          </w:tcPr>
          <w:p w14:paraId="5C483A3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630" w:type="dxa"/>
            <w:shd w:val="clear" w:color="auto" w:fill="auto"/>
          </w:tcPr>
          <w:p w14:paraId="59EF1E6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2.0**</w:t>
            </w:r>
          </w:p>
        </w:tc>
        <w:tc>
          <w:tcPr>
            <w:tcW w:w="450" w:type="dxa"/>
            <w:shd w:val="clear" w:color="auto" w:fill="auto"/>
          </w:tcPr>
          <w:p w14:paraId="456D88D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630" w:type="dxa"/>
            <w:shd w:val="clear" w:color="auto" w:fill="auto"/>
          </w:tcPr>
          <w:p w14:paraId="162787E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7.4</w:t>
            </w:r>
          </w:p>
        </w:tc>
        <w:tc>
          <w:tcPr>
            <w:tcW w:w="450" w:type="dxa"/>
            <w:shd w:val="clear" w:color="auto" w:fill="auto"/>
          </w:tcPr>
          <w:p w14:paraId="0594B28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630" w:type="dxa"/>
            <w:shd w:val="clear" w:color="auto" w:fill="auto"/>
          </w:tcPr>
          <w:p w14:paraId="3491E58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9.9</w:t>
            </w:r>
          </w:p>
        </w:tc>
        <w:tc>
          <w:tcPr>
            <w:tcW w:w="450" w:type="dxa"/>
            <w:shd w:val="clear" w:color="auto" w:fill="auto"/>
          </w:tcPr>
          <w:p w14:paraId="5C1FF30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630" w:type="dxa"/>
            <w:shd w:val="clear" w:color="auto" w:fill="auto"/>
          </w:tcPr>
          <w:p w14:paraId="50BBB5E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1.7***</w:t>
            </w:r>
          </w:p>
        </w:tc>
        <w:tc>
          <w:tcPr>
            <w:tcW w:w="450" w:type="dxa"/>
            <w:shd w:val="clear" w:color="auto" w:fill="auto"/>
          </w:tcPr>
          <w:p w14:paraId="4C3E2EA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630" w:type="dxa"/>
            <w:shd w:val="clear" w:color="auto" w:fill="auto"/>
          </w:tcPr>
          <w:p w14:paraId="08902D9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2.4†</w:t>
            </w:r>
          </w:p>
        </w:tc>
        <w:tc>
          <w:tcPr>
            <w:tcW w:w="450" w:type="dxa"/>
            <w:shd w:val="clear" w:color="auto" w:fill="auto"/>
          </w:tcPr>
          <w:p w14:paraId="1E327FF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630" w:type="dxa"/>
            <w:shd w:val="clear" w:color="auto" w:fill="auto"/>
          </w:tcPr>
          <w:p w14:paraId="12639C0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7.4</w:t>
            </w:r>
          </w:p>
        </w:tc>
        <w:tc>
          <w:tcPr>
            <w:tcW w:w="450" w:type="dxa"/>
            <w:shd w:val="clear" w:color="auto" w:fill="auto"/>
          </w:tcPr>
          <w:p w14:paraId="1265204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</w:tr>
      <w:tr w:rsidR="002A5279" w:rsidRPr="002A5279" w14:paraId="175E5B3D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58DCDE57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PRO (%TEI)</w:t>
            </w:r>
          </w:p>
        </w:tc>
        <w:tc>
          <w:tcPr>
            <w:tcW w:w="630" w:type="dxa"/>
            <w:shd w:val="clear" w:color="auto" w:fill="auto"/>
          </w:tcPr>
          <w:p w14:paraId="2C4A82B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6</w:t>
            </w:r>
          </w:p>
        </w:tc>
        <w:tc>
          <w:tcPr>
            <w:tcW w:w="540" w:type="dxa"/>
            <w:shd w:val="clear" w:color="auto" w:fill="auto"/>
          </w:tcPr>
          <w:p w14:paraId="4184F7B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630" w:type="dxa"/>
            <w:shd w:val="clear" w:color="auto" w:fill="auto"/>
          </w:tcPr>
          <w:p w14:paraId="2520673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5</w:t>
            </w:r>
          </w:p>
        </w:tc>
        <w:tc>
          <w:tcPr>
            <w:tcW w:w="450" w:type="dxa"/>
            <w:shd w:val="clear" w:color="auto" w:fill="auto"/>
          </w:tcPr>
          <w:p w14:paraId="6724C89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630" w:type="dxa"/>
            <w:shd w:val="clear" w:color="auto" w:fill="auto"/>
          </w:tcPr>
          <w:p w14:paraId="092FAB9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9</w:t>
            </w:r>
          </w:p>
        </w:tc>
        <w:tc>
          <w:tcPr>
            <w:tcW w:w="450" w:type="dxa"/>
            <w:shd w:val="clear" w:color="auto" w:fill="auto"/>
          </w:tcPr>
          <w:p w14:paraId="04D565F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715" w:type="dxa"/>
            <w:shd w:val="clear" w:color="auto" w:fill="auto"/>
          </w:tcPr>
          <w:p w14:paraId="09B5867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0**</w:t>
            </w:r>
          </w:p>
        </w:tc>
        <w:tc>
          <w:tcPr>
            <w:tcW w:w="450" w:type="dxa"/>
            <w:shd w:val="clear" w:color="auto" w:fill="auto"/>
          </w:tcPr>
          <w:p w14:paraId="13F4D6A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32DC9B5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2†</w:t>
            </w:r>
          </w:p>
        </w:tc>
        <w:tc>
          <w:tcPr>
            <w:tcW w:w="450" w:type="dxa"/>
            <w:shd w:val="clear" w:color="auto" w:fill="auto"/>
          </w:tcPr>
          <w:p w14:paraId="543F3E8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194F960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6</w:t>
            </w:r>
          </w:p>
        </w:tc>
        <w:tc>
          <w:tcPr>
            <w:tcW w:w="450" w:type="dxa"/>
            <w:shd w:val="clear" w:color="auto" w:fill="auto"/>
          </w:tcPr>
          <w:p w14:paraId="1D3BF04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1F7D83D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6</w:t>
            </w:r>
          </w:p>
        </w:tc>
        <w:tc>
          <w:tcPr>
            <w:tcW w:w="450" w:type="dxa"/>
            <w:shd w:val="clear" w:color="auto" w:fill="auto"/>
          </w:tcPr>
          <w:p w14:paraId="2D36F9B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3115AC1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6</w:t>
            </w:r>
          </w:p>
        </w:tc>
        <w:tc>
          <w:tcPr>
            <w:tcW w:w="450" w:type="dxa"/>
            <w:shd w:val="clear" w:color="auto" w:fill="auto"/>
          </w:tcPr>
          <w:p w14:paraId="27775E9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2975CE0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6</w:t>
            </w:r>
          </w:p>
        </w:tc>
        <w:tc>
          <w:tcPr>
            <w:tcW w:w="450" w:type="dxa"/>
            <w:shd w:val="clear" w:color="auto" w:fill="auto"/>
          </w:tcPr>
          <w:p w14:paraId="276ED63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621BC6E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3**</w:t>
            </w:r>
          </w:p>
        </w:tc>
        <w:tc>
          <w:tcPr>
            <w:tcW w:w="450" w:type="dxa"/>
            <w:shd w:val="clear" w:color="auto" w:fill="auto"/>
          </w:tcPr>
          <w:p w14:paraId="5EA97E9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276AC41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4†††</w:t>
            </w:r>
          </w:p>
        </w:tc>
        <w:tc>
          <w:tcPr>
            <w:tcW w:w="450" w:type="dxa"/>
            <w:shd w:val="clear" w:color="auto" w:fill="auto"/>
          </w:tcPr>
          <w:p w14:paraId="45F29B8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074446D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9†</w:t>
            </w:r>
          </w:p>
        </w:tc>
        <w:tc>
          <w:tcPr>
            <w:tcW w:w="450" w:type="dxa"/>
            <w:shd w:val="clear" w:color="auto" w:fill="auto"/>
          </w:tcPr>
          <w:p w14:paraId="615F12B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</w:tr>
      <w:tr w:rsidR="002A5279" w:rsidRPr="002A5279" w14:paraId="1FD0C4F9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19DEFBB2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Fat (g)</w:t>
            </w:r>
          </w:p>
        </w:tc>
        <w:tc>
          <w:tcPr>
            <w:tcW w:w="630" w:type="dxa"/>
            <w:shd w:val="clear" w:color="auto" w:fill="auto"/>
          </w:tcPr>
          <w:p w14:paraId="1A6A888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3.1</w:t>
            </w:r>
          </w:p>
        </w:tc>
        <w:tc>
          <w:tcPr>
            <w:tcW w:w="540" w:type="dxa"/>
            <w:shd w:val="clear" w:color="auto" w:fill="auto"/>
          </w:tcPr>
          <w:p w14:paraId="0405352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630" w:type="dxa"/>
            <w:shd w:val="clear" w:color="auto" w:fill="auto"/>
          </w:tcPr>
          <w:p w14:paraId="56D41DC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2.1</w:t>
            </w:r>
          </w:p>
        </w:tc>
        <w:tc>
          <w:tcPr>
            <w:tcW w:w="450" w:type="dxa"/>
            <w:shd w:val="clear" w:color="auto" w:fill="auto"/>
          </w:tcPr>
          <w:p w14:paraId="2286957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7</w:t>
            </w:r>
          </w:p>
        </w:tc>
        <w:tc>
          <w:tcPr>
            <w:tcW w:w="630" w:type="dxa"/>
            <w:shd w:val="clear" w:color="auto" w:fill="auto"/>
          </w:tcPr>
          <w:p w14:paraId="20209E9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2.8</w:t>
            </w:r>
          </w:p>
        </w:tc>
        <w:tc>
          <w:tcPr>
            <w:tcW w:w="450" w:type="dxa"/>
            <w:shd w:val="clear" w:color="auto" w:fill="auto"/>
          </w:tcPr>
          <w:p w14:paraId="1E71E99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715" w:type="dxa"/>
            <w:shd w:val="clear" w:color="auto" w:fill="auto"/>
          </w:tcPr>
          <w:p w14:paraId="131A352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1.7</w:t>
            </w:r>
          </w:p>
        </w:tc>
        <w:tc>
          <w:tcPr>
            <w:tcW w:w="450" w:type="dxa"/>
            <w:shd w:val="clear" w:color="auto" w:fill="auto"/>
          </w:tcPr>
          <w:p w14:paraId="6F76962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630" w:type="dxa"/>
            <w:shd w:val="clear" w:color="auto" w:fill="auto"/>
          </w:tcPr>
          <w:p w14:paraId="336A2BD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9.0</w:t>
            </w:r>
          </w:p>
        </w:tc>
        <w:tc>
          <w:tcPr>
            <w:tcW w:w="450" w:type="dxa"/>
            <w:shd w:val="clear" w:color="auto" w:fill="auto"/>
          </w:tcPr>
          <w:p w14:paraId="0B214F7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17F373E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0.4</w:t>
            </w:r>
          </w:p>
        </w:tc>
        <w:tc>
          <w:tcPr>
            <w:tcW w:w="450" w:type="dxa"/>
            <w:shd w:val="clear" w:color="auto" w:fill="auto"/>
          </w:tcPr>
          <w:p w14:paraId="71B3658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630" w:type="dxa"/>
            <w:shd w:val="clear" w:color="auto" w:fill="auto"/>
          </w:tcPr>
          <w:p w14:paraId="0A4AAD6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0.4***</w:t>
            </w:r>
          </w:p>
        </w:tc>
        <w:tc>
          <w:tcPr>
            <w:tcW w:w="450" w:type="dxa"/>
            <w:shd w:val="clear" w:color="auto" w:fill="auto"/>
          </w:tcPr>
          <w:p w14:paraId="6DEA4B0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630" w:type="dxa"/>
            <w:shd w:val="clear" w:color="auto" w:fill="auto"/>
          </w:tcPr>
          <w:p w14:paraId="504E831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3.9</w:t>
            </w:r>
          </w:p>
        </w:tc>
        <w:tc>
          <w:tcPr>
            <w:tcW w:w="450" w:type="dxa"/>
            <w:shd w:val="clear" w:color="auto" w:fill="auto"/>
          </w:tcPr>
          <w:p w14:paraId="6F0736D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630" w:type="dxa"/>
            <w:shd w:val="clear" w:color="auto" w:fill="auto"/>
          </w:tcPr>
          <w:p w14:paraId="02D0704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7.3</w:t>
            </w:r>
          </w:p>
        </w:tc>
        <w:tc>
          <w:tcPr>
            <w:tcW w:w="450" w:type="dxa"/>
            <w:shd w:val="clear" w:color="auto" w:fill="auto"/>
          </w:tcPr>
          <w:p w14:paraId="11707CC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630" w:type="dxa"/>
            <w:shd w:val="clear" w:color="auto" w:fill="auto"/>
          </w:tcPr>
          <w:p w14:paraId="236EE8F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6.2**</w:t>
            </w:r>
          </w:p>
        </w:tc>
        <w:tc>
          <w:tcPr>
            <w:tcW w:w="450" w:type="dxa"/>
            <w:shd w:val="clear" w:color="auto" w:fill="auto"/>
          </w:tcPr>
          <w:p w14:paraId="70EBDE9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630" w:type="dxa"/>
            <w:shd w:val="clear" w:color="auto" w:fill="auto"/>
          </w:tcPr>
          <w:p w14:paraId="23C7FE2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0.1</w:t>
            </w:r>
          </w:p>
        </w:tc>
        <w:tc>
          <w:tcPr>
            <w:tcW w:w="450" w:type="dxa"/>
            <w:shd w:val="clear" w:color="auto" w:fill="auto"/>
          </w:tcPr>
          <w:p w14:paraId="4A6F202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630" w:type="dxa"/>
            <w:shd w:val="clear" w:color="auto" w:fill="auto"/>
          </w:tcPr>
          <w:p w14:paraId="2430374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3.4</w:t>
            </w:r>
          </w:p>
        </w:tc>
        <w:tc>
          <w:tcPr>
            <w:tcW w:w="450" w:type="dxa"/>
            <w:shd w:val="clear" w:color="auto" w:fill="auto"/>
          </w:tcPr>
          <w:p w14:paraId="68C6705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</w:tr>
      <w:tr w:rsidR="002A5279" w:rsidRPr="002A5279" w14:paraId="09B10180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2721589A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FAT (%TEI)</w:t>
            </w:r>
          </w:p>
        </w:tc>
        <w:tc>
          <w:tcPr>
            <w:tcW w:w="630" w:type="dxa"/>
            <w:shd w:val="clear" w:color="auto" w:fill="auto"/>
          </w:tcPr>
          <w:p w14:paraId="4550E51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1.2*</w:t>
            </w:r>
          </w:p>
        </w:tc>
        <w:tc>
          <w:tcPr>
            <w:tcW w:w="540" w:type="dxa"/>
            <w:shd w:val="clear" w:color="auto" w:fill="auto"/>
          </w:tcPr>
          <w:p w14:paraId="4B7242D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630" w:type="dxa"/>
            <w:shd w:val="clear" w:color="auto" w:fill="auto"/>
          </w:tcPr>
          <w:p w14:paraId="797BA3A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7.1††</w:t>
            </w:r>
          </w:p>
        </w:tc>
        <w:tc>
          <w:tcPr>
            <w:tcW w:w="450" w:type="dxa"/>
            <w:shd w:val="clear" w:color="auto" w:fill="auto"/>
          </w:tcPr>
          <w:p w14:paraId="1742EEB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6</w:t>
            </w:r>
          </w:p>
        </w:tc>
        <w:tc>
          <w:tcPr>
            <w:tcW w:w="630" w:type="dxa"/>
            <w:shd w:val="clear" w:color="auto" w:fill="auto"/>
          </w:tcPr>
          <w:p w14:paraId="7DCC348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9.8†</w:t>
            </w:r>
          </w:p>
        </w:tc>
        <w:tc>
          <w:tcPr>
            <w:tcW w:w="450" w:type="dxa"/>
            <w:shd w:val="clear" w:color="auto" w:fill="auto"/>
          </w:tcPr>
          <w:p w14:paraId="1E08D1C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715" w:type="dxa"/>
            <w:shd w:val="clear" w:color="auto" w:fill="auto"/>
          </w:tcPr>
          <w:p w14:paraId="5365718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1</w:t>
            </w:r>
          </w:p>
        </w:tc>
        <w:tc>
          <w:tcPr>
            <w:tcW w:w="450" w:type="dxa"/>
            <w:shd w:val="clear" w:color="auto" w:fill="auto"/>
          </w:tcPr>
          <w:p w14:paraId="75C1098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630" w:type="dxa"/>
            <w:shd w:val="clear" w:color="auto" w:fill="auto"/>
          </w:tcPr>
          <w:p w14:paraId="099776C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1</w:t>
            </w:r>
          </w:p>
        </w:tc>
        <w:tc>
          <w:tcPr>
            <w:tcW w:w="450" w:type="dxa"/>
            <w:shd w:val="clear" w:color="auto" w:fill="auto"/>
          </w:tcPr>
          <w:p w14:paraId="12B592E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5AD282F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1</w:t>
            </w:r>
          </w:p>
        </w:tc>
        <w:tc>
          <w:tcPr>
            <w:tcW w:w="450" w:type="dxa"/>
            <w:shd w:val="clear" w:color="auto" w:fill="auto"/>
          </w:tcPr>
          <w:p w14:paraId="58F7E52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391FAAD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1*</w:t>
            </w:r>
          </w:p>
        </w:tc>
        <w:tc>
          <w:tcPr>
            <w:tcW w:w="450" w:type="dxa"/>
            <w:shd w:val="clear" w:color="auto" w:fill="auto"/>
          </w:tcPr>
          <w:p w14:paraId="0EE9DC7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3CBC6DD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9.9</w:t>
            </w:r>
          </w:p>
        </w:tc>
        <w:tc>
          <w:tcPr>
            <w:tcW w:w="450" w:type="dxa"/>
            <w:shd w:val="clear" w:color="auto" w:fill="auto"/>
          </w:tcPr>
          <w:p w14:paraId="23CEC76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4EC5267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.6</w:t>
            </w:r>
          </w:p>
        </w:tc>
        <w:tc>
          <w:tcPr>
            <w:tcW w:w="450" w:type="dxa"/>
            <w:shd w:val="clear" w:color="auto" w:fill="auto"/>
          </w:tcPr>
          <w:p w14:paraId="7C609D5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2180AF6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.9††</w:t>
            </w:r>
          </w:p>
        </w:tc>
        <w:tc>
          <w:tcPr>
            <w:tcW w:w="450" w:type="dxa"/>
            <w:shd w:val="clear" w:color="auto" w:fill="auto"/>
          </w:tcPr>
          <w:p w14:paraId="60D4EC7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63813F7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.3</w:t>
            </w:r>
          </w:p>
        </w:tc>
        <w:tc>
          <w:tcPr>
            <w:tcW w:w="450" w:type="dxa"/>
            <w:shd w:val="clear" w:color="auto" w:fill="auto"/>
          </w:tcPr>
          <w:p w14:paraId="706D949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36E9900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.6†</w:t>
            </w:r>
          </w:p>
        </w:tc>
        <w:tc>
          <w:tcPr>
            <w:tcW w:w="450" w:type="dxa"/>
            <w:shd w:val="clear" w:color="auto" w:fill="auto"/>
          </w:tcPr>
          <w:p w14:paraId="394791C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</w:tr>
      <w:tr w:rsidR="002A5279" w:rsidRPr="002A5279" w14:paraId="719256FB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66933C6D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Rural</w:t>
            </w:r>
          </w:p>
        </w:tc>
        <w:tc>
          <w:tcPr>
            <w:tcW w:w="630" w:type="dxa"/>
            <w:shd w:val="clear" w:color="auto" w:fill="auto"/>
          </w:tcPr>
          <w:p w14:paraId="398212E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4E1B80E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102C1F9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07C4B44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2043F7A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6A7FC96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5" w:type="dxa"/>
            <w:shd w:val="clear" w:color="auto" w:fill="auto"/>
          </w:tcPr>
          <w:p w14:paraId="435E868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1C5BCA8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08755C9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196D9B2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1CE68EB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53FD26D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31C800B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60CF401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09D9CE1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03C493F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276C258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7AE8362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39728A6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7A3369C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216ED10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33553D8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68262AE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auto"/>
          </w:tcPr>
          <w:p w14:paraId="1B49997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A5279" w:rsidRPr="002A5279" w14:paraId="2C731616" w14:textId="77777777" w:rsidTr="00C1242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161FBDB8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Energy (kcal)</w:t>
            </w:r>
          </w:p>
        </w:tc>
        <w:tc>
          <w:tcPr>
            <w:tcW w:w="630" w:type="dxa"/>
            <w:shd w:val="clear" w:color="auto" w:fill="auto"/>
          </w:tcPr>
          <w:p w14:paraId="5ABDE9E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87</w:t>
            </w:r>
          </w:p>
        </w:tc>
        <w:tc>
          <w:tcPr>
            <w:tcW w:w="540" w:type="dxa"/>
            <w:shd w:val="clear" w:color="auto" w:fill="auto"/>
          </w:tcPr>
          <w:p w14:paraId="42C3F7C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630" w:type="dxa"/>
            <w:shd w:val="clear" w:color="auto" w:fill="auto"/>
          </w:tcPr>
          <w:p w14:paraId="7305362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65</w:t>
            </w:r>
          </w:p>
        </w:tc>
        <w:tc>
          <w:tcPr>
            <w:tcW w:w="450" w:type="dxa"/>
            <w:shd w:val="clear" w:color="auto" w:fill="auto"/>
          </w:tcPr>
          <w:p w14:paraId="29FA699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630" w:type="dxa"/>
            <w:shd w:val="clear" w:color="auto" w:fill="auto"/>
          </w:tcPr>
          <w:p w14:paraId="06B21C1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76</w:t>
            </w:r>
          </w:p>
        </w:tc>
        <w:tc>
          <w:tcPr>
            <w:tcW w:w="450" w:type="dxa"/>
            <w:shd w:val="clear" w:color="auto" w:fill="auto"/>
          </w:tcPr>
          <w:p w14:paraId="79EBEAA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715" w:type="dxa"/>
            <w:shd w:val="clear" w:color="auto" w:fill="auto"/>
          </w:tcPr>
          <w:p w14:paraId="6A95FC2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23</w:t>
            </w:r>
          </w:p>
        </w:tc>
        <w:tc>
          <w:tcPr>
            <w:tcW w:w="450" w:type="dxa"/>
            <w:shd w:val="clear" w:color="auto" w:fill="auto"/>
          </w:tcPr>
          <w:p w14:paraId="16F67AB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630" w:type="dxa"/>
            <w:shd w:val="clear" w:color="auto" w:fill="auto"/>
          </w:tcPr>
          <w:p w14:paraId="08CFB56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72</w:t>
            </w:r>
          </w:p>
        </w:tc>
        <w:tc>
          <w:tcPr>
            <w:tcW w:w="450" w:type="dxa"/>
            <w:shd w:val="clear" w:color="auto" w:fill="auto"/>
          </w:tcPr>
          <w:p w14:paraId="236FC76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630" w:type="dxa"/>
            <w:shd w:val="clear" w:color="auto" w:fill="auto"/>
          </w:tcPr>
          <w:p w14:paraId="1240913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02</w:t>
            </w:r>
          </w:p>
        </w:tc>
        <w:tc>
          <w:tcPr>
            <w:tcW w:w="450" w:type="dxa"/>
            <w:shd w:val="clear" w:color="auto" w:fill="auto"/>
          </w:tcPr>
          <w:p w14:paraId="521058B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630" w:type="dxa"/>
            <w:shd w:val="clear" w:color="auto" w:fill="auto"/>
          </w:tcPr>
          <w:p w14:paraId="5828BEA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01*</w:t>
            </w:r>
          </w:p>
        </w:tc>
        <w:tc>
          <w:tcPr>
            <w:tcW w:w="450" w:type="dxa"/>
            <w:shd w:val="clear" w:color="auto" w:fill="auto"/>
          </w:tcPr>
          <w:p w14:paraId="2E27A3E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630" w:type="dxa"/>
            <w:shd w:val="clear" w:color="auto" w:fill="auto"/>
          </w:tcPr>
          <w:p w14:paraId="41C893F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52</w:t>
            </w:r>
          </w:p>
        </w:tc>
        <w:tc>
          <w:tcPr>
            <w:tcW w:w="450" w:type="dxa"/>
            <w:shd w:val="clear" w:color="auto" w:fill="auto"/>
          </w:tcPr>
          <w:p w14:paraId="46E12E8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630" w:type="dxa"/>
            <w:shd w:val="clear" w:color="auto" w:fill="auto"/>
          </w:tcPr>
          <w:p w14:paraId="47C34CB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31</w:t>
            </w:r>
          </w:p>
        </w:tc>
        <w:tc>
          <w:tcPr>
            <w:tcW w:w="450" w:type="dxa"/>
            <w:shd w:val="clear" w:color="auto" w:fill="auto"/>
          </w:tcPr>
          <w:p w14:paraId="2A6391A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630" w:type="dxa"/>
            <w:shd w:val="clear" w:color="auto" w:fill="auto"/>
          </w:tcPr>
          <w:p w14:paraId="48D786D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95*</w:t>
            </w:r>
          </w:p>
        </w:tc>
        <w:tc>
          <w:tcPr>
            <w:tcW w:w="450" w:type="dxa"/>
            <w:shd w:val="clear" w:color="auto" w:fill="auto"/>
          </w:tcPr>
          <w:p w14:paraId="0F5CB16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630" w:type="dxa"/>
            <w:shd w:val="clear" w:color="auto" w:fill="auto"/>
          </w:tcPr>
          <w:p w14:paraId="720ED1A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53</w:t>
            </w:r>
          </w:p>
        </w:tc>
        <w:tc>
          <w:tcPr>
            <w:tcW w:w="450" w:type="dxa"/>
            <w:shd w:val="clear" w:color="auto" w:fill="auto"/>
          </w:tcPr>
          <w:p w14:paraId="3D8EAD1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630" w:type="dxa"/>
            <w:shd w:val="clear" w:color="auto" w:fill="auto"/>
          </w:tcPr>
          <w:p w14:paraId="2593441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16</w:t>
            </w:r>
          </w:p>
        </w:tc>
        <w:tc>
          <w:tcPr>
            <w:tcW w:w="450" w:type="dxa"/>
            <w:shd w:val="clear" w:color="auto" w:fill="auto"/>
          </w:tcPr>
          <w:p w14:paraId="1DA70B8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</w:tr>
      <w:tr w:rsidR="002A5279" w:rsidRPr="002A5279" w14:paraId="4FC81426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5623191E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arbohydrate (g)</w:t>
            </w:r>
          </w:p>
        </w:tc>
        <w:tc>
          <w:tcPr>
            <w:tcW w:w="630" w:type="dxa"/>
            <w:shd w:val="clear" w:color="auto" w:fill="auto"/>
          </w:tcPr>
          <w:p w14:paraId="1B87668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3.4</w:t>
            </w:r>
          </w:p>
        </w:tc>
        <w:tc>
          <w:tcPr>
            <w:tcW w:w="540" w:type="dxa"/>
            <w:shd w:val="clear" w:color="auto" w:fill="auto"/>
          </w:tcPr>
          <w:p w14:paraId="3475C9C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.0</w:t>
            </w:r>
          </w:p>
        </w:tc>
        <w:tc>
          <w:tcPr>
            <w:tcW w:w="630" w:type="dxa"/>
            <w:shd w:val="clear" w:color="auto" w:fill="auto"/>
          </w:tcPr>
          <w:p w14:paraId="25C989C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7.2</w:t>
            </w:r>
          </w:p>
        </w:tc>
        <w:tc>
          <w:tcPr>
            <w:tcW w:w="450" w:type="dxa"/>
            <w:shd w:val="clear" w:color="auto" w:fill="auto"/>
          </w:tcPr>
          <w:p w14:paraId="3FB6F4D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5</w:t>
            </w:r>
          </w:p>
        </w:tc>
        <w:tc>
          <w:tcPr>
            <w:tcW w:w="630" w:type="dxa"/>
            <w:shd w:val="clear" w:color="auto" w:fill="auto"/>
          </w:tcPr>
          <w:p w14:paraId="68DB2D9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0.3</w:t>
            </w:r>
          </w:p>
        </w:tc>
        <w:tc>
          <w:tcPr>
            <w:tcW w:w="450" w:type="dxa"/>
            <w:shd w:val="clear" w:color="auto" w:fill="auto"/>
          </w:tcPr>
          <w:p w14:paraId="3B7041F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0</w:t>
            </w:r>
          </w:p>
        </w:tc>
        <w:tc>
          <w:tcPr>
            <w:tcW w:w="715" w:type="dxa"/>
            <w:shd w:val="clear" w:color="auto" w:fill="auto"/>
          </w:tcPr>
          <w:p w14:paraId="5C9F40E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5.0</w:t>
            </w:r>
          </w:p>
        </w:tc>
        <w:tc>
          <w:tcPr>
            <w:tcW w:w="450" w:type="dxa"/>
            <w:shd w:val="clear" w:color="auto" w:fill="auto"/>
          </w:tcPr>
          <w:p w14:paraId="6488A84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7</w:t>
            </w:r>
          </w:p>
        </w:tc>
        <w:tc>
          <w:tcPr>
            <w:tcW w:w="630" w:type="dxa"/>
            <w:shd w:val="clear" w:color="auto" w:fill="auto"/>
          </w:tcPr>
          <w:p w14:paraId="69AD13B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6.5</w:t>
            </w:r>
          </w:p>
        </w:tc>
        <w:tc>
          <w:tcPr>
            <w:tcW w:w="450" w:type="dxa"/>
            <w:shd w:val="clear" w:color="auto" w:fill="auto"/>
          </w:tcPr>
          <w:p w14:paraId="2FD9745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2</w:t>
            </w:r>
          </w:p>
        </w:tc>
        <w:tc>
          <w:tcPr>
            <w:tcW w:w="630" w:type="dxa"/>
            <w:shd w:val="clear" w:color="auto" w:fill="auto"/>
          </w:tcPr>
          <w:p w14:paraId="445053C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1.3</w:t>
            </w:r>
          </w:p>
        </w:tc>
        <w:tc>
          <w:tcPr>
            <w:tcW w:w="450" w:type="dxa"/>
            <w:shd w:val="clear" w:color="auto" w:fill="auto"/>
          </w:tcPr>
          <w:p w14:paraId="58AA683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2</w:t>
            </w:r>
          </w:p>
        </w:tc>
        <w:tc>
          <w:tcPr>
            <w:tcW w:w="630" w:type="dxa"/>
            <w:shd w:val="clear" w:color="auto" w:fill="auto"/>
          </w:tcPr>
          <w:p w14:paraId="1C6CA99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4.9</w:t>
            </w:r>
          </w:p>
        </w:tc>
        <w:tc>
          <w:tcPr>
            <w:tcW w:w="450" w:type="dxa"/>
            <w:shd w:val="clear" w:color="auto" w:fill="auto"/>
          </w:tcPr>
          <w:p w14:paraId="0FB22A9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5</w:t>
            </w:r>
          </w:p>
        </w:tc>
        <w:tc>
          <w:tcPr>
            <w:tcW w:w="630" w:type="dxa"/>
            <w:shd w:val="clear" w:color="auto" w:fill="auto"/>
          </w:tcPr>
          <w:p w14:paraId="4118D9E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4.4</w:t>
            </w:r>
          </w:p>
        </w:tc>
        <w:tc>
          <w:tcPr>
            <w:tcW w:w="450" w:type="dxa"/>
            <w:shd w:val="clear" w:color="auto" w:fill="auto"/>
          </w:tcPr>
          <w:p w14:paraId="716CD7E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.1</w:t>
            </w:r>
          </w:p>
        </w:tc>
        <w:tc>
          <w:tcPr>
            <w:tcW w:w="630" w:type="dxa"/>
            <w:shd w:val="clear" w:color="auto" w:fill="auto"/>
          </w:tcPr>
          <w:p w14:paraId="77A36FF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0.0</w:t>
            </w:r>
          </w:p>
        </w:tc>
        <w:tc>
          <w:tcPr>
            <w:tcW w:w="450" w:type="dxa"/>
            <w:shd w:val="clear" w:color="auto" w:fill="auto"/>
          </w:tcPr>
          <w:p w14:paraId="540C2A3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5</w:t>
            </w:r>
          </w:p>
        </w:tc>
        <w:tc>
          <w:tcPr>
            <w:tcW w:w="630" w:type="dxa"/>
            <w:shd w:val="clear" w:color="auto" w:fill="auto"/>
          </w:tcPr>
          <w:p w14:paraId="71BCF3D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20.9**</w:t>
            </w:r>
          </w:p>
        </w:tc>
        <w:tc>
          <w:tcPr>
            <w:tcW w:w="450" w:type="dxa"/>
            <w:shd w:val="clear" w:color="auto" w:fill="auto"/>
          </w:tcPr>
          <w:p w14:paraId="78E4951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2</w:t>
            </w:r>
          </w:p>
        </w:tc>
        <w:tc>
          <w:tcPr>
            <w:tcW w:w="630" w:type="dxa"/>
            <w:shd w:val="clear" w:color="auto" w:fill="auto"/>
          </w:tcPr>
          <w:p w14:paraId="74378C1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94.1</w:t>
            </w:r>
          </w:p>
        </w:tc>
        <w:tc>
          <w:tcPr>
            <w:tcW w:w="450" w:type="dxa"/>
            <w:shd w:val="clear" w:color="auto" w:fill="auto"/>
          </w:tcPr>
          <w:p w14:paraId="1206ED6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3</w:t>
            </w:r>
          </w:p>
        </w:tc>
        <w:tc>
          <w:tcPr>
            <w:tcW w:w="630" w:type="dxa"/>
            <w:shd w:val="clear" w:color="auto" w:fill="auto"/>
          </w:tcPr>
          <w:p w14:paraId="2ECE838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05.9</w:t>
            </w:r>
          </w:p>
        </w:tc>
        <w:tc>
          <w:tcPr>
            <w:tcW w:w="450" w:type="dxa"/>
            <w:shd w:val="clear" w:color="auto" w:fill="auto"/>
          </w:tcPr>
          <w:p w14:paraId="4398963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1</w:t>
            </w:r>
          </w:p>
        </w:tc>
      </w:tr>
      <w:tr w:rsidR="002A5279" w:rsidRPr="002A5279" w14:paraId="16E0EDDF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49B9D0EB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HO (%TEI)</w:t>
            </w:r>
          </w:p>
        </w:tc>
        <w:tc>
          <w:tcPr>
            <w:tcW w:w="630" w:type="dxa"/>
            <w:shd w:val="clear" w:color="auto" w:fill="auto"/>
          </w:tcPr>
          <w:p w14:paraId="78909C6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7.8</w:t>
            </w:r>
          </w:p>
        </w:tc>
        <w:tc>
          <w:tcPr>
            <w:tcW w:w="540" w:type="dxa"/>
            <w:shd w:val="clear" w:color="auto" w:fill="auto"/>
          </w:tcPr>
          <w:p w14:paraId="5ECD6E9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0A17856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5.4</w:t>
            </w:r>
          </w:p>
        </w:tc>
        <w:tc>
          <w:tcPr>
            <w:tcW w:w="450" w:type="dxa"/>
            <w:shd w:val="clear" w:color="auto" w:fill="auto"/>
          </w:tcPr>
          <w:p w14:paraId="4366446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8</w:t>
            </w:r>
          </w:p>
        </w:tc>
        <w:tc>
          <w:tcPr>
            <w:tcW w:w="630" w:type="dxa"/>
            <w:shd w:val="clear" w:color="auto" w:fill="auto"/>
          </w:tcPr>
          <w:p w14:paraId="455BA1F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6.6</w:t>
            </w:r>
          </w:p>
        </w:tc>
        <w:tc>
          <w:tcPr>
            <w:tcW w:w="450" w:type="dxa"/>
            <w:shd w:val="clear" w:color="auto" w:fill="auto"/>
          </w:tcPr>
          <w:p w14:paraId="6760C26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715" w:type="dxa"/>
            <w:shd w:val="clear" w:color="auto" w:fill="auto"/>
          </w:tcPr>
          <w:p w14:paraId="060E4B6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3.4</w:t>
            </w:r>
          </w:p>
        </w:tc>
        <w:tc>
          <w:tcPr>
            <w:tcW w:w="450" w:type="dxa"/>
            <w:shd w:val="clear" w:color="auto" w:fill="auto"/>
          </w:tcPr>
          <w:p w14:paraId="6D6E5B9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3DBBC4A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3.5</w:t>
            </w:r>
          </w:p>
        </w:tc>
        <w:tc>
          <w:tcPr>
            <w:tcW w:w="450" w:type="dxa"/>
            <w:shd w:val="clear" w:color="auto" w:fill="auto"/>
          </w:tcPr>
          <w:p w14:paraId="6773578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630" w:type="dxa"/>
            <w:shd w:val="clear" w:color="auto" w:fill="auto"/>
          </w:tcPr>
          <w:p w14:paraId="4EF2170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3.4</w:t>
            </w:r>
          </w:p>
        </w:tc>
        <w:tc>
          <w:tcPr>
            <w:tcW w:w="450" w:type="dxa"/>
            <w:shd w:val="clear" w:color="auto" w:fill="auto"/>
          </w:tcPr>
          <w:p w14:paraId="386B70B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630" w:type="dxa"/>
            <w:shd w:val="clear" w:color="auto" w:fill="auto"/>
          </w:tcPr>
          <w:p w14:paraId="0CCF12C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2.8</w:t>
            </w:r>
          </w:p>
        </w:tc>
        <w:tc>
          <w:tcPr>
            <w:tcW w:w="450" w:type="dxa"/>
            <w:shd w:val="clear" w:color="auto" w:fill="auto"/>
          </w:tcPr>
          <w:p w14:paraId="7F0FA23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15CF475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5.7</w:t>
            </w:r>
          </w:p>
        </w:tc>
        <w:tc>
          <w:tcPr>
            <w:tcW w:w="450" w:type="dxa"/>
            <w:shd w:val="clear" w:color="auto" w:fill="auto"/>
          </w:tcPr>
          <w:p w14:paraId="4BEFA36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435C6A0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2</w:t>
            </w:r>
          </w:p>
        </w:tc>
        <w:tc>
          <w:tcPr>
            <w:tcW w:w="450" w:type="dxa"/>
            <w:shd w:val="clear" w:color="auto" w:fill="auto"/>
          </w:tcPr>
          <w:p w14:paraId="4B5B7C0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630" w:type="dxa"/>
            <w:shd w:val="clear" w:color="auto" w:fill="auto"/>
          </w:tcPr>
          <w:p w14:paraId="0FB3212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5.8*</w:t>
            </w:r>
          </w:p>
        </w:tc>
        <w:tc>
          <w:tcPr>
            <w:tcW w:w="450" w:type="dxa"/>
            <w:shd w:val="clear" w:color="auto" w:fill="auto"/>
          </w:tcPr>
          <w:p w14:paraId="660C40A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7F19B5F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3.9</w:t>
            </w:r>
          </w:p>
        </w:tc>
        <w:tc>
          <w:tcPr>
            <w:tcW w:w="450" w:type="dxa"/>
            <w:shd w:val="clear" w:color="auto" w:fill="auto"/>
          </w:tcPr>
          <w:p w14:paraId="18678AE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630" w:type="dxa"/>
            <w:shd w:val="clear" w:color="auto" w:fill="auto"/>
          </w:tcPr>
          <w:p w14:paraId="574840E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7</w:t>
            </w:r>
          </w:p>
        </w:tc>
        <w:tc>
          <w:tcPr>
            <w:tcW w:w="450" w:type="dxa"/>
            <w:shd w:val="clear" w:color="auto" w:fill="auto"/>
          </w:tcPr>
          <w:p w14:paraId="09EE528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</w:tr>
      <w:tr w:rsidR="002A5279" w:rsidRPr="002A5279" w14:paraId="5C2B71FA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4E123BE8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Protein (g)</w:t>
            </w:r>
          </w:p>
        </w:tc>
        <w:tc>
          <w:tcPr>
            <w:tcW w:w="630" w:type="dxa"/>
            <w:shd w:val="clear" w:color="auto" w:fill="auto"/>
          </w:tcPr>
          <w:p w14:paraId="2C91207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7</w:t>
            </w:r>
          </w:p>
        </w:tc>
        <w:tc>
          <w:tcPr>
            <w:tcW w:w="540" w:type="dxa"/>
            <w:shd w:val="clear" w:color="auto" w:fill="auto"/>
          </w:tcPr>
          <w:p w14:paraId="5696CE9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3</w:t>
            </w:r>
          </w:p>
        </w:tc>
        <w:tc>
          <w:tcPr>
            <w:tcW w:w="630" w:type="dxa"/>
            <w:shd w:val="clear" w:color="auto" w:fill="auto"/>
          </w:tcPr>
          <w:p w14:paraId="727F750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8</w:t>
            </w:r>
          </w:p>
        </w:tc>
        <w:tc>
          <w:tcPr>
            <w:tcW w:w="450" w:type="dxa"/>
            <w:shd w:val="clear" w:color="auto" w:fill="auto"/>
          </w:tcPr>
          <w:p w14:paraId="1EB8898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7</w:t>
            </w:r>
          </w:p>
        </w:tc>
        <w:tc>
          <w:tcPr>
            <w:tcW w:w="630" w:type="dxa"/>
            <w:shd w:val="clear" w:color="auto" w:fill="auto"/>
          </w:tcPr>
          <w:p w14:paraId="28808B5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8</w:t>
            </w:r>
          </w:p>
        </w:tc>
        <w:tc>
          <w:tcPr>
            <w:tcW w:w="450" w:type="dxa"/>
            <w:shd w:val="clear" w:color="auto" w:fill="auto"/>
          </w:tcPr>
          <w:p w14:paraId="666F0C4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8</w:t>
            </w:r>
          </w:p>
        </w:tc>
        <w:tc>
          <w:tcPr>
            <w:tcW w:w="715" w:type="dxa"/>
            <w:shd w:val="clear" w:color="auto" w:fill="auto"/>
          </w:tcPr>
          <w:p w14:paraId="4D37FBE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4.9</w:t>
            </w:r>
          </w:p>
        </w:tc>
        <w:tc>
          <w:tcPr>
            <w:tcW w:w="450" w:type="dxa"/>
            <w:shd w:val="clear" w:color="auto" w:fill="auto"/>
          </w:tcPr>
          <w:p w14:paraId="77C7B88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3</w:t>
            </w:r>
          </w:p>
        </w:tc>
        <w:tc>
          <w:tcPr>
            <w:tcW w:w="630" w:type="dxa"/>
            <w:shd w:val="clear" w:color="auto" w:fill="auto"/>
          </w:tcPr>
          <w:p w14:paraId="43FE738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1.0</w:t>
            </w:r>
          </w:p>
        </w:tc>
        <w:tc>
          <w:tcPr>
            <w:tcW w:w="450" w:type="dxa"/>
            <w:shd w:val="clear" w:color="auto" w:fill="auto"/>
          </w:tcPr>
          <w:p w14:paraId="13A1BD5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6</w:t>
            </w:r>
          </w:p>
        </w:tc>
        <w:tc>
          <w:tcPr>
            <w:tcW w:w="630" w:type="dxa"/>
            <w:shd w:val="clear" w:color="auto" w:fill="auto"/>
          </w:tcPr>
          <w:p w14:paraId="3EEA2D5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3.2</w:t>
            </w:r>
          </w:p>
        </w:tc>
        <w:tc>
          <w:tcPr>
            <w:tcW w:w="450" w:type="dxa"/>
            <w:shd w:val="clear" w:color="auto" w:fill="auto"/>
          </w:tcPr>
          <w:p w14:paraId="38D94D6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630" w:type="dxa"/>
            <w:shd w:val="clear" w:color="auto" w:fill="auto"/>
          </w:tcPr>
          <w:p w14:paraId="037C0FA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3.4**</w:t>
            </w:r>
          </w:p>
        </w:tc>
        <w:tc>
          <w:tcPr>
            <w:tcW w:w="450" w:type="dxa"/>
            <w:shd w:val="clear" w:color="auto" w:fill="auto"/>
          </w:tcPr>
          <w:p w14:paraId="4970AD2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0</w:t>
            </w:r>
          </w:p>
        </w:tc>
        <w:tc>
          <w:tcPr>
            <w:tcW w:w="630" w:type="dxa"/>
            <w:shd w:val="clear" w:color="auto" w:fill="auto"/>
          </w:tcPr>
          <w:p w14:paraId="02B0130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3.6</w:t>
            </w:r>
          </w:p>
        </w:tc>
        <w:tc>
          <w:tcPr>
            <w:tcW w:w="450" w:type="dxa"/>
            <w:shd w:val="clear" w:color="auto" w:fill="auto"/>
          </w:tcPr>
          <w:p w14:paraId="37D5D2A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2</w:t>
            </w:r>
          </w:p>
        </w:tc>
        <w:tc>
          <w:tcPr>
            <w:tcW w:w="630" w:type="dxa"/>
            <w:shd w:val="clear" w:color="auto" w:fill="auto"/>
          </w:tcPr>
          <w:p w14:paraId="20FFEB0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8.8</w:t>
            </w:r>
          </w:p>
        </w:tc>
        <w:tc>
          <w:tcPr>
            <w:tcW w:w="450" w:type="dxa"/>
            <w:shd w:val="clear" w:color="auto" w:fill="auto"/>
          </w:tcPr>
          <w:p w14:paraId="14E739A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630" w:type="dxa"/>
            <w:shd w:val="clear" w:color="auto" w:fill="auto"/>
          </w:tcPr>
          <w:p w14:paraId="059C005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9.9</w:t>
            </w:r>
          </w:p>
        </w:tc>
        <w:tc>
          <w:tcPr>
            <w:tcW w:w="450" w:type="dxa"/>
            <w:shd w:val="clear" w:color="auto" w:fill="auto"/>
          </w:tcPr>
          <w:p w14:paraId="4CC6757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3</w:t>
            </w:r>
          </w:p>
        </w:tc>
        <w:tc>
          <w:tcPr>
            <w:tcW w:w="630" w:type="dxa"/>
            <w:shd w:val="clear" w:color="auto" w:fill="auto"/>
          </w:tcPr>
          <w:p w14:paraId="7495C20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7.5</w:t>
            </w:r>
          </w:p>
        </w:tc>
        <w:tc>
          <w:tcPr>
            <w:tcW w:w="450" w:type="dxa"/>
            <w:shd w:val="clear" w:color="auto" w:fill="auto"/>
          </w:tcPr>
          <w:p w14:paraId="3041784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2</w:t>
            </w:r>
          </w:p>
        </w:tc>
        <w:tc>
          <w:tcPr>
            <w:tcW w:w="630" w:type="dxa"/>
            <w:shd w:val="clear" w:color="auto" w:fill="auto"/>
          </w:tcPr>
          <w:p w14:paraId="5AB0582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8.6</w:t>
            </w:r>
          </w:p>
        </w:tc>
        <w:tc>
          <w:tcPr>
            <w:tcW w:w="450" w:type="dxa"/>
            <w:shd w:val="clear" w:color="auto" w:fill="auto"/>
          </w:tcPr>
          <w:p w14:paraId="3A3346A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6</w:t>
            </w:r>
          </w:p>
        </w:tc>
      </w:tr>
      <w:tr w:rsidR="002A5279" w:rsidRPr="002A5279" w14:paraId="593836DA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09C06BD3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PRO (%TEI)</w:t>
            </w:r>
          </w:p>
        </w:tc>
        <w:tc>
          <w:tcPr>
            <w:tcW w:w="630" w:type="dxa"/>
            <w:shd w:val="clear" w:color="auto" w:fill="auto"/>
          </w:tcPr>
          <w:p w14:paraId="35F535A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2</w:t>
            </w:r>
          </w:p>
        </w:tc>
        <w:tc>
          <w:tcPr>
            <w:tcW w:w="540" w:type="dxa"/>
            <w:shd w:val="clear" w:color="auto" w:fill="auto"/>
          </w:tcPr>
          <w:p w14:paraId="1B1708E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5DBD4E3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5</w:t>
            </w:r>
          </w:p>
        </w:tc>
        <w:tc>
          <w:tcPr>
            <w:tcW w:w="450" w:type="dxa"/>
            <w:shd w:val="clear" w:color="auto" w:fill="auto"/>
          </w:tcPr>
          <w:p w14:paraId="426EC56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6</w:t>
            </w:r>
          </w:p>
        </w:tc>
        <w:tc>
          <w:tcPr>
            <w:tcW w:w="630" w:type="dxa"/>
            <w:shd w:val="clear" w:color="auto" w:fill="auto"/>
          </w:tcPr>
          <w:p w14:paraId="2E982BC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8</w:t>
            </w:r>
          </w:p>
        </w:tc>
        <w:tc>
          <w:tcPr>
            <w:tcW w:w="450" w:type="dxa"/>
            <w:shd w:val="clear" w:color="auto" w:fill="auto"/>
          </w:tcPr>
          <w:p w14:paraId="1ED45AF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715" w:type="dxa"/>
            <w:shd w:val="clear" w:color="auto" w:fill="auto"/>
          </w:tcPr>
          <w:p w14:paraId="53B1ADB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7</w:t>
            </w:r>
          </w:p>
        </w:tc>
        <w:tc>
          <w:tcPr>
            <w:tcW w:w="450" w:type="dxa"/>
            <w:shd w:val="clear" w:color="auto" w:fill="auto"/>
          </w:tcPr>
          <w:p w14:paraId="6262EB7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07F15E0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0</w:t>
            </w:r>
          </w:p>
        </w:tc>
        <w:tc>
          <w:tcPr>
            <w:tcW w:w="450" w:type="dxa"/>
            <w:shd w:val="clear" w:color="auto" w:fill="auto"/>
          </w:tcPr>
          <w:p w14:paraId="51B1D65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2E77A0B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4</w:t>
            </w:r>
          </w:p>
        </w:tc>
        <w:tc>
          <w:tcPr>
            <w:tcW w:w="450" w:type="dxa"/>
            <w:shd w:val="clear" w:color="auto" w:fill="auto"/>
          </w:tcPr>
          <w:p w14:paraId="3E5E5F2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45755BF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6**</w:t>
            </w:r>
          </w:p>
        </w:tc>
        <w:tc>
          <w:tcPr>
            <w:tcW w:w="450" w:type="dxa"/>
            <w:shd w:val="clear" w:color="auto" w:fill="auto"/>
          </w:tcPr>
          <w:p w14:paraId="42561C2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7C82BC9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0</w:t>
            </w:r>
          </w:p>
        </w:tc>
        <w:tc>
          <w:tcPr>
            <w:tcW w:w="450" w:type="dxa"/>
            <w:shd w:val="clear" w:color="auto" w:fill="auto"/>
          </w:tcPr>
          <w:p w14:paraId="3E89BE1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454DDB3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8</w:t>
            </w:r>
          </w:p>
        </w:tc>
        <w:tc>
          <w:tcPr>
            <w:tcW w:w="450" w:type="dxa"/>
            <w:shd w:val="clear" w:color="auto" w:fill="auto"/>
          </w:tcPr>
          <w:p w14:paraId="56DF673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538725C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0</w:t>
            </w:r>
          </w:p>
        </w:tc>
        <w:tc>
          <w:tcPr>
            <w:tcW w:w="450" w:type="dxa"/>
            <w:shd w:val="clear" w:color="auto" w:fill="auto"/>
          </w:tcPr>
          <w:p w14:paraId="02C0649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29DF918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8</w:t>
            </w:r>
          </w:p>
        </w:tc>
        <w:tc>
          <w:tcPr>
            <w:tcW w:w="450" w:type="dxa"/>
            <w:shd w:val="clear" w:color="auto" w:fill="auto"/>
          </w:tcPr>
          <w:p w14:paraId="00DFBDD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2283D0D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4</w:t>
            </w:r>
          </w:p>
        </w:tc>
        <w:tc>
          <w:tcPr>
            <w:tcW w:w="450" w:type="dxa"/>
            <w:shd w:val="clear" w:color="auto" w:fill="auto"/>
          </w:tcPr>
          <w:p w14:paraId="35F027E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</w:tr>
      <w:tr w:rsidR="002A5279" w:rsidRPr="002A5279" w14:paraId="34EE9537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shd w:val="clear" w:color="auto" w:fill="auto"/>
            <w:vAlign w:val="center"/>
          </w:tcPr>
          <w:p w14:paraId="5C9D2E7F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Fat (g)</w:t>
            </w:r>
          </w:p>
        </w:tc>
        <w:tc>
          <w:tcPr>
            <w:tcW w:w="630" w:type="dxa"/>
            <w:shd w:val="clear" w:color="auto" w:fill="auto"/>
          </w:tcPr>
          <w:p w14:paraId="150DAE2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6</w:t>
            </w:r>
          </w:p>
        </w:tc>
        <w:tc>
          <w:tcPr>
            <w:tcW w:w="540" w:type="dxa"/>
            <w:shd w:val="clear" w:color="auto" w:fill="auto"/>
          </w:tcPr>
          <w:p w14:paraId="48DEFD3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9</w:t>
            </w:r>
          </w:p>
        </w:tc>
        <w:tc>
          <w:tcPr>
            <w:tcW w:w="630" w:type="dxa"/>
            <w:shd w:val="clear" w:color="auto" w:fill="auto"/>
          </w:tcPr>
          <w:p w14:paraId="2DA4E1C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7</w:t>
            </w:r>
          </w:p>
        </w:tc>
        <w:tc>
          <w:tcPr>
            <w:tcW w:w="450" w:type="dxa"/>
            <w:shd w:val="clear" w:color="auto" w:fill="auto"/>
          </w:tcPr>
          <w:p w14:paraId="29773F8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8</w:t>
            </w:r>
          </w:p>
        </w:tc>
        <w:tc>
          <w:tcPr>
            <w:tcW w:w="630" w:type="dxa"/>
            <w:shd w:val="clear" w:color="auto" w:fill="auto"/>
          </w:tcPr>
          <w:p w14:paraId="5ECBFD0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7</w:t>
            </w:r>
          </w:p>
        </w:tc>
        <w:tc>
          <w:tcPr>
            <w:tcW w:w="450" w:type="dxa"/>
            <w:shd w:val="clear" w:color="auto" w:fill="auto"/>
          </w:tcPr>
          <w:p w14:paraId="52B69BC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715" w:type="dxa"/>
            <w:shd w:val="clear" w:color="auto" w:fill="auto"/>
          </w:tcPr>
          <w:p w14:paraId="42822D6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2.5</w:t>
            </w:r>
          </w:p>
        </w:tc>
        <w:tc>
          <w:tcPr>
            <w:tcW w:w="450" w:type="dxa"/>
            <w:shd w:val="clear" w:color="auto" w:fill="auto"/>
          </w:tcPr>
          <w:p w14:paraId="1713BC2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7</w:t>
            </w:r>
          </w:p>
        </w:tc>
        <w:tc>
          <w:tcPr>
            <w:tcW w:w="630" w:type="dxa"/>
            <w:shd w:val="clear" w:color="auto" w:fill="auto"/>
          </w:tcPr>
          <w:p w14:paraId="6B25FCC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2.3</w:t>
            </w:r>
          </w:p>
        </w:tc>
        <w:tc>
          <w:tcPr>
            <w:tcW w:w="450" w:type="dxa"/>
            <w:shd w:val="clear" w:color="auto" w:fill="auto"/>
          </w:tcPr>
          <w:p w14:paraId="2B60667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2</w:t>
            </w:r>
          </w:p>
        </w:tc>
        <w:tc>
          <w:tcPr>
            <w:tcW w:w="630" w:type="dxa"/>
            <w:shd w:val="clear" w:color="auto" w:fill="auto"/>
          </w:tcPr>
          <w:p w14:paraId="2C47D85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2.4</w:t>
            </w:r>
          </w:p>
        </w:tc>
        <w:tc>
          <w:tcPr>
            <w:tcW w:w="450" w:type="dxa"/>
            <w:shd w:val="clear" w:color="auto" w:fill="auto"/>
          </w:tcPr>
          <w:p w14:paraId="5B437E2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630" w:type="dxa"/>
            <w:shd w:val="clear" w:color="auto" w:fill="auto"/>
          </w:tcPr>
          <w:p w14:paraId="474ADA3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9.4*</w:t>
            </w:r>
          </w:p>
        </w:tc>
        <w:tc>
          <w:tcPr>
            <w:tcW w:w="450" w:type="dxa"/>
            <w:shd w:val="clear" w:color="auto" w:fill="auto"/>
          </w:tcPr>
          <w:p w14:paraId="1DA206C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2</w:t>
            </w:r>
          </w:p>
        </w:tc>
        <w:tc>
          <w:tcPr>
            <w:tcW w:w="630" w:type="dxa"/>
            <w:shd w:val="clear" w:color="auto" w:fill="auto"/>
          </w:tcPr>
          <w:p w14:paraId="6BEA22B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2.0</w:t>
            </w:r>
          </w:p>
        </w:tc>
        <w:tc>
          <w:tcPr>
            <w:tcW w:w="450" w:type="dxa"/>
            <w:shd w:val="clear" w:color="auto" w:fill="auto"/>
          </w:tcPr>
          <w:p w14:paraId="1042589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0</w:t>
            </w:r>
          </w:p>
        </w:tc>
        <w:tc>
          <w:tcPr>
            <w:tcW w:w="630" w:type="dxa"/>
            <w:shd w:val="clear" w:color="auto" w:fill="auto"/>
          </w:tcPr>
          <w:p w14:paraId="5C4E576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5.9</w:t>
            </w:r>
          </w:p>
        </w:tc>
        <w:tc>
          <w:tcPr>
            <w:tcW w:w="450" w:type="dxa"/>
            <w:shd w:val="clear" w:color="auto" w:fill="auto"/>
          </w:tcPr>
          <w:p w14:paraId="447ADDA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630" w:type="dxa"/>
            <w:shd w:val="clear" w:color="auto" w:fill="auto"/>
          </w:tcPr>
          <w:p w14:paraId="38956EF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2.0</w:t>
            </w:r>
          </w:p>
        </w:tc>
        <w:tc>
          <w:tcPr>
            <w:tcW w:w="450" w:type="dxa"/>
            <w:shd w:val="clear" w:color="auto" w:fill="auto"/>
          </w:tcPr>
          <w:p w14:paraId="57CDB3E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9</w:t>
            </w:r>
          </w:p>
        </w:tc>
        <w:tc>
          <w:tcPr>
            <w:tcW w:w="630" w:type="dxa"/>
            <w:shd w:val="clear" w:color="auto" w:fill="auto"/>
          </w:tcPr>
          <w:p w14:paraId="097C2A3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9.4</w:t>
            </w:r>
          </w:p>
        </w:tc>
        <w:tc>
          <w:tcPr>
            <w:tcW w:w="450" w:type="dxa"/>
            <w:shd w:val="clear" w:color="auto" w:fill="auto"/>
          </w:tcPr>
          <w:p w14:paraId="7B6B823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8</w:t>
            </w:r>
          </w:p>
        </w:tc>
        <w:tc>
          <w:tcPr>
            <w:tcW w:w="630" w:type="dxa"/>
            <w:shd w:val="clear" w:color="auto" w:fill="auto"/>
          </w:tcPr>
          <w:p w14:paraId="6670B30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0.5</w:t>
            </w:r>
          </w:p>
        </w:tc>
        <w:tc>
          <w:tcPr>
            <w:tcW w:w="450" w:type="dxa"/>
            <w:shd w:val="clear" w:color="auto" w:fill="auto"/>
          </w:tcPr>
          <w:p w14:paraId="0C91156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</w:tr>
      <w:tr w:rsidR="002A5279" w:rsidRPr="002A5279" w14:paraId="59B955D6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DF2A6F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FAT (%TEI)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6F6BBAC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2.9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12E9C8C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9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2DC740D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3.9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500F892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7F0E034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3.4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57A0674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715" w:type="dxa"/>
            <w:tcBorders>
              <w:bottom w:val="single" w:sz="4" w:space="0" w:color="auto"/>
            </w:tcBorders>
            <w:shd w:val="clear" w:color="auto" w:fill="auto"/>
          </w:tcPr>
          <w:p w14:paraId="3FA7CAE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8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232059F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2B27FBE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2.4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37F67B1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05DE175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2.0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3431946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6D18328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3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5457347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3084A7C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.2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6C24478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46D879D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.8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79C6A2F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5467B01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9.1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28DBE0B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16497FD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.1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1CBA120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295275D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9.6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5B8007D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</w:tr>
    </w:tbl>
    <w:p w14:paraId="361EDC51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Abbreviations: SE, standard error; %TEI, percentage of total energy intake.</w:t>
      </w:r>
    </w:p>
    <w:p w14:paraId="58F6E6A4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Mean values were significantly different from girls of each age group based on complex sampling ANCOVA after adjusted for age: *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5, **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1, ***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01.</w:t>
      </w:r>
    </w:p>
    <w:p w14:paraId="12FB0BE8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Mean values were significantly different from rural children based on complex sampling ANCOVA after adjusted for age: †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5, ††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1, †††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01.</w:t>
      </w:r>
    </w:p>
    <w:p w14:paraId="44046D17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br w:type="page"/>
      </w:r>
    </w:p>
    <w:p w14:paraId="78D9F2D4" w14:textId="4A1825FE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caps/>
          <w:sz w:val="16"/>
          <w:szCs w:val="16"/>
        </w:rPr>
        <w:lastRenderedPageBreak/>
        <w:t>Supplementary</w:t>
      </w:r>
      <w:r w:rsidRPr="002A5279">
        <w:rPr>
          <w:rFonts w:ascii="Times New Roman" w:hAnsi="Times New Roman" w:cs="Times New Roman"/>
          <w:sz w:val="16"/>
          <w:szCs w:val="16"/>
        </w:rPr>
        <w:t xml:space="preserve"> </w:t>
      </w:r>
      <w:r w:rsidR="000264D4" w:rsidRPr="002A5279">
        <w:rPr>
          <w:rFonts w:ascii="Times New Roman" w:hAnsi="Times New Roman" w:cs="Times New Roman"/>
          <w:sz w:val="16"/>
          <w:szCs w:val="16"/>
        </w:rPr>
        <w:t>TABLE 6</w:t>
      </w:r>
      <w:r w:rsidRPr="002A5279">
        <w:rPr>
          <w:rFonts w:ascii="Times New Roman" w:hAnsi="Times New Roman" w:cs="Times New Roman"/>
          <w:sz w:val="16"/>
          <w:szCs w:val="16"/>
        </w:rPr>
        <w:t xml:space="preserve"> Micronutrient intake by age group in boys and girls </w:t>
      </w:r>
    </w:p>
    <w:tbl>
      <w:tblPr>
        <w:tblStyle w:val="PlainTable4"/>
        <w:tblW w:w="15295" w:type="dxa"/>
        <w:tblLayout w:type="fixed"/>
        <w:tblLook w:val="04A0" w:firstRow="1" w:lastRow="0" w:firstColumn="1" w:lastColumn="0" w:noHBand="0" w:noVBand="1"/>
      </w:tblPr>
      <w:tblGrid>
        <w:gridCol w:w="1255"/>
        <w:gridCol w:w="630"/>
        <w:gridCol w:w="540"/>
        <w:gridCol w:w="630"/>
        <w:gridCol w:w="540"/>
        <w:gridCol w:w="630"/>
        <w:gridCol w:w="540"/>
        <w:gridCol w:w="630"/>
        <w:gridCol w:w="540"/>
        <w:gridCol w:w="630"/>
        <w:gridCol w:w="540"/>
        <w:gridCol w:w="630"/>
        <w:gridCol w:w="540"/>
        <w:gridCol w:w="630"/>
        <w:gridCol w:w="540"/>
        <w:gridCol w:w="630"/>
        <w:gridCol w:w="540"/>
        <w:gridCol w:w="630"/>
        <w:gridCol w:w="540"/>
        <w:gridCol w:w="630"/>
        <w:gridCol w:w="540"/>
        <w:gridCol w:w="630"/>
        <w:gridCol w:w="540"/>
        <w:gridCol w:w="630"/>
        <w:gridCol w:w="540"/>
      </w:tblGrid>
      <w:tr w:rsidR="002A5279" w:rsidRPr="002A5279" w14:paraId="4B9A7A05" w14:textId="77777777" w:rsidTr="00C124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tcBorders>
              <w:top w:val="single" w:sz="4" w:space="0" w:color="auto"/>
            </w:tcBorders>
            <w:shd w:val="clear" w:color="auto" w:fill="auto"/>
          </w:tcPr>
          <w:p w14:paraId="5C45A94C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351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7CB33B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-0.9 years</w:t>
            </w:r>
          </w:p>
        </w:tc>
        <w:tc>
          <w:tcPr>
            <w:tcW w:w="351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F4CA7C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-3.9 years</w:t>
            </w:r>
          </w:p>
        </w:tc>
        <w:tc>
          <w:tcPr>
            <w:tcW w:w="351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08A7D4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0-6.9 years</w:t>
            </w:r>
          </w:p>
        </w:tc>
        <w:tc>
          <w:tcPr>
            <w:tcW w:w="351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1B2D02" w14:textId="77777777" w:rsidR="000155C9" w:rsidRPr="002A5279" w:rsidRDefault="000155C9" w:rsidP="00C124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0-12.9 years</w:t>
            </w:r>
          </w:p>
        </w:tc>
      </w:tr>
      <w:tr w:rsidR="002A5279" w:rsidRPr="002A5279" w14:paraId="3EFBBC24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0047F8EC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2526C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4ED26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EB982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391A5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B43B6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56752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D9BB4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F35A2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D67A8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28AB7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oy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470D8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irls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DF0CD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l</w:t>
            </w:r>
          </w:p>
        </w:tc>
      </w:tr>
      <w:tr w:rsidR="002A5279" w:rsidRPr="002A5279" w14:paraId="084FEBAC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tcBorders>
              <w:bottom w:val="single" w:sz="4" w:space="0" w:color="auto"/>
            </w:tcBorders>
            <w:shd w:val="clear" w:color="auto" w:fill="auto"/>
          </w:tcPr>
          <w:p w14:paraId="5A6D817A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0CFB5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13002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FA10A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5D451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2F365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44F5B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93FB7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222F8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87776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FCD7B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ECD99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63E8E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EA62C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DC07C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23C3A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14928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46819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E54B7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8C685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8B011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B46C3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A997E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34A1A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295FE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</w:t>
            </w:r>
          </w:p>
        </w:tc>
      </w:tr>
      <w:tr w:rsidR="002A5279" w:rsidRPr="002A5279" w14:paraId="34B3F318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tcBorders>
              <w:top w:val="single" w:sz="4" w:space="0" w:color="auto"/>
            </w:tcBorders>
            <w:shd w:val="clear" w:color="auto" w:fill="auto"/>
          </w:tcPr>
          <w:p w14:paraId="7D10CA0C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All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082437C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707C503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6C1E2B0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5C660F8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526F63D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16573F1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2C1B864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36FC465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07232F9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6BE50E8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4D6BB2C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37B7474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0D3547D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50125BB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6B55A6C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4FEB8FE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1AFBB37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4521627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2CCBD8A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2342916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4BD1BC8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4839FD7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14:paraId="73BD1B6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38D0936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A5279" w:rsidRPr="002A5279" w14:paraId="5A1774BE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7681B249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alcium (mg)</w:t>
            </w:r>
          </w:p>
        </w:tc>
        <w:tc>
          <w:tcPr>
            <w:tcW w:w="630" w:type="dxa"/>
            <w:shd w:val="clear" w:color="auto" w:fill="auto"/>
          </w:tcPr>
          <w:p w14:paraId="68A1A12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45.5</w:t>
            </w:r>
          </w:p>
        </w:tc>
        <w:tc>
          <w:tcPr>
            <w:tcW w:w="540" w:type="dxa"/>
            <w:shd w:val="clear" w:color="auto" w:fill="auto"/>
          </w:tcPr>
          <w:p w14:paraId="1BB0B1D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9.8</w:t>
            </w:r>
          </w:p>
        </w:tc>
        <w:tc>
          <w:tcPr>
            <w:tcW w:w="630" w:type="dxa"/>
            <w:shd w:val="clear" w:color="auto" w:fill="auto"/>
          </w:tcPr>
          <w:p w14:paraId="64A30F9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44.8</w:t>
            </w:r>
          </w:p>
        </w:tc>
        <w:tc>
          <w:tcPr>
            <w:tcW w:w="540" w:type="dxa"/>
            <w:shd w:val="clear" w:color="auto" w:fill="auto"/>
          </w:tcPr>
          <w:p w14:paraId="5E9A248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0.4</w:t>
            </w:r>
          </w:p>
        </w:tc>
        <w:tc>
          <w:tcPr>
            <w:tcW w:w="630" w:type="dxa"/>
            <w:shd w:val="clear" w:color="auto" w:fill="auto"/>
          </w:tcPr>
          <w:p w14:paraId="5A78B8A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45.1</w:t>
            </w:r>
          </w:p>
        </w:tc>
        <w:tc>
          <w:tcPr>
            <w:tcW w:w="540" w:type="dxa"/>
            <w:shd w:val="clear" w:color="auto" w:fill="auto"/>
          </w:tcPr>
          <w:p w14:paraId="64515F9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8.3</w:t>
            </w:r>
          </w:p>
        </w:tc>
        <w:tc>
          <w:tcPr>
            <w:tcW w:w="630" w:type="dxa"/>
            <w:shd w:val="clear" w:color="auto" w:fill="auto"/>
          </w:tcPr>
          <w:p w14:paraId="20CD448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86.0*</w:t>
            </w:r>
          </w:p>
        </w:tc>
        <w:tc>
          <w:tcPr>
            <w:tcW w:w="540" w:type="dxa"/>
            <w:shd w:val="clear" w:color="auto" w:fill="auto"/>
          </w:tcPr>
          <w:p w14:paraId="7DC9CD1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0.1</w:t>
            </w:r>
          </w:p>
        </w:tc>
        <w:tc>
          <w:tcPr>
            <w:tcW w:w="630" w:type="dxa"/>
            <w:shd w:val="clear" w:color="auto" w:fill="auto"/>
          </w:tcPr>
          <w:p w14:paraId="41CF0A4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06.0</w:t>
            </w:r>
          </w:p>
        </w:tc>
        <w:tc>
          <w:tcPr>
            <w:tcW w:w="540" w:type="dxa"/>
            <w:shd w:val="clear" w:color="auto" w:fill="auto"/>
          </w:tcPr>
          <w:p w14:paraId="3ECB4FD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4.8</w:t>
            </w:r>
          </w:p>
        </w:tc>
        <w:tc>
          <w:tcPr>
            <w:tcW w:w="630" w:type="dxa"/>
            <w:shd w:val="clear" w:color="auto" w:fill="auto"/>
          </w:tcPr>
          <w:p w14:paraId="18C2CE7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46.0</w:t>
            </w:r>
          </w:p>
        </w:tc>
        <w:tc>
          <w:tcPr>
            <w:tcW w:w="540" w:type="dxa"/>
            <w:shd w:val="clear" w:color="auto" w:fill="auto"/>
          </w:tcPr>
          <w:p w14:paraId="0477592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9.5</w:t>
            </w:r>
          </w:p>
        </w:tc>
        <w:tc>
          <w:tcPr>
            <w:tcW w:w="630" w:type="dxa"/>
            <w:shd w:val="clear" w:color="auto" w:fill="auto"/>
          </w:tcPr>
          <w:p w14:paraId="71A460F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80.1</w:t>
            </w:r>
          </w:p>
        </w:tc>
        <w:tc>
          <w:tcPr>
            <w:tcW w:w="540" w:type="dxa"/>
            <w:shd w:val="clear" w:color="auto" w:fill="auto"/>
          </w:tcPr>
          <w:p w14:paraId="4A29EE1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7.0</w:t>
            </w:r>
          </w:p>
        </w:tc>
        <w:tc>
          <w:tcPr>
            <w:tcW w:w="630" w:type="dxa"/>
            <w:shd w:val="clear" w:color="auto" w:fill="auto"/>
          </w:tcPr>
          <w:p w14:paraId="459F4E3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39.9</w:t>
            </w:r>
          </w:p>
        </w:tc>
        <w:tc>
          <w:tcPr>
            <w:tcW w:w="540" w:type="dxa"/>
            <w:shd w:val="clear" w:color="auto" w:fill="auto"/>
          </w:tcPr>
          <w:p w14:paraId="0B88120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4.4</w:t>
            </w:r>
          </w:p>
        </w:tc>
        <w:tc>
          <w:tcPr>
            <w:tcW w:w="630" w:type="dxa"/>
            <w:shd w:val="clear" w:color="auto" w:fill="auto"/>
          </w:tcPr>
          <w:p w14:paraId="7E28A16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60.0</w:t>
            </w:r>
          </w:p>
        </w:tc>
        <w:tc>
          <w:tcPr>
            <w:tcW w:w="540" w:type="dxa"/>
            <w:shd w:val="clear" w:color="auto" w:fill="auto"/>
          </w:tcPr>
          <w:p w14:paraId="77C41CB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2</w:t>
            </w:r>
          </w:p>
        </w:tc>
        <w:tc>
          <w:tcPr>
            <w:tcW w:w="630" w:type="dxa"/>
            <w:shd w:val="clear" w:color="auto" w:fill="auto"/>
          </w:tcPr>
          <w:p w14:paraId="398DA85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17.8***</w:t>
            </w:r>
          </w:p>
        </w:tc>
        <w:tc>
          <w:tcPr>
            <w:tcW w:w="540" w:type="dxa"/>
            <w:shd w:val="clear" w:color="auto" w:fill="auto"/>
          </w:tcPr>
          <w:p w14:paraId="0A7EE23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1</w:t>
            </w:r>
          </w:p>
        </w:tc>
        <w:tc>
          <w:tcPr>
            <w:tcW w:w="630" w:type="dxa"/>
            <w:shd w:val="clear" w:color="auto" w:fill="auto"/>
          </w:tcPr>
          <w:p w14:paraId="40B88FE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25.1</w:t>
            </w:r>
          </w:p>
        </w:tc>
        <w:tc>
          <w:tcPr>
            <w:tcW w:w="540" w:type="dxa"/>
            <w:shd w:val="clear" w:color="auto" w:fill="auto"/>
          </w:tcPr>
          <w:p w14:paraId="03754E7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8</w:t>
            </w:r>
          </w:p>
        </w:tc>
        <w:tc>
          <w:tcPr>
            <w:tcW w:w="630" w:type="dxa"/>
            <w:shd w:val="clear" w:color="auto" w:fill="auto"/>
          </w:tcPr>
          <w:p w14:paraId="464ED70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71.4</w:t>
            </w:r>
          </w:p>
        </w:tc>
        <w:tc>
          <w:tcPr>
            <w:tcW w:w="540" w:type="dxa"/>
            <w:shd w:val="clear" w:color="auto" w:fill="auto"/>
          </w:tcPr>
          <w:p w14:paraId="599C3E8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2</w:t>
            </w:r>
          </w:p>
        </w:tc>
      </w:tr>
      <w:tr w:rsidR="002A5279" w:rsidRPr="002A5279" w14:paraId="79AD64F7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50E68399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Iron (mg)</w:t>
            </w:r>
          </w:p>
        </w:tc>
        <w:tc>
          <w:tcPr>
            <w:tcW w:w="630" w:type="dxa"/>
            <w:shd w:val="clear" w:color="auto" w:fill="auto"/>
          </w:tcPr>
          <w:p w14:paraId="365377F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8</w:t>
            </w:r>
          </w:p>
        </w:tc>
        <w:tc>
          <w:tcPr>
            <w:tcW w:w="540" w:type="dxa"/>
            <w:shd w:val="clear" w:color="auto" w:fill="auto"/>
          </w:tcPr>
          <w:p w14:paraId="3B2E5AC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630" w:type="dxa"/>
            <w:shd w:val="clear" w:color="auto" w:fill="auto"/>
          </w:tcPr>
          <w:p w14:paraId="7C5E786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1</w:t>
            </w:r>
          </w:p>
        </w:tc>
        <w:tc>
          <w:tcPr>
            <w:tcW w:w="540" w:type="dxa"/>
            <w:shd w:val="clear" w:color="auto" w:fill="auto"/>
          </w:tcPr>
          <w:p w14:paraId="4F3D48D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7D20B9C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9</w:t>
            </w:r>
          </w:p>
        </w:tc>
        <w:tc>
          <w:tcPr>
            <w:tcW w:w="540" w:type="dxa"/>
            <w:shd w:val="clear" w:color="auto" w:fill="auto"/>
          </w:tcPr>
          <w:p w14:paraId="6B83ADF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630" w:type="dxa"/>
            <w:shd w:val="clear" w:color="auto" w:fill="auto"/>
          </w:tcPr>
          <w:p w14:paraId="35B55F5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1*</w:t>
            </w:r>
          </w:p>
        </w:tc>
        <w:tc>
          <w:tcPr>
            <w:tcW w:w="540" w:type="dxa"/>
            <w:shd w:val="clear" w:color="auto" w:fill="auto"/>
          </w:tcPr>
          <w:p w14:paraId="0A17E75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630" w:type="dxa"/>
            <w:shd w:val="clear" w:color="auto" w:fill="auto"/>
          </w:tcPr>
          <w:p w14:paraId="521216A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4</w:t>
            </w:r>
          </w:p>
        </w:tc>
        <w:tc>
          <w:tcPr>
            <w:tcW w:w="540" w:type="dxa"/>
            <w:shd w:val="clear" w:color="auto" w:fill="auto"/>
          </w:tcPr>
          <w:p w14:paraId="1AFB9A5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415C289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2</w:t>
            </w:r>
          </w:p>
        </w:tc>
        <w:tc>
          <w:tcPr>
            <w:tcW w:w="540" w:type="dxa"/>
            <w:shd w:val="clear" w:color="auto" w:fill="auto"/>
          </w:tcPr>
          <w:p w14:paraId="078DD27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66CF0B9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5*</w:t>
            </w:r>
          </w:p>
        </w:tc>
        <w:tc>
          <w:tcPr>
            <w:tcW w:w="540" w:type="dxa"/>
            <w:shd w:val="clear" w:color="auto" w:fill="auto"/>
          </w:tcPr>
          <w:p w14:paraId="2FFDB30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32CA967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4</w:t>
            </w:r>
          </w:p>
        </w:tc>
        <w:tc>
          <w:tcPr>
            <w:tcW w:w="540" w:type="dxa"/>
            <w:shd w:val="clear" w:color="auto" w:fill="auto"/>
          </w:tcPr>
          <w:p w14:paraId="20FC566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0B8ADC0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0</w:t>
            </w:r>
          </w:p>
        </w:tc>
        <w:tc>
          <w:tcPr>
            <w:tcW w:w="540" w:type="dxa"/>
            <w:shd w:val="clear" w:color="auto" w:fill="auto"/>
          </w:tcPr>
          <w:p w14:paraId="6928882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52FC518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7**</w:t>
            </w:r>
          </w:p>
        </w:tc>
        <w:tc>
          <w:tcPr>
            <w:tcW w:w="540" w:type="dxa"/>
            <w:shd w:val="clear" w:color="auto" w:fill="auto"/>
          </w:tcPr>
          <w:p w14:paraId="34D0909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4046F36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4</w:t>
            </w:r>
          </w:p>
        </w:tc>
        <w:tc>
          <w:tcPr>
            <w:tcW w:w="540" w:type="dxa"/>
            <w:shd w:val="clear" w:color="auto" w:fill="auto"/>
          </w:tcPr>
          <w:p w14:paraId="7CF573E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6F6BBCC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0</w:t>
            </w:r>
          </w:p>
        </w:tc>
        <w:tc>
          <w:tcPr>
            <w:tcW w:w="540" w:type="dxa"/>
            <w:shd w:val="clear" w:color="auto" w:fill="auto"/>
          </w:tcPr>
          <w:p w14:paraId="13352A8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</w:tr>
      <w:tr w:rsidR="002A5279" w:rsidRPr="002A5279" w14:paraId="3DF8C4D5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0C075577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Thiamine (mg)</w:t>
            </w:r>
          </w:p>
        </w:tc>
        <w:tc>
          <w:tcPr>
            <w:tcW w:w="630" w:type="dxa"/>
            <w:shd w:val="clear" w:color="auto" w:fill="auto"/>
          </w:tcPr>
          <w:p w14:paraId="106661E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540" w:type="dxa"/>
            <w:shd w:val="clear" w:color="auto" w:fill="auto"/>
          </w:tcPr>
          <w:p w14:paraId="42C723E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6CB8285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540" w:type="dxa"/>
            <w:shd w:val="clear" w:color="auto" w:fill="auto"/>
          </w:tcPr>
          <w:p w14:paraId="6FF11F0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1040F01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540" w:type="dxa"/>
            <w:shd w:val="clear" w:color="auto" w:fill="auto"/>
          </w:tcPr>
          <w:p w14:paraId="26478F6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22543AB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*</w:t>
            </w:r>
          </w:p>
        </w:tc>
        <w:tc>
          <w:tcPr>
            <w:tcW w:w="540" w:type="dxa"/>
            <w:shd w:val="clear" w:color="auto" w:fill="auto"/>
          </w:tcPr>
          <w:p w14:paraId="145DDE2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701FEC7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540" w:type="dxa"/>
            <w:shd w:val="clear" w:color="auto" w:fill="auto"/>
          </w:tcPr>
          <w:p w14:paraId="13C02FF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4EFD8F6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540" w:type="dxa"/>
            <w:shd w:val="clear" w:color="auto" w:fill="auto"/>
          </w:tcPr>
          <w:p w14:paraId="7073D08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261421B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**</w:t>
            </w:r>
          </w:p>
        </w:tc>
        <w:tc>
          <w:tcPr>
            <w:tcW w:w="540" w:type="dxa"/>
            <w:shd w:val="clear" w:color="auto" w:fill="auto"/>
          </w:tcPr>
          <w:p w14:paraId="6D5E2C6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50D9DA0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540" w:type="dxa"/>
            <w:shd w:val="clear" w:color="auto" w:fill="auto"/>
          </w:tcPr>
          <w:p w14:paraId="508E5FB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00FABE2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540" w:type="dxa"/>
            <w:shd w:val="clear" w:color="auto" w:fill="auto"/>
          </w:tcPr>
          <w:p w14:paraId="2E5DD3B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6090868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***</w:t>
            </w:r>
          </w:p>
        </w:tc>
        <w:tc>
          <w:tcPr>
            <w:tcW w:w="540" w:type="dxa"/>
            <w:shd w:val="clear" w:color="auto" w:fill="auto"/>
          </w:tcPr>
          <w:p w14:paraId="2386977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7D6E8AD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540" w:type="dxa"/>
            <w:shd w:val="clear" w:color="auto" w:fill="auto"/>
          </w:tcPr>
          <w:p w14:paraId="14D18B0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45CEC66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540" w:type="dxa"/>
            <w:shd w:val="clear" w:color="auto" w:fill="auto"/>
          </w:tcPr>
          <w:p w14:paraId="289D84B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</w:tr>
      <w:tr w:rsidR="002A5279" w:rsidRPr="002A5279" w14:paraId="6126E574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0BA3F83F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Riboflavin (mg)</w:t>
            </w:r>
          </w:p>
        </w:tc>
        <w:tc>
          <w:tcPr>
            <w:tcW w:w="630" w:type="dxa"/>
            <w:shd w:val="clear" w:color="auto" w:fill="auto"/>
          </w:tcPr>
          <w:p w14:paraId="2C774CB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540" w:type="dxa"/>
            <w:shd w:val="clear" w:color="auto" w:fill="auto"/>
          </w:tcPr>
          <w:p w14:paraId="77C6314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095CC71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540" w:type="dxa"/>
            <w:shd w:val="clear" w:color="auto" w:fill="auto"/>
          </w:tcPr>
          <w:p w14:paraId="474D5DB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7E1047E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540" w:type="dxa"/>
            <w:shd w:val="clear" w:color="auto" w:fill="auto"/>
          </w:tcPr>
          <w:p w14:paraId="51A4869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2FCC6F4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**</w:t>
            </w:r>
          </w:p>
        </w:tc>
        <w:tc>
          <w:tcPr>
            <w:tcW w:w="540" w:type="dxa"/>
            <w:shd w:val="clear" w:color="auto" w:fill="auto"/>
          </w:tcPr>
          <w:p w14:paraId="50D5CC8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35138FA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540" w:type="dxa"/>
            <w:shd w:val="clear" w:color="auto" w:fill="auto"/>
          </w:tcPr>
          <w:p w14:paraId="4A7A361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4D79A39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4E868BA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1AA8B32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540" w:type="dxa"/>
            <w:shd w:val="clear" w:color="auto" w:fill="auto"/>
          </w:tcPr>
          <w:p w14:paraId="54ECBF9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197E21E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16E84B6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68A275A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3B8783F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58DDA85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5***</w:t>
            </w:r>
          </w:p>
        </w:tc>
        <w:tc>
          <w:tcPr>
            <w:tcW w:w="540" w:type="dxa"/>
            <w:shd w:val="clear" w:color="auto" w:fill="auto"/>
          </w:tcPr>
          <w:p w14:paraId="4A8EF74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69B04B8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540" w:type="dxa"/>
            <w:shd w:val="clear" w:color="auto" w:fill="auto"/>
          </w:tcPr>
          <w:p w14:paraId="2B4F89B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2562E00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5D38A53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</w:tr>
      <w:tr w:rsidR="002A5279" w:rsidRPr="002A5279" w14:paraId="34386B4E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2C3D6F01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obalamin (µg)</w:t>
            </w:r>
          </w:p>
        </w:tc>
        <w:tc>
          <w:tcPr>
            <w:tcW w:w="630" w:type="dxa"/>
            <w:shd w:val="clear" w:color="auto" w:fill="auto"/>
          </w:tcPr>
          <w:p w14:paraId="4BD8475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540" w:type="dxa"/>
            <w:shd w:val="clear" w:color="auto" w:fill="auto"/>
          </w:tcPr>
          <w:p w14:paraId="433697F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2071E9F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6</w:t>
            </w:r>
          </w:p>
        </w:tc>
        <w:tc>
          <w:tcPr>
            <w:tcW w:w="540" w:type="dxa"/>
            <w:shd w:val="clear" w:color="auto" w:fill="auto"/>
          </w:tcPr>
          <w:p w14:paraId="4D29FB9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5EA53BD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03F5E0E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0AC2CFE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7</w:t>
            </w:r>
          </w:p>
        </w:tc>
        <w:tc>
          <w:tcPr>
            <w:tcW w:w="540" w:type="dxa"/>
            <w:shd w:val="clear" w:color="auto" w:fill="auto"/>
          </w:tcPr>
          <w:p w14:paraId="6EAF52D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5709241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7</w:t>
            </w:r>
          </w:p>
        </w:tc>
        <w:tc>
          <w:tcPr>
            <w:tcW w:w="540" w:type="dxa"/>
            <w:shd w:val="clear" w:color="auto" w:fill="auto"/>
          </w:tcPr>
          <w:p w14:paraId="14B9A20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3089B81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7</w:t>
            </w:r>
          </w:p>
        </w:tc>
        <w:tc>
          <w:tcPr>
            <w:tcW w:w="540" w:type="dxa"/>
            <w:shd w:val="clear" w:color="auto" w:fill="auto"/>
          </w:tcPr>
          <w:p w14:paraId="2E672FA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479B09F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2</w:t>
            </w:r>
          </w:p>
        </w:tc>
        <w:tc>
          <w:tcPr>
            <w:tcW w:w="540" w:type="dxa"/>
            <w:shd w:val="clear" w:color="auto" w:fill="auto"/>
          </w:tcPr>
          <w:p w14:paraId="21D9C70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3AB46AB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3</w:t>
            </w:r>
          </w:p>
        </w:tc>
        <w:tc>
          <w:tcPr>
            <w:tcW w:w="540" w:type="dxa"/>
            <w:shd w:val="clear" w:color="auto" w:fill="auto"/>
          </w:tcPr>
          <w:p w14:paraId="3670051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028120A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2</w:t>
            </w:r>
          </w:p>
        </w:tc>
        <w:tc>
          <w:tcPr>
            <w:tcW w:w="540" w:type="dxa"/>
            <w:shd w:val="clear" w:color="auto" w:fill="auto"/>
          </w:tcPr>
          <w:p w14:paraId="2ECF38F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5EC9CE8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3</w:t>
            </w:r>
          </w:p>
        </w:tc>
        <w:tc>
          <w:tcPr>
            <w:tcW w:w="540" w:type="dxa"/>
            <w:shd w:val="clear" w:color="auto" w:fill="auto"/>
          </w:tcPr>
          <w:p w14:paraId="7F03E2C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531F19A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0</w:t>
            </w:r>
          </w:p>
        </w:tc>
        <w:tc>
          <w:tcPr>
            <w:tcW w:w="540" w:type="dxa"/>
            <w:shd w:val="clear" w:color="auto" w:fill="auto"/>
          </w:tcPr>
          <w:p w14:paraId="6B27C1C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6F42E72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2</w:t>
            </w:r>
          </w:p>
        </w:tc>
        <w:tc>
          <w:tcPr>
            <w:tcW w:w="540" w:type="dxa"/>
            <w:shd w:val="clear" w:color="auto" w:fill="auto"/>
          </w:tcPr>
          <w:p w14:paraId="74A9E16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</w:tr>
      <w:tr w:rsidR="002A5279" w:rsidRPr="002A5279" w14:paraId="2BC4E566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73796F2B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Vitamin C (mg)</w:t>
            </w:r>
          </w:p>
        </w:tc>
        <w:tc>
          <w:tcPr>
            <w:tcW w:w="630" w:type="dxa"/>
            <w:shd w:val="clear" w:color="auto" w:fill="auto"/>
          </w:tcPr>
          <w:p w14:paraId="14AAAAA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6.9</w:t>
            </w:r>
          </w:p>
        </w:tc>
        <w:tc>
          <w:tcPr>
            <w:tcW w:w="540" w:type="dxa"/>
            <w:shd w:val="clear" w:color="auto" w:fill="auto"/>
          </w:tcPr>
          <w:p w14:paraId="7262719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2</w:t>
            </w:r>
          </w:p>
        </w:tc>
        <w:tc>
          <w:tcPr>
            <w:tcW w:w="630" w:type="dxa"/>
            <w:shd w:val="clear" w:color="auto" w:fill="auto"/>
          </w:tcPr>
          <w:p w14:paraId="45AD417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9.3</w:t>
            </w:r>
          </w:p>
        </w:tc>
        <w:tc>
          <w:tcPr>
            <w:tcW w:w="540" w:type="dxa"/>
            <w:shd w:val="clear" w:color="auto" w:fill="auto"/>
          </w:tcPr>
          <w:p w14:paraId="22B468E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9</w:t>
            </w:r>
          </w:p>
        </w:tc>
        <w:tc>
          <w:tcPr>
            <w:tcW w:w="630" w:type="dxa"/>
            <w:shd w:val="clear" w:color="auto" w:fill="auto"/>
          </w:tcPr>
          <w:p w14:paraId="7E28A85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3.1</w:t>
            </w:r>
          </w:p>
        </w:tc>
        <w:tc>
          <w:tcPr>
            <w:tcW w:w="540" w:type="dxa"/>
            <w:shd w:val="clear" w:color="auto" w:fill="auto"/>
          </w:tcPr>
          <w:p w14:paraId="78CE6C8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5</w:t>
            </w:r>
          </w:p>
        </w:tc>
        <w:tc>
          <w:tcPr>
            <w:tcW w:w="630" w:type="dxa"/>
            <w:shd w:val="clear" w:color="auto" w:fill="auto"/>
          </w:tcPr>
          <w:p w14:paraId="2225E13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2.4</w:t>
            </w:r>
          </w:p>
        </w:tc>
        <w:tc>
          <w:tcPr>
            <w:tcW w:w="540" w:type="dxa"/>
            <w:shd w:val="clear" w:color="auto" w:fill="auto"/>
          </w:tcPr>
          <w:p w14:paraId="223EC08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3</w:t>
            </w:r>
          </w:p>
        </w:tc>
        <w:tc>
          <w:tcPr>
            <w:tcW w:w="630" w:type="dxa"/>
            <w:shd w:val="clear" w:color="auto" w:fill="auto"/>
          </w:tcPr>
          <w:p w14:paraId="5C6D771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9.3</w:t>
            </w:r>
          </w:p>
        </w:tc>
        <w:tc>
          <w:tcPr>
            <w:tcW w:w="540" w:type="dxa"/>
            <w:shd w:val="clear" w:color="auto" w:fill="auto"/>
          </w:tcPr>
          <w:p w14:paraId="6E7EFBC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7</w:t>
            </w:r>
          </w:p>
        </w:tc>
        <w:tc>
          <w:tcPr>
            <w:tcW w:w="630" w:type="dxa"/>
            <w:shd w:val="clear" w:color="auto" w:fill="auto"/>
          </w:tcPr>
          <w:p w14:paraId="188E119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0.8</w:t>
            </w:r>
          </w:p>
        </w:tc>
        <w:tc>
          <w:tcPr>
            <w:tcW w:w="540" w:type="dxa"/>
            <w:shd w:val="clear" w:color="auto" w:fill="auto"/>
          </w:tcPr>
          <w:p w14:paraId="1D463B2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6</w:t>
            </w:r>
          </w:p>
        </w:tc>
        <w:tc>
          <w:tcPr>
            <w:tcW w:w="630" w:type="dxa"/>
            <w:shd w:val="clear" w:color="auto" w:fill="auto"/>
          </w:tcPr>
          <w:p w14:paraId="2A582AD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9.9</w:t>
            </w:r>
          </w:p>
        </w:tc>
        <w:tc>
          <w:tcPr>
            <w:tcW w:w="540" w:type="dxa"/>
            <w:shd w:val="clear" w:color="auto" w:fill="auto"/>
          </w:tcPr>
          <w:p w14:paraId="136FAA7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2</w:t>
            </w:r>
          </w:p>
        </w:tc>
        <w:tc>
          <w:tcPr>
            <w:tcW w:w="630" w:type="dxa"/>
            <w:shd w:val="clear" w:color="auto" w:fill="auto"/>
          </w:tcPr>
          <w:p w14:paraId="3DEB211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1.6</w:t>
            </w:r>
          </w:p>
        </w:tc>
        <w:tc>
          <w:tcPr>
            <w:tcW w:w="540" w:type="dxa"/>
            <w:shd w:val="clear" w:color="auto" w:fill="auto"/>
          </w:tcPr>
          <w:p w14:paraId="00627B3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2</w:t>
            </w:r>
          </w:p>
        </w:tc>
        <w:tc>
          <w:tcPr>
            <w:tcW w:w="630" w:type="dxa"/>
            <w:shd w:val="clear" w:color="auto" w:fill="auto"/>
          </w:tcPr>
          <w:p w14:paraId="5D1D44A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0.7</w:t>
            </w:r>
          </w:p>
        </w:tc>
        <w:tc>
          <w:tcPr>
            <w:tcW w:w="540" w:type="dxa"/>
            <w:shd w:val="clear" w:color="auto" w:fill="auto"/>
          </w:tcPr>
          <w:p w14:paraId="46E0389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9</w:t>
            </w:r>
          </w:p>
        </w:tc>
        <w:tc>
          <w:tcPr>
            <w:tcW w:w="630" w:type="dxa"/>
            <w:shd w:val="clear" w:color="auto" w:fill="auto"/>
          </w:tcPr>
          <w:p w14:paraId="22E8441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5.3</w:t>
            </w:r>
          </w:p>
        </w:tc>
        <w:tc>
          <w:tcPr>
            <w:tcW w:w="540" w:type="dxa"/>
            <w:shd w:val="clear" w:color="auto" w:fill="auto"/>
          </w:tcPr>
          <w:p w14:paraId="4387E4A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4</w:t>
            </w:r>
          </w:p>
        </w:tc>
        <w:tc>
          <w:tcPr>
            <w:tcW w:w="630" w:type="dxa"/>
            <w:shd w:val="clear" w:color="auto" w:fill="auto"/>
          </w:tcPr>
          <w:p w14:paraId="4F5C393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3.9</w:t>
            </w:r>
          </w:p>
        </w:tc>
        <w:tc>
          <w:tcPr>
            <w:tcW w:w="540" w:type="dxa"/>
            <w:shd w:val="clear" w:color="auto" w:fill="auto"/>
          </w:tcPr>
          <w:p w14:paraId="200B6BD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1</w:t>
            </w:r>
          </w:p>
        </w:tc>
        <w:tc>
          <w:tcPr>
            <w:tcW w:w="630" w:type="dxa"/>
            <w:shd w:val="clear" w:color="auto" w:fill="auto"/>
          </w:tcPr>
          <w:p w14:paraId="7135CD4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4.6</w:t>
            </w:r>
          </w:p>
        </w:tc>
        <w:tc>
          <w:tcPr>
            <w:tcW w:w="540" w:type="dxa"/>
            <w:shd w:val="clear" w:color="auto" w:fill="auto"/>
          </w:tcPr>
          <w:p w14:paraId="3812293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7</w:t>
            </w:r>
          </w:p>
        </w:tc>
      </w:tr>
      <w:tr w:rsidR="002A5279" w:rsidRPr="002A5279" w14:paraId="3221B87D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3BA14489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Vitamin A (RE)</w:t>
            </w:r>
          </w:p>
        </w:tc>
        <w:tc>
          <w:tcPr>
            <w:tcW w:w="630" w:type="dxa"/>
            <w:shd w:val="clear" w:color="auto" w:fill="auto"/>
          </w:tcPr>
          <w:p w14:paraId="34CF046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56.0</w:t>
            </w:r>
          </w:p>
        </w:tc>
        <w:tc>
          <w:tcPr>
            <w:tcW w:w="540" w:type="dxa"/>
            <w:shd w:val="clear" w:color="auto" w:fill="auto"/>
          </w:tcPr>
          <w:p w14:paraId="04E7B11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8.3</w:t>
            </w:r>
          </w:p>
        </w:tc>
        <w:tc>
          <w:tcPr>
            <w:tcW w:w="630" w:type="dxa"/>
            <w:shd w:val="clear" w:color="auto" w:fill="auto"/>
          </w:tcPr>
          <w:p w14:paraId="47818D8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35.1</w:t>
            </w:r>
          </w:p>
        </w:tc>
        <w:tc>
          <w:tcPr>
            <w:tcW w:w="540" w:type="dxa"/>
            <w:shd w:val="clear" w:color="auto" w:fill="auto"/>
          </w:tcPr>
          <w:p w14:paraId="501E790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2.6</w:t>
            </w:r>
          </w:p>
        </w:tc>
        <w:tc>
          <w:tcPr>
            <w:tcW w:w="630" w:type="dxa"/>
            <w:shd w:val="clear" w:color="auto" w:fill="auto"/>
          </w:tcPr>
          <w:p w14:paraId="3C15383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45.5</w:t>
            </w:r>
          </w:p>
        </w:tc>
        <w:tc>
          <w:tcPr>
            <w:tcW w:w="540" w:type="dxa"/>
            <w:shd w:val="clear" w:color="auto" w:fill="auto"/>
          </w:tcPr>
          <w:p w14:paraId="151969F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5.7</w:t>
            </w:r>
          </w:p>
        </w:tc>
        <w:tc>
          <w:tcPr>
            <w:tcW w:w="630" w:type="dxa"/>
            <w:shd w:val="clear" w:color="auto" w:fill="auto"/>
          </w:tcPr>
          <w:p w14:paraId="0B0240F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25.4</w:t>
            </w:r>
          </w:p>
        </w:tc>
        <w:tc>
          <w:tcPr>
            <w:tcW w:w="540" w:type="dxa"/>
            <w:shd w:val="clear" w:color="auto" w:fill="auto"/>
          </w:tcPr>
          <w:p w14:paraId="7082BAE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6.4</w:t>
            </w:r>
          </w:p>
        </w:tc>
        <w:tc>
          <w:tcPr>
            <w:tcW w:w="630" w:type="dxa"/>
            <w:shd w:val="clear" w:color="auto" w:fill="auto"/>
          </w:tcPr>
          <w:p w14:paraId="6248860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61.2</w:t>
            </w:r>
          </w:p>
        </w:tc>
        <w:tc>
          <w:tcPr>
            <w:tcW w:w="540" w:type="dxa"/>
            <w:shd w:val="clear" w:color="auto" w:fill="auto"/>
          </w:tcPr>
          <w:p w14:paraId="134ACC9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2.6</w:t>
            </w:r>
          </w:p>
        </w:tc>
        <w:tc>
          <w:tcPr>
            <w:tcW w:w="630" w:type="dxa"/>
            <w:shd w:val="clear" w:color="auto" w:fill="auto"/>
          </w:tcPr>
          <w:p w14:paraId="3797244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93.4</w:t>
            </w:r>
          </w:p>
        </w:tc>
        <w:tc>
          <w:tcPr>
            <w:tcW w:w="540" w:type="dxa"/>
            <w:shd w:val="clear" w:color="auto" w:fill="auto"/>
          </w:tcPr>
          <w:p w14:paraId="3C57A1D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.4</w:t>
            </w:r>
          </w:p>
        </w:tc>
        <w:tc>
          <w:tcPr>
            <w:tcW w:w="630" w:type="dxa"/>
            <w:shd w:val="clear" w:color="auto" w:fill="auto"/>
          </w:tcPr>
          <w:p w14:paraId="08E7A99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85.5</w:t>
            </w:r>
          </w:p>
        </w:tc>
        <w:tc>
          <w:tcPr>
            <w:tcW w:w="540" w:type="dxa"/>
            <w:shd w:val="clear" w:color="auto" w:fill="auto"/>
          </w:tcPr>
          <w:p w14:paraId="3A61D77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3.5</w:t>
            </w:r>
          </w:p>
        </w:tc>
        <w:tc>
          <w:tcPr>
            <w:tcW w:w="630" w:type="dxa"/>
            <w:shd w:val="clear" w:color="auto" w:fill="auto"/>
          </w:tcPr>
          <w:p w14:paraId="56934F9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36.1</w:t>
            </w:r>
          </w:p>
        </w:tc>
        <w:tc>
          <w:tcPr>
            <w:tcW w:w="540" w:type="dxa"/>
            <w:shd w:val="clear" w:color="auto" w:fill="auto"/>
          </w:tcPr>
          <w:p w14:paraId="6C6019A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0.2</w:t>
            </w:r>
          </w:p>
        </w:tc>
        <w:tc>
          <w:tcPr>
            <w:tcW w:w="630" w:type="dxa"/>
            <w:shd w:val="clear" w:color="auto" w:fill="auto"/>
          </w:tcPr>
          <w:p w14:paraId="3DC533C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60.8</w:t>
            </w:r>
          </w:p>
        </w:tc>
        <w:tc>
          <w:tcPr>
            <w:tcW w:w="540" w:type="dxa"/>
            <w:shd w:val="clear" w:color="auto" w:fill="auto"/>
          </w:tcPr>
          <w:p w14:paraId="5160029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5.4</w:t>
            </w:r>
          </w:p>
        </w:tc>
        <w:tc>
          <w:tcPr>
            <w:tcW w:w="630" w:type="dxa"/>
            <w:shd w:val="clear" w:color="auto" w:fill="auto"/>
          </w:tcPr>
          <w:p w14:paraId="6B4FC4D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06.9***</w:t>
            </w:r>
          </w:p>
        </w:tc>
        <w:tc>
          <w:tcPr>
            <w:tcW w:w="540" w:type="dxa"/>
            <w:shd w:val="clear" w:color="auto" w:fill="auto"/>
          </w:tcPr>
          <w:p w14:paraId="6E3EC36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3.9</w:t>
            </w:r>
          </w:p>
        </w:tc>
        <w:tc>
          <w:tcPr>
            <w:tcW w:w="630" w:type="dxa"/>
            <w:shd w:val="clear" w:color="auto" w:fill="auto"/>
          </w:tcPr>
          <w:p w14:paraId="78DBC7F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78.3</w:t>
            </w:r>
          </w:p>
        </w:tc>
        <w:tc>
          <w:tcPr>
            <w:tcW w:w="540" w:type="dxa"/>
            <w:shd w:val="clear" w:color="auto" w:fill="auto"/>
          </w:tcPr>
          <w:p w14:paraId="2292744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.9</w:t>
            </w:r>
          </w:p>
        </w:tc>
        <w:tc>
          <w:tcPr>
            <w:tcW w:w="630" w:type="dxa"/>
            <w:shd w:val="clear" w:color="auto" w:fill="auto"/>
          </w:tcPr>
          <w:p w14:paraId="678431F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42.6</w:t>
            </w:r>
          </w:p>
        </w:tc>
        <w:tc>
          <w:tcPr>
            <w:tcW w:w="540" w:type="dxa"/>
            <w:shd w:val="clear" w:color="auto" w:fill="auto"/>
          </w:tcPr>
          <w:p w14:paraId="557CDC7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4.9</w:t>
            </w:r>
          </w:p>
        </w:tc>
      </w:tr>
      <w:tr w:rsidR="002A5279" w:rsidRPr="002A5279" w14:paraId="26588F76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52AF5A4B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Vitamin D (µg)</w:t>
            </w:r>
          </w:p>
        </w:tc>
        <w:tc>
          <w:tcPr>
            <w:tcW w:w="630" w:type="dxa"/>
            <w:shd w:val="clear" w:color="auto" w:fill="auto"/>
          </w:tcPr>
          <w:p w14:paraId="2C27C2A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7</w:t>
            </w:r>
          </w:p>
        </w:tc>
        <w:tc>
          <w:tcPr>
            <w:tcW w:w="540" w:type="dxa"/>
            <w:shd w:val="clear" w:color="auto" w:fill="auto"/>
          </w:tcPr>
          <w:p w14:paraId="0C62EDC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4A491A8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8</w:t>
            </w:r>
          </w:p>
        </w:tc>
        <w:tc>
          <w:tcPr>
            <w:tcW w:w="540" w:type="dxa"/>
            <w:shd w:val="clear" w:color="auto" w:fill="auto"/>
          </w:tcPr>
          <w:p w14:paraId="718C679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630" w:type="dxa"/>
            <w:shd w:val="clear" w:color="auto" w:fill="auto"/>
          </w:tcPr>
          <w:p w14:paraId="326EF9E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8</w:t>
            </w:r>
          </w:p>
        </w:tc>
        <w:tc>
          <w:tcPr>
            <w:tcW w:w="540" w:type="dxa"/>
            <w:shd w:val="clear" w:color="auto" w:fill="auto"/>
          </w:tcPr>
          <w:p w14:paraId="6676CC7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630" w:type="dxa"/>
            <w:shd w:val="clear" w:color="auto" w:fill="auto"/>
          </w:tcPr>
          <w:p w14:paraId="768FDDF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9</w:t>
            </w:r>
          </w:p>
        </w:tc>
        <w:tc>
          <w:tcPr>
            <w:tcW w:w="540" w:type="dxa"/>
            <w:shd w:val="clear" w:color="auto" w:fill="auto"/>
          </w:tcPr>
          <w:p w14:paraId="0843C8B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2B77E8E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3</w:t>
            </w:r>
          </w:p>
        </w:tc>
        <w:tc>
          <w:tcPr>
            <w:tcW w:w="540" w:type="dxa"/>
            <w:shd w:val="clear" w:color="auto" w:fill="auto"/>
          </w:tcPr>
          <w:p w14:paraId="322F9AC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67516D2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6</w:t>
            </w:r>
          </w:p>
        </w:tc>
        <w:tc>
          <w:tcPr>
            <w:tcW w:w="540" w:type="dxa"/>
            <w:shd w:val="clear" w:color="auto" w:fill="auto"/>
          </w:tcPr>
          <w:p w14:paraId="39D4649A" w14:textId="77777777" w:rsidR="000155C9" w:rsidRPr="002A5279" w:rsidRDefault="000155C9" w:rsidP="00C1242B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2A5279">
              <w:rPr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24244B1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8</w:t>
            </w:r>
          </w:p>
        </w:tc>
        <w:tc>
          <w:tcPr>
            <w:tcW w:w="540" w:type="dxa"/>
            <w:shd w:val="clear" w:color="auto" w:fill="auto"/>
          </w:tcPr>
          <w:p w14:paraId="1F60FDA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66EFE32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0</w:t>
            </w:r>
          </w:p>
        </w:tc>
        <w:tc>
          <w:tcPr>
            <w:tcW w:w="540" w:type="dxa"/>
            <w:shd w:val="clear" w:color="auto" w:fill="auto"/>
          </w:tcPr>
          <w:p w14:paraId="1BE965A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63EE348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4</w:t>
            </w:r>
          </w:p>
        </w:tc>
        <w:tc>
          <w:tcPr>
            <w:tcW w:w="540" w:type="dxa"/>
            <w:shd w:val="clear" w:color="auto" w:fill="auto"/>
          </w:tcPr>
          <w:p w14:paraId="4462E07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204AD80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8*</w:t>
            </w:r>
          </w:p>
        </w:tc>
        <w:tc>
          <w:tcPr>
            <w:tcW w:w="540" w:type="dxa"/>
            <w:shd w:val="clear" w:color="auto" w:fill="auto"/>
          </w:tcPr>
          <w:p w14:paraId="724E5C5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433A0AC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2</w:t>
            </w:r>
          </w:p>
        </w:tc>
        <w:tc>
          <w:tcPr>
            <w:tcW w:w="540" w:type="dxa"/>
            <w:shd w:val="clear" w:color="auto" w:fill="auto"/>
          </w:tcPr>
          <w:p w14:paraId="24BBD6D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552E0DE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5</w:t>
            </w:r>
          </w:p>
        </w:tc>
        <w:tc>
          <w:tcPr>
            <w:tcW w:w="540" w:type="dxa"/>
            <w:shd w:val="clear" w:color="auto" w:fill="auto"/>
          </w:tcPr>
          <w:p w14:paraId="62D87DA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</w:tr>
      <w:tr w:rsidR="002A5279" w:rsidRPr="002A5279" w14:paraId="679C2479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2E847304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Urban</w:t>
            </w:r>
          </w:p>
        </w:tc>
        <w:tc>
          <w:tcPr>
            <w:tcW w:w="630" w:type="dxa"/>
            <w:shd w:val="clear" w:color="auto" w:fill="auto"/>
          </w:tcPr>
          <w:p w14:paraId="2A3D2F6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085153A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3303B69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308189A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748B166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16E81B0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6160D33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5A95089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2276F6C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48E6D29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5A28D21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6B10151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63060CA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7A20B29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53704D1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1649ECC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2D0D797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78F8B42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7823F64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16AD331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0D8E56C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28A393B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2667A12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709D8FA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A5279" w:rsidRPr="002A5279" w14:paraId="19F3AE7F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6C302214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alcium (mg)</w:t>
            </w:r>
          </w:p>
        </w:tc>
        <w:tc>
          <w:tcPr>
            <w:tcW w:w="630" w:type="dxa"/>
            <w:shd w:val="clear" w:color="auto" w:fill="auto"/>
          </w:tcPr>
          <w:p w14:paraId="0D98373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60.4</w:t>
            </w:r>
          </w:p>
        </w:tc>
        <w:tc>
          <w:tcPr>
            <w:tcW w:w="540" w:type="dxa"/>
            <w:shd w:val="clear" w:color="auto" w:fill="auto"/>
          </w:tcPr>
          <w:p w14:paraId="238B7D8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5.9</w:t>
            </w:r>
          </w:p>
        </w:tc>
        <w:tc>
          <w:tcPr>
            <w:tcW w:w="630" w:type="dxa"/>
            <w:shd w:val="clear" w:color="auto" w:fill="auto"/>
          </w:tcPr>
          <w:p w14:paraId="395B1BC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15.7†</w:t>
            </w:r>
          </w:p>
        </w:tc>
        <w:tc>
          <w:tcPr>
            <w:tcW w:w="540" w:type="dxa"/>
            <w:shd w:val="clear" w:color="auto" w:fill="auto"/>
          </w:tcPr>
          <w:p w14:paraId="7746620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2.8</w:t>
            </w:r>
          </w:p>
        </w:tc>
        <w:tc>
          <w:tcPr>
            <w:tcW w:w="630" w:type="dxa"/>
            <w:shd w:val="clear" w:color="auto" w:fill="auto"/>
          </w:tcPr>
          <w:p w14:paraId="622CCA7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79.6</w:t>
            </w:r>
          </w:p>
        </w:tc>
        <w:tc>
          <w:tcPr>
            <w:tcW w:w="540" w:type="dxa"/>
            <w:shd w:val="clear" w:color="auto" w:fill="auto"/>
          </w:tcPr>
          <w:p w14:paraId="6B5F279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4.9</w:t>
            </w:r>
          </w:p>
        </w:tc>
        <w:tc>
          <w:tcPr>
            <w:tcW w:w="630" w:type="dxa"/>
            <w:shd w:val="clear" w:color="auto" w:fill="auto"/>
          </w:tcPr>
          <w:p w14:paraId="3C7EC43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83.7</w:t>
            </w:r>
          </w:p>
        </w:tc>
        <w:tc>
          <w:tcPr>
            <w:tcW w:w="540" w:type="dxa"/>
            <w:shd w:val="clear" w:color="auto" w:fill="auto"/>
          </w:tcPr>
          <w:p w14:paraId="66395AD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4.5</w:t>
            </w:r>
          </w:p>
        </w:tc>
        <w:tc>
          <w:tcPr>
            <w:tcW w:w="630" w:type="dxa"/>
            <w:shd w:val="clear" w:color="auto" w:fill="auto"/>
          </w:tcPr>
          <w:p w14:paraId="415F28E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31.5</w:t>
            </w:r>
          </w:p>
        </w:tc>
        <w:tc>
          <w:tcPr>
            <w:tcW w:w="540" w:type="dxa"/>
            <w:shd w:val="clear" w:color="auto" w:fill="auto"/>
          </w:tcPr>
          <w:p w14:paraId="7AAFDE6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9.3</w:t>
            </w:r>
          </w:p>
        </w:tc>
        <w:tc>
          <w:tcPr>
            <w:tcW w:w="630" w:type="dxa"/>
            <w:shd w:val="clear" w:color="auto" w:fill="auto"/>
          </w:tcPr>
          <w:p w14:paraId="47F33A9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57.9</w:t>
            </w:r>
          </w:p>
        </w:tc>
        <w:tc>
          <w:tcPr>
            <w:tcW w:w="540" w:type="dxa"/>
            <w:shd w:val="clear" w:color="auto" w:fill="auto"/>
          </w:tcPr>
          <w:p w14:paraId="591C207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2.6</w:t>
            </w:r>
          </w:p>
        </w:tc>
        <w:tc>
          <w:tcPr>
            <w:tcW w:w="630" w:type="dxa"/>
            <w:shd w:val="clear" w:color="auto" w:fill="auto"/>
          </w:tcPr>
          <w:p w14:paraId="2715DB4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04.7</w:t>
            </w:r>
          </w:p>
        </w:tc>
        <w:tc>
          <w:tcPr>
            <w:tcW w:w="540" w:type="dxa"/>
            <w:shd w:val="clear" w:color="auto" w:fill="auto"/>
          </w:tcPr>
          <w:p w14:paraId="0C8B1F0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2.5</w:t>
            </w:r>
          </w:p>
        </w:tc>
        <w:tc>
          <w:tcPr>
            <w:tcW w:w="630" w:type="dxa"/>
            <w:shd w:val="clear" w:color="auto" w:fill="auto"/>
          </w:tcPr>
          <w:p w14:paraId="5031DAE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57.1</w:t>
            </w:r>
          </w:p>
        </w:tc>
        <w:tc>
          <w:tcPr>
            <w:tcW w:w="540" w:type="dxa"/>
            <w:shd w:val="clear" w:color="auto" w:fill="auto"/>
          </w:tcPr>
          <w:p w14:paraId="23A8CDA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9.0</w:t>
            </w:r>
          </w:p>
        </w:tc>
        <w:tc>
          <w:tcPr>
            <w:tcW w:w="630" w:type="dxa"/>
            <w:shd w:val="clear" w:color="auto" w:fill="auto"/>
          </w:tcPr>
          <w:p w14:paraId="1DE7514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82.4†</w:t>
            </w:r>
          </w:p>
        </w:tc>
        <w:tc>
          <w:tcPr>
            <w:tcW w:w="540" w:type="dxa"/>
            <w:shd w:val="clear" w:color="auto" w:fill="auto"/>
          </w:tcPr>
          <w:p w14:paraId="4E26963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2.0</w:t>
            </w:r>
          </w:p>
        </w:tc>
        <w:tc>
          <w:tcPr>
            <w:tcW w:w="630" w:type="dxa"/>
            <w:shd w:val="clear" w:color="auto" w:fill="auto"/>
          </w:tcPr>
          <w:p w14:paraId="395DB25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31.1***</w:t>
            </w:r>
          </w:p>
        </w:tc>
        <w:tc>
          <w:tcPr>
            <w:tcW w:w="540" w:type="dxa"/>
            <w:shd w:val="clear" w:color="auto" w:fill="auto"/>
          </w:tcPr>
          <w:p w14:paraId="5A9099B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1</w:t>
            </w:r>
          </w:p>
        </w:tc>
        <w:tc>
          <w:tcPr>
            <w:tcW w:w="630" w:type="dxa"/>
            <w:shd w:val="clear" w:color="auto" w:fill="auto"/>
          </w:tcPr>
          <w:p w14:paraId="7864D11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39.5</w:t>
            </w:r>
          </w:p>
        </w:tc>
        <w:tc>
          <w:tcPr>
            <w:tcW w:w="540" w:type="dxa"/>
            <w:shd w:val="clear" w:color="auto" w:fill="auto"/>
          </w:tcPr>
          <w:p w14:paraId="4EB695F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7.6</w:t>
            </w:r>
          </w:p>
        </w:tc>
        <w:tc>
          <w:tcPr>
            <w:tcW w:w="630" w:type="dxa"/>
            <w:shd w:val="clear" w:color="auto" w:fill="auto"/>
          </w:tcPr>
          <w:p w14:paraId="4DA3A4C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89.4††</w:t>
            </w:r>
          </w:p>
        </w:tc>
        <w:tc>
          <w:tcPr>
            <w:tcW w:w="540" w:type="dxa"/>
            <w:shd w:val="clear" w:color="auto" w:fill="auto"/>
          </w:tcPr>
          <w:p w14:paraId="19F653A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8</w:t>
            </w:r>
          </w:p>
        </w:tc>
      </w:tr>
      <w:tr w:rsidR="002A5279" w:rsidRPr="002A5279" w14:paraId="4BDBADC4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3479F18A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Iron (mg)</w:t>
            </w:r>
          </w:p>
        </w:tc>
        <w:tc>
          <w:tcPr>
            <w:tcW w:w="630" w:type="dxa"/>
            <w:shd w:val="clear" w:color="auto" w:fill="auto"/>
          </w:tcPr>
          <w:p w14:paraId="453405D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8</w:t>
            </w:r>
          </w:p>
        </w:tc>
        <w:tc>
          <w:tcPr>
            <w:tcW w:w="540" w:type="dxa"/>
            <w:shd w:val="clear" w:color="auto" w:fill="auto"/>
          </w:tcPr>
          <w:p w14:paraId="77D0C04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630" w:type="dxa"/>
            <w:shd w:val="clear" w:color="auto" w:fill="auto"/>
          </w:tcPr>
          <w:p w14:paraId="1E6C4B7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.6</w:t>
            </w:r>
          </w:p>
          <w:p w14:paraId="3B97E39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†</w:t>
            </w:r>
          </w:p>
        </w:tc>
        <w:tc>
          <w:tcPr>
            <w:tcW w:w="540" w:type="dxa"/>
            <w:shd w:val="clear" w:color="auto" w:fill="auto"/>
          </w:tcPr>
          <w:p w14:paraId="4D028C5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630" w:type="dxa"/>
            <w:shd w:val="clear" w:color="auto" w:fill="auto"/>
          </w:tcPr>
          <w:p w14:paraId="75CDDA5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4</w:t>
            </w:r>
          </w:p>
        </w:tc>
        <w:tc>
          <w:tcPr>
            <w:tcW w:w="540" w:type="dxa"/>
            <w:shd w:val="clear" w:color="auto" w:fill="auto"/>
          </w:tcPr>
          <w:p w14:paraId="753D159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630" w:type="dxa"/>
            <w:shd w:val="clear" w:color="auto" w:fill="auto"/>
          </w:tcPr>
          <w:p w14:paraId="437121B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2</w:t>
            </w:r>
          </w:p>
        </w:tc>
        <w:tc>
          <w:tcPr>
            <w:tcW w:w="540" w:type="dxa"/>
            <w:shd w:val="clear" w:color="auto" w:fill="auto"/>
          </w:tcPr>
          <w:p w14:paraId="6627FCD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630" w:type="dxa"/>
            <w:shd w:val="clear" w:color="auto" w:fill="auto"/>
          </w:tcPr>
          <w:p w14:paraId="271BB24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6</w:t>
            </w:r>
          </w:p>
        </w:tc>
        <w:tc>
          <w:tcPr>
            <w:tcW w:w="540" w:type="dxa"/>
            <w:shd w:val="clear" w:color="auto" w:fill="auto"/>
          </w:tcPr>
          <w:p w14:paraId="6C921B8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3C37524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5</w:t>
            </w:r>
          </w:p>
        </w:tc>
        <w:tc>
          <w:tcPr>
            <w:tcW w:w="540" w:type="dxa"/>
            <w:shd w:val="clear" w:color="auto" w:fill="auto"/>
          </w:tcPr>
          <w:p w14:paraId="315B484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15F09C4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8*†</w:t>
            </w:r>
          </w:p>
        </w:tc>
        <w:tc>
          <w:tcPr>
            <w:tcW w:w="540" w:type="dxa"/>
            <w:shd w:val="clear" w:color="auto" w:fill="auto"/>
          </w:tcPr>
          <w:p w14:paraId="4AA7B9B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1F8B7EB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4</w:t>
            </w:r>
          </w:p>
        </w:tc>
        <w:tc>
          <w:tcPr>
            <w:tcW w:w="540" w:type="dxa"/>
            <w:shd w:val="clear" w:color="auto" w:fill="auto"/>
          </w:tcPr>
          <w:p w14:paraId="4589DE6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55268CD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2</w:t>
            </w:r>
          </w:p>
        </w:tc>
        <w:tc>
          <w:tcPr>
            <w:tcW w:w="540" w:type="dxa"/>
            <w:shd w:val="clear" w:color="auto" w:fill="auto"/>
          </w:tcPr>
          <w:p w14:paraId="42F598A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62EF01C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0**†</w:t>
            </w:r>
          </w:p>
        </w:tc>
        <w:tc>
          <w:tcPr>
            <w:tcW w:w="540" w:type="dxa"/>
            <w:shd w:val="clear" w:color="auto" w:fill="auto"/>
          </w:tcPr>
          <w:p w14:paraId="0623525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14196A9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6</w:t>
            </w:r>
          </w:p>
        </w:tc>
        <w:tc>
          <w:tcPr>
            <w:tcW w:w="540" w:type="dxa"/>
            <w:shd w:val="clear" w:color="auto" w:fill="auto"/>
          </w:tcPr>
          <w:p w14:paraId="2E1A8D5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4BAD8A8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4††</w:t>
            </w:r>
          </w:p>
        </w:tc>
        <w:tc>
          <w:tcPr>
            <w:tcW w:w="540" w:type="dxa"/>
            <w:shd w:val="clear" w:color="auto" w:fill="auto"/>
          </w:tcPr>
          <w:p w14:paraId="5BA7B51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</w:tr>
      <w:tr w:rsidR="002A5279" w:rsidRPr="002A5279" w14:paraId="52F2563C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45A613B1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Thiamine (mg)</w:t>
            </w:r>
          </w:p>
        </w:tc>
        <w:tc>
          <w:tcPr>
            <w:tcW w:w="630" w:type="dxa"/>
            <w:shd w:val="clear" w:color="auto" w:fill="auto"/>
          </w:tcPr>
          <w:p w14:paraId="0F4E3ED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540" w:type="dxa"/>
            <w:shd w:val="clear" w:color="auto" w:fill="auto"/>
          </w:tcPr>
          <w:p w14:paraId="47CCF01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1C24124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†</w:t>
            </w:r>
          </w:p>
        </w:tc>
        <w:tc>
          <w:tcPr>
            <w:tcW w:w="540" w:type="dxa"/>
            <w:shd w:val="clear" w:color="auto" w:fill="auto"/>
          </w:tcPr>
          <w:p w14:paraId="2EDDF8C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149E7D2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†</w:t>
            </w:r>
          </w:p>
        </w:tc>
        <w:tc>
          <w:tcPr>
            <w:tcW w:w="540" w:type="dxa"/>
            <w:shd w:val="clear" w:color="auto" w:fill="auto"/>
          </w:tcPr>
          <w:p w14:paraId="1F333EB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0BF9E99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540" w:type="dxa"/>
            <w:shd w:val="clear" w:color="auto" w:fill="auto"/>
          </w:tcPr>
          <w:p w14:paraId="0D8424E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21883E8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540" w:type="dxa"/>
            <w:shd w:val="clear" w:color="auto" w:fill="auto"/>
          </w:tcPr>
          <w:p w14:paraId="02D2C87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6B620CE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540" w:type="dxa"/>
            <w:shd w:val="clear" w:color="auto" w:fill="auto"/>
          </w:tcPr>
          <w:p w14:paraId="2B96855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48862FA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**</w:t>
            </w:r>
          </w:p>
        </w:tc>
        <w:tc>
          <w:tcPr>
            <w:tcW w:w="540" w:type="dxa"/>
            <w:shd w:val="clear" w:color="auto" w:fill="auto"/>
          </w:tcPr>
          <w:p w14:paraId="5EDED35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255F6B6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540" w:type="dxa"/>
            <w:shd w:val="clear" w:color="auto" w:fill="auto"/>
          </w:tcPr>
          <w:p w14:paraId="58A744D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2409262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540" w:type="dxa"/>
            <w:shd w:val="clear" w:color="auto" w:fill="auto"/>
          </w:tcPr>
          <w:p w14:paraId="0E09808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1D94BD7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***†</w:t>
            </w:r>
          </w:p>
        </w:tc>
        <w:tc>
          <w:tcPr>
            <w:tcW w:w="540" w:type="dxa"/>
            <w:shd w:val="clear" w:color="auto" w:fill="auto"/>
          </w:tcPr>
          <w:p w14:paraId="6E366DA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391A7D0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540" w:type="dxa"/>
            <w:shd w:val="clear" w:color="auto" w:fill="auto"/>
          </w:tcPr>
          <w:p w14:paraId="483C81F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5453A31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††</w:t>
            </w:r>
          </w:p>
        </w:tc>
        <w:tc>
          <w:tcPr>
            <w:tcW w:w="540" w:type="dxa"/>
            <w:shd w:val="clear" w:color="auto" w:fill="auto"/>
          </w:tcPr>
          <w:p w14:paraId="27A3D36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</w:tr>
      <w:tr w:rsidR="002A5279" w:rsidRPr="002A5279" w14:paraId="18A8E65D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35E315A3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Riboflavin (mg)</w:t>
            </w:r>
          </w:p>
        </w:tc>
        <w:tc>
          <w:tcPr>
            <w:tcW w:w="630" w:type="dxa"/>
            <w:shd w:val="clear" w:color="auto" w:fill="auto"/>
          </w:tcPr>
          <w:p w14:paraId="63C1DFE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540" w:type="dxa"/>
            <w:shd w:val="clear" w:color="auto" w:fill="auto"/>
          </w:tcPr>
          <w:p w14:paraId="1FB6E0D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45DCFFC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††</w:t>
            </w:r>
          </w:p>
        </w:tc>
        <w:tc>
          <w:tcPr>
            <w:tcW w:w="540" w:type="dxa"/>
            <w:shd w:val="clear" w:color="auto" w:fill="auto"/>
          </w:tcPr>
          <w:p w14:paraId="4A4D8DC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1C44B0E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540" w:type="dxa"/>
            <w:shd w:val="clear" w:color="auto" w:fill="auto"/>
          </w:tcPr>
          <w:p w14:paraId="1243952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45BE40C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*</w:t>
            </w:r>
          </w:p>
        </w:tc>
        <w:tc>
          <w:tcPr>
            <w:tcW w:w="540" w:type="dxa"/>
            <w:shd w:val="clear" w:color="auto" w:fill="auto"/>
          </w:tcPr>
          <w:p w14:paraId="2EC7E7F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4619AD4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540" w:type="dxa"/>
            <w:shd w:val="clear" w:color="auto" w:fill="auto"/>
          </w:tcPr>
          <w:p w14:paraId="6218E3B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6FE3DCE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139EA7C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4897E5C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540" w:type="dxa"/>
            <w:shd w:val="clear" w:color="auto" w:fill="auto"/>
          </w:tcPr>
          <w:p w14:paraId="06578EC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680DA06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6DCF015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3972EE0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540" w:type="dxa"/>
            <w:shd w:val="clear" w:color="auto" w:fill="auto"/>
          </w:tcPr>
          <w:p w14:paraId="0922356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0068308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5**</w:t>
            </w:r>
          </w:p>
        </w:tc>
        <w:tc>
          <w:tcPr>
            <w:tcW w:w="540" w:type="dxa"/>
            <w:shd w:val="clear" w:color="auto" w:fill="auto"/>
          </w:tcPr>
          <w:p w14:paraId="381A58A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65C8B01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540" w:type="dxa"/>
            <w:shd w:val="clear" w:color="auto" w:fill="auto"/>
          </w:tcPr>
          <w:p w14:paraId="5F17BF3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  <w:tc>
          <w:tcPr>
            <w:tcW w:w="630" w:type="dxa"/>
            <w:shd w:val="clear" w:color="auto" w:fill="auto"/>
          </w:tcPr>
          <w:p w14:paraId="2D0F738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†</w:t>
            </w:r>
          </w:p>
        </w:tc>
        <w:tc>
          <w:tcPr>
            <w:tcW w:w="540" w:type="dxa"/>
            <w:shd w:val="clear" w:color="auto" w:fill="auto"/>
          </w:tcPr>
          <w:p w14:paraId="44D0C88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</w:tr>
      <w:tr w:rsidR="002A5279" w:rsidRPr="002A5279" w14:paraId="26BF2DB1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229A4E09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obalamin (µg)</w:t>
            </w:r>
          </w:p>
        </w:tc>
        <w:tc>
          <w:tcPr>
            <w:tcW w:w="630" w:type="dxa"/>
            <w:shd w:val="clear" w:color="auto" w:fill="auto"/>
          </w:tcPr>
          <w:p w14:paraId="14B0775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540" w:type="dxa"/>
            <w:shd w:val="clear" w:color="auto" w:fill="auto"/>
          </w:tcPr>
          <w:p w14:paraId="50DF877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2A5DD7C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7</w:t>
            </w:r>
          </w:p>
        </w:tc>
        <w:tc>
          <w:tcPr>
            <w:tcW w:w="540" w:type="dxa"/>
            <w:shd w:val="clear" w:color="auto" w:fill="auto"/>
          </w:tcPr>
          <w:p w14:paraId="6D2B891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3A37201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6FD7833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39D3071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7</w:t>
            </w:r>
          </w:p>
        </w:tc>
        <w:tc>
          <w:tcPr>
            <w:tcW w:w="540" w:type="dxa"/>
            <w:shd w:val="clear" w:color="auto" w:fill="auto"/>
          </w:tcPr>
          <w:p w14:paraId="6FC4CDD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6C1A411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8</w:t>
            </w:r>
          </w:p>
        </w:tc>
        <w:tc>
          <w:tcPr>
            <w:tcW w:w="540" w:type="dxa"/>
            <w:shd w:val="clear" w:color="auto" w:fill="auto"/>
          </w:tcPr>
          <w:p w14:paraId="46401D5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24B29AE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7</w:t>
            </w:r>
          </w:p>
        </w:tc>
        <w:tc>
          <w:tcPr>
            <w:tcW w:w="540" w:type="dxa"/>
            <w:shd w:val="clear" w:color="auto" w:fill="auto"/>
          </w:tcPr>
          <w:p w14:paraId="72ED52E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1592509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1</w:t>
            </w:r>
          </w:p>
        </w:tc>
        <w:tc>
          <w:tcPr>
            <w:tcW w:w="540" w:type="dxa"/>
            <w:shd w:val="clear" w:color="auto" w:fill="auto"/>
          </w:tcPr>
          <w:p w14:paraId="292AA79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646D2E6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4</w:t>
            </w:r>
          </w:p>
        </w:tc>
        <w:tc>
          <w:tcPr>
            <w:tcW w:w="540" w:type="dxa"/>
            <w:shd w:val="clear" w:color="auto" w:fill="auto"/>
          </w:tcPr>
          <w:p w14:paraId="4B9A866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0223EF5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3</w:t>
            </w:r>
          </w:p>
        </w:tc>
        <w:tc>
          <w:tcPr>
            <w:tcW w:w="540" w:type="dxa"/>
            <w:shd w:val="clear" w:color="auto" w:fill="auto"/>
          </w:tcPr>
          <w:p w14:paraId="37A1E47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58C5F5A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3</w:t>
            </w:r>
          </w:p>
        </w:tc>
        <w:tc>
          <w:tcPr>
            <w:tcW w:w="540" w:type="dxa"/>
            <w:shd w:val="clear" w:color="auto" w:fill="auto"/>
          </w:tcPr>
          <w:p w14:paraId="3D6F064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674FB09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0</w:t>
            </w:r>
          </w:p>
        </w:tc>
        <w:tc>
          <w:tcPr>
            <w:tcW w:w="540" w:type="dxa"/>
            <w:shd w:val="clear" w:color="auto" w:fill="auto"/>
          </w:tcPr>
          <w:p w14:paraId="7737A8C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2D523B5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2</w:t>
            </w:r>
          </w:p>
        </w:tc>
        <w:tc>
          <w:tcPr>
            <w:tcW w:w="540" w:type="dxa"/>
            <w:shd w:val="clear" w:color="auto" w:fill="auto"/>
          </w:tcPr>
          <w:p w14:paraId="46BB9E9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</w:tr>
      <w:tr w:rsidR="002A5279" w:rsidRPr="002A5279" w14:paraId="614A6E57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0F48B34C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Vitamin C (mg)</w:t>
            </w:r>
          </w:p>
        </w:tc>
        <w:tc>
          <w:tcPr>
            <w:tcW w:w="630" w:type="dxa"/>
            <w:shd w:val="clear" w:color="auto" w:fill="auto"/>
          </w:tcPr>
          <w:p w14:paraId="731335D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5.5</w:t>
            </w:r>
          </w:p>
        </w:tc>
        <w:tc>
          <w:tcPr>
            <w:tcW w:w="540" w:type="dxa"/>
            <w:shd w:val="clear" w:color="auto" w:fill="auto"/>
          </w:tcPr>
          <w:p w14:paraId="43053AA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2.7</w:t>
            </w:r>
          </w:p>
        </w:tc>
        <w:tc>
          <w:tcPr>
            <w:tcW w:w="630" w:type="dxa"/>
            <w:shd w:val="clear" w:color="auto" w:fill="auto"/>
          </w:tcPr>
          <w:p w14:paraId="3AA8899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4.2††</w:t>
            </w:r>
          </w:p>
        </w:tc>
        <w:tc>
          <w:tcPr>
            <w:tcW w:w="540" w:type="dxa"/>
            <w:shd w:val="clear" w:color="auto" w:fill="auto"/>
          </w:tcPr>
          <w:p w14:paraId="6EB2322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4</w:t>
            </w:r>
          </w:p>
        </w:tc>
        <w:tc>
          <w:tcPr>
            <w:tcW w:w="630" w:type="dxa"/>
            <w:shd w:val="clear" w:color="auto" w:fill="auto"/>
          </w:tcPr>
          <w:p w14:paraId="453BD28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5.0††</w:t>
            </w:r>
          </w:p>
        </w:tc>
        <w:tc>
          <w:tcPr>
            <w:tcW w:w="540" w:type="dxa"/>
            <w:shd w:val="clear" w:color="auto" w:fill="auto"/>
          </w:tcPr>
          <w:p w14:paraId="230820F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.1</w:t>
            </w:r>
          </w:p>
        </w:tc>
        <w:tc>
          <w:tcPr>
            <w:tcW w:w="630" w:type="dxa"/>
            <w:shd w:val="clear" w:color="auto" w:fill="auto"/>
          </w:tcPr>
          <w:p w14:paraId="09E6809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6.9</w:t>
            </w:r>
          </w:p>
        </w:tc>
        <w:tc>
          <w:tcPr>
            <w:tcW w:w="540" w:type="dxa"/>
            <w:shd w:val="clear" w:color="auto" w:fill="auto"/>
          </w:tcPr>
          <w:p w14:paraId="6AE03CA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2</w:t>
            </w:r>
          </w:p>
        </w:tc>
        <w:tc>
          <w:tcPr>
            <w:tcW w:w="630" w:type="dxa"/>
            <w:shd w:val="clear" w:color="auto" w:fill="auto"/>
          </w:tcPr>
          <w:p w14:paraId="3782DE8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1.1</w:t>
            </w:r>
          </w:p>
        </w:tc>
        <w:tc>
          <w:tcPr>
            <w:tcW w:w="540" w:type="dxa"/>
            <w:shd w:val="clear" w:color="auto" w:fill="auto"/>
          </w:tcPr>
          <w:p w14:paraId="329FCC9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6</w:t>
            </w:r>
          </w:p>
        </w:tc>
        <w:tc>
          <w:tcPr>
            <w:tcW w:w="630" w:type="dxa"/>
            <w:shd w:val="clear" w:color="auto" w:fill="auto"/>
          </w:tcPr>
          <w:p w14:paraId="3777A34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9.0</w:t>
            </w:r>
          </w:p>
        </w:tc>
        <w:tc>
          <w:tcPr>
            <w:tcW w:w="540" w:type="dxa"/>
            <w:shd w:val="clear" w:color="auto" w:fill="auto"/>
          </w:tcPr>
          <w:p w14:paraId="03BEC08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8</w:t>
            </w:r>
          </w:p>
        </w:tc>
        <w:tc>
          <w:tcPr>
            <w:tcW w:w="630" w:type="dxa"/>
            <w:shd w:val="clear" w:color="auto" w:fill="auto"/>
          </w:tcPr>
          <w:p w14:paraId="47EC61D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0.9</w:t>
            </w:r>
          </w:p>
        </w:tc>
        <w:tc>
          <w:tcPr>
            <w:tcW w:w="540" w:type="dxa"/>
            <w:shd w:val="clear" w:color="auto" w:fill="auto"/>
          </w:tcPr>
          <w:p w14:paraId="52735A4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1</w:t>
            </w:r>
          </w:p>
        </w:tc>
        <w:tc>
          <w:tcPr>
            <w:tcW w:w="630" w:type="dxa"/>
            <w:shd w:val="clear" w:color="auto" w:fill="auto"/>
          </w:tcPr>
          <w:p w14:paraId="2E5B9E2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1.8</w:t>
            </w:r>
          </w:p>
        </w:tc>
        <w:tc>
          <w:tcPr>
            <w:tcW w:w="540" w:type="dxa"/>
            <w:shd w:val="clear" w:color="auto" w:fill="auto"/>
          </w:tcPr>
          <w:p w14:paraId="0BCF0CC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4</w:t>
            </w:r>
          </w:p>
        </w:tc>
        <w:tc>
          <w:tcPr>
            <w:tcW w:w="630" w:type="dxa"/>
            <w:shd w:val="clear" w:color="auto" w:fill="auto"/>
          </w:tcPr>
          <w:p w14:paraId="2129A9C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1.3</w:t>
            </w:r>
          </w:p>
        </w:tc>
        <w:tc>
          <w:tcPr>
            <w:tcW w:w="540" w:type="dxa"/>
            <w:shd w:val="clear" w:color="auto" w:fill="auto"/>
          </w:tcPr>
          <w:p w14:paraId="5663D4D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4</w:t>
            </w:r>
          </w:p>
        </w:tc>
        <w:tc>
          <w:tcPr>
            <w:tcW w:w="630" w:type="dxa"/>
            <w:shd w:val="clear" w:color="auto" w:fill="auto"/>
          </w:tcPr>
          <w:p w14:paraId="4EE9453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8.1</w:t>
            </w:r>
          </w:p>
        </w:tc>
        <w:tc>
          <w:tcPr>
            <w:tcW w:w="540" w:type="dxa"/>
            <w:shd w:val="clear" w:color="auto" w:fill="auto"/>
          </w:tcPr>
          <w:p w14:paraId="661184F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9</w:t>
            </w:r>
          </w:p>
        </w:tc>
        <w:tc>
          <w:tcPr>
            <w:tcW w:w="630" w:type="dxa"/>
            <w:shd w:val="clear" w:color="auto" w:fill="auto"/>
          </w:tcPr>
          <w:p w14:paraId="492772E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9.4††</w:t>
            </w:r>
          </w:p>
        </w:tc>
        <w:tc>
          <w:tcPr>
            <w:tcW w:w="540" w:type="dxa"/>
            <w:shd w:val="clear" w:color="auto" w:fill="auto"/>
          </w:tcPr>
          <w:p w14:paraId="096F694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8</w:t>
            </w:r>
          </w:p>
        </w:tc>
        <w:tc>
          <w:tcPr>
            <w:tcW w:w="630" w:type="dxa"/>
            <w:shd w:val="clear" w:color="auto" w:fill="auto"/>
          </w:tcPr>
          <w:p w14:paraId="1226711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8.7†</w:t>
            </w:r>
          </w:p>
        </w:tc>
        <w:tc>
          <w:tcPr>
            <w:tcW w:w="540" w:type="dxa"/>
            <w:shd w:val="clear" w:color="auto" w:fill="auto"/>
          </w:tcPr>
          <w:p w14:paraId="67CDE80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2</w:t>
            </w:r>
          </w:p>
        </w:tc>
      </w:tr>
      <w:tr w:rsidR="002A5279" w:rsidRPr="002A5279" w14:paraId="0C7C6E88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7F77E2BB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Vitamin A (RE)</w:t>
            </w:r>
          </w:p>
        </w:tc>
        <w:tc>
          <w:tcPr>
            <w:tcW w:w="630" w:type="dxa"/>
            <w:shd w:val="clear" w:color="auto" w:fill="auto"/>
          </w:tcPr>
          <w:p w14:paraId="35422C0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98.2</w:t>
            </w:r>
          </w:p>
        </w:tc>
        <w:tc>
          <w:tcPr>
            <w:tcW w:w="540" w:type="dxa"/>
            <w:shd w:val="clear" w:color="auto" w:fill="auto"/>
          </w:tcPr>
          <w:p w14:paraId="46A0BBF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8.6</w:t>
            </w:r>
          </w:p>
        </w:tc>
        <w:tc>
          <w:tcPr>
            <w:tcW w:w="630" w:type="dxa"/>
            <w:shd w:val="clear" w:color="auto" w:fill="auto"/>
          </w:tcPr>
          <w:p w14:paraId="1F5823B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29.8†</w:t>
            </w:r>
          </w:p>
        </w:tc>
        <w:tc>
          <w:tcPr>
            <w:tcW w:w="540" w:type="dxa"/>
            <w:shd w:val="clear" w:color="auto" w:fill="auto"/>
          </w:tcPr>
          <w:p w14:paraId="135ED84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4.0</w:t>
            </w:r>
          </w:p>
        </w:tc>
        <w:tc>
          <w:tcPr>
            <w:tcW w:w="630" w:type="dxa"/>
            <w:shd w:val="clear" w:color="auto" w:fill="auto"/>
          </w:tcPr>
          <w:p w14:paraId="389D045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09.1††</w:t>
            </w:r>
          </w:p>
        </w:tc>
        <w:tc>
          <w:tcPr>
            <w:tcW w:w="540" w:type="dxa"/>
            <w:shd w:val="clear" w:color="auto" w:fill="auto"/>
          </w:tcPr>
          <w:p w14:paraId="7ABCA64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4.0</w:t>
            </w:r>
          </w:p>
        </w:tc>
        <w:tc>
          <w:tcPr>
            <w:tcW w:w="630" w:type="dxa"/>
            <w:shd w:val="clear" w:color="auto" w:fill="auto"/>
          </w:tcPr>
          <w:p w14:paraId="32437A0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38.6</w:t>
            </w:r>
          </w:p>
        </w:tc>
        <w:tc>
          <w:tcPr>
            <w:tcW w:w="540" w:type="dxa"/>
            <w:shd w:val="clear" w:color="auto" w:fill="auto"/>
          </w:tcPr>
          <w:p w14:paraId="61AD848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1.1</w:t>
            </w:r>
          </w:p>
        </w:tc>
        <w:tc>
          <w:tcPr>
            <w:tcW w:w="630" w:type="dxa"/>
            <w:shd w:val="clear" w:color="auto" w:fill="auto"/>
          </w:tcPr>
          <w:p w14:paraId="58C155E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67.4</w:t>
            </w:r>
          </w:p>
        </w:tc>
        <w:tc>
          <w:tcPr>
            <w:tcW w:w="540" w:type="dxa"/>
            <w:shd w:val="clear" w:color="auto" w:fill="auto"/>
          </w:tcPr>
          <w:p w14:paraId="0C086CB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3.4</w:t>
            </w:r>
          </w:p>
        </w:tc>
        <w:tc>
          <w:tcPr>
            <w:tcW w:w="630" w:type="dxa"/>
            <w:shd w:val="clear" w:color="auto" w:fill="auto"/>
          </w:tcPr>
          <w:p w14:paraId="3A40338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03.4</w:t>
            </w:r>
          </w:p>
        </w:tc>
        <w:tc>
          <w:tcPr>
            <w:tcW w:w="540" w:type="dxa"/>
            <w:shd w:val="clear" w:color="auto" w:fill="auto"/>
          </w:tcPr>
          <w:p w14:paraId="4C05839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9.9</w:t>
            </w:r>
          </w:p>
        </w:tc>
        <w:tc>
          <w:tcPr>
            <w:tcW w:w="630" w:type="dxa"/>
            <w:shd w:val="clear" w:color="auto" w:fill="auto"/>
          </w:tcPr>
          <w:p w14:paraId="0A96A8A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04.6</w:t>
            </w:r>
          </w:p>
        </w:tc>
        <w:tc>
          <w:tcPr>
            <w:tcW w:w="540" w:type="dxa"/>
            <w:shd w:val="clear" w:color="auto" w:fill="auto"/>
          </w:tcPr>
          <w:p w14:paraId="50D1C6B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8.0</w:t>
            </w:r>
          </w:p>
        </w:tc>
        <w:tc>
          <w:tcPr>
            <w:tcW w:w="630" w:type="dxa"/>
            <w:shd w:val="clear" w:color="auto" w:fill="auto"/>
          </w:tcPr>
          <w:p w14:paraId="1AC2555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33.1</w:t>
            </w:r>
          </w:p>
        </w:tc>
        <w:tc>
          <w:tcPr>
            <w:tcW w:w="540" w:type="dxa"/>
            <w:shd w:val="clear" w:color="auto" w:fill="auto"/>
          </w:tcPr>
          <w:p w14:paraId="2C4FECA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4.0</w:t>
            </w:r>
          </w:p>
        </w:tc>
        <w:tc>
          <w:tcPr>
            <w:tcW w:w="630" w:type="dxa"/>
            <w:shd w:val="clear" w:color="auto" w:fill="auto"/>
          </w:tcPr>
          <w:p w14:paraId="11368F8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71.1</w:t>
            </w:r>
          </w:p>
        </w:tc>
        <w:tc>
          <w:tcPr>
            <w:tcW w:w="540" w:type="dxa"/>
            <w:shd w:val="clear" w:color="auto" w:fill="auto"/>
          </w:tcPr>
          <w:p w14:paraId="752DAF4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8.7</w:t>
            </w:r>
          </w:p>
        </w:tc>
        <w:tc>
          <w:tcPr>
            <w:tcW w:w="630" w:type="dxa"/>
            <w:shd w:val="clear" w:color="auto" w:fill="auto"/>
          </w:tcPr>
          <w:p w14:paraId="74A9D9D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42.1***††</w:t>
            </w:r>
          </w:p>
        </w:tc>
        <w:tc>
          <w:tcPr>
            <w:tcW w:w="540" w:type="dxa"/>
            <w:shd w:val="clear" w:color="auto" w:fill="auto"/>
          </w:tcPr>
          <w:p w14:paraId="3317A71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8.9</w:t>
            </w:r>
          </w:p>
        </w:tc>
        <w:tc>
          <w:tcPr>
            <w:tcW w:w="630" w:type="dxa"/>
            <w:shd w:val="clear" w:color="auto" w:fill="auto"/>
          </w:tcPr>
          <w:p w14:paraId="2D70D81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01.8†</w:t>
            </w:r>
          </w:p>
        </w:tc>
        <w:tc>
          <w:tcPr>
            <w:tcW w:w="540" w:type="dxa"/>
            <w:shd w:val="clear" w:color="auto" w:fill="auto"/>
          </w:tcPr>
          <w:p w14:paraId="5D1DFA6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2.3</w:t>
            </w:r>
          </w:p>
        </w:tc>
        <w:tc>
          <w:tcPr>
            <w:tcW w:w="630" w:type="dxa"/>
            <w:shd w:val="clear" w:color="auto" w:fill="auto"/>
          </w:tcPr>
          <w:p w14:paraId="621C801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78.2†††</w:t>
            </w:r>
          </w:p>
        </w:tc>
        <w:tc>
          <w:tcPr>
            <w:tcW w:w="540" w:type="dxa"/>
            <w:shd w:val="clear" w:color="auto" w:fill="auto"/>
          </w:tcPr>
          <w:p w14:paraId="7A6B969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9.0</w:t>
            </w:r>
          </w:p>
        </w:tc>
      </w:tr>
      <w:tr w:rsidR="002A5279" w:rsidRPr="002A5279" w14:paraId="2442091B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1CA904E4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Vitamin D (µg)</w:t>
            </w:r>
          </w:p>
        </w:tc>
        <w:tc>
          <w:tcPr>
            <w:tcW w:w="630" w:type="dxa"/>
            <w:shd w:val="clear" w:color="auto" w:fill="auto"/>
          </w:tcPr>
          <w:p w14:paraId="1B2D5C1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9</w:t>
            </w:r>
          </w:p>
        </w:tc>
        <w:tc>
          <w:tcPr>
            <w:tcW w:w="540" w:type="dxa"/>
            <w:shd w:val="clear" w:color="auto" w:fill="auto"/>
          </w:tcPr>
          <w:p w14:paraId="3633DB1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shd w:val="clear" w:color="auto" w:fill="auto"/>
          </w:tcPr>
          <w:p w14:paraId="7E67F1C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0</w:t>
            </w:r>
          </w:p>
        </w:tc>
        <w:tc>
          <w:tcPr>
            <w:tcW w:w="540" w:type="dxa"/>
            <w:shd w:val="clear" w:color="auto" w:fill="auto"/>
          </w:tcPr>
          <w:p w14:paraId="74B3D1A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630" w:type="dxa"/>
            <w:shd w:val="clear" w:color="auto" w:fill="auto"/>
          </w:tcPr>
          <w:p w14:paraId="318017C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3</w:t>
            </w:r>
          </w:p>
        </w:tc>
        <w:tc>
          <w:tcPr>
            <w:tcW w:w="540" w:type="dxa"/>
            <w:shd w:val="clear" w:color="auto" w:fill="auto"/>
          </w:tcPr>
          <w:p w14:paraId="1A1D8BE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630" w:type="dxa"/>
            <w:shd w:val="clear" w:color="auto" w:fill="auto"/>
          </w:tcPr>
          <w:p w14:paraId="7A8D0FD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.0</w:t>
            </w:r>
          </w:p>
        </w:tc>
        <w:tc>
          <w:tcPr>
            <w:tcW w:w="540" w:type="dxa"/>
            <w:shd w:val="clear" w:color="auto" w:fill="auto"/>
          </w:tcPr>
          <w:p w14:paraId="10A636D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539216A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4</w:t>
            </w:r>
          </w:p>
        </w:tc>
        <w:tc>
          <w:tcPr>
            <w:tcW w:w="540" w:type="dxa"/>
            <w:shd w:val="clear" w:color="auto" w:fill="auto"/>
          </w:tcPr>
          <w:p w14:paraId="267B713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68B20F9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7</w:t>
            </w:r>
          </w:p>
        </w:tc>
        <w:tc>
          <w:tcPr>
            <w:tcW w:w="540" w:type="dxa"/>
            <w:shd w:val="clear" w:color="auto" w:fill="auto"/>
          </w:tcPr>
          <w:p w14:paraId="120CBC7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0DA70C4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1*</w:t>
            </w:r>
          </w:p>
        </w:tc>
        <w:tc>
          <w:tcPr>
            <w:tcW w:w="540" w:type="dxa"/>
            <w:shd w:val="clear" w:color="auto" w:fill="auto"/>
          </w:tcPr>
          <w:p w14:paraId="5C8FD57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14FD1AD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9</w:t>
            </w:r>
          </w:p>
        </w:tc>
        <w:tc>
          <w:tcPr>
            <w:tcW w:w="540" w:type="dxa"/>
            <w:shd w:val="clear" w:color="auto" w:fill="auto"/>
          </w:tcPr>
          <w:p w14:paraId="4CFC419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046D054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5</w:t>
            </w:r>
          </w:p>
        </w:tc>
        <w:tc>
          <w:tcPr>
            <w:tcW w:w="540" w:type="dxa"/>
            <w:shd w:val="clear" w:color="auto" w:fill="auto"/>
          </w:tcPr>
          <w:p w14:paraId="656FB92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0A1ED08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8</w:t>
            </w:r>
          </w:p>
        </w:tc>
        <w:tc>
          <w:tcPr>
            <w:tcW w:w="540" w:type="dxa"/>
            <w:shd w:val="clear" w:color="auto" w:fill="auto"/>
          </w:tcPr>
          <w:p w14:paraId="5B32B03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429E503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3</w:t>
            </w:r>
          </w:p>
        </w:tc>
        <w:tc>
          <w:tcPr>
            <w:tcW w:w="540" w:type="dxa"/>
            <w:shd w:val="clear" w:color="auto" w:fill="auto"/>
          </w:tcPr>
          <w:p w14:paraId="4E7951C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1F4452A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5</w:t>
            </w:r>
          </w:p>
        </w:tc>
        <w:tc>
          <w:tcPr>
            <w:tcW w:w="540" w:type="dxa"/>
            <w:shd w:val="clear" w:color="auto" w:fill="auto"/>
          </w:tcPr>
          <w:p w14:paraId="1B22E1E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</w:tr>
      <w:tr w:rsidR="002A5279" w:rsidRPr="002A5279" w14:paraId="5A79E384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146419A4" w14:textId="77777777" w:rsidR="000155C9" w:rsidRPr="002A5279" w:rsidRDefault="000155C9" w:rsidP="00C1242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Rural</w:t>
            </w:r>
          </w:p>
        </w:tc>
        <w:tc>
          <w:tcPr>
            <w:tcW w:w="630" w:type="dxa"/>
            <w:shd w:val="clear" w:color="auto" w:fill="auto"/>
          </w:tcPr>
          <w:p w14:paraId="5F38715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1360B20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7F9AA2D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6A64F17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3D9004E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5919AF6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496A917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185BE2B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181567D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083C6E8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1169145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073D817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5D9D108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6D907B8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5AE11FB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0989EE8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0B902BA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34E7562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29E0B74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2CE4504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4DE9593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0C10522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692C340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auto"/>
          </w:tcPr>
          <w:p w14:paraId="5FD3C6A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A5279" w:rsidRPr="002A5279" w14:paraId="42BE66F8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111A24C9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alcium (mg)</w:t>
            </w:r>
          </w:p>
        </w:tc>
        <w:tc>
          <w:tcPr>
            <w:tcW w:w="630" w:type="dxa"/>
            <w:shd w:val="clear" w:color="auto" w:fill="auto"/>
          </w:tcPr>
          <w:p w14:paraId="3301E0B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06.3</w:t>
            </w:r>
          </w:p>
        </w:tc>
        <w:tc>
          <w:tcPr>
            <w:tcW w:w="540" w:type="dxa"/>
            <w:shd w:val="clear" w:color="auto" w:fill="auto"/>
          </w:tcPr>
          <w:p w14:paraId="6A1711C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7.1</w:t>
            </w:r>
          </w:p>
        </w:tc>
        <w:tc>
          <w:tcPr>
            <w:tcW w:w="630" w:type="dxa"/>
            <w:shd w:val="clear" w:color="auto" w:fill="auto"/>
          </w:tcPr>
          <w:p w14:paraId="1211700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45.3</w:t>
            </w:r>
          </w:p>
        </w:tc>
        <w:tc>
          <w:tcPr>
            <w:tcW w:w="540" w:type="dxa"/>
            <w:shd w:val="clear" w:color="auto" w:fill="auto"/>
          </w:tcPr>
          <w:p w14:paraId="4202D47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6.5</w:t>
            </w:r>
          </w:p>
        </w:tc>
        <w:tc>
          <w:tcPr>
            <w:tcW w:w="630" w:type="dxa"/>
            <w:shd w:val="clear" w:color="auto" w:fill="auto"/>
          </w:tcPr>
          <w:p w14:paraId="019DCDF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75.8</w:t>
            </w:r>
          </w:p>
        </w:tc>
        <w:tc>
          <w:tcPr>
            <w:tcW w:w="540" w:type="dxa"/>
            <w:shd w:val="clear" w:color="auto" w:fill="auto"/>
          </w:tcPr>
          <w:p w14:paraId="1DF37CC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6.7</w:t>
            </w:r>
          </w:p>
        </w:tc>
        <w:tc>
          <w:tcPr>
            <w:tcW w:w="630" w:type="dxa"/>
            <w:shd w:val="clear" w:color="auto" w:fill="auto"/>
          </w:tcPr>
          <w:p w14:paraId="2106EEC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90.6*</w:t>
            </w:r>
          </w:p>
        </w:tc>
        <w:tc>
          <w:tcPr>
            <w:tcW w:w="540" w:type="dxa"/>
            <w:shd w:val="clear" w:color="auto" w:fill="auto"/>
          </w:tcPr>
          <w:p w14:paraId="22024F4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8.2</w:t>
            </w:r>
          </w:p>
        </w:tc>
        <w:tc>
          <w:tcPr>
            <w:tcW w:w="630" w:type="dxa"/>
            <w:shd w:val="clear" w:color="auto" w:fill="auto"/>
          </w:tcPr>
          <w:p w14:paraId="4DA7000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38.2</w:t>
            </w:r>
          </w:p>
        </w:tc>
        <w:tc>
          <w:tcPr>
            <w:tcW w:w="540" w:type="dxa"/>
            <w:shd w:val="clear" w:color="auto" w:fill="auto"/>
          </w:tcPr>
          <w:p w14:paraId="1AB8464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4.7</w:t>
            </w:r>
          </w:p>
        </w:tc>
        <w:tc>
          <w:tcPr>
            <w:tcW w:w="630" w:type="dxa"/>
            <w:shd w:val="clear" w:color="auto" w:fill="auto"/>
          </w:tcPr>
          <w:p w14:paraId="2A6DB39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25.5</w:t>
            </w:r>
          </w:p>
        </w:tc>
        <w:tc>
          <w:tcPr>
            <w:tcW w:w="540" w:type="dxa"/>
            <w:shd w:val="clear" w:color="auto" w:fill="auto"/>
          </w:tcPr>
          <w:p w14:paraId="4D907E5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9.0</w:t>
            </w:r>
          </w:p>
        </w:tc>
        <w:tc>
          <w:tcPr>
            <w:tcW w:w="630" w:type="dxa"/>
            <w:shd w:val="clear" w:color="auto" w:fill="auto"/>
          </w:tcPr>
          <w:p w14:paraId="3B4C274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99.1</w:t>
            </w:r>
          </w:p>
        </w:tc>
        <w:tc>
          <w:tcPr>
            <w:tcW w:w="540" w:type="dxa"/>
            <w:shd w:val="clear" w:color="auto" w:fill="auto"/>
          </w:tcPr>
          <w:p w14:paraId="738A92F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2.9</w:t>
            </w:r>
          </w:p>
        </w:tc>
        <w:tc>
          <w:tcPr>
            <w:tcW w:w="630" w:type="dxa"/>
            <w:shd w:val="clear" w:color="auto" w:fill="auto"/>
          </w:tcPr>
          <w:p w14:paraId="26343FC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84.6</w:t>
            </w:r>
          </w:p>
        </w:tc>
        <w:tc>
          <w:tcPr>
            <w:tcW w:w="540" w:type="dxa"/>
            <w:shd w:val="clear" w:color="auto" w:fill="auto"/>
          </w:tcPr>
          <w:p w14:paraId="3D809F4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0.8</w:t>
            </w:r>
          </w:p>
        </w:tc>
        <w:tc>
          <w:tcPr>
            <w:tcW w:w="630" w:type="dxa"/>
            <w:shd w:val="clear" w:color="auto" w:fill="auto"/>
          </w:tcPr>
          <w:p w14:paraId="0A6B0751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92.3</w:t>
            </w:r>
          </w:p>
        </w:tc>
        <w:tc>
          <w:tcPr>
            <w:tcW w:w="540" w:type="dxa"/>
            <w:shd w:val="clear" w:color="auto" w:fill="auto"/>
          </w:tcPr>
          <w:p w14:paraId="47045B7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9.7</w:t>
            </w:r>
          </w:p>
        </w:tc>
        <w:tc>
          <w:tcPr>
            <w:tcW w:w="630" w:type="dxa"/>
            <w:shd w:val="clear" w:color="auto" w:fill="auto"/>
          </w:tcPr>
          <w:p w14:paraId="0D3577B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73.3*</w:t>
            </w:r>
          </w:p>
        </w:tc>
        <w:tc>
          <w:tcPr>
            <w:tcW w:w="540" w:type="dxa"/>
            <w:shd w:val="clear" w:color="auto" w:fill="auto"/>
          </w:tcPr>
          <w:p w14:paraId="573E63A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4.0</w:t>
            </w:r>
          </w:p>
        </w:tc>
        <w:tc>
          <w:tcPr>
            <w:tcW w:w="630" w:type="dxa"/>
            <w:shd w:val="clear" w:color="auto" w:fill="auto"/>
          </w:tcPr>
          <w:p w14:paraId="0F81ABA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93.3</w:t>
            </w:r>
          </w:p>
        </w:tc>
        <w:tc>
          <w:tcPr>
            <w:tcW w:w="540" w:type="dxa"/>
            <w:shd w:val="clear" w:color="auto" w:fill="auto"/>
          </w:tcPr>
          <w:p w14:paraId="7CA3D38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1.2</w:t>
            </w:r>
          </w:p>
        </w:tc>
        <w:tc>
          <w:tcPr>
            <w:tcW w:w="630" w:type="dxa"/>
            <w:shd w:val="clear" w:color="auto" w:fill="auto"/>
          </w:tcPr>
          <w:p w14:paraId="33F7C1E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28.6</w:t>
            </w:r>
          </w:p>
        </w:tc>
        <w:tc>
          <w:tcPr>
            <w:tcW w:w="540" w:type="dxa"/>
            <w:shd w:val="clear" w:color="auto" w:fill="auto"/>
          </w:tcPr>
          <w:p w14:paraId="42D6BA8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6.0</w:t>
            </w:r>
          </w:p>
        </w:tc>
      </w:tr>
      <w:tr w:rsidR="002A5279" w:rsidRPr="002A5279" w14:paraId="492320FF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1D810C17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Iron (mg)</w:t>
            </w:r>
          </w:p>
        </w:tc>
        <w:tc>
          <w:tcPr>
            <w:tcW w:w="630" w:type="dxa"/>
            <w:shd w:val="clear" w:color="auto" w:fill="auto"/>
          </w:tcPr>
          <w:p w14:paraId="7AB9999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8</w:t>
            </w:r>
          </w:p>
        </w:tc>
        <w:tc>
          <w:tcPr>
            <w:tcW w:w="540" w:type="dxa"/>
            <w:shd w:val="clear" w:color="auto" w:fill="auto"/>
          </w:tcPr>
          <w:p w14:paraId="3D45D10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9</w:t>
            </w:r>
          </w:p>
        </w:tc>
        <w:tc>
          <w:tcPr>
            <w:tcW w:w="630" w:type="dxa"/>
            <w:shd w:val="clear" w:color="auto" w:fill="auto"/>
          </w:tcPr>
          <w:p w14:paraId="3A71DD8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9</w:t>
            </w:r>
          </w:p>
        </w:tc>
        <w:tc>
          <w:tcPr>
            <w:tcW w:w="540" w:type="dxa"/>
            <w:shd w:val="clear" w:color="auto" w:fill="auto"/>
          </w:tcPr>
          <w:p w14:paraId="3D4C5CE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630" w:type="dxa"/>
            <w:shd w:val="clear" w:color="auto" w:fill="auto"/>
          </w:tcPr>
          <w:p w14:paraId="35951A7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9</w:t>
            </w:r>
          </w:p>
        </w:tc>
        <w:tc>
          <w:tcPr>
            <w:tcW w:w="540" w:type="dxa"/>
            <w:shd w:val="clear" w:color="auto" w:fill="auto"/>
          </w:tcPr>
          <w:p w14:paraId="3424BCB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630" w:type="dxa"/>
            <w:shd w:val="clear" w:color="auto" w:fill="auto"/>
          </w:tcPr>
          <w:p w14:paraId="00698E6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7*</w:t>
            </w:r>
          </w:p>
        </w:tc>
        <w:tc>
          <w:tcPr>
            <w:tcW w:w="540" w:type="dxa"/>
            <w:shd w:val="clear" w:color="auto" w:fill="auto"/>
          </w:tcPr>
          <w:p w14:paraId="6C87F26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630" w:type="dxa"/>
            <w:shd w:val="clear" w:color="auto" w:fill="auto"/>
          </w:tcPr>
          <w:p w14:paraId="366B717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.8</w:t>
            </w:r>
          </w:p>
        </w:tc>
        <w:tc>
          <w:tcPr>
            <w:tcW w:w="540" w:type="dxa"/>
            <w:shd w:val="clear" w:color="auto" w:fill="auto"/>
          </w:tcPr>
          <w:p w14:paraId="52EC1FC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630" w:type="dxa"/>
            <w:shd w:val="clear" w:color="auto" w:fill="auto"/>
          </w:tcPr>
          <w:p w14:paraId="478B9DF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9</w:t>
            </w:r>
          </w:p>
        </w:tc>
        <w:tc>
          <w:tcPr>
            <w:tcW w:w="540" w:type="dxa"/>
            <w:shd w:val="clear" w:color="auto" w:fill="auto"/>
          </w:tcPr>
          <w:p w14:paraId="5238A91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62BB70F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5</w:t>
            </w:r>
          </w:p>
        </w:tc>
        <w:tc>
          <w:tcPr>
            <w:tcW w:w="540" w:type="dxa"/>
            <w:shd w:val="clear" w:color="auto" w:fill="auto"/>
          </w:tcPr>
          <w:p w14:paraId="4BEA2BA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719A1AD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4</w:t>
            </w:r>
          </w:p>
        </w:tc>
        <w:tc>
          <w:tcPr>
            <w:tcW w:w="540" w:type="dxa"/>
            <w:shd w:val="clear" w:color="auto" w:fill="auto"/>
          </w:tcPr>
          <w:p w14:paraId="400443C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630" w:type="dxa"/>
            <w:shd w:val="clear" w:color="auto" w:fill="auto"/>
          </w:tcPr>
          <w:p w14:paraId="7EAA1B5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4</w:t>
            </w:r>
          </w:p>
        </w:tc>
        <w:tc>
          <w:tcPr>
            <w:tcW w:w="540" w:type="dxa"/>
            <w:shd w:val="clear" w:color="auto" w:fill="auto"/>
          </w:tcPr>
          <w:p w14:paraId="5EE89D5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630" w:type="dxa"/>
            <w:shd w:val="clear" w:color="auto" w:fill="auto"/>
          </w:tcPr>
          <w:p w14:paraId="1CE91BC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6</w:t>
            </w:r>
          </w:p>
        </w:tc>
        <w:tc>
          <w:tcPr>
            <w:tcW w:w="540" w:type="dxa"/>
            <w:shd w:val="clear" w:color="auto" w:fill="auto"/>
          </w:tcPr>
          <w:p w14:paraId="35DC515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6029C74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9</w:t>
            </w:r>
          </w:p>
        </w:tc>
        <w:tc>
          <w:tcPr>
            <w:tcW w:w="540" w:type="dxa"/>
            <w:shd w:val="clear" w:color="auto" w:fill="auto"/>
          </w:tcPr>
          <w:p w14:paraId="3DCEE9F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shd w:val="clear" w:color="auto" w:fill="auto"/>
          </w:tcPr>
          <w:p w14:paraId="45F2E6F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2</w:t>
            </w:r>
          </w:p>
        </w:tc>
        <w:tc>
          <w:tcPr>
            <w:tcW w:w="540" w:type="dxa"/>
            <w:shd w:val="clear" w:color="auto" w:fill="auto"/>
          </w:tcPr>
          <w:p w14:paraId="1293BF6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</w:tr>
      <w:tr w:rsidR="002A5279" w:rsidRPr="002A5279" w14:paraId="2D8E5D8B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63B5A828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Thiamine (mg)</w:t>
            </w:r>
          </w:p>
        </w:tc>
        <w:tc>
          <w:tcPr>
            <w:tcW w:w="630" w:type="dxa"/>
            <w:shd w:val="clear" w:color="auto" w:fill="auto"/>
          </w:tcPr>
          <w:p w14:paraId="4B00F85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540" w:type="dxa"/>
            <w:shd w:val="clear" w:color="auto" w:fill="auto"/>
          </w:tcPr>
          <w:p w14:paraId="7F4444C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7910377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540" w:type="dxa"/>
            <w:shd w:val="clear" w:color="auto" w:fill="auto"/>
          </w:tcPr>
          <w:p w14:paraId="7E2D166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22C1CB4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540" w:type="dxa"/>
            <w:shd w:val="clear" w:color="auto" w:fill="auto"/>
          </w:tcPr>
          <w:p w14:paraId="7FA05CD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4616ECE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540" w:type="dxa"/>
            <w:shd w:val="clear" w:color="auto" w:fill="auto"/>
          </w:tcPr>
          <w:p w14:paraId="788B9F0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1F61B1F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9</w:t>
            </w:r>
          </w:p>
        </w:tc>
        <w:tc>
          <w:tcPr>
            <w:tcW w:w="540" w:type="dxa"/>
            <w:shd w:val="clear" w:color="auto" w:fill="auto"/>
          </w:tcPr>
          <w:p w14:paraId="01F4BDC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2521307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540" w:type="dxa"/>
            <w:shd w:val="clear" w:color="auto" w:fill="auto"/>
          </w:tcPr>
          <w:p w14:paraId="054E2A4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22B8510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540" w:type="dxa"/>
            <w:shd w:val="clear" w:color="auto" w:fill="auto"/>
          </w:tcPr>
          <w:p w14:paraId="1409BA6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5441167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540" w:type="dxa"/>
            <w:shd w:val="clear" w:color="auto" w:fill="auto"/>
          </w:tcPr>
          <w:p w14:paraId="60071E7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0C29335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540" w:type="dxa"/>
            <w:shd w:val="clear" w:color="auto" w:fill="auto"/>
          </w:tcPr>
          <w:p w14:paraId="23A2941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2F177B1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540" w:type="dxa"/>
            <w:shd w:val="clear" w:color="auto" w:fill="auto"/>
          </w:tcPr>
          <w:p w14:paraId="32D9E13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6BA10BB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540" w:type="dxa"/>
            <w:shd w:val="clear" w:color="auto" w:fill="auto"/>
          </w:tcPr>
          <w:p w14:paraId="1C4B291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0A737D5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540" w:type="dxa"/>
            <w:shd w:val="clear" w:color="auto" w:fill="auto"/>
          </w:tcPr>
          <w:p w14:paraId="0B9D533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</w:tr>
      <w:tr w:rsidR="002A5279" w:rsidRPr="002A5279" w14:paraId="473AF191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49A75AF0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Riboflavin (mg)</w:t>
            </w:r>
          </w:p>
        </w:tc>
        <w:tc>
          <w:tcPr>
            <w:tcW w:w="630" w:type="dxa"/>
            <w:shd w:val="clear" w:color="auto" w:fill="auto"/>
          </w:tcPr>
          <w:p w14:paraId="345880E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540" w:type="dxa"/>
            <w:shd w:val="clear" w:color="auto" w:fill="auto"/>
          </w:tcPr>
          <w:p w14:paraId="4256F8D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1D95036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540" w:type="dxa"/>
            <w:shd w:val="clear" w:color="auto" w:fill="auto"/>
          </w:tcPr>
          <w:p w14:paraId="78B17D0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4C178A1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540" w:type="dxa"/>
            <w:shd w:val="clear" w:color="auto" w:fill="auto"/>
          </w:tcPr>
          <w:p w14:paraId="3E19152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634E5F7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5*</w:t>
            </w:r>
          </w:p>
        </w:tc>
        <w:tc>
          <w:tcPr>
            <w:tcW w:w="540" w:type="dxa"/>
            <w:shd w:val="clear" w:color="auto" w:fill="auto"/>
          </w:tcPr>
          <w:p w14:paraId="50B1960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47D541B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2</w:t>
            </w:r>
          </w:p>
        </w:tc>
        <w:tc>
          <w:tcPr>
            <w:tcW w:w="540" w:type="dxa"/>
            <w:shd w:val="clear" w:color="auto" w:fill="auto"/>
          </w:tcPr>
          <w:p w14:paraId="5B45F12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2541347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5185B3A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11492CD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3F4ADA0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359BEE4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540" w:type="dxa"/>
            <w:shd w:val="clear" w:color="auto" w:fill="auto"/>
          </w:tcPr>
          <w:p w14:paraId="3A11E80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5BFFF9A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0619B86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23C4833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44E9A99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531D02CA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540" w:type="dxa"/>
            <w:shd w:val="clear" w:color="auto" w:fill="auto"/>
          </w:tcPr>
          <w:p w14:paraId="1B00EAE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630" w:type="dxa"/>
            <w:shd w:val="clear" w:color="auto" w:fill="auto"/>
          </w:tcPr>
          <w:p w14:paraId="0D4092D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540" w:type="dxa"/>
            <w:shd w:val="clear" w:color="auto" w:fill="auto"/>
          </w:tcPr>
          <w:p w14:paraId="014ECDD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</w:p>
        </w:tc>
      </w:tr>
      <w:tr w:rsidR="002A5279" w:rsidRPr="002A5279" w14:paraId="617C81BE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3B522051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obalamin (µg)</w:t>
            </w:r>
          </w:p>
        </w:tc>
        <w:tc>
          <w:tcPr>
            <w:tcW w:w="630" w:type="dxa"/>
            <w:shd w:val="clear" w:color="auto" w:fill="auto"/>
          </w:tcPr>
          <w:p w14:paraId="58AEA42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3EDC7F7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2C13493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540" w:type="dxa"/>
            <w:shd w:val="clear" w:color="auto" w:fill="auto"/>
          </w:tcPr>
          <w:p w14:paraId="7AEC409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5476752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</w:p>
        </w:tc>
        <w:tc>
          <w:tcPr>
            <w:tcW w:w="540" w:type="dxa"/>
            <w:shd w:val="clear" w:color="auto" w:fill="auto"/>
          </w:tcPr>
          <w:p w14:paraId="5F79886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547391F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8</w:t>
            </w:r>
          </w:p>
        </w:tc>
        <w:tc>
          <w:tcPr>
            <w:tcW w:w="540" w:type="dxa"/>
            <w:shd w:val="clear" w:color="auto" w:fill="auto"/>
          </w:tcPr>
          <w:p w14:paraId="70B39EC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35DFF1C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5</w:t>
            </w:r>
          </w:p>
        </w:tc>
        <w:tc>
          <w:tcPr>
            <w:tcW w:w="540" w:type="dxa"/>
            <w:shd w:val="clear" w:color="auto" w:fill="auto"/>
          </w:tcPr>
          <w:p w14:paraId="6B4BD1F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56C3973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7</w:t>
            </w:r>
          </w:p>
        </w:tc>
        <w:tc>
          <w:tcPr>
            <w:tcW w:w="540" w:type="dxa"/>
            <w:shd w:val="clear" w:color="auto" w:fill="auto"/>
          </w:tcPr>
          <w:p w14:paraId="288C53A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2A72C6A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3</w:t>
            </w:r>
          </w:p>
        </w:tc>
        <w:tc>
          <w:tcPr>
            <w:tcW w:w="540" w:type="dxa"/>
            <w:shd w:val="clear" w:color="auto" w:fill="auto"/>
          </w:tcPr>
          <w:p w14:paraId="103BADF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5C8E9B0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1</w:t>
            </w:r>
          </w:p>
        </w:tc>
        <w:tc>
          <w:tcPr>
            <w:tcW w:w="540" w:type="dxa"/>
            <w:shd w:val="clear" w:color="auto" w:fill="auto"/>
          </w:tcPr>
          <w:p w14:paraId="65DE266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shd w:val="clear" w:color="auto" w:fill="auto"/>
          </w:tcPr>
          <w:p w14:paraId="1673DC2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2</w:t>
            </w:r>
          </w:p>
        </w:tc>
        <w:tc>
          <w:tcPr>
            <w:tcW w:w="540" w:type="dxa"/>
            <w:shd w:val="clear" w:color="auto" w:fill="auto"/>
          </w:tcPr>
          <w:p w14:paraId="75D116A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71602DF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3</w:t>
            </w:r>
          </w:p>
        </w:tc>
        <w:tc>
          <w:tcPr>
            <w:tcW w:w="540" w:type="dxa"/>
            <w:shd w:val="clear" w:color="auto" w:fill="auto"/>
          </w:tcPr>
          <w:p w14:paraId="11D00FE9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75FF1384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9</w:t>
            </w:r>
          </w:p>
        </w:tc>
        <w:tc>
          <w:tcPr>
            <w:tcW w:w="540" w:type="dxa"/>
            <w:shd w:val="clear" w:color="auto" w:fill="auto"/>
          </w:tcPr>
          <w:p w14:paraId="559C9FC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630" w:type="dxa"/>
            <w:shd w:val="clear" w:color="auto" w:fill="auto"/>
          </w:tcPr>
          <w:p w14:paraId="74AB1DD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.1</w:t>
            </w:r>
          </w:p>
        </w:tc>
        <w:tc>
          <w:tcPr>
            <w:tcW w:w="540" w:type="dxa"/>
            <w:shd w:val="clear" w:color="auto" w:fill="auto"/>
          </w:tcPr>
          <w:p w14:paraId="63A58F6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</w:tr>
      <w:tr w:rsidR="002A5279" w:rsidRPr="002A5279" w14:paraId="19712525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008A4FDC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Vitamin C (mg)</w:t>
            </w:r>
          </w:p>
        </w:tc>
        <w:tc>
          <w:tcPr>
            <w:tcW w:w="630" w:type="dxa"/>
            <w:shd w:val="clear" w:color="auto" w:fill="auto"/>
          </w:tcPr>
          <w:p w14:paraId="55266BB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4.4</w:t>
            </w:r>
          </w:p>
        </w:tc>
        <w:tc>
          <w:tcPr>
            <w:tcW w:w="540" w:type="dxa"/>
            <w:shd w:val="clear" w:color="auto" w:fill="auto"/>
          </w:tcPr>
          <w:p w14:paraId="3DFFE9B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3.4</w:t>
            </w:r>
          </w:p>
        </w:tc>
        <w:tc>
          <w:tcPr>
            <w:tcW w:w="630" w:type="dxa"/>
            <w:shd w:val="clear" w:color="auto" w:fill="auto"/>
          </w:tcPr>
          <w:p w14:paraId="1DB5A4F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8.3</w:t>
            </w:r>
          </w:p>
        </w:tc>
        <w:tc>
          <w:tcPr>
            <w:tcW w:w="540" w:type="dxa"/>
            <w:shd w:val="clear" w:color="auto" w:fill="auto"/>
          </w:tcPr>
          <w:p w14:paraId="5C8653E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.6</w:t>
            </w:r>
          </w:p>
        </w:tc>
        <w:tc>
          <w:tcPr>
            <w:tcW w:w="630" w:type="dxa"/>
            <w:shd w:val="clear" w:color="auto" w:fill="auto"/>
          </w:tcPr>
          <w:p w14:paraId="284D72E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1.3</w:t>
            </w:r>
          </w:p>
        </w:tc>
        <w:tc>
          <w:tcPr>
            <w:tcW w:w="540" w:type="dxa"/>
            <w:shd w:val="clear" w:color="auto" w:fill="auto"/>
          </w:tcPr>
          <w:p w14:paraId="3E3EB5C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.1</w:t>
            </w:r>
          </w:p>
        </w:tc>
        <w:tc>
          <w:tcPr>
            <w:tcW w:w="630" w:type="dxa"/>
            <w:shd w:val="clear" w:color="auto" w:fill="auto"/>
          </w:tcPr>
          <w:p w14:paraId="06D1732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3.5</w:t>
            </w:r>
          </w:p>
        </w:tc>
        <w:tc>
          <w:tcPr>
            <w:tcW w:w="540" w:type="dxa"/>
            <w:shd w:val="clear" w:color="auto" w:fill="auto"/>
          </w:tcPr>
          <w:p w14:paraId="2C3B9EC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1.8</w:t>
            </w:r>
          </w:p>
        </w:tc>
        <w:tc>
          <w:tcPr>
            <w:tcW w:w="630" w:type="dxa"/>
            <w:shd w:val="clear" w:color="auto" w:fill="auto"/>
          </w:tcPr>
          <w:p w14:paraId="0646D23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4.4</w:t>
            </w:r>
          </w:p>
        </w:tc>
        <w:tc>
          <w:tcPr>
            <w:tcW w:w="540" w:type="dxa"/>
            <w:shd w:val="clear" w:color="auto" w:fill="auto"/>
          </w:tcPr>
          <w:p w14:paraId="65FB825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8.7</w:t>
            </w:r>
          </w:p>
        </w:tc>
        <w:tc>
          <w:tcPr>
            <w:tcW w:w="630" w:type="dxa"/>
            <w:shd w:val="clear" w:color="auto" w:fill="auto"/>
          </w:tcPr>
          <w:p w14:paraId="7CC40ED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95.3</w:t>
            </w:r>
          </w:p>
        </w:tc>
        <w:tc>
          <w:tcPr>
            <w:tcW w:w="540" w:type="dxa"/>
            <w:shd w:val="clear" w:color="auto" w:fill="auto"/>
          </w:tcPr>
          <w:p w14:paraId="0879E94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8</w:t>
            </w:r>
          </w:p>
        </w:tc>
        <w:tc>
          <w:tcPr>
            <w:tcW w:w="630" w:type="dxa"/>
            <w:shd w:val="clear" w:color="auto" w:fill="auto"/>
          </w:tcPr>
          <w:p w14:paraId="47F82CC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6.8</w:t>
            </w:r>
          </w:p>
        </w:tc>
        <w:tc>
          <w:tcPr>
            <w:tcW w:w="540" w:type="dxa"/>
            <w:shd w:val="clear" w:color="auto" w:fill="auto"/>
          </w:tcPr>
          <w:p w14:paraId="16DAA72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9</w:t>
            </w:r>
          </w:p>
        </w:tc>
        <w:tc>
          <w:tcPr>
            <w:tcW w:w="630" w:type="dxa"/>
            <w:shd w:val="clear" w:color="auto" w:fill="auto"/>
          </w:tcPr>
          <w:p w14:paraId="5D4B93B4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0.8</w:t>
            </w:r>
          </w:p>
        </w:tc>
        <w:tc>
          <w:tcPr>
            <w:tcW w:w="540" w:type="dxa"/>
            <w:shd w:val="clear" w:color="auto" w:fill="auto"/>
          </w:tcPr>
          <w:p w14:paraId="376E48F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1</w:t>
            </w:r>
          </w:p>
        </w:tc>
        <w:tc>
          <w:tcPr>
            <w:tcW w:w="630" w:type="dxa"/>
            <w:shd w:val="clear" w:color="auto" w:fill="auto"/>
          </w:tcPr>
          <w:p w14:paraId="1CF301A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8.7</w:t>
            </w:r>
          </w:p>
        </w:tc>
        <w:tc>
          <w:tcPr>
            <w:tcW w:w="540" w:type="dxa"/>
            <w:shd w:val="clear" w:color="auto" w:fill="auto"/>
          </w:tcPr>
          <w:p w14:paraId="319250A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0</w:t>
            </w:r>
          </w:p>
        </w:tc>
        <w:tc>
          <w:tcPr>
            <w:tcW w:w="630" w:type="dxa"/>
            <w:shd w:val="clear" w:color="auto" w:fill="auto"/>
          </w:tcPr>
          <w:p w14:paraId="552D2EB2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5.9</w:t>
            </w:r>
          </w:p>
        </w:tc>
        <w:tc>
          <w:tcPr>
            <w:tcW w:w="540" w:type="dxa"/>
            <w:shd w:val="clear" w:color="auto" w:fill="auto"/>
          </w:tcPr>
          <w:p w14:paraId="4165518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0.1</w:t>
            </w:r>
          </w:p>
        </w:tc>
        <w:tc>
          <w:tcPr>
            <w:tcW w:w="630" w:type="dxa"/>
            <w:shd w:val="clear" w:color="auto" w:fill="auto"/>
          </w:tcPr>
          <w:p w14:paraId="66F6AE3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1.9</w:t>
            </w:r>
          </w:p>
        </w:tc>
        <w:tc>
          <w:tcPr>
            <w:tcW w:w="540" w:type="dxa"/>
            <w:shd w:val="clear" w:color="auto" w:fill="auto"/>
          </w:tcPr>
          <w:p w14:paraId="2085867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1</w:t>
            </w:r>
          </w:p>
        </w:tc>
        <w:tc>
          <w:tcPr>
            <w:tcW w:w="630" w:type="dxa"/>
            <w:shd w:val="clear" w:color="auto" w:fill="auto"/>
          </w:tcPr>
          <w:p w14:paraId="3D833B1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3.6</w:t>
            </w:r>
          </w:p>
        </w:tc>
        <w:tc>
          <w:tcPr>
            <w:tcW w:w="540" w:type="dxa"/>
            <w:shd w:val="clear" w:color="auto" w:fill="auto"/>
          </w:tcPr>
          <w:p w14:paraId="6E7F01B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2</w:t>
            </w:r>
          </w:p>
        </w:tc>
      </w:tr>
      <w:tr w:rsidR="002A5279" w:rsidRPr="002A5279" w14:paraId="211D0F47" w14:textId="77777777" w:rsidTr="00C12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auto"/>
          </w:tcPr>
          <w:p w14:paraId="24AAAC53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Vitamin A (RE)</w:t>
            </w:r>
          </w:p>
        </w:tc>
        <w:tc>
          <w:tcPr>
            <w:tcW w:w="630" w:type="dxa"/>
            <w:shd w:val="clear" w:color="auto" w:fill="auto"/>
          </w:tcPr>
          <w:p w14:paraId="42A1A24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5.1</w:t>
            </w:r>
          </w:p>
        </w:tc>
        <w:tc>
          <w:tcPr>
            <w:tcW w:w="540" w:type="dxa"/>
            <w:shd w:val="clear" w:color="auto" w:fill="auto"/>
          </w:tcPr>
          <w:p w14:paraId="4DDA50A2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3.2</w:t>
            </w:r>
          </w:p>
        </w:tc>
        <w:tc>
          <w:tcPr>
            <w:tcW w:w="630" w:type="dxa"/>
            <w:shd w:val="clear" w:color="auto" w:fill="auto"/>
          </w:tcPr>
          <w:p w14:paraId="4B543975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02.3</w:t>
            </w:r>
          </w:p>
        </w:tc>
        <w:tc>
          <w:tcPr>
            <w:tcW w:w="540" w:type="dxa"/>
            <w:shd w:val="clear" w:color="auto" w:fill="auto"/>
          </w:tcPr>
          <w:p w14:paraId="792D18D7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6.5</w:t>
            </w:r>
          </w:p>
        </w:tc>
        <w:tc>
          <w:tcPr>
            <w:tcW w:w="630" w:type="dxa"/>
            <w:shd w:val="clear" w:color="auto" w:fill="auto"/>
          </w:tcPr>
          <w:p w14:paraId="521EDA0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23.7</w:t>
            </w:r>
          </w:p>
        </w:tc>
        <w:tc>
          <w:tcPr>
            <w:tcW w:w="540" w:type="dxa"/>
            <w:shd w:val="clear" w:color="auto" w:fill="auto"/>
          </w:tcPr>
          <w:p w14:paraId="04A01EEF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6.8</w:t>
            </w:r>
          </w:p>
        </w:tc>
        <w:tc>
          <w:tcPr>
            <w:tcW w:w="630" w:type="dxa"/>
            <w:shd w:val="clear" w:color="auto" w:fill="auto"/>
          </w:tcPr>
          <w:p w14:paraId="0DCF741E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99.4</w:t>
            </w:r>
          </w:p>
        </w:tc>
        <w:tc>
          <w:tcPr>
            <w:tcW w:w="540" w:type="dxa"/>
            <w:shd w:val="clear" w:color="auto" w:fill="auto"/>
          </w:tcPr>
          <w:p w14:paraId="6AA66CB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8.2</w:t>
            </w:r>
          </w:p>
        </w:tc>
        <w:tc>
          <w:tcPr>
            <w:tcW w:w="630" w:type="dxa"/>
            <w:shd w:val="clear" w:color="auto" w:fill="auto"/>
          </w:tcPr>
          <w:p w14:paraId="0DA50C0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44.7</w:t>
            </w:r>
          </w:p>
        </w:tc>
        <w:tc>
          <w:tcPr>
            <w:tcW w:w="540" w:type="dxa"/>
            <w:shd w:val="clear" w:color="auto" w:fill="auto"/>
          </w:tcPr>
          <w:p w14:paraId="0FCA81AB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4.7</w:t>
            </w:r>
          </w:p>
        </w:tc>
        <w:tc>
          <w:tcPr>
            <w:tcW w:w="630" w:type="dxa"/>
            <w:shd w:val="clear" w:color="auto" w:fill="auto"/>
          </w:tcPr>
          <w:p w14:paraId="66DD47E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76.1</w:t>
            </w:r>
          </w:p>
        </w:tc>
        <w:tc>
          <w:tcPr>
            <w:tcW w:w="540" w:type="dxa"/>
            <w:shd w:val="clear" w:color="auto" w:fill="auto"/>
          </w:tcPr>
          <w:p w14:paraId="521C2708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6.5</w:t>
            </w:r>
          </w:p>
        </w:tc>
        <w:tc>
          <w:tcPr>
            <w:tcW w:w="630" w:type="dxa"/>
            <w:shd w:val="clear" w:color="auto" w:fill="auto"/>
          </w:tcPr>
          <w:p w14:paraId="1D124E0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22.8</w:t>
            </w:r>
          </w:p>
        </w:tc>
        <w:tc>
          <w:tcPr>
            <w:tcW w:w="540" w:type="dxa"/>
            <w:shd w:val="clear" w:color="auto" w:fill="auto"/>
          </w:tcPr>
          <w:p w14:paraId="624725A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8.7</w:t>
            </w:r>
          </w:p>
        </w:tc>
        <w:tc>
          <w:tcPr>
            <w:tcW w:w="630" w:type="dxa"/>
            <w:shd w:val="clear" w:color="auto" w:fill="auto"/>
          </w:tcPr>
          <w:p w14:paraId="5E7C2E5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46.1</w:t>
            </w:r>
          </w:p>
        </w:tc>
        <w:tc>
          <w:tcPr>
            <w:tcW w:w="540" w:type="dxa"/>
            <w:shd w:val="clear" w:color="auto" w:fill="auto"/>
          </w:tcPr>
          <w:p w14:paraId="5D0B968D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4.9</w:t>
            </w:r>
          </w:p>
        </w:tc>
        <w:tc>
          <w:tcPr>
            <w:tcW w:w="630" w:type="dxa"/>
            <w:shd w:val="clear" w:color="auto" w:fill="auto"/>
          </w:tcPr>
          <w:p w14:paraId="209B873A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33.8</w:t>
            </w:r>
          </w:p>
        </w:tc>
        <w:tc>
          <w:tcPr>
            <w:tcW w:w="540" w:type="dxa"/>
            <w:shd w:val="clear" w:color="auto" w:fill="auto"/>
          </w:tcPr>
          <w:p w14:paraId="099F740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6.2</w:t>
            </w:r>
          </w:p>
        </w:tc>
        <w:tc>
          <w:tcPr>
            <w:tcW w:w="630" w:type="dxa"/>
            <w:shd w:val="clear" w:color="auto" w:fill="auto"/>
          </w:tcPr>
          <w:p w14:paraId="453397C6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89.5</w:t>
            </w:r>
          </w:p>
        </w:tc>
        <w:tc>
          <w:tcPr>
            <w:tcW w:w="540" w:type="dxa"/>
            <w:shd w:val="clear" w:color="auto" w:fill="auto"/>
          </w:tcPr>
          <w:p w14:paraId="67524F3C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34.8</w:t>
            </w:r>
          </w:p>
        </w:tc>
        <w:tc>
          <w:tcPr>
            <w:tcW w:w="630" w:type="dxa"/>
            <w:shd w:val="clear" w:color="auto" w:fill="auto"/>
          </w:tcPr>
          <w:p w14:paraId="5BB6958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26.6</w:t>
            </w:r>
          </w:p>
        </w:tc>
        <w:tc>
          <w:tcPr>
            <w:tcW w:w="540" w:type="dxa"/>
            <w:shd w:val="clear" w:color="auto" w:fill="auto"/>
          </w:tcPr>
          <w:p w14:paraId="06922E23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8.9</w:t>
            </w:r>
          </w:p>
        </w:tc>
        <w:tc>
          <w:tcPr>
            <w:tcW w:w="630" w:type="dxa"/>
            <w:shd w:val="clear" w:color="auto" w:fill="auto"/>
          </w:tcPr>
          <w:p w14:paraId="3100B80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54.3</w:t>
            </w:r>
          </w:p>
        </w:tc>
        <w:tc>
          <w:tcPr>
            <w:tcW w:w="540" w:type="dxa"/>
            <w:shd w:val="clear" w:color="auto" w:fill="auto"/>
          </w:tcPr>
          <w:p w14:paraId="039FB630" w14:textId="77777777" w:rsidR="000155C9" w:rsidRPr="002A5279" w:rsidRDefault="000155C9" w:rsidP="00C124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2.2</w:t>
            </w:r>
          </w:p>
        </w:tc>
      </w:tr>
      <w:tr w:rsidR="002A5279" w:rsidRPr="002A5279" w14:paraId="211A5F28" w14:textId="77777777" w:rsidTr="00C12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tcBorders>
              <w:bottom w:val="single" w:sz="4" w:space="0" w:color="auto"/>
            </w:tcBorders>
            <w:shd w:val="clear" w:color="auto" w:fill="auto"/>
          </w:tcPr>
          <w:p w14:paraId="72DFE757" w14:textId="77777777" w:rsidR="000155C9" w:rsidRPr="002A5279" w:rsidRDefault="000155C9" w:rsidP="00C1242B">
            <w:pP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Vitamin D (µg)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12BAD89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0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2512CBC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2.3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5D20655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2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3EDD72F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5090EAF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6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293C3A6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59C5AC0B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8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0F65FBB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567552A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9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DF1721D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62B3B65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7.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236853D3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74647C0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5.8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4DF7D39E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377E2698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3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7D9B7905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507EB2E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6.0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27A2D63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2CFFA9BC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9*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71F50E9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376FDCA7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0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5970BC9F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55010451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4.4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230F6820" w14:textId="77777777" w:rsidR="000155C9" w:rsidRPr="002A5279" w:rsidRDefault="000155C9" w:rsidP="00C124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2A5279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</w:p>
        </w:tc>
      </w:tr>
    </w:tbl>
    <w:p w14:paraId="0BC1389B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Abbreviations: SE, standard error.</w:t>
      </w:r>
    </w:p>
    <w:p w14:paraId="0EA55932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Mean values were significantly different from girls of each age group based on complex sampling ANCOVA after adjusted for age: *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5, **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1, ***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01.</w:t>
      </w:r>
    </w:p>
    <w:p w14:paraId="785B8031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  <w:r w:rsidRPr="002A5279">
        <w:rPr>
          <w:rFonts w:ascii="Times New Roman" w:hAnsi="Times New Roman" w:cs="Times New Roman"/>
          <w:sz w:val="16"/>
          <w:szCs w:val="16"/>
        </w:rPr>
        <w:t>Mean values were significantly different from rural children based on complex sampling ANCOVA after adjusted for age: †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5, ††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1, †††</w:t>
      </w:r>
      <w:r w:rsidRPr="002A5279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2A5279">
        <w:rPr>
          <w:rFonts w:ascii="Times New Roman" w:hAnsi="Times New Roman" w:cs="Times New Roman"/>
          <w:sz w:val="16"/>
          <w:szCs w:val="16"/>
        </w:rPr>
        <w:t>&lt;0.001.</w:t>
      </w:r>
    </w:p>
    <w:p w14:paraId="6951DE5F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</w:p>
    <w:p w14:paraId="2B773A4D" w14:textId="77777777" w:rsidR="000155C9" w:rsidRPr="002A5279" w:rsidRDefault="000155C9" w:rsidP="000155C9">
      <w:pPr>
        <w:rPr>
          <w:rFonts w:ascii="Times New Roman" w:hAnsi="Times New Roman" w:cs="Times New Roman"/>
          <w:sz w:val="16"/>
          <w:szCs w:val="16"/>
        </w:rPr>
      </w:pPr>
    </w:p>
    <w:sectPr w:rsidR="000155C9" w:rsidRPr="002A5279" w:rsidSect="000155C9">
      <w:pgSz w:w="16840" w:h="11900" w:orient="landscape"/>
      <w:pgMar w:top="720" w:right="288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D6BE3" w14:textId="77777777" w:rsidR="00901832" w:rsidRDefault="00901832" w:rsidP="008B7B6D">
      <w:r>
        <w:separator/>
      </w:r>
    </w:p>
  </w:endnote>
  <w:endnote w:type="continuationSeparator" w:id="0">
    <w:p w14:paraId="0992B6E9" w14:textId="77777777" w:rsidR="00901832" w:rsidRDefault="00901832" w:rsidP="008B7B6D">
      <w:r>
        <w:continuationSeparator/>
      </w:r>
    </w:p>
  </w:endnote>
  <w:endnote w:type="continuationNotice" w:id="1">
    <w:p w14:paraId="2AA30B78" w14:textId="77777777" w:rsidR="00901832" w:rsidRDefault="00901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yriadPro-Regular">
    <w:altName w:val="Cambria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41709036"/>
      <w:docPartObj>
        <w:docPartGallery w:val="Page Numbers (Bottom of Page)"/>
        <w:docPartUnique/>
      </w:docPartObj>
    </w:sdtPr>
    <w:sdtContent>
      <w:p w14:paraId="412BB53A" w14:textId="7401E16F" w:rsidR="00D14A29" w:rsidRDefault="00D14A29" w:rsidP="009C7A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1107B9FB" w14:textId="77777777" w:rsidR="00D14A29" w:rsidRDefault="00D14A29" w:rsidP="0089504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6459915"/>
      <w:docPartObj>
        <w:docPartGallery w:val="Page Numbers (Bottom of Page)"/>
        <w:docPartUnique/>
      </w:docPartObj>
    </w:sdtPr>
    <w:sdtContent>
      <w:p w14:paraId="21F62988" w14:textId="2788AD20" w:rsidR="00D14A29" w:rsidRDefault="00D14A29" w:rsidP="009C7AC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  <w:noProof/>
          </w:rPr>
          <w:t>9</w:t>
        </w:r>
        <w:r>
          <w:rPr>
            <w:rStyle w:val="PageNumber"/>
          </w:rPr>
          <w:fldChar w:fldCharType="end"/>
        </w:r>
      </w:p>
    </w:sdtContent>
  </w:sdt>
  <w:p w14:paraId="114DEF67" w14:textId="77777777" w:rsidR="00D14A29" w:rsidRDefault="00D14A29" w:rsidP="0089504B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42489" w14:textId="77777777" w:rsidR="00317ACC" w:rsidRDefault="00317A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0871E" w14:textId="77777777" w:rsidR="00901832" w:rsidRDefault="00901832" w:rsidP="008B7B6D">
      <w:r>
        <w:separator/>
      </w:r>
    </w:p>
  </w:footnote>
  <w:footnote w:type="continuationSeparator" w:id="0">
    <w:p w14:paraId="21E9E070" w14:textId="77777777" w:rsidR="00901832" w:rsidRDefault="00901832" w:rsidP="008B7B6D">
      <w:r>
        <w:continuationSeparator/>
      </w:r>
    </w:p>
  </w:footnote>
  <w:footnote w:type="continuationNotice" w:id="1">
    <w:p w14:paraId="4145FC84" w14:textId="77777777" w:rsidR="00901832" w:rsidRDefault="00901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C99BA" w14:textId="77777777" w:rsidR="00317ACC" w:rsidRDefault="00317A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8DB7C" w14:textId="77777777" w:rsidR="00317ACC" w:rsidRDefault="00317A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B566B" w14:textId="77777777" w:rsidR="00317ACC" w:rsidRDefault="00317A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AB9"/>
    <w:multiLevelType w:val="hybridMultilevel"/>
    <w:tmpl w:val="FC06022A"/>
    <w:lvl w:ilvl="0" w:tplc="517C9B0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4"/>
        <w:szCs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E0A23"/>
    <w:multiLevelType w:val="hybridMultilevel"/>
    <w:tmpl w:val="07549500"/>
    <w:lvl w:ilvl="0" w:tplc="B5C86AC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C6B1F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78303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5A80EC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034E7B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9ABA4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1E172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3C697A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D42875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F6E04"/>
    <w:multiLevelType w:val="hybridMultilevel"/>
    <w:tmpl w:val="BE58D8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C56896"/>
    <w:multiLevelType w:val="hybridMultilevel"/>
    <w:tmpl w:val="56C40196"/>
    <w:lvl w:ilvl="0" w:tplc="C680CFC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34724"/>
    <w:multiLevelType w:val="hybridMultilevel"/>
    <w:tmpl w:val="27A090E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923DC"/>
    <w:multiLevelType w:val="hybridMultilevel"/>
    <w:tmpl w:val="C450CF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E2B4652"/>
    <w:multiLevelType w:val="hybridMultilevel"/>
    <w:tmpl w:val="F9802F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F767EB"/>
    <w:multiLevelType w:val="hybridMultilevel"/>
    <w:tmpl w:val="0472C1C6"/>
    <w:lvl w:ilvl="0" w:tplc="E02C946E">
      <w:start w:val="1"/>
      <w:numFmt w:val="lowerRoman"/>
      <w:lvlText w:val="%1"/>
      <w:lvlJc w:val="left"/>
      <w:pPr>
        <w:tabs>
          <w:tab w:val="num" w:pos="972"/>
        </w:tabs>
        <w:ind w:left="97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32"/>
        </w:tabs>
        <w:ind w:left="1332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52"/>
        </w:tabs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72"/>
        </w:tabs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92"/>
        </w:tabs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12"/>
        </w:tabs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32"/>
        </w:tabs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52"/>
        </w:tabs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72"/>
        </w:tabs>
        <w:ind w:left="6372" w:hanging="180"/>
      </w:pPr>
    </w:lvl>
  </w:abstractNum>
  <w:abstractNum w:abstractNumId="8" w15:restartNumberingAfterBreak="0">
    <w:nsid w:val="4ECC3412"/>
    <w:multiLevelType w:val="hybridMultilevel"/>
    <w:tmpl w:val="A844BB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3070553"/>
    <w:multiLevelType w:val="hybridMultilevel"/>
    <w:tmpl w:val="4EBA86EE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C80864FE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5F7F6650"/>
    <w:multiLevelType w:val="hybridMultilevel"/>
    <w:tmpl w:val="15E4363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342F7A"/>
    <w:multiLevelType w:val="hybridMultilevel"/>
    <w:tmpl w:val="A00A4D3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D15562"/>
    <w:multiLevelType w:val="multilevel"/>
    <w:tmpl w:val="B57A79B6"/>
    <w:lvl w:ilvl="0">
      <w:start w:val="1"/>
      <w:numFmt w:val="decimal"/>
      <w:lvlText w:val="%1.0"/>
      <w:lvlJc w:val="left"/>
      <w:pPr>
        <w:ind w:left="684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 w16cid:durableId="177351968">
    <w:abstractNumId w:val="12"/>
  </w:num>
  <w:num w:numId="2" w16cid:durableId="245385050">
    <w:abstractNumId w:val="5"/>
  </w:num>
  <w:num w:numId="3" w16cid:durableId="433984166">
    <w:abstractNumId w:val="6"/>
  </w:num>
  <w:num w:numId="4" w16cid:durableId="339043342">
    <w:abstractNumId w:val="9"/>
  </w:num>
  <w:num w:numId="5" w16cid:durableId="1537739320">
    <w:abstractNumId w:val="2"/>
  </w:num>
  <w:num w:numId="6" w16cid:durableId="203905411">
    <w:abstractNumId w:val="3"/>
  </w:num>
  <w:num w:numId="7" w16cid:durableId="1373505789">
    <w:abstractNumId w:val="7"/>
  </w:num>
  <w:num w:numId="8" w16cid:durableId="1977300678">
    <w:abstractNumId w:val="8"/>
  </w:num>
  <w:num w:numId="9" w16cid:durableId="1392580027">
    <w:abstractNumId w:val="1"/>
  </w:num>
  <w:num w:numId="10" w16cid:durableId="152916747">
    <w:abstractNumId w:val="0"/>
  </w:num>
  <w:num w:numId="11" w16cid:durableId="1395082550">
    <w:abstractNumId w:val="10"/>
  </w:num>
  <w:num w:numId="12" w16cid:durableId="1197933855">
    <w:abstractNumId w:val="4"/>
  </w:num>
  <w:num w:numId="13" w16cid:durableId="31149407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NDU3NDczMLM0MDRU0lEKTi0uzszPAykwMawFAGdis28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Dental Traumatology Cop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fffr01zfxxwep25hx50v55szw0s0x5t0f&quot;&gt;SEANUTS II MY manuscript&lt;record-ids&gt;&lt;item&gt;1&lt;/item&gt;&lt;item&gt;2&lt;/item&gt;&lt;item&gt;3&lt;/item&gt;&lt;item&gt;4&lt;/item&gt;&lt;item&gt;5&lt;/item&gt;&lt;item&gt;6&lt;/item&gt;&lt;item&gt;7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9&lt;/item&gt;&lt;item&gt;30&lt;/item&gt;&lt;item&gt;31&lt;/item&gt;&lt;item&gt;32&lt;/item&gt;&lt;item&gt;33&lt;/item&gt;&lt;/record-ids&gt;&lt;/item&gt;&lt;/Libraries&gt;"/>
  </w:docVars>
  <w:rsids>
    <w:rsidRoot w:val="00B701D7"/>
    <w:rsid w:val="00000448"/>
    <w:rsid w:val="000004FD"/>
    <w:rsid w:val="00000910"/>
    <w:rsid w:val="00000995"/>
    <w:rsid w:val="0000159B"/>
    <w:rsid w:val="00001852"/>
    <w:rsid w:val="00001C2B"/>
    <w:rsid w:val="00001E44"/>
    <w:rsid w:val="00002564"/>
    <w:rsid w:val="000031C5"/>
    <w:rsid w:val="00003981"/>
    <w:rsid w:val="000044EE"/>
    <w:rsid w:val="000063FF"/>
    <w:rsid w:val="00006CFC"/>
    <w:rsid w:val="000072A5"/>
    <w:rsid w:val="000073D9"/>
    <w:rsid w:val="00010187"/>
    <w:rsid w:val="00014372"/>
    <w:rsid w:val="00014755"/>
    <w:rsid w:val="00014A0D"/>
    <w:rsid w:val="000155C9"/>
    <w:rsid w:val="00015C50"/>
    <w:rsid w:val="00016600"/>
    <w:rsid w:val="00020610"/>
    <w:rsid w:val="000213EA"/>
    <w:rsid w:val="000229F5"/>
    <w:rsid w:val="00025843"/>
    <w:rsid w:val="000264A7"/>
    <w:rsid w:val="000264D4"/>
    <w:rsid w:val="00026D96"/>
    <w:rsid w:val="000278C5"/>
    <w:rsid w:val="00030695"/>
    <w:rsid w:val="000309CE"/>
    <w:rsid w:val="0003116A"/>
    <w:rsid w:val="00031DE1"/>
    <w:rsid w:val="00031E21"/>
    <w:rsid w:val="00034EE7"/>
    <w:rsid w:val="00035251"/>
    <w:rsid w:val="00036618"/>
    <w:rsid w:val="00036879"/>
    <w:rsid w:val="00036B15"/>
    <w:rsid w:val="00037C43"/>
    <w:rsid w:val="00041E02"/>
    <w:rsid w:val="000436D1"/>
    <w:rsid w:val="00045F21"/>
    <w:rsid w:val="0004603E"/>
    <w:rsid w:val="00046444"/>
    <w:rsid w:val="00046A20"/>
    <w:rsid w:val="00047137"/>
    <w:rsid w:val="00047754"/>
    <w:rsid w:val="00047F6E"/>
    <w:rsid w:val="0005018E"/>
    <w:rsid w:val="00050481"/>
    <w:rsid w:val="0005049B"/>
    <w:rsid w:val="00050C67"/>
    <w:rsid w:val="00051D72"/>
    <w:rsid w:val="000548FB"/>
    <w:rsid w:val="00055187"/>
    <w:rsid w:val="00055DFD"/>
    <w:rsid w:val="0005611A"/>
    <w:rsid w:val="00056CD9"/>
    <w:rsid w:val="0005743C"/>
    <w:rsid w:val="000604D4"/>
    <w:rsid w:val="00063863"/>
    <w:rsid w:val="00063E9B"/>
    <w:rsid w:val="000640FD"/>
    <w:rsid w:val="00064B5F"/>
    <w:rsid w:val="00064EF5"/>
    <w:rsid w:val="00065038"/>
    <w:rsid w:val="00065272"/>
    <w:rsid w:val="00065CBE"/>
    <w:rsid w:val="00067808"/>
    <w:rsid w:val="000708C6"/>
    <w:rsid w:val="00070A4F"/>
    <w:rsid w:val="00071350"/>
    <w:rsid w:val="00071FE8"/>
    <w:rsid w:val="0007291C"/>
    <w:rsid w:val="00073AA1"/>
    <w:rsid w:val="00075096"/>
    <w:rsid w:val="00075E87"/>
    <w:rsid w:val="00076BA8"/>
    <w:rsid w:val="0007795A"/>
    <w:rsid w:val="000802F2"/>
    <w:rsid w:val="00080585"/>
    <w:rsid w:val="000817BB"/>
    <w:rsid w:val="00081960"/>
    <w:rsid w:val="000827FC"/>
    <w:rsid w:val="00082DD7"/>
    <w:rsid w:val="00083480"/>
    <w:rsid w:val="00083D55"/>
    <w:rsid w:val="00084715"/>
    <w:rsid w:val="000854F0"/>
    <w:rsid w:val="000855AB"/>
    <w:rsid w:val="000857B6"/>
    <w:rsid w:val="00087160"/>
    <w:rsid w:val="000871F5"/>
    <w:rsid w:val="0008726A"/>
    <w:rsid w:val="00087462"/>
    <w:rsid w:val="00087694"/>
    <w:rsid w:val="000908FB"/>
    <w:rsid w:val="000909DE"/>
    <w:rsid w:val="00092CF6"/>
    <w:rsid w:val="00094063"/>
    <w:rsid w:val="00094667"/>
    <w:rsid w:val="000A0BB2"/>
    <w:rsid w:val="000A2567"/>
    <w:rsid w:val="000A3C3D"/>
    <w:rsid w:val="000A3E6A"/>
    <w:rsid w:val="000A526D"/>
    <w:rsid w:val="000A5D51"/>
    <w:rsid w:val="000A7B78"/>
    <w:rsid w:val="000A7CEB"/>
    <w:rsid w:val="000B0716"/>
    <w:rsid w:val="000B075D"/>
    <w:rsid w:val="000B0A19"/>
    <w:rsid w:val="000B1589"/>
    <w:rsid w:val="000B1960"/>
    <w:rsid w:val="000B1A1F"/>
    <w:rsid w:val="000B2B73"/>
    <w:rsid w:val="000B3AF6"/>
    <w:rsid w:val="000B4423"/>
    <w:rsid w:val="000B72AA"/>
    <w:rsid w:val="000B77C7"/>
    <w:rsid w:val="000B7829"/>
    <w:rsid w:val="000C0180"/>
    <w:rsid w:val="000C02F6"/>
    <w:rsid w:val="000C0319"/>
    <w:rsid w:val="000C05A3"/>
    <w:rsid w:val="000C0C1A"/>
    <w:rsid w:val="000C1298"/>
    <w:rsid w:val="000C2412"/>
    <w:rsid w:val="000C25F3"/>
    <w:rsid w:val="000C3609"/>
    <w:rsid w:val="000C405C"/>
    <w:rsid w:val="000C4307"/>
    <w:rsid w:val="000C4A50"/>
    <w:rsid w:val="000C52FA"/>
    <w:rsid w:val="000C5AA2"/>
    <w:rsid w:val="000C5DE3"/>
    <w:rsid w:val="000C5FAE"/>
    <w:rsid w:val="000C6292"/>
    <w:rsid w:val="000C6314"/>
    <w:rsid w:val="000C6BB4"/>
    <w:rsid w:val="000C701D"/>
    <w:rsid w:val="000C7F2D"/>
    <w:rsid w:val="000D008E"/>
    <w:rsid w:val="000D0236"/>
    <w:rsid w:val="000D1058"/>
    <w:rsid w:val="000D1A1D"/>
    <w:rsid w:val="000D376C"/>
    <w:rsid w:val="000D4510"/>
    <w:rsid w:val="000D543E"/>
    <w:rsid w:val="000D6549"/>
    <w:rsid w:val="000D7CE5"/>
    <w:rsid w:val="000E1308"/>
    <w:rsid w:val="000E2EBC"/>
    <w:rsid w:val="000E3BDD"/>
    <w:rsid w:val="000E3E29"/>
    <w:rsid w:val="000E3EFE"/>
    <w:rsid w:val="000E4CAE"/>
    <w:rsid w:val="000E5691"/>
    <w:rsid w:val="000E6AAE"/>
    <w:rsid w:val="000E7F60"/>
    <w:rsid w:val="000F02BE"/>
    <w:rsid w:val="000F0457"/>
    <w:rsid w:val="000F0DD0"/>
    <w:rsid w:val="000F34AD"/>
    <w:rsid w:val="000F3D08"/>
    <w:rsid w:val="000F4090"/>
    <w:rsid w:val="000F420D"/>
    <w:rsid w:val="000F482D"/>
    <w:rsid w:val="000F5040"/>
    <w:rsid w:val="000F5325"/>
    <w:rsid w:val="000F6233"/>
    <w:rsid w:val="000F62EF"/>
    <w:rsid w:val="000F6E15"/>
    <w:rsid w:val="001001B4"/>
    <w:rsid w:val="0010053F"/>
    <w:rsid w:val="001005F6"/>
    <w:rsid w:val="00100600"/>
    <w:rsid w:val="001016FB"/>
    <w:rsid w:val="00101AA0"/>
    <w:rsid w:val="001021F9"/>
    <w:rsid w:val="00102882"/>
    <w:rsid w:val="00103DB3"/>
    <w:rsid w:val="00103E61"/>
    <w:rsid w:val="00104E38"/>
    <w:rsid w:val="00104F10"/>
    <w:rsid w:val="00105F02"/>
    <w:rsid w:val="00105F84"/>
    <w:rsid w:val="001061D8"/>
    <w:rsid w:val="00106C63"/>
    <w:rsid w:val="00107518"/>
    <w:rsid w:val="0011011F"/>
    <w:rsid w:val="0011204A"/>
    <w:rsid w:val="00112521"/>
    <w:rsid w:val="00112F44"/>
    <w:rsid w:val="00113849"/>
    <w:rsid w:val="001139C5"/>
    <w:rsid w:val="00113F76"/>
    <w:rsid w:val="0011456D"/>
    <w:rsid w:val="001147E8"/>
    <w:rsid w:val="0011549C"/>
    <w:rsid w:val="00116648"/>
    <w:rsid w:val="001174F4"/>
    <w:rsid w:val="00117BD2"/>
    <w:rsid w:val="00117C28"/>
    <w:rsid w:val="00123406"/>
    <w:rsid w:val="001236AD"/>
    <w:rsid w:val="001239C0"/>
    <w:rsid w:val="001248EE"/>
    <w:rsid w:val="0012647F"/>
    <w:rsid w:val="00130452"/>
    <w:rsid w:val="001307AE"/>
    <w:rsid w:val="00130900"/>
    <w:rsid w:val="00132523"/>
    <w:rsid w:val="00133869"/>
    <w:rsid w:val="00133E9F"/>
    <w:rsid w:val="00135BEE"/>
    <w:rsid w:val="00135C6E"/>
    <w:rsid w:val="00136A82"/>
    <w:rsid w:val="0013711F"/>
    <w:rsid w:val="0013774F"/>
    <w:rsid w:val="00140202"/>
    <w:rsid w:val="001405C0"/>
    <w:rsid w:val="001405D8"/>
    <w:rsid w:val="001419AF"/>
    <w:rsid w:val="001420E1"/>
    <w:rsid w:val="00144E10"/>
    <w:rsid w:val="0014682D"/>
    <w:rsid w:val="001469CD"/>
    <w:rsid w:val="00146DDB"/>
    <w:rsid w:val="0014747D"/>
    <w:rsid w:val="00147A2B"/>
    <w:rsid w:val="00147F23"/>
    <w:rsid w:val="00150A4D"/>
    <w:rsid w:val="001534B1"/>
    <w:rsid w:val="00154459"/>
    <w:rsid w:val="00155148"/>
    <w:rsid w:val="001561BD"/>
    <w:rsid w:val="001563DC"/>
    <w:rsid w:val="001570FC"/>
    <w:rsid w:val="0015712A"/>
    <w:rsid w:val="00157BD5"/>
    <w:rsid w:val="00157CC6"/>
    <w:rsid w:val="00160541"/>
    <w:rsid w:val="001606AE"/>
    <w:rsid w:val="00160742"/>
    <w:rsid w:val="00160772"/>
    <w:rsid w:val="001609FF"/>
    <w:rsid w:val="0016181A"/>
    <w:rsid w:val="00161BC7"/>
    <w:rsid w:val="00162E5D"/>
    <w:rsid w:val="00163784"/>
    <w:rsid w:val="00164B32"/>
    <w:rsid w:val="00165AA2"/>
    <w:rsid w:val="00165D9A"/>
    <w:rsid w:val="00165E9D"/>
    <w:rsid w:val="0016649B"/>
    <w:rsid w:val="001665D0"/>
    <w:rsid w:val="001665D4"/>
    <w:rsid w:val="00166F9F"/>
    <w:rsid w:val="0016713F"/>
    <w:rsid w:val="001702A6"/>
    <w:rsid w:val="0017220F"/>
    <w:rsid w:val="00172D4D"/>
    <w:rsid w:val="00172DA6"/>
    <w:rsid w:val="00172FB8"/>
    <w:rsid w:val="001734E1"/>
    <w:rsid w:val="00173950"/>
    <w:rsid w:val="00174823"/>
    <w:rsid w:val="00175677"/>
    <w:rsid w:val="00176AF3"/>
    <w:rsid w:val="00176C16"/>
    <w:rsid w:val="00177133"/>
    <w:rsid w:val="001779CF"/>
    <w:rsid w:val="001811D2"/>
    <w:rsid w:val="00181763"/>
    <w:rsid w:val="001818D6"/>
    <w:rsid w:val="0018439E"/>
    <w:rsid w:val="00184864"/>
    <w:rsid w:val="00184A4E"/>
    <w:rsid w:val="001856D0"/>
    <w:rsid w:val="00185BA9"/>
    <w:rsid w:val="001863E3"/>
    <w:rsid w:val="00186C1E"/>
    <w:rsid w:val="00190ADB"/>
    <w:rsid w:val="001912D8"/>
    <w:rsid w:val="001915CD"/>
    <w:rsid w:val="0019201E"/>
    <w:rsid w:val="00192228"/>
    <w:rsid w:val="0019305E"/>
    <w:rsid w:val="00193BF7"/>
    <w:rsid w:val="00195BDA"/>
    <w:rsid w:val="00196665"/>
    <w:rsid w:val="00196E28"/>
    <w:rsid w:val="001A1BAC"/>
    <w:rsid w:val="001A1DF6"/>
    <w:rsid w:val="001A1EAA"/>
    <w:rsid w:val="001A39D3"/>
    <w:rsid w:val="001A3ECC"/>
    <w:rsid w:val="001A4597"/>
    <w:rsid w:val="001A45F6"/>
    <w:rsid w:val="001B002C"/>
    <w:rsid w:val="001B0445"/>
    <w:rsid w:val="001B12D6"/>
    <w:rsid w:val="001B17CD"/>
    <w:rsid w:val="001B1BF6"/>
    <w:rsid w:val="001B21E5"/>
    <w:rsid w:val="001B272D"/>
    <w:rsid w:val="001B36FE"/>
    <w:rsid w:val="001C2138"/>
    <w:rsid w:val="001C2B6C"/>
    <w:rsid w:val="001C34C0"/>
    <w:rsid w:val="001C444C"/>
    <w:rsid w:val="001C4521"/>
    <w:rsid w:val="001C5CC5"/>
    <w:rsid w:val="001C6438"/>
    <w:rsid w:val="001C707E"/>
    <w:rsid w:val="001C7341"/>
    <w:rsid w:val="001C7D56"/>
    <w:rsid w:val="001C7DEA"/>
    <w:rsid w:val="001D0010"/>
    <w:rsid w:val="001D0135"/>
    <w:rsid w:val="001D1C6A"/>
    <w:rsid w:val="001D2C05"/>
    <w:rsid w:val="001D3A39"/>
    <w:rsid w:val="001D3A48"/>
    <w:rsid w:val="001D5B2B"/>
    <w:rsid w:val="001D63FB"/>
    <w:rsid w:val="001D64B6"/>
    <w:rsid w:val="001D6A32"/>
    <w:rsid w:val="001D6E00"/>
    <w:rsid w:val="001D7180"/>
    <w:rsid w:val="001D7575"/>
    <w:rsid w:val="001D7D69"/>
    <w:rsid w:val="001E00D5"/>
    <w:rsid w:val="001E09E9"/>
    <w:rsid w:val="001E0E88"/>
    <w:rsid w:val="001E2FEA"/>
    <w:rsid w:val="001E3BE5"/>
    <w:rsid w:val="001E463A"/>
    <w:rsid w:val="001E53F1"/>
    <w:rsid w:val="001E5C03"/>
    <w:rsid w:val="001E74D2"/>
    <w:rsid w:val="001E7D54"/>
    <w:rsid w:val="001F09A0"/>
    <w:rsid w:val="001F1D28"/>
    <w:rsid w:val="001F3671"/>
    <w:rsid w:val="001F40D0"/>
    <w:rsid w:val="001F4FE9"/>
    <w:rsid w:val="001F5CCA"/>
    <w:rsid w:val="001F6BAB"/>
    <w:rsid w:val="001F6BCD"/>
    <w:rsid w:val="001F7848"/>
    <w:rsid w:val="001F796E"/>
    <w:rsid w:val="001F7A78"/>
    <w:rsid w:val="00200150"/>
    <w:rsid w:val="002008A1"/>
    <w:rsid w:val="002012BD"/>
    <w:rsid w:val="002013EC"/>
    <w:rsid w:val="00201BFA"/>
    <w:rsid w:val="0020230C"/>
    <w:rsid w:val="002023EA"/>
    <w:rsid w:val="0020279C"/>
    <w:rsid w:val="002027FF"/>
    <w:rsid w:val="002033F7"/>
    <w:rsid w:val="00204D51"/>
    <w:rsid w:val="00206C59"/>
    <w:rsid w:val="00206FD8"/>
    <w:rsid w:val="00210817"/>
    <w:rsid w:val="00211FBE"/>
    <w:rsid w:val="00212874"/>
    <w:rsid w:val="002139DC"/>
    <w:rsid w:val="00213CE3"/>
    <w:rsid w:val="00215275"/>
    <w:rsid w:val="002161CB"/>
    <w:rsid w:val="002163B5"/>
    <w:rsid w:val="00216A32"/>
    <w:rsid w:val="0021718E"/>
    <w:rsid w:val="00217E2A"/>
    <w:rsid w:val="00217FF2"/>
    <w:rsid w:val="002214C2"/>
    <w:rsid w:val="0022306C"/>
    <w:rsid w:val="00223B1D"/>
    <w:rsid w:val="00224014"/>
    <w:rsid w:val="00224CCB"/>
    <w:rsid w:val="00224CEF"/>
    <w:rsid w:val="002251AD"/>
    <w:rsid w:val="00226D4F"/>
    <w:rsid w:val="002278B3"/>
    <w:rsid w:val="00230A6E"/>
    <w:rsid w:val="002314C5"/>
    <w:rsid w:val="00231D02"/>
    <w:rsid w:val="002323A8"/>
    <w:rsid w:val="002323C0"/>
    <w:rsid w:val="00232FD2"/>
    <w:rsid w:val="00233E5E"/>
    <w:rsid w:val="002350C5"/>
    <w:rsid w:val="002357C1"/>
    <w:rsid w:val="002358B2"/>
    <w:rsid w:val="00235CC6"/>
    <w:rsid w:val="00237172"/>
    <w:rsid w:val="002373EB"/>
    <w:rsid w:val="00240162"/>
    <w:rsid w:val="00240E4E"/>
    <w:rsid w:val="00243E11"/>
    <w:rsid w:val="00244B32"/>
    <w:rsid w:val="00245C3A"/>
    <w:rsid w:val="00245F24"/>
    <w:rsid w:val="00245F87"/>
    <w:rsid w:val="00247DBA"/>
    <w:rsid w:val="00247E13"/>
    <w:rsid w:val="00247E3C"/>
    <w:rsid w:val="002500BD"/>
    <w:rsid w:val="0025033E"/>
    <w:rsid w:val="002516C9"/>
    <w:rsid w:val="00251DB6"/>
    <w:rsid w:val="0025353D"/>
    <w:rsid w:val="002541CC"/>
    <w:rsid w:val="0025444F"/>
    <w:rsid w:val="002563D9"/>
    <w:rsid w:val="002565D6"/>
    <w:rsid w:val="002570B7"/>
    <w:rsid w:val="0025773A"/>
    <w:rsid w:val="00257843"/>
    <w:rsid w:val="00260126"/>
    <w:rsid w:val="00260800"/>
    <w:rsid w:val="00260DC9"/>
    <w:rsid w:val="00262955"/>
    <w:rsid w:val="00264071"/>
    <w:rsid w:val="00264E37"/>
    <w:rsid w:val="00264E6E"/>
    <w:rsid w:val="002659BE"/>
    <w:rsid w:val="00267603"/>
    <w:rsid w:val="00271036"/>
    <w:rsid w:val="00271456"/>
    <w:rsid w:val="00271599"/>
    <w:rsid w:val="002717E6"/>
    <w:rsid w:val="00271FDA"/>
    <w:rsid w:val="0027265B"/>
    <w:rsid w:val="00272724"/>
    <w:rsid w:val="002737F6"/>
    <w:rsid w:val="00275FC4"/>
    <w:rsid w:val="002760EE"/>
    <w:rsid w:val="00276A4A"/>
    <w:rsid w:val="00276B16"/>
    <w:rsid w:val="00276FDB"/>
    <w:rsid w:val="0027717B"/>
    <w:rsid w:val="00277852"/>
    <w:rsid w:val="002812F3"/>
    <w:rsid w:val="00281532"/>
    <w:rsid w:val="002816F8"/>
    <w:rsid w:val="002821B1"/>
    <w:rsid w:val="002828AF"/>
    <w:rsid w:val="00282F75"/>
    <w:rsid w:val="002845C2"/>
    <w:rsid w:val="00284FFE"/>
    <w:rsid w:val="00286422"/>
    <w:rsid w:val="002878C0"/>
    <w:rsid w:val="0028790B"/>
    <w:rsid w:val="00287FD0"/>
    <w:rsid w:val="002914BE"/>
    <w:rsid w:val="00291EFB"/>
    <w:rsid w:val="00292093"/>
    <w:rsid w:val="002924C0"/>
    <w:rsid w:val="002926B0"/>
    <w:rsid w:val="00293749"/>
    <w:rsid w:val="00293ED2"/>
    <w:rsid w:val="0029441C"/>
    <w:rsid w:val="002944B8"/>
    <w:rsid w:val="002948F9"/>
    <w:rsid w:val="00295161"/>
    <w:rsid w:val="00295CB8"/>
    <w:rsid w:val="002963B3"/>
    <w:rsid w:val="00297A6D"/>
    <w:rsid w:val="002A0181"/>
    <w:rsid w:val="002A18C8"/>
    <w:rsid w:val="002A2074"/>
    <w:rsid w:val="002A2F1B"/>
    <w:rsid w:val="002A370B"/>
    <w:rsid w:val="002A3AED"/>
    <w:rsid w:val="002A46EB"/>
    <w:rsid w:val="002A5279"/>
    <w:rsid w:val="002A586B"/>
    <w:rsid w:val="002A5C39"/>
    <w:rsid w:val="002B034A"/>
    <w:rsid w:val="002B2EE2"/>
    <w:rsid w:val="002B317D"/>
    <w:rsid w:val="002B3E6F"/>
    <w:rsid w:val="002B480D"/>
    <w:rsid w:val="002B499C"/>
    <w:rsid w:val="002B4D1F"/>
    <w:rsid w:val="002B5EFA"/>
    <w:rsid w:val="002B67FF"/>
    <w:rsid w:val="002B6F21"/>
    <w:rsid w:val="002B7161"/>
    <w:rsid w:val="002B7B1F"/>
    <w:rsid w:val="002C00C1"/>
    <w:rsid w:val="002C0920"/>
    <w:rsid w:val="002C0CA2"/>
    <w:rsid w:val="002C2C1B"/>
    <w:rsid w:val="002C2E97"/>
    <w:rsid w:val="002C4213"/>
    <w:rsid w:val="002C504C"/>
    <w:rsid w:val="002C5792"/>
    <w:rsid w:val="002C5B1E"/>
    <w:rsid w:val="002C7FEA"/>
    <w:rsid w:val="002D000A"/>
    <w:rsid w:val="002D0963"/>
    <w:rsid w:val="002D0AB7"/>
    <w:rsid w:val="002D0C0F"/>
    <w:rsid w:val="002D18C7"/>
    <w:rsid w:val="002D191F"/>
    <w:rsid w:val="002D1A51"/>
    <w:rsid w:val="002D2CBC"/>
    <w:rsid w:val="002D2F5F"/>
    <w:rsid w:val="002D3548"/>
    <w:rsid w:val="002D3825"/>
    <w:rsid w:val="002D3E7C"/>
    <w:rsid w:val="002D44F0"/>
    <w:rsid w:val="002D51C8"/>
    <w:rsid w:val="002D5AA3"/>
    <w:rsid w:val="002D611B"/>
    <w:rsid w:val="002E1D41"/>
    <w:rsid w:val="002E4AF8"/>
    <w:rsid w:val="002E5A91"/>
    <w:rsid w:val="002E6970"/>
    <w:rsid w:val="002F01B4"/>
    <w:rsid w:val="002F08FC"/>
    <w:rsid w:val="002F0911"/>
    <w:rsid w:val="002F0AB6"/>
    <w:rsid w:val="002F1325"/>
    <w:rsid w:val="002F1AF4"/>
    <w:rsid w:val="002F2AD4"/>
    <w:rsid w:val="002F305D"/>
    <w:rsid w:val="002F3600"/>
    <w:rsid w:val="002F55E3"/>
    <w:rsid w:val="002F5661"/>
    <w:rsid w:val="002F68B8"/>
    <w:rsid w:val="002F6B25"/>
    <w:rsid w:val="002F6CF7"/>
    <w:rsid w:val="002F74B4"/>
    <w:rsid w:val="002F76E4"/>
    <w:rsid w:val="002F7813"/>
    <w:rsid w:val="003006B7"/>
    <w:rsid w:val="00300CE1"/>
    <w:rsid w:val="00303577"/>
    <w:rsid w:val="00307254"/>
    <w:rsid w:val="003110D6"/>
    <w:rsid w:val="003130FF"/>
    <w:rsid w:val="0031311C"/>
    <w:rsid w:val="0031329F"/>
    <w:rsid w:val="00313C3B"/>
    <w:rsid w:val="00313E0A"/>
    <w:rsid w:val="00314821"/>
    <w:rsid w:val="00315C7C"/>
    <w:rsid w:val="003169D3"/>
    <w:rsid w:val="00317ACC"/>
    <w:rsid w:val="00320223"/>
    <w:rsid w:val="00320317"/>
    <w:rsid w:val="003203E4"/>
    <w:rsid w:val="00320D7D"/>
    <w:rsid w:val="00320E91"/>
    <w:rsid w:val="00321705"/>
    <w:rsid w:val="00321AA3"/>
    <w:rsid w:val="00321D17"/>
    <w:rsid w:val="003227E0"/>
    <w:rsid w:val="003249C1"/>
    <w:rsid w:val="00325176"/>
    <w:rsid w:val="003258DB"/>
    <w:rsid w:val="00325CAF"/>
    <w:rsid w:val="003265A5"/>
    <w:rsid w:val="00326BC8"/>
    <w:rsid w:val="00326CCB"/>
    <w:rsid w:val="00327011"/>
    <w:rsid w:val="003270DD"/>
    <w:rsid w:val="003271AB"/>
    <w:rsid w:val="00327586"/>
    <w:rsid w:val="00327F5F"/>
    <w:rsid w:val="00331E7F"/>
    <w:rsid w:val="0033234B"/>
    <w:rsid w:val="00332F57"/>
    <w:rsid w:val="003339FA"/>
    <w:rsid w:val="00340ADF"/>
    <w:rsid w:val="00341EFF"/>
    <w:rsid w:val="003420B6"/>
    <w:rsid w:val="00343583"/>
    <w:rsid w:val="00343672"/>
    <w:rsid w:val="00343DA3"/>
    <w:rsid w:val="0034412F"/>
    <w:rsid w:val="00345059"/>
    <w:rsid w:val="00346CD3"/>
    <w:rsid w:val="00346F1C"/>
    <w:rsid w:val="0034706F"/>
    <w:rsid w:val="00347CDE"/>
    <w:rsid w:val="0035048F"/>
    <w:rsid w:val="00350B4E"/>
    <w:rsid w:val="00351168"/>
    <w:rsid w:val="00351E65"/>
    <w:rsid w:val="003540EE"/>
    <w:rsid w:val="00355F3B"/>
    <w:rsid w:val="00357EE2"/>
    <w:rsid w:val="00360506"/>
    <w:rsid w:val="00360DD0"/>
    <w:rsid w:val="003619E1"/>
    <w:rsid w:val="0036210C"/>
    <w:rsid w:val="00363693"/>
    <w:rsid w:val="00363DD8"/>
    <w:rsid w:val="00365154"/>
    <w:rsid w:val="003657DC"/>
    <w:rsid w:val="00365AE2"/>
    <w:rsid w:val="00366A68"/>
    <w:rsid w:val="00366BF1"/>
    <w:rsid w:val="00366D67"/>
    <w:rsid w:val="0036781F"/>
    <w:rsid w:val="003700CA"/>
    <w:rsid w:val="00370C22"/>
    <w:rsid w:val="00373D01"/>
    <w:rsid w:val="00374E26"/>
    <w:rsid w:val="00375C92"/>
    <w:rsid w:val="003761BE"/>
    <w:rsid w:val="0037638E"/>
    <w:rsid w:val="00376A19"/>
    <w:rsid w:val="0037742A"/>
    <w:rsid w:val="003802A1"/>
    <w:rsid w:val="00382C73"/>
    <w:rsid w:val="0038393E"/>
    <w:rsid w:val="00384352"/>
    <w:rsid w:val="00386A36"/>
    <w:rsid w:val="0039038A"/>
    <w:rsid w:val="0039124E"/>
    <w:rsid w:val="00391CFB"/>
    <w:rsid w:val="0039460C"/>
    <w:rsid w:val="00394ABC"/>
    <w:rsid w:val="00396929"/>
    <w:rsid w:val="003971B6"/>
    <w:rsid w:val="003A06C0"/>
    <w:rsid w:val="003A0E9D"/>
    <w:rsid w:val="003A1FB0"/>
    <w:rsid w:val="003A2ADD"/>
    <w:rsid w:val="003A3A37"/>
    <w:rsid w:val="003A3A39"/>
    <w:rsid w:val="003A3FBA"/>
    <w:rsid w:val="003A505B"/>
    <w:rsid w:val="003A5ACF"/>
    <w:rsid w:val="003A5C95"/>
    <w:rsid w:val="003A65FB"/>
    <w:rsid w:val="003A6FEF"/>
    <w:rsid w:val="003A7ED9"/>
    <w:rsid w:val="003B0B6F"/>
    <w:rsid w:val="003B10F8"/>
    <w:rsid w:val="003B290B"/>
    <w:rsid w:val="003B3076"/>
    <w:rsid w:val="003B3C54"/>
    <w:rsid w:val="003B44A8"/>
    <w:rsid w:val="003B48FA"/>
    <w:rsid w:val="003B5473"/>
    <w:rsid w:val="003B5A09"/>
    <w:rsid w:val="003B5AE7"/>
    <w:rsid w:val="003B5B4C"/>
    <w:rsid w:val="003B6726"/>
    <w:rsid w:val="003B6C2C"/>
    <w:rsid w:val="003C02FD"/>
    <w:rsid w:val="003C0CCA"/>
    <w:rsid w:val="003C0DB3"/>
    <w:rsid w:val="003C2250"/>
    <w:rsid w:val="003C26B8"/>
    <w:rsid w:val="003C2A4F"/>
    <w:rsid w:val="003C2D6C"/>
    <w:rsid w:val="003C332A"/>
    <w:rsid w:val="003C774B"/>
    <w:rsid w:val="003C7B25"/>
    <w:rsid w:val="003D171F"/>
    <w:rsid w:val="003D2E74"/>
    <w:rsid w:val="003D3348"/>
    <w:rsid w:val="003D4138"/>
    <w:rsid w:val="003D517B"/>
    <w:rsid w:val="003D5ED1"/>
    <w:rsid w:val="003D6457"/>
    <w:rsid w:val="003D720C"/>
    <w:rsid w:val="003E0547"/>
    <w:rsid w:val="003E0940"/>
    <w:rsid w:val="003E0B03"/>
    <w:rsid w:val="003E1399"/>
    <w:rsid w:val="003E1EF1"/>
    <w:rsid w:val="003E2A91"/>
    <w:rsid w:val="003E2F84"/>
    <w:rsid w:val="003E5FA4"/>
    <w:rsid w:val="003E5FAE"/>
    <w:rsid w:val="003E6519"/>
    <w:rsid w:val="003E6911"/>
    <w:rsid w:val="003E757C"/>
    <w:rsid w:val="003E75B0"/>
    <w:rsid w:val="003F03E3"/>
    <w:rsid w:val="003F235E"/>
    <w:rsid w:val="003F33DD"/>
    <w:rsid w:val="003F4904"/>
    <w:rsid w:val="003F63AD"/>
    <w:rsid w:val="003F6D57"/>
    <w:rsid w:val="003F743C"/>
    <w:rsid w:val="003F785D"/>
    <w:rsid w:val="0040037F"/>
    <w:rsid w:val="00404F00"/>
    <w:rsid w:val="0040506C"/>
    <w:rsid w:val="0040526A"/>
    <w:rsid w:val="00405B41"/>
    <w:rsid w:val="004060F5"/>
    <w:rsid w:val="00406251"/>
    <w:rsid w:val="00407A6A"/>
    <w:rsid w:val="00410F69"/>
    <w:rsid w:val="004112F4"/>
    <w:rsid w:val="00411645"/>
    <w:rsid w:val="004141DD"/>
    <w:rsid w:val="0041448F"/>
    <w:rsid w:val="00415614"/>
    <w:rsid w:val="004164A5"/>
    <w:rsid w:val="004164CF"/>
    <w:rsid w:val="00417CED"/>
    <w:rsid w:val="00417FB0"/>
    <w:rsid w:val="00420876"/>
    <w:rsid w:val="0042109E"/>
    <w:rsid w:val="00421A6A"/>
    <w:rsid w:val="00422618"/>
    <w:rsid w:val="004235FF"/>
    <w:rsid w:val="00423838"/>
    <w:rsid w:val="0042468D"/>
    <w:rsid w:val="0042474B"/>
    <w:rsid w:val="00424CDE"/>
    <w:rsid w:val="004259BD"/>
    <w:rsid w:val="00425CA3"/>
    <w:rsid w:val="004305B1"/>
    <w:rsid w:val="00432750"/>
    <w:rsid w:val="0043350B"/>
    <w:rsid w:val="0043363C"/>
    <w:rsid w:val="00433957"/>
    <w:rsid w:val="0043464D"/>
    <w:rsid w:val="004349D8"/>
    <w:rsid w:val="00434A4C"/>
    <w:rsid w:val="00434EF8"/>
    <w:rsid w:val="00435308"/>
    <w:rsid w:val="0043561D"/>
    <w:rsid w:val="0043685D"/>
    <w:rsid w:val="00436E37"/>
    <w:rsid w:val="00436E7E"/>
    <w:rsid w:val="00436E93"/>
    <w:rsid w:val="00437143"/>
    <w:rsid w:val="00440FF5"/>
    <w:rsid w:val="004418AC"/>
    <w:rsid w:val="004420D7"/>
    <w:rsid w:val="0044319B"/>
    <w:rsid w:val="0044330E"/>
    <w:rsid w:val="00443368"/>
    <w:rsid w:val="004436F5"/>
    <w:rsid w:val="00443ABB"/>
    <w:rsid w:val="00443D70"/>
    <w:rsid w:val="00443FF0"/>
    <w:rsid w:val="004445CC"/>
    <w:rsid w:val="0044506B"/>
    <w:rsid w:val="00445A13"/>
    <w:rsid w:val="00445D95"/>
    <w:rsid w:val="00446F7E"/>
    <w:rsid w:val="00447414"/>
    <w:rsid w:val="0045069D"/>
    <w:rsid w:val="00452318"/>
    <w:rsid w:val="004529C9"/>
    <w:rsid w:val="00452A8C"/>
    <w:rsid w:val="00455D77"/>
    <w:rsid w:val="0045630D"/>
    <w:rsid w:val="00456C72"/>
    <w:rsid w:val="00457A9F"/>
    <w:rsid w:val="0046018D"/>
    <w:rsid w:val="004606B1"/>
    <w:rsid w:val="00461662"/>
    <w:rsid w:val="0046319A"/>
    <w:rsid w:val="00464033"/>
    <w:rsid w:val="004643D7"/>
    <w:rsid w:val="00464F61"/>
    <w:rsid w:val="00465083"/>
    <w:rsid w:val="0046588D"/>
    <w:rsid w:val="00466C32"/>
    <w:rsid w:val="00471B23"/>
    <w:rsid w:val="0047337A"/>
    <w:rsid w:val="00474391"/>
    <w:rsid w:val="00475164"/>
    <w:rsid w:val="004752ED"/>
    <w:rsid w:val="0047632D"/>
    <w:rsid w:val="00476DC4"/>
    <w:rsid w:val="0048076C"/>
    <w:rsid w:val="004818D4"/>
    <w:rsid w:val="00481C94"/>
    <w:rsid w:val="00481D93"/>
    <w:rsid w:val="0048367F"/>
    <w:rsid w:val="00483A85"/>
    <w:rsid w:val="004842DE"/>
    <w:rsid w:val="004853B8"/>
    <w:rsid w:val="00485410"/>
    <w:rsid w:val="0048549C"/>
    <w:rsid w:val="0048571D"/>
    <w:rsid w:val="00486AB5"/>
    <w:rsid w:val="00487EEE"/>
    <w:rsid w:val="00487EF2"/>
    <w:rsid w:val="00487F5D"/>
    <w:rsid w:val="004912D7"/>
    <w:rsid w:val="00493357"/>
    <w:rsid w:val="00493364"/>
    <w:rsid w:val="004939AE"/>
    <w:rsid w:val="00493E32"/>
    <w:rsid w:val="004945A6"/>
    <w:rsid w:val="00494FA7"/>
    <w:rsid w:val="00495B2B"/>
    <w:rsid w:val="004967D8"/>
    <w:rsid w:val="00496E6E"/>
    <w:rsid w:val="00497C0C"/>
    <w:rsid w:val="004A16C7"/>
    <w:rsid w:val="004A1BBE"/>
    <w:rsid w:val="004A2F1A"/>
    <w:rsid w:val="004A2F96"/>
    <w:rsid w:val="004A2FAE"/>
    <w:rsid w:val="004A3AB6"/>
    <w:rsid w:val="004A450F"/>
    <w:rsid w:val="004A46F9"/>
    <w:rsid w:val="004A476A"/>
    <w:rsid w:val="004A485F"/>
    <w:rsid w:val="004A5B97"/>
    <w:rsid w:val="004A6BDF"/>
    <w:rsid w:val="004A77F0"/>
    <w:rsid w:val="004A7C4A"/>
    <w:rsid w:val="004B0A26"/>
    <w:rsid w:val="004B1289"/>
    <w:rsid w:val="004B24B3"/>
    <w:rsid w:val="004B3A4D"/>
    <w:rsid w:val="004B46C1"/>
    <w:rsid w:val="004B4FA6"/>
    <w:rsid w:val="004B54BD"/>
    <w:rsid w:val="004B6235"/>
    <w:rsid w:val="004B6470"/>
    <w:rsid w:val="004C25A0"/>
    <w:rsid w:val="004C383E"/>
    <w:rsid w:val="004C5B18"/>
    <w:rsid w:val="004C6625"/>
    <w:rsid w:val="004C674A"/>
    <w:rsid w:val="004C7272"/>
    <w:rsid w:val="004C73A0"/>
    <w:rsid w:val="004C77A4"/>
    <w:rsid w:val="004C7900"/>
    <w:rsid w:val="004C7970"/>
    <w:rsid w:val="004C7C12"/>
    <w:rsid w:val="004C7D58"/>
    <w:rsid w:val="004D145B"/>
    <w:rsid w:val="004D23E5"/>
    <w:rsid w:val="004D2A56"/>
    <w:rsid w:val="004D2BE2"/>
    <w:rsid w:val="004D2C4B"/>
    <w:rsid w:val="004D30B6"/>
    <w:rsid w:val="004D396D"/>
    <w:rsid w:val="004D39A5"/>
    <w:rsid w:val="004D47CA"/>
    <w:rsid w:val="004D57BE"/>
    <w:rsid w:val="004D66C6"/>
    <w:rsid w:val="004D69F2"/>
    <w:rsid w:val="004E2C71"/>
    <w:rsid w:val="004E3E44"/>
    <w:rsid w:val="004E401D"/>
    <w:rsid w:val="004E4CCA"/>
    <w:rsid w:val="004E5CF7"/>
    <w:rsid w:val="004E5F9C"/>
    <w:rsid w:val="004E71FB"/>
    <w:rsid w:val="004E7F48"/>
    <w:rsid w:val="004F28E4"/>
    <w:rsid w:val="004F3589"/>
    <w:rsid w:val="004F4397"/>
    <w:rsid w:val="004F4CEE"/>
    <w:rsid w:val="004F51EC"/>
    <w:rsid w:val="004F5298"/>
    <w:rsid w:val="004F5964"/>
    <w:rsid w:val="004F6D00"/>
    <w:rsid w:val="004F7BBD"/>
    <w:rsid w:val="00500BDB"/>
    <w:rsid w:val="00500F66"/>
    <w:rsid w:val="00501458"/>
    <w:rsid w:val="00502537"/>
    <w:rsid w:val="00502546"/>
    <w:rsid w:val="00502BEA"/>
    <w:rsid w:val="00504865"/>
    <w:rsid w:val="0050516B"/>
    <w:rsid w:val="00505665"/>
    <w:rsid w:val="00506547"/>
    <w:rsid w:val="005073BA"/>
    <w:rsid w:val="005073C2"/>
    <w:rsid w:val="0050786E"/>
    <w:rsid w:val="0051048C"/>
    <w:rsid w:val="00510E15"/>
    <w:rsid w:val="00511ACA"/>
    <w:rsid w:val="00511F1F"/>
    <w:rsid w:val="00512BEA"/>
    <w:rsid w:val="005130A6"/>
    <w:rsid w:val="00513EF7"/>
    <w:rsid w:val="00515471"/>
    <w:rsid w:val="00516DD9"/>
    <w:rsid w:val="0051726B"/>
    <w:rsid w:val="00517FC7"/>
    <w:rsid w:val="005212B0"/>
    <w:rsid w:val="00521546"/>
    <w:rsid w:val="00521EA8"/>
    <w:rsid w:val="00522BC1"/>
    <w:rsid w:val="0052328F"/>
    <w:rsid w:val="005247CA"/>
    <w:rsid w:val="00524D95"/>
    <w:rsid w:val="00524EC2"/>
    <w:rsid w:val="005252E9"/>
    <w:rsid w:val="0052605B"/>
    <w:rsid w:val="00526FF0"/>
    <w:rsid w:val="00530303"/>
    <w:rsid w:val="0053126F"/>
    <w:rsid w:val="005320F7"/>
    <w:rsid w:val="0053383B"/>
    <w:rsid w:val="00533D34"/>
    <w:rsid w:val="00533E77"/>
    <w:rsid w:val="00534FE5"/>
    <w:rsid w:val="00537CAD"/>
    <w:rsid w:val="00537E15"/>
    <w:rsid w:val="0054097B"/>
    <w:rsid w:val="00541F5D"/>
    <w:rsid w:val="00542B8B"/>
    <w:rsid w:val="00543605"/>
    <w:rsid w:val="00544F6C"/>
    <w:rsid w:val="0054624F"/>
    <w:rsid w:val="00546EA9"/>
    <w:rsid w:val="00552DE6"/>
    <w:rsid w:val="00553705"/>
    <w:rsid w:val="00553B7D"/>
    <w:rsid w:val="00553C5F"/>
    <w:rsid w:val="00555059"/>
    <w:rsid w:val="00555F0B"/>
    <w:rsid w:val="005568A2"/>
    <w:rsid w:val="00557EA9"/>
    <w:rsid w:val="00557F35"/>
    <w:rsid w:val="0056083E"/>
    <w:rsid w:val="00561206"/>
    <w:rsid w:val="00561B95"/>
    <w:rsid w:val="00561F23"/>
    <w:rsid w:val="00563344"/>
    <w:rsid w:val="005640D8"/>
    <w:rsid w:val="005664FF"/>
    <w:rsid w:val="00566A9E"/>
    <w:rsid w:val="00566B34"/>
    <w:rsid w:val="00566FB8"/>
    <w:rsid w:val="005720D6"/>
    <w:rsid w:val="00572766"/>
    <w:rsid w:val="00572982"/>
    <w:rsid w:val="0057339E"/>
    <w:rsid w:val="005748F6"/>
    <w:rsid w:val="005754E4"/>
    <w:rsid w:val="00575CE1"/>
    <w:rsid w:val="005812D1"/>
    <w:rsid w:val="00581CDF"/>
    <w:rsid w:val="00581F2F"/>
    <w:rsid w:val="005821F2"/>
    <w:rsid w:val="005823C6"/>
    <w:rsid w:val="00582DAD"/>
    <w:rsid w:val="00583701"/>
    <w:rsid w:val="00583B7F"/>
    <w:rsid w:val="00584867"/>
    <w:rsid w:val="00584884"/>
    <w:rsid w:val="00586DAB"/>
    <w:rsid w:val="00587366"/>
    <w:rsid w:val="0059070D"/>
    <w:rsid w:val="00592113"/>
    <w:rsid w:val="005928D1"/>
    <w:rsid w:val="00593F0D"/>
    <w:rsid w:val="0059409C"/>
    <w:rsid w:val="005944B7"/>
    <w:rsid w:val="00594DB6"/>
    <w:rsid w:val="00594FD9"/>
    <w:rsid w:val="0059675E"/>
    <w:rsid w:val="00596B51"/>
    <w:rsid w:val="005A00F9"/>
    <w:rsid w:val="005A03DE"/>
    <w:rsid w:val="005A0F49"/>
    <w:rsid w:val="005A226B"/>
    <w:rsid w:val="005A2701"/>
    <w:rsid w:val="005A27ED"/>
    <w:rsid w:val="005A3FDC"/>
    <w:rsid w:val="005A4BD6"/>
    <w:rsid w:val="005A4BE5"/>
    <w:rsid w:val="005A74D4"/>
    <w:rsid w:val="005A772A"/>
    <w:rsid w:val="005A7CC3"/>
    <w:rsid w:val="005B0331"/>
    <w:rsid w:val="005B237F"/>
    <w:rsid w:val="005B3B1A"/>
    <w:rsid w:val="005B459D"/>
    <w:rsid w:val="005B4B1A"/>
    <w:rsid w:val="005B4CEC"/>
    <w:rsid w:val="005B4E03"/>
    <w:rsid w:val="005B52FE"/>
    <w:rsid w:val="005B67A0"/>
    <w:rsid w:val="005B70A1"/>
    <w:rsid w:val="005B799C"/>
    <w:rsid w:val="005B7A4F"/>
    <w:rsid w:val="005B7C0D"/>
    <w:rsid w:val="005B7C87"/>
    <w:rsid w:val="005C06B7"/>
    <w:rsid w:val="005C06EE"/>
    <w:rsid w:val="005C0AAF"/>
    <w:rsid w:val="005C3157"/>
    <w:rsid w:val="005C4ED7"/>
    <w:rsid w:val="005C4FDC"/>
    <w:rsid w:val="005C5697"/>
    <w:rsid w:val="005C5711"/>
    <w:rsid w:val="005C5B7F"/>
    <w:rsid w:val="005C7015"/>
    <w:rsid w:val="005D0260"/>
    <w:rsid w:val="005D0B45"/>
    <w:rsid w:val="005D173C"/>
    <w:rsid w:val="005D1BD4"/>
    <w:rsid w:val="005D1DE4"/>
    <w:rsid w:val="005D1DFE"/>
    <w:rsid w:val="005D2AB2"/>
    <w:rsid w:val="005D3277"/>
    <w:rsid w:val="005D3886"/>
    <w:rsid w:val="005D3FC4"/>
    <w:rsid w:val="005D4840"/>
    <w:rsid w:val="005D54C0"/>
    <w:rsid w:val="005D5A3D"/>
    <w:rsid w:val="005D66B7"/>
    <w:rsid w:val="005D7446"/>
    <w:rsid w:val="005D7A28"/>
    <w:rsid w:val="005E037E"/>
    <w:rsid w:val="005E12C0"/>
    <w:rsid w:val="005E2A0F"/>
    <w:rsid w:val="005E414D"/>
    <w:rsid w:val="005E44B6"/>
    <w:rsid w:val="005E4853"/>
    <w:rsid w:val="005E5278"/>
    <w:rsid w:val="005E7415"/>
    <w:rsid w:val="005E7CAC"/>
    <w:rsid w:val="005F29D8"/>
    <w:rsid w:val="005F395F"/>
    <w:rsid w:val="005F3CB3"/>
    <w:rsid w:val="005F3DD7"/>
    <w:rsid w:val="005F7062"/>
    <w:rsid w:val="005F725A"/>
    <w:rsid w:val="0060256D"/>
    <w:rsid w:val="00602D38"/>
    <w:rsid w:val="00602F16"/>
    <w:rsid w:val="006032CB"/>
    <w:rsid w:val="00603B16"/>
    <w:rsid w:val="00603E4A"/>
    <w:rsid w:val="00604324"/>
    <w:rsid w:val="006050AE"/>
    <w:rsid w:val="006073C7"/>
    <w:rsid w:val="00607A1B"/>
    <w:rsid w:val="006113CC"/>
    <w:rsid w:val="00611754"/>
    <w:rsid w:val="00611D93"/>
    <w:rsid w:val="00615194"/>
    <w:rsid w:val="006155E8"/>
    <w:rsid w:val="006156ED"/>
    <w:rsid w:val="006159C5"/>
    <w:rsid w:val="00616EBA"/>
    <w:rsid w:val="00617DF1"/>
    <w:rsid w:val="0062020C"/>
    <w:rsid w:val="00620C9F"/>
    <w:rsid w:val="00621074"/>
    <w:rsid w:val="0062140A"/>
    <w:rsid w:val="00621438"/>
    <w:rsid w:val="006220BC"/>
    <w:rsid w:val="006222CA"/>
    <w:rsid w:val="00622E85"/>
    <w:rsid w:val="0062421D"/>
    <w:rsid w:val="00624D83"/>
    <w:rsid w:val="00625927"/>
    <w:rsid w:val="00625A7A"/>
    <w:rsid w:val="00626A88"/>
    <w:rsid w:val="00626FEC"/>
    <w:rsid w:val="00627404"/>
    <w:rsid w:val="0063066E"/>
    <w:rsid w:val="00630DBB"/>
    <w:rsid w:val="00632002"/>
    <w:rsid w:val="00634C27"/>
    <w:rsid w:val="006358DC"/>
    <w:rsid w:val="006366F4"/>
    <w:rsid w:val="006373F3"/>
    <w:rsid w:val="006379E0"/>
    <w:rsid w:val="00637AD0"/>
    <w:rsid w:val="0064025F"/>
    <w:rsid w:val="00640B53"/>
    <w:rsid w:val="00640C0D"/>
    <w:rsid w:val="006419BA"/>
    <w:rsid w:val="00641FFC"/>
    <w:rsid w:val="006427D9"/>
    <w:rsid w:val="006427F9"/>
    <w:rsid w:val="0064482A"/>
    <w:rsid w:val="00644CF2"/>
    <w:rsid w:val="00644F0B"/>
    <w:rsid w:val="00645388"/>
    <w:rsid w:val="00645568"/>
    <w:rsid w:val="00646126"/>
    <w:rsid w:val="00646B23"/>
    <w:rsid w:val="006504F9"/>
    <w:rsid w:val="00651010"/>
    <w:rsid w:val="006513F4"/>
    <w:rsid w:val="00653DCB"/>
    <w:rsid w:val="0065445B"/>
    <w:rsid w:val="0065523D"/>
    <w:rsid w:val="0065563A"/>
    <w:rsid w:val="006556F1"/>
    <w:rsid w:val="00655DEC"/>
    <w:rsid w:val="0066070F"/>
    <w:rsid w:val="00660759"/>
    <w:rsid w:val="006607F1"/>
    <w:rsid w:val="00660D56"/>
    <w:rsid w:val="00661261"/>
    <w:rsid w:val="00661607"/>
    <w:rsid w:val="006618B1"/>
    <w:rsid w:val="006619A2"/>
    <w:rsid w:val="006619F1"/>
    <w:rsid w:val="0066217F"/>
    <w:rsid w:val="006647E6"/>
    <w:rsid w:val="0066565D"/>
    <w:rsid w:val="0066671D"/>
    <w:rsid w:val="00667CE9"/>
    <w:rsid w:val="00672BF9"/>
    <w:rsid w:val="00673A18"/>
    <w:rsid w:val="00674D45"/>
    <w:rsid w:val="00675D5E"/>
    <w:rsid w:val="00676A1D"/>
    <w:rsid w:val="006770AD"/>
    <w:rsid w:val="00677FBB"/>
    <w:rsid w:val="006811C9"/>
    <w:rsid w:val="00681545"/>
    <w:rsid w:val="006818C7"/>
    <w:rsid w:val="006819CC"/>
    <w:rsid w:val="006820C6"/>
    <w:rsid w:val="00682FD4"/>
    <w:rsid w:val="00683043"/>
    <w:rsid w:val="00683504"/>
    <w:rsid w:val="00684604"/>
    <w:rsid w:val="006847D1"/>
    <w:rsid w:val="006854CD"/>
    <w:rsid w:val="00686562"/>
    <w:rsid w:val="00686709"/>
    <w:rsid w:val="0068710D"/>
    <w:rsid w:val="00687A31"/>
    <w:rsid w:val="00687B19"/>
    <w:rsid w:val="00690268"/>
    <w:rsid w:val="00691E3D"/>
    <w:rsid w:val="00692532"/>
    <w:rsid w:val="00692F96"/>
    <w:rsid w:val="00693099"/>
    <w:rsid w:val="006935BD"/>
    <w:rsid w:val="00693916"/>
    <w:rsid w:val="00694A1D"/>
    <w:rsid w:val="0069774B"/>
    <w:rsid w:val="006A02E2"/>
    <w:rsid w:val="006A08A9"/>
    <w:rsid w:val="006A0C0C"/>
    <w:rsid w:val="006A1B4A"/>
    <w:rsid w:val="006A1C75"/>
    <w:rsid w:val="006A2FD4"/>
    <w:rsid w:val="006A2FFD"/>
    <w:rsid w:val="006A3CB2"/>
    <w:rsid w:val="006A460F"/>
    <w:rsid w:val="006A4E3F"/>
    <w:rsid w:val="006A5407"/>
    <w:rsid w:val="006A54F4"/>
    <w:rsid w:val="006A55AF"/>
    <w:rsid w:val="006A6D44"/>
    <w:rsid w:val="006A6EA7"/>
    <w:rsid w:val="006B011C"/>
    <w:rsid w:val="006B183C"/>
    <w:rsid w:val="006B1D0A"/>
    <w:rsid w:val="006B31AE"/>
    <w:rsid w:val="006B36D5"/>
    <w:rsid w:val="006B3874"/>
    <w:rsid w:val="006B3C51"/>
    <w:rsid w:val="006B41D6"/>
    <w:rsid w:val="006B44FE"/>
    <w:rsid w:val="006B4A11"/>
    <w:rsid w:val="006B54FE"/>
    <w:rsid w:val="006B5824"/>
    <w:rsid w:val="006B6083"/>
    <w:rsid w:val="006B69B5"/>
    <w:rsid w:val="006B70C9"/>
    <w:rsid w:val="006B77EA"/>
    <w:rsid w:val="006B7951"/>
    <w:rsid w:val="006C08A6"/>
    <w:rsid w:val="006C0D08"/>
    <w:rsid w:val="006C1A30"/>
    <w:rsid w:val="006C393B"/>
    <w:rsid w:val="006C4D37"/>
    <w:rsid w:val="006C4D6E"/>
    <w:rsid w:val="006C6EC4"/>
    <w:rsid w:val="006C7544"/>
    <w:rsid w:val="006D006C"/>
    <w:rsid w:val="006D07F0"/>
    <w:rsid w:val="006D0C64"/>
    <w:rsid w:val="006D13D2"/>
    <w:rsid w:val="006D1F0F"/>
    <w:rsid w:val="006D2737"/>
    <w:rsid w:val="006D2CE9"/>
    <w:rsid w:val="006D3FA6"/>
    <w:rsid w:val="006D57C1"/>
    <w:rsid w:val="006D5A65"/>
    <w:rsid w:val="006D7530"/>
    <w:rsid w:val="006D7CB2"/>
    <w:rsid w:val="006D7F6F"/>
    <w:rsid w:val="006E0561"/>
    <w:rsid w:val="006E0620"/>
    <w:rsid w:val="006E20F3"/>
    <w:rsid w:val="006E22A6"/>
    <w:rsid w:val="006E2C01"/>
    <w:rsid w:val="006E2C8F"/>
    <w:rsid w:val="006E3887"/>
    <w:rsid w:val="006E3988"/>
    <w:rsid w:val="006E4460"/>
    <w:rsid w:val="006E4E39"/>
    <w:rsid w:val="006E5505"/>
    <w:rsid w:val="006E6364"/>
    <w:rsid w:val="006E6491"/>
    <w:rsid w:val="006F0253"/>
    <w:rsid w:val="006F148D"/>
    <w:rsid w:val="006F4335"/>
    <w:rsid w:val="006F4448"/>
    <w:rsid w:val="006F5AE9"/>
    <w:rsid w:val="006F5FBA"/>
    <w:rsid w:val="006F737E"/>
    <w:rsid w:val="006F772F"/>
    <w:rsid w:val="006F7E89"/>
    <w:rsid w:val="00700A64"/>
    <w:rsid w:val="0070158C"/>
    <w:rsid w:val="00702027"/>
    <w:rsid w:val="00702118"/>
    <w:rsid w:val="00702667"/>
    <w:rsid w:val="007029A0"/>
    <w:rsid w:val="007033FB"/>
    <w:rsid w:val="00703507"/>
    <w:rsid w:val="00703836"/>
    <w:rsid w:val="00704E24"/>
    <w:rsid w:val="00705CC1"/>
    <w:rsid w:val="00706F4F"/>
    <w:rsid w:val="007103D7"/>
    <w:rsid w:val="007113B3"/>
    <w:rsid w:val="00712B9B"/>
    <w:rsid w:val="00713BF6"/>
    <w:rsid w:val="00715520"/>
    <w:rsid w:val="00715BD9"/>
    <w:rsid w:val="00715C23"/>
    <w:rsid w:val="00715F5B"/>
    <w:rsid w:val="00720A79"/>
    <w:rsid w:val="00721C84"/>
    <w:rsid w:val="0072388C"/>
    <w:rsid w:val="00723FCB"/>
    <w:rsid w:val="007260EF"/>
    <w:rsid w:val="00726212"/>
    <w:rsid w:val="0072656C"/>
    <w:rsid w:val="00726728"/>
    <w:rsid w:val="007267E1"/>
    <w:rsid w:val="00727DEE"/>
    <w:rsid w:val="00730C21"/>
    <w:rsid w:val="0073258D"/>
    <w:rsid w:val="0073305B"/>
    <w:rsid w:val="00733DBA"/>
    <w:rsid w:val="0073548F"/>
    <w:rsid w:val="00736F39"/>
    <w:rsid w:val="00737133"/>
    <w:rsid w:val="00737525"/>
    <w:rsid w:val="007437C6"/>
    <w:rsid w:val="0074545A"/>
    <w:rsid w:val="00745E25"/>
    <w:rsid w:val="0074607A"/>
    <w:rsid w:val="0074660A"/>
    <w:rsid w:val="007471D3"/>
    <w:rsid w:val="007477C9"/>
    <w:rsid w:val="007512E2"/>
    <w:rsid w:val="00755553"/>
    <w:rsid w:val="00757B8F"/>
    <w:rsid w:val="00757DB1"/>
    <w:rsid w:val="0076072A"/>
    <w:rsid w:val="0076276A"/>
    <w:rsid w:val="00763158"/>
    <w:rsid w:val="007656DD"/>
    <w:rsid w:val="00765FE2"/>
    <w:rsid w:val="0076613E"/>
    <w:rsid w:val="0076617C"/>
    <w:rsid w:val="00766DB6"/>
    <w:rsid w:val="00767489"/>
    <w:rsid w:val="00770041"/>
    <w:rsid w:val="00770621"/>
    <w:rsid w:val="00770838"/>
    <w:rsid w:val="00771B9F"/>
    <w:rsid w:val="00772E0F"/>
    <w:rsid w:val="00774E63"/>
    <w:rsid w:val="00775B41"/>
    <w:rsid w:val="0077647A"/>
    <w:rsid w:val="007769CD"/>
    <w:rsid w:val="0077752D"/>
    <w:rsid w:val="00777AD0"/>
    <w:rsid w:val="007804A4"/>
    <w:rsid w:val="00780746"/>
    <w:rsid w:val="007807B0"/>
    <w:rsid w:val="00781090"/>
    <w:rsid w:val="00781CAB"/>
    <w:rsid w:val="00781D04"/>
    <w:rsid w:val="00782216"/>
    <w:rsid w:val="007834AE"/>
    <w:rsid w:val="00784440"/>
    <w:rsid w:val="00784772"/>
    <w:rsid w:val="00784D51"/>
    <w:rsid w:val="007855BA"/>
    <w:rsid w:val="007858D7"/>
    <w:rsid w:val="00786699"/>
    <w:rsid w:val="007867B7"/>
    <w:rsid w:val="007870F8"/>
    <w:rsid w:val="00787BBE"/>
    <w:rsid w:val="00790545"/>
    <w:rsid w:val="007905A1"/>
    <w:rsid w:val="007913F9"/>
    <w:rsid w:val="0079151E"/>
    <w:rsid w:val="00791688"/>
    <w:rsid w:val="0079194F"/>
    <w:rsid w:val="00792621"/>
    <w:rsid w:val="00795126"/>
    <w:rsid w:val="007951FC"/>
    <w:rsid w:val="007956CF"/>
    <w:rsid w:val="007959F2"/>
    <w:rsid w:val="00795B07"/>
    <w:rsid w:val="007973DB"/>
    <w:rsid w:val="00797773"/>
    <w:rsid w:val="00797AB9"/>
    <w:rsid w:val="007A052E"/>
    <w:rsid w:val="007A10DF"/>
    <w:rsid w:val="007A2E64"/>
    <w:rsid w:val="007A38B8"/>
    <w:rsid w:val="007A4200"/>
    <w:rsid w:val="007A4489"/>
    <w:rsid w:val="007A47A2"/>
    <w:rsid w:val="007A4A51"/>
    <w:rsid w:val="007A4D35"/>
    <w:rsid w:val="007A5593"/>
    <w:rsid w:val="007A5A41"/>
    <w:rsid w:val="007A5DD1"/>
    <w:rsid w:val="007A7290"/>
    <w:rsid w:val="007B0057"/>
    <w:rsid w:val="007B08F3"/>
    <w:rsid w:val="007B1BDF"/>
    <w:rsid w:val="007B211B"/>
    <w:rsid w:val="007B4418"/>
    <w:rsid w:val="007B4768"/>
    <w:rsid w:val="007B7A13"/>
    <w:rsid w:val="007B7D1E"/>
    <w:rsid w:val="007B7DC1"/>
    <w:rsid w:val="007C00B4"/>
    <w:rsid w:val="007C1E1A"/>
    <w:rsid w:val="007C20A8"/>
    <w:rsid w:val="007C2587"/>
    <w:rsid w:val="007C37B5"/>
    <w:rsid w:val="007C4027"/>
    <w:rsid w:val="007C51B0"/>
    <w:rsid w:val="007C55B6"/>
    <w:rsid w:val="007C5E3D"/>
    <w:rsid w:val="007C5F05"/>
    <w:rsid w:val="007C651C"/>
    <w:rsid w:val="007C74D4"/>
    <w:rsid w:val="007D094C"/>
    <w:rsid w:val="007D1DDB"/>
    <w:rsid w:val="007D3847"/>
    <w:rsid w:val="007D4E35"/>
    <w:rsid w:val="007D554B"/>
    <w:rsid w:val="007D6273"/>
    <w:rsid w:val="007D64F6"/>
    <w:rsid w:val="007D6CD3"/>
    <w:rsid w:val="007D763C"/>
    <w:rsid w:val="007E16CC"/>
    <w:rsid w:val="007E2A8A"/>
    <w:rsid w:val="007E31A5"/>
    <w:rsid w:val="007E408D"/>
    <w:rsid w:val="007E4672"/>
    <w:rsid w:val="007E5988"/>
    <w:rsid w:val="007E5CDE"/>
    <w:rsid w:val="007E6880"/>
    <w:rsid w:val="007E7AB2"/>
    <w:rsid w:val="007F0645"/>
    <w:rsid w:val="007F0C1F"/>
    <w:rsid w:val="007F1EF1"/>
    <w:rsid w:val="007F227B"/>
    <w:rsid w:val="007F2422"/>
    <w:rsid w:val="007F277D"/>
    <w:rsid w:val="007F284C"/>
    <w:rsid w:val="007F2AAF"/>
    <w:rsid w:val="007F2D86"/>
    <w:rsid w:val="007F409F"/>
    <w:rsid w:val="007F47B4"/>
    <w:rsid w:val="007F4E93"/>
    <w:rsid w:val="007F50F0"/>
    <w:rsid w:val="007F5133"/>
    <w:rsid w:val="007F58CD"/>
    <w:rsid w:val="007F5AB3"/>
    <w:rsid w:val="007F66A9"/>
    <w:rsid w:val="007F7B97"/>
    <w:rsid w:val="0080140D"/>
    <w:rsid w:val="00801F22"/>
    <w:rsid w:val="00802E70"/>
    <w:rsid w:val="00805BA3"/>
    <w:rsid w:val="00805E75"/>
    <w:rsid w:val="00806075"/>
    <w:rsid w:val="008061A2"/>
    <w:rsid w:val="00806205"/>
    <w:rsid w:val="008071CC"/>
    <w:rsid w:val="00807493"/>
    <w:rsid w:val="00807844"/>
    <w:rsid w:val="008101D4"/>
    <w:rsid w:val="00810511"/>
    <w:rsid w:val="0081216C"/>
    <w:rsid w:val="00812231"/>
    <w:rsid w:val="008123B1"/>
    <w:rsid w:val="00813B15"/>
    <w:rsid w:val="00814B40"/>
    <w:rsid w:val="00814FB3"/>
    <w:rsid w:val="00815AF1"/>
    <w:rsid w:val="00817EDC"/>
    <w:rsid w:val="008202DA"/>
    <w:rsid w:val="00820494"/>
    <w:rsid w:val="00820678"/>
    <w:rsid w:val="00821A61"/>
    <w:rsid w:val="00821CAA"/>
    <w:rsid w:val="008220EE"/>
    <w:rsid w:val="00822789"/>
    <w:rsid w:val="00823268"/>
    <w:rsid w:val="00824404"/>
    <w:rsid w:val="008254AD"/>
    <w:rsid w:val="00826000"/>
    <w:rsid w:val="0082789B"/>
    <w:rsid w:val="00827C4F"/>
    <w:rsid w:val="00830B3C"/>
    <w:rsid w:val="008327CD"/>
    <w:rsid w:val="0083372E"/>
    <w:rsid w:val="00833758"/>
    <w:rsid w:val="00833F6F"/>
    <w:rsid w:val="00833FF5"/>
    <w:rsid w:val="008346D3"/>
    <w:rsid w:val="008347EB"/>
    <w:rsid w:val="0083491A"/>
    <w:rsid w:val="008354F7"/>
    <w:rsid w:val="008356E2"/>
    <w:rsid w:val="00840A48"/>
    <w:rsid w:val="00840A84"/>
    <w:rsid w:val="008425ED"/>
    <w:rsid w:val="00843E9D"/>
    <w:rsid w:val="0084437B"/>
    <w:rsid w:val="00847242"/>
    <w:rsid w:val="00851D0E"/>
    <w:rsid w:val="00851E7B"/>
    <w:rsid w:val="00851F6C"/>
    <w:rsid w:val="00852302"/>
    <w:rsid w:val="0085314D"/>
    <w:rsid w:val="00854CD4"/>
    <w:rsid w:val="00854E3F"/>
    <w:rsid w:val="00854E9B"/>
    <w:rsid w:val="00854F91"/>
    <w:rsid w:val="00855FAB"/>
    <w:rsid w:val="0085605A"/>
    <w:rsid w:val="0085666F"/>
    <w:rsid w:val="00857BD8"/>
    <w:rsid w:val="00862140"/>
    <w:rsid w:val="008625B4"/>
    <w:rsid w:val="008625E2"/>
    <w:rsid w:val="00863959"/>
    <w:rsid w:val="008650B8"/>
    <w:rsid w:val="00865CB6"/>
    <w:rsid w:val="008663FE"/>
    <w:rsid w:val="008663FF"/>
    <w:rsid w:val="0086643A"/>
    <w:rsid w:val="00871863"/>
    <w:rsid w:val="00871BE5"/>
    <w:rsid w:val="008723FC"/>
    <w:rsid w:val="00874BBC"/>
    <w:rsid w:val="00875659"/>
    <w:rsid w:val="00875C09"/>
    <w:rsid w:val="00876008"/>
    <w:rsid w:val="008772F0"/>
    <w:rsid w:val="008800AB"/>
    <w:rsid w:val="00880917"/>
    <w:rsid w:val="00880D87"/>
    <w:rsid w:val="008810B0"/>
    <w:rsid w:val="0088375C"/>
    <w:rsid w:val="00883E35"/>
    <w:rsid w:val="00884BF0"/>
    <w:rsid w:val="00885DDB"/>
    <w:rsid w:val="00886AE8"/>
    <w:rsid w:val="008873B6"/>
    <w:rsid w:val="008873F3"/>
    <w:rsid w:val="00887992"/>
    <w:rsid w:val="00887E16"/>
    <w:rsid w:val="0089189B"/>
    <w:rsid w:val="0089249F"/>
    <w:rsid w:val="00892BF8"/>
    <w:rsid w:val="00893631"/>
    <w:rsid w:val="00893E09"/>
    <w:rsid w:val="00893E84"/>
    <w:rsid w:val="008948EC"/>
    <w:rsid w:val="00894B53"/>
    <w:rsid w:val="0089504B"/>
    <w:rsid w:val="00896D94"/>
    <w:rsid w:val="0089709C"/>
    <w:rsid w:val="008970E6"/>
    <w:rsid w:val="008970F3"/>
    <w:rsid w:val="008A00D6"/>
    <w:rsid w:val="008A0D96"/>
    <w:rsid w:val="008A0F9D"/>
    <w:rsid w:val="008A2162"/>
    <w:rsid w:val="008A2364"/>
    <w:rsid w:val="008A3930"/>
    <w:rsid w:val="008A46DE"/>
    <w:rsid w:val="008A4C9F"/>
    <w:rsid w:val="008A4D39"/>
    <w:rsid w:val="008A5213"/>
    <w:rsid w:val="008A5A34"/>
    <w:rsid w:val="008A5AC4"/>
    <w:rsid w:val="008A6866"/>
    <w:rsid w:val="008A73B3"/>
    <w:rsid w:val="008B017D"/>
    <w:rsid w:val="008B08AC"/>
    <w:rsid w:val="008B11B3"/>
    <w:rsid w:val="008B1F86"/>
    <w:rsid w:val="008B3482"/>
    <w:rsid w:val="008B3925"/>
    <w:rsid w:val="008B3AB9"/>
    <w:rsid w:val="008B3C2E"/>
    <w:rsid w:val="008B3EA2"/>
    <w:rsid w:val="008B4BFA"/>
    <w:rsid w:val="008B69D1"/>
    <w:rsid w:val="008B6AEC"/>
    <w:rsid w:val="008B7B6D"/>
    <w:rsid w:val="008B7ED5"/>
    <w:rsid w:val="008C0849"/>
    <w:rsid w:val="008C118F"/>
    <w:rsid w:val="008C2154"/>
    <w:rsid w:val="008C26CF"/>
    <w:rsid w:val="008C3B76"/>
    <w:rsid w:val="008C5236"/>
    <w:rsid w:val="008C62C8"/>
    <w:rsid w:val="008C67AA"/>
    <w:rsid w:val="008C6B54"/>
    <w:rsid w:val="008C7141"/>
    <w:rsid w:val="008C7B50"/>
    <w:rsid w:val="008C7CD2"/>
    <w:rsid w:val="008C7E42"/>
    <w:rsid w:val="008D09FB"/>
    <w:rsid w:val="008D149E"/>
    <w:rsid w:val="008D3C58"/>
    <w:rsid w:val="008D3C81"/>
    <w:rsid w:val="008D3DB3"/>
    <w:rsid w:val="008D3E0A"/>
    <w:rsid w:val="008D3ED4"/>
    <w:rsid w:val="008D4A92"/>
    <w:rsid w:val="008D541B"/>
    <w:rsid w:val="008D5B3B"/>
    <w:rsid w:val="008D6D1A"/>
    <w:rsid w:val="008E0DD4"/>
    <w:rsid w:val="008E10D7"/>
    <w:rsid w:val="008E15B2"/>
    <w:rsid w:val="008E1B80"/>
    <w:rsid w:val="008E24F4"/>
    <w:rsid w:val="008E2C9D"/>
    <w:rsid w:val="008E3255"/>
    <w:rsid w:val="008E4EB8"/>
    <w:rsid w:val="008E50FF"/>
    <w:rsid w:val="008E5C37"/>
    <w:rsid w:val="008F0257"/>
    <w:rsid w:val="008F079B"/>
    <w:rsid w:val="008F084D"/>
    <w:rsid w:val="008F200B"/>
    <w:rsid w:val="008F3D7A"/>
    <w:rsid w:val="008F3E9E"/>
    <w:rsid w:val="008F4170"/>
    <w:rsid w:val="008F513C"/>
    <w:rsid w:val="008F5FBD"/>
    <w:rsid w:val="008F6CEC"/>
    <w:rsid w:val="008F799E"/>
    <w:rsid w:val="008F7C78"/>
    <w:rsid w:val="00900F39"/>
    <w:rsid w:val="00901832"/>
    <w:rsid w:val="009040C6"/>
    <w:rsid w:val="00906AFB"/>
    <w:rsid w:val="00907232"/>
    <w:rsid w:val="00907BB6"/>
    <w:rsid w:val="00910555"/>
    <w:rsid w:val="0091085C"/>
    <w:rsid w:val="009116CC"/>
    <w:rsid w:val="00913575"/>
    <w:rsid w:val="0091378C"/>
    <w:rsid w:val="00915444"/>
    <w:rsid w:val="00916EF6"/>
    <w:rsid w:val="0092644D"/>
    <w:rsid w:val="00926632"/>
    <w:rsid w:val="0092748B"/>
    <w:rsid w:val="00927820"/>
    <w:rsid w:val="009279EA"/>
    <w:rsid w:val="00927FE0"/>
    <w:rsid w:val="009311DD"/>
    <w:rsid w:val="00931E6C"/>
    <w:rsid w:val="00933147"/>
    <w:rsid w:val="009346F0"/>
    <w:rsid w:val="009351F0"/>
    <w:rsid w:val="009357E4"/>
    <w:rsid w:val="009368FA"/>
    <w:rsid w:val="00936A4E"/>
    <w:rsid w:val="009370BA"/>
    <w:rsid w:val="00940871"/>
    <w:rsid w:val="00940A13"/>
    <w:rsid w:val="009425CF"/>
    <w:rsid w:val="00942616"/>
    <w:rsid w:val="00942DBD"/>
    <w:rsid w:val="00944DB5"/>
    <w:rsid w:val="00945B10"/>
    <w:rsid w:val="00945B45"/>
    <w:rsid w:val="0094696E"/>
    <w:rsid w:val="00947E3D"/>
    <w:rsid w:val="00947F51"/>
    <w:rsid w:val="00950BBD"/>
    <w:rsid w:val="00950C74"/>
    <w:rsid w:val="00953BA3"/>
    <w:rsid w:val="00954535"/>
    <w:rsid w:val="00954F5F"/>
    <w:rsid w:val="009567C4"/>
    <w:rsid w:val="009578C7"/>
    <w:rsid w:val="00957C92"/>
    <w:rsid w:val="009604C1"/>
    <w:rsid w:val="00960905"/>
    <w:rsid w:val="009628B7"/>
    <w:rsid w:val="00964F24"/>
    <w:rsid w:val="00965ED4"/>
    <w:rsid w:val="00966109"/>
    <w:rsid w:val="00966555"/>
    <w:rsid w:val="00967225"/>
    <w:rsid w:val="00970EA5"/>
    <w:rsid w:val="009714D4"/>
    <w:rsid w:val="0097212A"/>
    <w:rsid w:val="00972707"/>
    <w:rsid w:val="00972B28"/>
    <w:rsid w:val="00973C46"/>
    <w:rsid w:val="00975E1B"/>
    <w:rsid w:val="009769CF"/>
    <w:rsid w:val="00976DE6"/>
    <w:rsid w:val="00977233"/>
    <w:rsid w:val="00977FDB"/>
    <w:rsid w:val="00980451"/>
    <w:rsid w:val="009806BD"/>
    <w:rsid w:val="009808EB"/>
    <w:rsid w:val="009814A4"/>
    <w:rsid w:val="00981627"/>
    <w:rsid w:val="00981842"/>
    <w:rsid w:val="00982107"/>
    <w:rsid w:val="009822CF"/>
    <w:rsid w:val="00982DC7"/>
    <w:rsid w:val="00982F56"/>
    <w:rsid w:val="00983BD2"/>
    <w:rsid w:val="00984FA1"/>
    <w:rsid w:val="00985CB9"/>
    <w:rsid w:val="00986A77"/>
    <w:rsid w:val="00987237"/>
    <w:rsid w:val="0098752C"/>
    <w:rsid w:val="0099093D"/>
    <w:rsid w:val="009909CF"/>
    <w:rsid w:val="00993C4E"/>
    <w:rsid w:val="0099456F"/>
    <w:rsid w:val="00995C0E"/>
    <w:rsid w:val="00996D29"/>
    <w:rsid w:val="00996F4D"/>
    <w:rsid w:val="00997118"/>
    <w:rsid w:val="009974B7"/>
    <w:rsid w:val="009A016D"/>
    <w:rsid w:val="009A04ED"/>
    <w:rsid w:val="009A08FC"/>
    <w:rsid w:val="009A2420"/>
    <w:rsid w:val="009A3AF8"/>
    <w:rsid w:val="009A49C6"/>
    <w:rsid w:val="009A5C15"/>
    <w:rsid w:val="009A6693"/>
    <w:rsid w:val="009A6989"/>
    <w:rsid w:val="009B0457"/>
    <w:rsid w:val="009B1455"/>
    <w:rsid w:val="009B4E0D"/>
    <w:rsid w:val="009B702E"/>
    <w:rsid w:val="009B785F"/>
    <w:rsid w:val="009C0711"/>
    <w:rsid w:val="009C1D3C"/>
    <w:rsid w:val="009C2B24"/>
    <w:rsid w:val="009C2E48"/>
    <w:rsid w:val="009C30D6"/>
    <w:rsid w:val="009C3E58"/>
    <w:rsid w:val="009C67FE"/>
    <w:rsid w:val="009C74C2"/>
    <w:rsid w:val="009C7AC7"/>
    <w:rsid w:val="009D106E"/>
    <w:rsid w:val="009D1BDD"/>
    <w:rsid w:val="009D2D2A"/>
    <w:rsid w:val="009D38E2"/>
    <w:rsid w:val="009D56B0"/>
    <w:rsid w:val="009D5B53"/>
    <w:rsid w:val="009D78AF"/>
    <w:rsid w:val="009E123D"/>
    <w:rsid w:val="009E1289"/>
    <w:rsid w:val="009E1FB8"/>
    <w:rsid w:val="009E2713"/>
    <w:rsid w:val="009E2849"/>
    <w:rsid w:val="009E2A60"/>
    <w:rsid w:val="009E3FBF"/>
    <w:rsid w:val="009E57F7"/>
    <w:rsid w:val="009E6A65"/>
    <w:rsid w:val="009E6E5B"/>
    <w:rsid w:val="009E7252"/>
    <w:rsid w:val="009F0F9C"/>
    <w:rsid w:val="009F28BC"/>
    <w:rsid w:val="009F2A26"/>
    <w:rsid w:val="009F2D08"/>
    <w:rsid w:val="009F4DD0"/>
    <w:rsid w:val="009F5682"/>
    <w:rsid w:val="009F6D42"/>
    <w:rsid w:val="009F6EF7"/>
    <w:rsid w:val="00A00000"/>
    <w:rsid w:val="00A00E00"/>
    <w:rsid w:val="00A00F9E"/>
    <w:rsid w:val="00A02EA3"/>
    <w:rsid w:val="00A0303A"/>
    <w:rsid w:val="00A03794"/>
    <w:rsid w:val="00A03C5E"/>
    <w:rsid w:val="00A0474B"/>
    <w:rsid w:val="00A05376"/>
    <w:rsid w:val="00A05749"/>
    <w:rsid w:val="00A069CD"/>
    <w:rsid w:val="00A07719"/>
    <w:rsid w:val="00A11351"/>
    <w:rsid w:val="00A11C65"/>
    <w:rsid w:val="00A13291"/>
    <w:rsid w:val="00A13BA9"/>
    <w:rsid w:val="00A13DD5"/>
    <w:rsid w:val="00A142DD"/>
    <w:rsid w:val="00A14DE5"/>
    <w:rsid w:val="00A14F5B"/>
    <w:rsid w:val="00A15917"/>
    <w:rsid w:val="00A15969"/>
    <w:rsid w:val="00A15EE9"/>
    <w:rsid w:val="00A1748B"/>
    <w:rsid w:val="00A17874"/>
    <w:rsid w:val="00A17BD5"/>
    <w:rsid w:val="00A20168"/>
    <w:rsid w:val="00A20C65"/>
    <w:rsid w:val="00A21D4A"/>
    <w:rsid w:val="00A22BF0"/>
    <w:rsid w:val="00A23376"/>
    <w:rsid w:val="00A23D91"/>
    <w:rsid w:val="00A24076"/>
    <w:rsid w:val="00A24466"/>
    <w:rsid w:val="00A250D0"/>
    <w:rsid w:val="00A256BA"/>
    <w:rsid w:val="00A25E52"/>
    <w:rsid w:val="00A25FBD"/>
    <w:rsid w:val="00A26D6D"/>
    <w:rsid w:val="00A27C22"/>
    <w:rsid w:val="00A30F14"/>
    <w:rsid w:val="00A318C0"/>
    <w:rsid w:val="00A32A39"/>
    <w:rsid w:val="00A32D27"/>
    <w:rsid w:val="00A330B1"/>
    <w:rsid w:val="00A335C7"/>
    <w:rsid w:val="00A34F29"/>
    <w:rsid w:val="00A3641F"/>
    <w:rsid w:val="00A36A94"/>
    <w:rsid w:val="00A37AF1"/>
    <w:rsid w:val="00A37FB6"/>
    <w:rsid w:val="00A409B4"/>
    <w:rsid w:val="00A40EE8"/>
    <w:rsid w:val="00A41176"/>
    <w:rsid w:val="00A411CB"/>
    <w:rsid w:val="00A414D9"/>
    <w:rsid w:val="00A41BA1"/>
    <w:rsid w:val="00A42239"/>
    <w:rsid w:val="00A4228B"/>
    <w:rsid w:val="00A42298"/>
    <w:rsid w:val="00A441DF"/>
    <w:rsid w:val="00A44625"/>
    <w:rsid w:val="00A45073"/>
    <w:rsid w:val="00A454AC"/>
    <w:rsid w:val="00A4611E"/>
    <w:rsid w:val="00A46B18"/>
    <w:rsid w:val="00A46BD3"/>
    <w:rsid w:val="00A47D76"/>
    <w:rsid w:val="00A47EED"/>
    <w:rsid w:val="00A50A93"/>
    <w:rsid w:val="00A51C65"/>
    <w:rsid w:val="00A52100"/>
    <w:rsid w:val="00A52215"/>
    <w:rsid w:val="00A52835"/>
    <w:rsid w:val="00A52918"/>
    <w:rsid w:val="00A52B8A"/>
    <w:rsid w:val="00A5448B"/>
    <w:rsid w:val="00A56261"/>
    <w:rsid w:val="00A56536"/>
    <w:rsid w:val="00A56548"/>
    <w:rsid w:val="00A56B14"/>
    <w:rsid w:val="00A56EC0"/>
    <w:rsid w:val="00A571C3"/>
    <w:rsid w:val="00A5720B"/>
    <w:rsid w:val="00A5721B"/>
    <w:rsid w:val="00A6002C"/>
    <w:rsid w:val="00A60EFC"/>
    <w:rsid w:val="00A63715"/>
    <w:rsid w:val="00A63D99"/>
    <w:rsid w:val="00A6526A"/>
    <w:rsid w:val="00A65E71"/>
    <w:rsid w:val="00A661FE"/>
    <w:rsid w:val="00A66378"/>
    <w:rsid w:val="00A664C8"/>
    <w:rsid w:val="00A67B0A"/>
    <w:rsid w:val="00A67E02"/>
    <w:rsid w:val="00A7042F"/>
    <w:rsid w:val="00A70489"/>
    <w:rsid w:val="00A709F2"/>
    <w:rsid w:val="00A714B9"/>
    <w:rsid w:val="00A72ED7"/>
    <w:rsid w:val="00A756FF"/>
    <w:rsid w:val="00A75AF3"/>
    <w:rsid w:val="00A75D6B"/>
    <w:rsid w:val="00A76A6F"/>
    <w:rsid w:val="00A76A87"/>
    <w:rsid w:val="00A76E55"/>
    <w:rsid w:val="00A8008F"/>
    <w:rsid w:val="00A810A5"/>
    <w:rsid w:val="00A82696"/>
    <w:rsid w:val="00A84764"/>
    <w:rsid w:val="00A875CA"/>
    <w:rsid w:val="00A87B37"/>
    <w:rsid w:val="00A87DCD"/>
    <w:rsid w:val="00A90CD6"/>
    <w:rsid w:val="00A90CE0"/>
    <w:rsid w:val="00A91DC4"/>
    <w:rsid w:val="00A934DC"/>
    <w:rsid w:val="00A93D69"/>
    <w:rsid w:val="00A9482E"/>
    <w:rsid w:val="00A956C1"/>
    <w:rsid w:val="00A96C5B"/>
    <w:rsid w:val="00A96EEB"/>
    <w:rsid w:val="00AA01AF"/>
    <w:rsid w:val="00AA0ADD"/>
    <w:rsid w:val="00AA11C3"/>
    <w:rsid w:val="00AA17B0"/>
    <w:rsid w:val="00AA1A5F"/>
    <w:rsid w:val="00AA3DAD"/>
    <w:rsid w:val="00AA4397"/>
    <w:rsid w:val="00AA56EB"/>
    <w:rsid w:val="00AA5CA7"/>
    <w:rsid w:val="00AA6928"/>
    <w:rsid w:val="00AA7059"/>
    <w:rsid w:val="00AA7F06"/>
    <w:rsid w:val="00AB00E0"/>
    <w:rsid w:val="00AB08A3"/>
    <w:rsid w:val="00AB0D05"/>
    <w:rsid w:val="00AB0E31"/>
    <w:rsid w:val="00AB1AD8"/>
    <w:rsid w:val="00AB2C33"/>
    <w:rsid w:val="00AB3BF1"/>
    <w:rsid w:val="00AB4E96"/>
    <w:rsid w:val="00AB6009"/>
    <w:rsid w:val="00AB6506"/>
    <w:rsid w:val="00AC18DE"/>
    <w:rsid w:val="00AC23F4"/>
    <w:rsid w:val="00AC261B"/>
    <w:rsid w:val="00AC3D06"/>
    <w:rsid w:val="00AC4EA9"/>
    <w:rsid w:val="00AC5254"/>
    <w:rsid w:val="00AC6C04"/>
    <w:rsid w:val="00AC7134"/>
    <w:rsid w:val="00AC7A4F"/>
    <w:rsid w:val="00AD0EA1"/>
    <w:rsid w:val="00AD0F56"/>
    <w:rsid w:val="00AD16E2"/>
    <w:rsid w:val="00AD28AB"/>
    <w:rsid w:val="00AD29D0"/>
    <w:rsid w:val="00AD3E27"/>
    <w:rsid w:val="00AD5C19"/>
    <w:rsid w:val="00AD5E1B"/>
    <w:rsid w:val="00AD6CDB"/>
    <w:rsid w:val="00AD7194"/>
    <w:rsid w:val="00AE092D"/>
    <w:rsid w:val="00AE0E73"/>
    <w:rsid w:val="00AE2984"/>
    <w:rsid w:val="00AE3915"/>
    <w:rsid w:val="00AE3BB4"/>
    <w:rsid w:val="00AE3FBB"/>
    <w:rsid w:val="00AE5C2D"/>
    <w:rsid w:val="00AE61AA"/>
    <w:rsid w:val="00AE6D58"/>
    <w:rsid w:val="00AE7D0A"/>
    <w:rsid w:val="00AF083C"/>
    <w:rsid w:val="00AF08E8"/>
    <w:rsid w:val="00AF1E7F"/>
    <w:rsid w:val="00AF2E64"/>
    <w:rsid w:val="00AF30F1"/>
    <w:rsid w:val="00AF3F19"/>
    <w:rsid w:val="00AF61A8"/>
    <w:rsid w:val="00AF6C5C"/>
    <w:rsid w:val="00AF714D"/>
    <w:rsid w:val="00B00072"/>
    <w:rsid w:val="00B003F9"/>
    <w:rsid w:val="00B004E9"/>
    <w:rsid w:val="00B005F0"/>
    <w:rsid w:val="00B0242E"/>
    <w:rsid w:val="00B027D0"/>
    <w:rsid w:val="00B028B5"/>
    <w:rsid w:val="00B02C35"/>
    <w:rsid w:val="00B03B1C"/>
    <w:rsid w:val="00B05359"/>
    <w:rsid w:val="00B07919"/>
    <w:rsid w:val="00B10565"/>
    <w:rsid w:val="00B10F18"/>
    <w:rsid w:val="00B1173F"/>
    <w:rsid w:val="00B11D4C"/>
    <w:rsid w:val="00B11DCD"/>
    <w:rsid w:val="00B1411E"/>
    <w:rsid w:val="00B1453F"/>
    <w:rsid w:val="00B17285"/>
    <w:rsid w:val="00B1767F"/>
    <w:rsid w:val="00B17B8F"/>
    <w:rsid w:val="00B2085D"/>
    <w:rsid w:val="00B21BBD"/>
    <w:rsid w:val="00B21EF6"/>
    <w:rsid w:val="00B22C4F"/>
    <w:rsid w:val="00B22EA4"/>
    <w:rsid w:val="00B24940"/>
    <w:rsid w:val="00B2506D"/>
    <w:rsid w:val="00B26278"/>
    <w:rsid w:val="00B2750C"/>
    <w:rsid w:val="00B2760F"/>
    <w:rsid w:val="00B2791E"/>
    <w:rsid w:val="00B27AB1"/>
    <w:rsid w:val="00B331C0"/>
    <w:rsid w:val="00B33DBB"/>
    <w:rsid w:val="00B35A2F"/>
    <w:rsid w:val="00B35A72"/>
    <w:rsid w:val="00B35B98"/>
    <w:rsid w:val="00B368BC"/>
    <w:rsid w:val="00B36DD7"/>
    <w:rsid w:val="00B3751F"/>
    <w:rsid w:val="00B415BD"/>
    <w:rsid w:val="00B41B0C"/>
    <w:rsid w:val="00B42878"/>
    <w:rsid w:val="00B43FFA"/>
    <w:rsid w:val="00B448F2"/>
    <w:rsid w:val="00B45449"/>
    <w:rsid w:val="00B51A44"/>
    <w:rsid w:val="00B51FD5"/>
    <w:rsid w:val="00B53FCB"/>
    <w:rsid w:val="00B54891"/>
    <w:rsid w:val="00B55770"/>
    <w:rsid w:val="00B574E4"/>
    <w:rsid w:val="00B6002F"/>
    <w:rsid w:val="00B60041"/>
    <w:rsid w:val="00B60684"/>
    <w:rsid w:val="00B60C59"/>
    <w:rsid w:val="00B6155D"/>
    <w:rsid w:val="00B616D5"/>
    <w:rsid w:val="00B631DE"/>
    <w:rsid w:val="00B643AD"/>
    <w:rsid w:val="00B65BCF"/>
    <w:rsid w:val="00B65C1C"/>
    <w:rsid w:val="00B665ED"/>
    <w:rsid w:val="00B66EDE"/>
    <w:rsid w:val="00B67044"/>
    <w:rsid w:val="00B67B57"/>
    <w:rsid w:val="00B67D21"/>
    <w:rsid w:val="00B701D7"/>
    <w:rsid w:val="00B70201"/>
    <w:rsid w:val="00B70E0F"/>
    <w:rsid w:val="00B7163A"/>
    <w:rsid w:val="00B71BD6"/>
    <w:rsid w:val="00B72535"/>
    <w:rsid w:val="00B74E32"/>
    <w:rsid w:val="00B75364"/>
    <w:rsid w:val="00B76D04"/>
    <w:rsid w:val="00B770C2"/>
    <w:rsid w:val="00B77A1C"/>
    <w:rsid w:val="00B77F8D"/>
    <w:rsid w:val="00B8023D"/>
    <w:rsid w:val="00B803CD"/>
    <w:rsid w:val="00B809F2"/>
    <w:rsid w:val="00B81634"/>
    <w:rsid w:val="00B82BD9"/>
    <w:rsid w:val="00B8331A"/>
    <w:rsid w:val="00B84C74"/>
    <w:rsid w:val="00B858E9"/>
    <w:rsid w:val="00B867B7"/>
    <w:rsid w:val="00B8680D"/>
    <w:rsid w:val="00B86DA0"/>
    <w:rsid w:val="00B87FE4"/>
    <w:rsid w:val="00B90EC2"/>
    <w:rsid w:val="00B910C4"/>
    <w:rsid w:val="00B9146F"/>
    <w:rsid w:val="00B92000"/>
    <w:rsid w:val="00B92750"/>
    <w:rsid w:val="00B93ED1"/>
    <w:rsid w:val="00B941C1"/>
    <w:rsid w:val="00B94FD3"/>
    <w:rsid w:val="00B9705A"/>
    <w:rsid w:val="00B97084"/>
    <w:rsid w:val="00B97110"/>
    <w:rsid w:val="00B9747D"/>
    <w:rsid w:val="00BA0341"/>
    <w:rsid w:val="00BA0674"/>
    <w:rsid w:val="00BA154F"/>
    <w:rsid w:val="00BA1A68"/>
    <w:rsid w:val="00BA2D93"/>
    <w:rsid w:val="00BA31BC"/>
    <w:rsid w:val="00BA4850"/>
    <w:rsid w:val="00BA4B5A"/>
    <w:rsid w:val="00BA6286"/>
    <w:rsid w:val="00BA738A"/>
    <w:rsid w:val="00BA7B5B"/>
    <w:rsid w:val="00BB00A1"/>
    <w:rsid w:val="00BB114C"/>
    <w:rsid w:val="00BB1BF1"/>
    <w:rsid w:val="00BB2F66"/>
    <w:rsid w:val="00BB45B0"/>
    <w:rsid w:val="00BB4C06"/>
    <w:rsid w:val="00BB4D8A"/>
    <w:rsid w:val="00BB65FC"/>
    <w:rsid w:val="00BB665D"/>
    <w:rsid w:val="00BB6D2C"/>
    <w:rsid w:val="00BB7F0B"/>
    <w:rsid w:val="00BB7FA7"/>
    <w:rsid w:val="00BC0166"/>
    <w:rsid w:val="00BC09EF"/>
    <w:rsid w:val="00BC1FA1"/>
    <w:rsid w:val="00BC253C"/>
    <w:rsid w:val="00BC4ACB"/>
    <w:rsid w:val="00BC638F"/>
    <w:rsid w:val="00BC66B6"/>
    <w:rsid w:val="00BC694A"/>
    <w:rsid w:val="00BC7009"/>
    <w:rsid w:val="00BD0C6A"/>
    <w:rsid w:val="00BD11D7"/>
    <w:rsid w:val="00BD1ABE"/>
    <w:rsid w:val="00BD23A1"/>
    <w:rsid w:val="00BD2851"/>
    <w:rsid w:val="00BD32A3"/>
    <w:rsid w:val="00BD3BBF"/>
    <w:rsid w:val="00BD401D"/>
    <w:rsid w:val="00BD444F"/>
    <w:rsid w:val="00BD47D4"/>
    <w:rsid w:val="00BD4C08"/>
    <w:rsid w:val="00BD5550"/>
    <w:rsid w:val="00BD596B"/>
    <w:rsid w:val="00BD71CE"/>
    <w:rsid w:val="00BE199F"/>
    <w:rsid w:val="00BE1BB2"/>
    <w:rsid w:val="00BE2AA4"/>
    <w:rsid w:val="00BE2C30"/>
    <w:rsid w:val="00BE3BED"/>
    <w:rsid w:val="00BE3E06"/>
    <w:rsid w:val="00BE413D"/>
    <w:rsid w:val="00BE4541"/>
    <w:rsid w:val="00BE4B4F"/>
    <w:rsid w:val="00BE4E2C"/>
    <w:rsid w:val="00BF10AB"/>
    <w:rsid w:val="00BF1E45"/>
    <w:rsid w:val="00BF219D"/>
    <w:rsid w:val="00BF2CE8"/>
    <w:rsid w:val="00BF2DEC"/>
    <w:rsid w:val="00BF4321"/>
    <w:rsid w:val="00BF47F9"/>
    <w:rsid w:val="00BF50CB"/>
    <w:rsid w:val="00BF5306"/>
    <w:rsid w:val="00BF554B"/>
    <w:rsid w:val="00BF5737"/>
    <w:rsid w:val="00BF57C4"/>
    <w:rsid w:val="00BF5D5B"/>
    <w:rsid w:val="00BF68BE"/>
    <w:rsid w:val="00BF71A4"/>
    <w:rsid w:val="00C00750"/>
    <w:rsid w:val="00C0133B"/>
    <w:rsid w:val="00C01606"/>
    <w:rsid w:val="00C0265C"/>
    <w:rsid w:val="00C033B3"/>
    <w:rsid w:val="00C0387A"/>
    <w:rsid w:val="00C055BF"/>
    <w:rsid w:val="00C07BDF"/>
    <w:rsid w:val="00C10362"/>
    <w:rsid w:val="00C1242B"/>
    <w:rsid w:val="00C1356D"/>
    <w:rsid w:val="00C1363F"/>
    <w:rsid w:val="00C142F6"/>
    <w:rsid w:val="00C153BD"/>
    <w:rsid w:val="00C1546A"/>
    <w:rsid w:val="00C156A4"/>
    <w:rsid w:val="00C15A21"/>
    <w:rsid w:val="00C15C99"/>
    <w:rsid w:val="00C15E67"/>
    <w:rsid w:val="00C16DEE"/>
    <w:rsid w:val="00C1711C"/>
    <w:rsid w:val="00C17F47"/>
    <w:rsid w:val="00C209F8"/>
    <w:rsid w:val="00C215F8"/>
    <w:rsid w:val="00C217A5"/>
    <w:rsid w:val="00C21EE5"/>
    <w:rsid w:val="00C23345"/>
    <w:rsid w:val="00C23A35"/>
    <w:rsid w:val="00C24323"/>
    <w:rsid w:val="00C24579"/>
    <w:rsid w:val="00C245B5"/>
    <w:rsid w:val="00C24B9D"/>
    <w:rsid w:val="00C27375"/>
    <w:rsid w:val="00C30301"/>
    <w:rsid w:val="00C3161D"/>
    <w:rsid w:val="00C32CD7"/>
    <w:rsid w:val="00C32EA0"/>
    <w:rsid w:val="00C338CE"/>
    <w:rsid w:val="00C34525"/>
    <w:rsid w:val="00C350CD"/>
    <w:rsid w:val="00C36430"/>
    <w:rsid w:val="00C41015"/>
    <w:rsid w:val="00C41718"/>
    <w:rsid w:val="00C43A15"/>
    <w:rsid w:val="00C43FD8"/>
    <w:rsid w:val="00C46498"/>
    <w:rsid w:val="00C465BB"/>
    <w:rsid w:val="00C467C0"/>
    <w:rsid w:val="00C47309"/>
    <w:rsid w:val="00C478BE"/>
    <w:rsid w:val="00C47F0E"/>
    <w:rsid w:val="00C502E1"/>
    <w:rsid w:val="00C5050E"/>
    <w:rsid w:val="00C51515"/>
    <w:rsid w:val="00C53390"/>
    <w:rsid w:val="00C54AC8"/>
    <w:rsid w:val="00C558C2"/>
    <w:rsid w:val="00C561BE"/>
    <w:rsid w:val="00C567EF"/>
    <w:rsid w:val="00C57D9F"/>
    <w:rsid w:val="00C6049C"/>
    <w:rsid w:val="00C619E8"/>
    <w:rsid w:val="00C6229C"/>
    <w:rsid w:val="00C6244E"/>
    <w:rsid w:val="00C629E0"/>
    <w:rsid w:val="00C63118"/>
    <w:rsid w:val="00C6348C"/>
    <w:rsid w:val="00C635CB"/>
    <w:rsid w:val="00C63E83"/>
    <w:rsid w:val="00C64476"/>
    <w:rsid w:val="00C6508F"/>
    <w:rsid w:val="00C6548B"/>
    <w:rsid w:val="00C6795C"/>
    <w:rsid w:val="00C70529"/>
    <w:rsid w:val="00C70602"/>
    <w:rsid w:val="00C7060A"/>
    <w:rsid w:val="00C70D37"/>
    <w:rsid w:val="00C71AAA"/>
    <w:rsid w:val="00C73DB9"/>
    <w:rsid w:val="00C743BD"/>
    <w:rsid w:val="00C7678B"/>
    <w:rsid w:val="00C8269D"/>
    <w:rsid w:val="00C827CD"/>
    <w:rsid w:val="00C86C35"/>
    <w:rsid w:val="00C86DBE"/>
    <w:rsid w:val="00C8782A"/>
    <w:rsid w:val="00C902F6"/>
    <w:rsid w:val="00C903F0"/>
    <w:rsid w:val="00C9078A"/>
    <w:rsid w:val="00C92E71"/>
    <w:rsid w:val="00C93E95"/>
    <w:rsid w:val="00C95ACF"/>
    <w:rsid w:val="00C95BEA"/>
    <w:rsid w:val="00C95E2C"/>
    <w:rsid w:val="00C95FDF"/>
    <w:rsid w:val="00C966F2"/>
    <w:rsid w:val="00C96BFC"/>
    <w:rsid w:val="00CA07C4"/>
    <w:rsid w:val="00CA0DD6"/>
    <w:rsid w:val="00CA0F7F"/>
    <w:rsid w:val="00CA12CA"/>
    <w:rsid w:val="00CA35F6"/>
    <w:rsid w:val="00CA37EF"/>
    <w:rsid w:val="00CA42CC"/>
    <w:rsid w:val="00CA4E13"/>
    <w:rsid w:val="00CA5462"/>
    <w:rsid w:val="00CA63A8"/>
    <w:rsid w:val="00CB1C54"/>
    <w:rsid w:val="00CB2516"/>
    <w:rsid w:val="00CB2528"/>
    <w:rsid w:val="00CB36F3"/>
    <w:rsid w:val="00CB41ED"/>
    <w:rsid w:val="00CB4388"/>
    <w:rsid w:val="00CB5455"/>
    <w:rsid w:val="00CB5BC0"/>
    <w:rsid w:val="00CB5EC8"/>
    <w:rsid w:val="00CB6022"/>
    <w:rsid w:val="00CB6BD4"/>
    <w:rsid w:val="00CB729E"/>
    <w:rsid w:val="00CC06DB"/>
    <w:rsid w:val="00CC0F45"/>
    <w:rsid w:val="00CC138A"/>
    <w:rsid w:val="00CC13F1"/>
    <w:rsid w:val="00CC22B5"/>
    <w:rsid w:val="00CC2924"/>
    <w:rsid w:val="00CC41D3"/>
    <w:rsid w:val="00CC4446"/>
    <w:rsid w:val="00CC4B8D"/>
    <w:rsid w:val="00CC5C42"/>
    <w:rsid w:val="00CD004B"/>
    <w:rsid w:val="00CD26D9"/>
    <w:rsid w:val="00CD33A1"/>
    <w:rsid w:val="00CD4DD4"/>
    <w:rsid w:val="00CD4F9E"/>
    <w:rsid w:val="00CD56DA"/>
    <w:rsid w:val="00CD57B1"/>
    <w:rsid w:val="00CD5EB5"/>
    <w:rsid w:val="00CD6C3E"/>
    <w:rsid w:val="00CD6E3B"/>
    <w:rsid w:val="00CD6EAC"/>
    <w:rsid w:val="00CD76A4"/>
    <w:rsid w:val="00CD7F8E"/>
    <w:rsid w:val="00CD7FEB"/>
    <w:rsid w:val="00CE094C"/>
    <w:rsid w:val="00CE0ED8"/>
    <w:rsid w:val="00CE14FC"/>
    <w:rsid w:val="00CE2125"/>
    <w:rsid w:val="00CE2EE1"/>
    <w:rsid w:val="00CE3936"/>
    <w:rsid w:val="00CE3F71"/>
    <w:rsid w:val="00CE4E89"/>
    <w:rsid w:val="00CE4F43"/>
    <w:rsid w:val="00CE51B7"/>
    <w:rsid w:val="00CE52FE"/>
    <w:rsid w:val="00CE5734"/>
    <w:rsid w:val="00CE5C3B"/>
    <w:rsid w:val="00CE7763"/>
    <w:rsid w:val="00CE79F6"/>
    <w:rsid w:val="00CF0D86"/>
    <w:rsid w:val="00CF1489"/>
    <w:rsid w:val="00CF15BA"/>
    <w:rsid w:val="00CF15FB"/>
    <w:rsid w:val="00CF323A"/>
    <w:rsid w:val="00CF4E31"/>
    <w:rsid w:val="00CF5400"/>
    <w:rsid w:val="00CF5552"/>
    <w:rsid w:val="00CF634F"/>
    <w:rsid w:val="00CF6513"/>
    <w:rsid w:val="00CF72C8"/>
    <w:rsid w:val="00D016AA"/>
    <w:rsid w:val="00D016B9"/>
    <w:rsid w:val="00D03A13"/>
    <w:rsid w:val="00D03D91"/>
    <w:rsid w:val="00D04345"/>
    <w:rsid w:val="00D04705"/>
    <w:rsid w:val="00D05B1D"/>
    <w:rsid w:val="00D11CB8"/>
    <w:rsid w:val="00D12084"/>
    <w:rsid w:val="00D1234A"/>
    <w:rsid w:val="00D126F1"/>
    <w:rsid w:val="00D12DA0"/>
    <w:rsid w:val="00D12E75"/>
    <w:rsid w:val="00D14A29"/>
    <w:rsid w:val="00D14AA1"/>
    <w:rsid w:val="00D14D6B"/>
    <w:rsid w:val="00D15346"/>
    <w:rsid w:val="00D2006A"/>
    <w:rsid w:val="00D2043D"/>
    <w:rsid w:val="00D2111D"/>
    <w:rsid w:val="00D22288"/>
    <w:rsid w:val="00D235B7"/>
    <w:rsid w:val="00D236F6"/>
    <w:rsid w:val="00D2497A"/>
    <w:rsid w:val="00D25F3B"/>
    <w:rsid w:val="00D27488"/>
    <w:rsid w:val="00D278B3"/>
    <w:rsid w:val="00D3015B"/>
    <w:rsid w:val="00D305F0"/>
    <w:rsid w:val="00D30DBF"/>
    <w:rsid w:val="00D31548"/>
    <w:rsid w:val="00D3184A"/>
    <w:rsid w:val="00D31A91"/>
    <w:rsid w:val="00D31FE3"/>
    <w:rsid w:val="00D326D6"/>
    <w:rsid w:val="00D3292C"/>
    <w:rsid w:val="00D3304B"/>
    <w:rsid w:val="00D3539C"/>
    <w:rsid w:val="00D36243"/>
    <w:rsid w:val="00D37349"/>
    <w:rsid w:val="00D3761A"/>
    <w:rsid w:val="00D402D2"/>
    <w:rsid w:val="00D408A2"/>
    <w:rsid w:val="00D40A66"/>
    <w:rsid w:val="00D4101C"/>
    <w:rsid w:val="00D418DE"/>
    <w:rsid w:val="00D42730"/>
    <w:rsid w:val="00D42D5F"/>
    <w:rsid w:val="00D43298"/>
    <w:rsid w:val="00D43E72"/>
    <w:rsid w:val="00D44C80"/>
    <w:rsid w:val="00D4576B"/>
    <w:rsid w:val="00D45B67"/>
    <w:rsid w:val="00D463A3"/>
    <w:rsid w:val="00D5020B"/>
    <w:rsid w:val="00D508F9"/>
    <w:rsid w:val="00D51119"/>
    <w:rsid w:val="00D512B3"/>
    <w:rsid w:val="00D52A38"/>
    <w:rsid w:val="00D52ABE"/>
    <w:rsid w:val="00D531D8"/>
    <w:rsid w:val="00D55674"/>
    <w:rsid w:val="00D56EEE"/>
    <w:rsid w:val="00D57E22"/>
    <w:rsid w:val="00D6057A"/>
    <w:rsid w:val="00D60EDF"/>
    <w:rsid w:val="00D6131D"/>
    <w:rsid w:val="00D61DD8"/>
    <w:rsid w:val="00D650E0"/>
    <w:rsid w:val="00D663AD"/>
    <w:rsid w:val="00D66A42"/>
    <w:rsid w:val="00D67638"/>
    <w:rsid w:val="00D70CB9"/>
    <w:rsid w:val="00D71A98"/>
    <w:rsid w:val="00D7291A"/>
    <w:rsid w:val="00D74F45"/>
    <w:rsid w:val="00D76B4C"/>
    <w:rsid w:val="00D7711D"/>
    <w:rsid w:val="00D77F8C"/>
    <w:rsid w:val="00D808E3"/>
    <w:rsid w:val="00D8199A"/>
    <w:rsid w:val="00D82518"/>
    <w:rsid w:val="00D8274C"/>
    <w:rsid w:val="00D8291B"/>
    <w:rsid w:val="00D82A85"/>
    <w:rsid w:val="00D83E3E"/>
    <w:rsid w:val="00D84747"/>
    <w:rsid w:val="00D860A4"/>
    <w:rsid w:val="00D877C5"/>
    <w:rsid w:val="00D90081"/>
    <w:rsid w:val="00D90958"/>
    <w:rsid w:val="00D90B4F"/>
    <w:rsid w:val="00D90BE2"/>
    <w:rsid w:val="00D923C8"/>
    <w:rsid w:val="00D92B9B"/>
    <w:rsid w:val="00D931F0"/>
    <w:rsid w:val="00D93C46"/>
    <w:rsid w:val="00D94611"/>
    <w:rsid w:val="00D9587B"/>
    <w:rsid w:val="00D973D5"/>
    <w:rsid w:val="00D97733"/>
    <w:rsid w:val="00D97BAA"/>
    <w:rsid w:val="00D97BFD"/>
    <w:rsid w:val="00DA0981"/>
    <w:rsid w:val="00DA12B9"/>
    <w:rsid w:val="00DA1680"/>
    <w:rsid w:val="00DA2E65"/>
    <w:rsid w:val="00DA406F"/>
    <w:rsid w:val="00DA659D"/>
    <w:rsid w:val="00DA711B"/>
    <w:rsid w:val="00DB0288"/>
    <w:rsid w:val="00DB0807"/>
    <w:rsid w:val="00DB33B5"/>
    <w:rsid w:val="00DB4117"/>
    <w:rsid w:val="00DB42D6"/>
    <w:rsid w:val="00DB46F3"/>
    <w:rsid w:val="00DB4BD6"/>
    <w:rsid w:val="00DB50FC"/>
    <w:rsid w:val="00DB5E04"/>
    <w:rsid w:val="00DB68A7"/>
    <w:rsid w:val="00DB72A6"/>
    <w:rsid w:val="00DC0394"/>
    <w:rsid w:val="00DC0DC6"/>
    <w:rsid w:val="00DC276C"/>
    <w:rsid w:val="00DC313C"/>
    <w:rsid w:val="00DC517A"/>
    <w:rsid w:val="00DC53B9"/>
    <w:rsid w:val="00DC5A48"/>
    <w:rsid w:val="00DC7A8D"/>
    <w:rsid w:val="00DC7D3C"/>
    <w:rsid w:val="00DD12DF"/>
    <w:rsid w:val="00DD151A"/>
    <w:rsid w:val="00DD1E18"/>
    <w:rsid w:val="00DD20F2"/>
    <w:rsid w:val="00DD2246"/>
    <w:rsid w:val="00DD2C0B"/>
    <w:rsid w:val="00DD3625"/>
    <w:rsid w:val="00DD5C6E"/>
    <w:rsid w:val="00DD67FC"/>
    <w:rsid w:val="00DE043D"/>
    <w:rsid w:val="00DE0B5E"/>
    <w:rsid w:val="00DE0CE0"/>
    <w:rsid w:val="00DE0F9D"/>
    <w:rsid w:val="00DE1718"/>
    <w:rsid w:val="00DE22F9"/>
    <w:rsid w:val="00DE34AD"/>
    <w:rsid w:val="00DE725F"/>
    <w:rsid w:val="00DF006C"/>
    <w:rsid w:val="00DF0958"/>
    <w:rsid w:val="00DF0F2D"/>
    <w:rsid w:val="00DF132E"/>
    <w:rsid w:val="00DF13D1"/>
    <w:rsid w:val="00DF13D9"/>
    <w:rsid w:val="00DF1BA0"/>
    <w:rsid w:val="00DF2C7B"/>
    <w:rsid w:val="00DF3064"/>
    <w:rsid w:val="00DF356A"/>
    <w:rsid w:val="00DF3DCE"/>
    <w:rsid w:val="00DF5369"/>
    <w:rsid w:val="00DF59E8"/>
    <w:rsid w:val="00DF5E30"/>
    <w:rsid w:val="00DF670A"/>
    <w:rsid w:val="00DF718A"/>
    <w:rsid w:val="00DF7268"/>
    <w:rsid w:val="00E02747"/>
    <w:rsid w:val="00E0308F"/>
    <w:rsid w:val="00E041FD"/>
    <w:rsid w:val="00E0449A"/>
    <w:rsid w:val="00E057AF"/>
    <w:rsid w:val="00E05B4B"/>
    <w:rsid w:val="00E0601A"/>
    <w:rsid w:val="00E068AA"/>
    <w:rsid w:val="00E06CE5"/>
    <w:rsid w:val="00E070E7"/>
    <w:rsid w:val="00E104FC"/>
    <w:rsid w:val="00E10A28"/>
    <w:rsid w:val="00E10D8B"/>
    <w:rsid w:val="00E113B2"/>
    <w:rsid w:val="00E1220B"/>
    <w:rsid w:val="00E12408"/>
    <w:rsid w:val="00E134F8"/>
    <w:rsid w:val="00E1386C"/>
    <w:rsid w:val="00E1387C"/>
    <w:rsid w:val="00E145F4"/>
    <w:rsid w:val="00E14B41"/>
    <w:rsid w:val="00E15F6D"/>
    <w:rsid w:val="00E1680C"/>
    <w:rsid w:val="00E1755A"/>
    <w:rsid w:val="00E178A2"/>
    <w:rsid w:val="00E22635"/>
    <w:rsid w:val="00E24050"/>
    <w:rsid w:val="00E2443F"/>
    <w:rsid w:val="00E244F2"/>
    <w:rsid w:val="00E25870"/>
    <w:rsid w:val="00E26A5D"/>
    <w:rsid w:val="00E26B38"/>
    <w:rsid w:val="00E27C1F"/>
    <w:rsid w:val="00E313B6"/>
    <w:rsid w:val="00E31E4A"/>
    <w:rsid w:val="00E3245F"/>
    <w:rsid w:val="00E32601"/>
    <w:rsid w:val="00E33006"/>
    <w:rsid w:val="00E35F92"/>
    <w:rsid w:val="00E367C3"/>
    <w:rsid w:val="00E36BE6"/>
    <w:rsid w:val="00E36D0E"/>
    <w:rsid w:val="00E4097D"/>
    <w:rsid w:val="00E40E56"/>
    <w:rsid w:val="00E40E85"/>
    <w:rsid w:val="00E41D93"/>
    <w:rsid w:val="00E4203A"/>
    <w:rsid w:val="00E433F7"/>
    <w:rsid w:val="00E44252"/>
    <w:rsid w:val="00E452A4"/>
    <w:rsid w:val="00E452C8"/>
    <w:rsid w:val="00E45B90"/>
    <w:rsid w:val="00E45DDE"/>
    <w:rsid w:val="00E4770E"/>
    <w:rsid w:val="00E47A18"/>
    <w:rsid w:val="00E47C6B"/>
    <w:rsid w:val="00E5034E"/>
    <w:rsid w:val="00E504EC"/>
    <w:rsid w:val="00E5110D"/>
    <w:rsid w:val="00E5186D"/>
    <w:rsid w:val="00E52894"/>
    <w:rsid w:val="00E535C3"/>
    <w:rsid w:val="00E54756"/>
    <w:rsid w:val="00E552B8"/>
    <w:rsid w:val="00E55B2C"/>
    <w:rsid w:val="00E60C16"/>
    <w:rsid w:val="00E60DB1"/>
    <w:rsid w:val="00E619F5"/>
    <w:rsid w:val="00E61CD3"/>
    <w:rsid w:val="00E61E09"/>
    <w:rsid w:val="00E63C8C"/>
    <w:rsid w:val="00E64E47"/>
    <w:rsid w:val="00E65185"/>
    <w:rsid w:val="00E65436"/>
    <w:rsid w:val="00E67522"/>
    <w:rsid w:val="00E7252A"/>
    <w:rsid w:val="00E7312C"/>
    <w:rsid w:val="00E731BE"/>
    <w:rsid w:val="00E73A67"/>
    <w:rsid w:val="00E75444"/>
    <w:rsid w:val="00E76062"/>
    <w:rsid w:val="00E771DB"/>
    <w:rsid w:val="00E77211"/>
    <w:rsid w:val="00E77774"/>
    <w:rsid w:val="00E77811"/>
    <w:rsid w:val="00E8373C"/>
    <w:rsid w:val="00E83CE4"/>
    <w:rsid w:val="00E83DA1"/>
    <w:rsid w:val="00E84491"/>
    <w:rsid w:val="00E8465B"/>
    <w:rsid w:val="00E8594E"/>
    <w:rsid w:val="00E91248"/>
    <w:rsid w:val="00E91636"/>
    <w:rsid w:val="00E919CD"/>
    <w:rsid w:val="00E919FF"/>
    <w:rsid w:val="00E91E21"/>
    <w:rsid w:val="00E923B9"/>
    <w:rsid w:val="00E9249C"/>
    <w:rsid w:val="00E93E02"/>
    <w:rsid w:val="00E93FF7"/>
    <w:rsid w:val="00E94CEE"/>
    <w:rsid w:val="00E95BDC"/>
    <w:rsid w:val="00E967DA"/>
    <w:rsid w:val="00EA0AC6"/>
    <w:rsid w:val="00EA1BCF"/>
    <w:rsid w:val="00EA23A9"/>
    <w:rsid w:val="00EA25A6"/>
    <w:rsid w:val="00EA3557"/>
    <w:rsid w:val="00EA36CE"/>
    <w:rsid w:val="00EA4996"/>
    <w:rsid w:val="00EA4C81"/>
    <w:rsid w:val="00EA5B44"/>
    <w:rsid w:val="00EA5F90"/>
    <w:rsid w:val="00EA6058"/>
    <w:rsid w:val="00EA6C04"/>
    <w:rsid w:val="00EA7AC0"/>
    <w:rsid w:val="00EB1C7C"/>
    <w:rsid w:val="00EB28D1"/>
    <w:rsid w:val="00EB2CB6"/>
    <w:rsid w:val="00EB3729"/>
    <w:rsid w:val="00EB3F3A"/>
    <w:rsid w:val="00EB493F"/>
    <w:rsid w:val="00EB4EF2"/>
    <w:rsid w:val="00EB5893"/>
    <w:rsid w:val="00EB677C"/>
    <w:rsid w:val="00EB6994"/>
    <w:rsid w:val="00EB70DA"/>
    <w:rsid w:val="00EB7919"/>
    <w:rsid w:val="00EB7EDF"/>
    <w:rsid w:val="00EC01C1"/>
    <w:rsid w:val="00EC020A"/>
    <w:rsid w:val="00EC2B03"/>
    <w:rsid w:val="00EC3BEF"/>
    <w:rsid w:val="00EC4237"/>
    <w:rsid w:val="00EC58FC"/>
    <w:rsid w:val="00EC61F3"/>
    <w:rsid w:val="00EC74A3"/>
    <w:rsid w:val="00EC7AC9"/>
    <w:rsid w:val="00EC7C39"/>
    <w:rsid w:val="00ED0EC4"/>
    <w:rsid w:val="00ED1B08"/>
    <w:rsid w:val="00ED1CA5"/>
    <w:rsid w:val="00ED31A5"/>
    <w:rsid w:val="00ED3E22"/>
    <w:rsid w:val="00ED3E37"/>
    <w:rsid w:val="00ED448C"/>
    <w:rsid w:val="00ED451B"/>
    <w:rsid w:val="00ED5D58"/>
    <w:rsid w:val="00ED62C1"/>
    <w:rsid w:val="00ED6386"/>
    <w:rsid w:val="00EE10EC"/>
    <w:rsid w:val="00EE1229"/>
    <w:rsid w:val="00EE143F"/>
    <w:rsid w:val="00EE410F"/>
    <w:rsid w:val="00EE605A"/>
    <w:rsid w:val="00EE681D"/>
    <w:rsid w:val="00EE6AB7"/>
    <w:rsid w:val="00EE6BDC"/>
    <w:rsid w:val="00EF0193"/>
    <w:rsid w:val="00EF2A87"/>
    <w:rsid w:val="00EF2E02"/>
    <w:rsid w:val="00EF35A7"/>
    <w:rsid w:val="00EF47A1"/>
    <w:rsid w:val="00EF5039"/>
    <w:rsid w:val="00EF53FA"/>
    <w:rsid w:val="00EF5B8E"/>
    <w:rsid w:val="00EF6508"/>
    <w:rsid w:val="00EF68CA"/>
    <w:rsid w:val="00EF6BCD"/>
    <w:rsid w:val="00EF7F04"/>
    <w:rsid w:val="00F0110E"/>
    <w:rsid w:val="00F01183"/>
    <w:rsid w:val="00F03F6B"/>
    <w:rsid w:val="00F064B5"/>
    <w:rsid w:val="00F06A03"/>
    <w:rsid w:val="00F07C5B"/>
    <w:rsid w:val="00F07C65"/>
    <w:rsid w:val="00F10284"/>
    <w:rsid w:val="00F10BAD"/>
    <w:rsid w:val="00F11001"/>
    <w:rsid w:val="00F1162B"/>
    <w:rsid w:val="00F131F6"/>
    <w:rsid w:val="00F1448B"/>
    <w:rsid w:val="00F148CD"/>
    <w:rsid w:val="00F14FDA"/>
    <w:rsid w:val="00F1573E"/>
    <w:rsid w:val="00F15800"/>
    <w:rsid w:val="00F169E2"/>
    <w:rsid w:val="00F16B11"/>
    <w:rsid w:val="00F16E4E"/>
    <w:rsid w:val="00F1763A"/>
    <w:rsid w:val="00F17FF7"/>
    <w:rsid w:val="00F20051"/>
    <w:rsid w:val="00F211BF"/>
    <w:rsid w:val="00F21574"/>
    <w:rsid w:val="00F21952"/>
    <w:rsid w:val="00F2345F"/>
    <w:rsid w:val="00F23520"/>
    <w:rsid w:val="00F24545"/>
    <w:rsid w:val="00F24648"/>
    <w:rsid w:val="00F24914"/>
    <w:rsid w:val="00F24ED9"/>
    <w:rsid w:val="00F25829"/>
    <w:rsid w:val="00F25A7A"/>
    <w:rsid w:val="00F2767B"/>
    <w:rsid w:val="00F30FA2"/>
    <w:rsid w:val="00F314F5"/>
    <w:rsid w:val="00F327E4"/>
    <w:rsid w:val="00F33E01"/>
    <w:rsid w:val="00F33EB7"/>
    <w:rsid w:val="00F340AD"/>
    <w:rsid w:val="00F34341"/>
    <w:rsid w:val="00F34906"/>
    <w:rsid w:val="00F37E04"/>
    <w:rsid w:val="00F4039D"/>
    <w:rsid w:val="00F403A4"/>
    <w:rsid w:val="00F40A4F"/>
    <w:rsid w:val="00F41724"/>
    <w:rsid w:val="00F427BD"/>
    <w:rsid w:val="00F437E4"/>
    <w:rsid w:val="00F43A10"/>
    <w:rsid w:val="00F43EC6"/>
    <w:rsid w:val="00F43F3E"/>
    <w:rsid w:val="00F45525"/>
    <w:rsid w:val="00F47BEB"/>
    <w:rsid w:val="00F5077C"/>
    <w:rsid w:val="00F51406"/>
    <w:rsid w:val="00F52C28"/>
    <w:rsid w:val="00F53A79"/>
    <w:rsid w:val="00F53CA2"/>
    <w:rsid w:val="00F5429A"/>
    <w:rsid w:val="00F5532E"/>
    <w:rsid w:val="00F55A07"/>
    <w:rsid w:val="00F55D0D"/>
    <w:rsid w:val="00F56A27"/>
    <w:rsid w:val="00F57EEA"/>
    <w:rsid w:val="00F603D6"/>
    <w:rsid w:val="00F612B4"/>
    <w:rsid w:val="00F6240F"/>
    <w:rsid w:val="00F62946"/>
    <w:rsid w:val="00F63A1A"/>
    <w:rsid w:val="00F63AA4"/>
    <w:rsid w:val="00F645B8"/>
    <w:rsid w:val="00F6686E"/>
    <w:rsid w:val="00F669BF"/>
    <w:rsid w:val="00F66D0E"/>
    <w:rsid w:val="00F67E18"/>
    <w:rsid w:val="00F7180C"/>
    <w:rsid w:val="00F75132"/>
    <w:rsid w:val="00F75134"/>
    <w:rsid w:val="00F759AD"/>
    <w:rsid w:val="00F76899"/>
    <w:rsid w:val="00F7759C"/>
    <w:rsid w:val="00F777DC"/>
    <w:rsid w:val="00F80074"/>
    <w:rsid w:val="00F80227"/>
    <w:rsid w:val="00F80D8A"/>
    <w:rsid w:val="00F824E8"/>
    <w:rsid w:val="00F84392"/>
    <w:rsid w:val="00F850FA"/>
    <w:rsid w:val="00F858E5"/>
    <w:rsid w:val="00F85C05"/>
    <w:rsid w:val="00F90F59"/>
    <w:rsid w:val="00F91399"/>
    <w:rsid w:val="00F9274E"/>
    <w:rsid w:val="00F92C78"/>
    <w:rsid w:val="00F93151"/>
    <w:rsid w:val="00F940DD"/>
    <w:rsid w:val="00F94196"/>
    <w:rsid w:val="00F94AF3"/>
    <w:rsid w:val="00F96A31"/>
    <w:rsid w:val="00F97963"/>
    <w:rsid w:val="00F97AF5"/>
    <w:rsid w:val="00FA002B"/>
    <w:rsid w:val="00FA0D05"/>
    <w:rsid w:val="00FA0F07"/>
    <w:rsid w:val="00FA15F3"/>
    <w:rsid w:val="00FA172D"/>
    <w:rsid w:val="00FA1C13"/>
    <w:rsid w:val="00FA23AB"/>
    <w:rsid w:val="00FA2B97"/>
    <w:rsid w:val="00FA2E87"/>
    <w:rsid w:val="00FA2FDB"/>
    <w:rsid w:val="00FA31A7"/>
    <w:rsid w:val="00FA43C3"/>
    <w:rsid w:val="00FA50D3"/>
    <w:rsid w:val="00FA67EA"/>
    <w:rsid w:val="00FB1BBB"/>
    <w:rsid w:val="00FB1CA1"/>
    <w:rsid w:val="00FB1FE9"/>
    <w:rsid w:val="00FB2DB3"/>
    <w:rsid w:val="00FB2F6C"/>
    <w:rsid w:val="00FB3535"/>
    <w:rsid w:val="00FB5EDD"/>
    <w:rsid w:val="00FB6189"/>
    <w:rsid w:val="00FB7CBF"/>
    <w:rsid w:val="00FC02B2"/>
    <w:rsid w:val="00FC17E2"/>
    <w:rsid w:val="00FC1844"/>
    <w:rsid w:val="00FC27EE"/>
    <w:rsid w:val="00FC296C"/>
    <w:rsid w:val="00FC3F33"/>
    <w:rsid w:val="00FC5C3A"/>
    <w:rsid w:val="00FC6CD0"/>
    <w:rsid w:val="00FC77AF"/>
    <w:rsid w:val="00FD0BD8"/>
    <w:rsid w:val="00FD2234"/>
    <w:rsid w:val="00FD320C"/>
    <w:rsid w:val="00FD32EF"/>
    <w:rsid w:val="00FD3795"/>
    <w:rsid w:val="00FD37B6"/>
    <w:rsid w:val="00FD38C3"/>
    <w:rsid w:val="00FD44E5"/>
    <w:rsid w:val="00FD4D93"/>
    <w:rsid w:val="00FD63E1"/>
    <w:rsid w:val="00FD64E7"/>
    <w:rsid w:val="00FD769D"/>
    <w:rsid w:val="00FD79F6"/>
    <w:rsid w:val="00FE0443"/>
    <w:rsid w:val="00FE0511"/>
    <w:rsid w:val="00FE12D4"/>
    <w:rsid w:val="00FE21EE"/>
    <w:rsid w:val="00FE22A6"/>
    <w:rsid w:val="00FE23E3"/>
    <w:rsid w:val="00FE2490"/>
    <w:rsid w:val="00FE2BBE"/>
    <w:rsid w:val="00FE3F8E"/>
    <w:rsid w:val="00FE564B"/>
    <w:rsid w:val="00FE6DED"/>
    <w:rsid w:val="00FE79D5"/>
    <w:rsid w:val="00FF029C"/>
    <w:rsid w:val="00FF0782"/>
    <w:rsid w:val="00FF0D00"/>
    <w:rsid w:val="00FF111E"/>
    <w:rsid w:val="00FF2788"/>
    <w:rsid w:val="00FF28D0"/>
    <w:rsid w:val="00FF3F30"/>
    <w:rsid w:val="00FF4978"/>
    <w:rsid w:val="00FF627C"/>
    <w:rsid w:val="00FF6486"/>
    <w:rsid w:val="00FF65DA"/>
    <w:rsid w:val="00FF6825"/>
    <w:rsid w:val="00FF7A2C"/>
    <w:rsid w:val="00FF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5907F9"/>
  <w15:docId w15:val="{2CD63F9F-EAA0-49DA-933B-57456E0D8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A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6CF7"/>
    <w:pPr>
      <w:ind w:left="720"/>
    </w:pPr>
    <w:rPr>
      <w:rFonts w:ascii="Times New Roman" w:eastAsia="Times New Roman" w:hAnsi="Times New Roman" w:cs="Times New Roman"/>
      <w:lang w:val="en-GB"/>
    </w:rPr>
  </w:style>
  <w:style w:type="paragraph" w:styleId="NormalWeb">
    <w:name w:val="Normal (Web)"/>
    <w:basedOn w:val="Normal"/>
    <w:uiPriority w:val="99"/>
    <w:unhideWhenUsed/>
    <w:rsid w:val="002F6CF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zh-CN"/>
    </w:rPr>
  </w:style>
  <w:style w:type="table" w:styleId="TableGrid">
    <w:name w:val="Table Grid"/>
    <w:basedOn w:val="TableNormal"/>
    <w:uiPriority w:val="39"/>
    <w:rsid w:val="00CF54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1239C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1239C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87EE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DF726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F7268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15C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5C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5C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C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C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5C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C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A4850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8F417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0F39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A28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B33DBB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33DBB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33DBB"/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33DBB"/>
    <w:rPr>
      <w:rFonts w:ascii="Calibri" w:hAnsi="Calibri" w:cs="Calibri"/>
      <w:noProof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7FE0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C6CD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B7B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7B6D"/>
  </w:style>
  <w:style w:type="paragraph" w:styleId="Footer">
    <w:name w:val="footer"/>
    <w:basedOn w:val="Normal"/>
    <w:link w:val="FooterChar"/>
    <w:uiPriority w:val="99"/>
    <w:unhideWhenUsed/>
    <w:rsid w:val="008B7B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7B6D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4D23E5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89504B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B6022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D31A91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A335C7"/>
    <w:rPr>
      <w:rFonts w:ascii="MyriadPro-Regular" w:hAnsi="MyriadPro-Regular" w:hint="default"/>
      <w:b w:val="0"/>
      <w:bCs w:val="0"/>
      <w:i w:val="0"/>
      <w:iCs w:val="0"/>
      <w:color w:val="000000"/>
      <w:sz w:val="20"/>
      <w:szCs w:val="20"/>
    </w:rPr>
  </w:style>
  <w:style w:type="table" w:styleId="PlainTable1">
    <w:name w:val="Plain Table 1"/>
    <w:basedOn w:val="TableNormal"/>
    <w:uiPriority w:val="41"/>
    <w:rsid w:val="002B034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BD47D4"/>
  </w:style>
  <w:style w:type="paragraph" w:customStyle="1" w:styleId="24bReference-Text">
    <w:name w:val="24b Reference-Text"/>
    <w:qFormat/>
    <w:rsid w:val="001C5CC5"/>
    <w:pPr>
      <w:spacing w:after="240"/>
      <w:ind w:left="720" w:hanging="720"/>
      <w:jc w:val="both"/>
    </w:pPr>
    <w:rPr>
      <w:rFonts w:ascii="Times New Roman" w:eastAsia="MS Mincho" w:hAnsi="Times New Roman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6973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0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37352C5F63534C8899579723B2D078" ma:contentTypeVersion="12" ma:contentTypeDescription="Create a new document." ma:contentTypeScope="" ma:versionID="50af38a6c95bda38d9294a26c39c0f70">
  <xsd:schema xmlns:xsd="http://www.w3.org/2001/XMLSchema" xmlns:xs="http://www.w3.org/2001/XMLSchema" xmlns:p="http://schemas.microsoft.com/office/2006/metadata/properties" xmlns:ns2="21b24737-c363-484c-8ffc-ac9fe1bebc4f" xmlns:ns3="a63e6dfc-b9da-40fa-9a06-2a264315ce96" targetNamespace="http://schemas.microsoft.com/office/2006/metadata/properties" ma:root="true" ma:fieldsID="226b44bf20f71c869bbc8f5f2ebb69f1" ns2:_="" ns3:_="">
    <xsd:import namespace="21b24737-c363-484c-8ffc-ac9fe1bebc4f"/>
    <xsd:import namespace="a63e6dfc-b9da-40fa-9a06-2a264315ce96"/>
    <xsd:element name="properties">
      <xsd:complexType>
        <xsd:sequence>
          <xsd:element name="documentManagement">
            <xsd:complexType>
              <xsd:all>
                <xsd:element ref="ns2:DateandTime"/>
                <xsd:element ref="ns2:Person" minOccurs="0"/>
                <xsd:element ref="ns2:TypeofDocument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b24737-c363-484c-8ffc-ac9fe1bebc4f" elementFormDefault="qualified">
    <xsd:import namespace="http://schemas.microsoft.com/office/2006/documentManagement/types"/>
    <xsd:import namespace="http://schemas.microsoft.com/office/infopath/2007/PartnerControls"/>
    <xsd:element name="DateandTime" ma:index="2" ma:displayName="Date and Time" ma:default="[today]" ma:format="DateTime" ma:indexed="true" ma:internalName="DateandTime" ma:readOnly="false">
      <xsd:simpleType>
        <xsd:restriction base="dms:DateTime"/>
      </xsd:simpleType>
    </xsd:element>
    <xsd:element name="Person" ma:index="3" nillable="true" ma:displayName="Uploaded By" ma:format="Dropdown" ma:indexed="true" ma:list="UserInfo" ma:SharePointGroup="0" ma:internalName="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ypeofDocument" ma:index="4" nillable="true" ma:displayName="Type of Document" ma:format="Dropdown" ma:internalName="TypeofDocument" ma:readOnly="false">
      <xsd:simpleType>
        <xsd:restriction base="dms:Choice">
          <xsd:enumeration value="Data Set"/>
          <xsd:enumeration value="Log File"/>
          <xsd:enumeration value="Protocol"/>
          <xsd:enumeration value="Verifications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e6dfc-b9da-40fa-9a06-2a264315ce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eofDocument xmlns="21b24737-c363-484c-8ffc-ac9fe1bebc4f" xsi:nil="true"/>
    <DateandTime xmlns="21b24737-c363-484c-8ffc-ac9fe1bebc4f">2022-04-17T04:35:00+00:00</DateandTime>
    <Person xmlns="21b24737-c363-484c-8ffc-ac9fe1bebc4f">
      <UserInfo>
        <DisplayName>Tan-Khouw, I (Ilse)</DisplayName>
        <AccountId>13</AccountId>
        <AccountType/>
      </UserInfo>
    </Person>
  </documentManagement>
</p:properties>
</file>

<file path=customXml/itemProps1.xml><?xml version="1.0" encoding="utf-8"?>
<ds:datastoreItem xmlns:ds="http://schemas.openxmlformats.org/officeDocument/2006/customXml" ds:itemID="{46B49378-6AB2-4EBC-B0A3-CDED485E10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B73743-F32A-4027-86AE-EA279409B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958105-0DD8-4504-9FAD-51E82E8017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b24737-c363-484c-8ffc-ac9fe1bebc4f"/>
    <ds:schemaRef ds:uri="a63e6dfc-b9da-40fa-9a06-2a264315ce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3F4AED-836A-4F93-9075-F9C42830ABC1}">
  <ds:schemaRefs>
    <ds:schemaRef ds:uri="http://schemas.microsoft.com/office/2006/metadata/properties"/>
    <ds:schemaRef ds:uri="http://schemas.microsoft.com/office/infopath/2007/PartnerControls"/>
    <ds:schemaRef ds:uri="21b24737-c363-484c-8ffc-ac9fe1bebc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238</Words>
  <Characters>12758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7</CharactersWithSpaces>
  <SharedDoc>false</SharedDoc>
  <HLinks>
    <vt:vector size="54" baseType="variant">
      <vt:variant>
        <vt:i4>5439509</vt:i4>
      </vt:variant>
      <vt:variant>
        <vt:i4>24</vt:i4>
      </vt:variant>
      <vt:variant>
        <vt:i4>0</vt:i4>
      </vt:variant>
      <vt:variant>
        <vt:i4>5</vt:i4>
      </vt:variant>
      <vt:variant>
        <vt:lpwstr>https://apps.who.int/iris/handle/10665/85859</vt:lpwstr>
      </vt:variant>
      <vt:variant>
        <vt:lpwstr/>
      </vt:variant>
      <vt:variant>
        <vt:i4>5832724</vt:i4>
      </vt:variant>
      <vt:variant>
        <vt:i4>21</vt:i4>
      </vt:variant>
      <vt:variant>
        <vt:i4>0</vt:i4>
      </vt:variant>
      <vt:variant>
        <vt:i4>5</vt:i4>
      </vt:variant>
      <vt:variant>
        <vt:lpwstr>https://apps.who.int/iris/handle/10665/85843</vt:lpwstr>
      </vt:variant>
      <vt:variant>
        <vt:lpwstr/>
      </vt:variant>
      <vt:variant>
        <vt:i4>327719</vt:i4>
      </vt:variant>
      <vt:variant>
        <vt:i4>18</vt:i4>
      </vt:variant>
      <vt:variant>
        <vt:i4>0</vt:i4>
      </vt:variant>
      <vt:variant>
        <vt:i4>5</vt:i4>
      </vt:variant>
      <vt:variant>
        <vt:lpwstr>https://apps.who.int/iris/bitstream/handle/10665/85839/WHO_NMH_NHD_MNM_11.1_eng.pdf</vt:lpwstr>
      </vt:variant>
      <vt:variant>
        <vt:lpwstr/>
      </vt:variant>
      <vt:variant>
        <vt:i4>524379</vt:i4>
      </vt:variant>
      <vt:variant>
        <vt:i4>15</vt:i4>
      </vt:variant>
      <vt:variant>
        <vt:i4>0</vt:i4>
      </vt:variant>
      <vt:variant>
        <vt:i4>5</vt:i4>
      </vt:variant>
      <vt:variant>
        <vt:lpwstr>https://focos.hpb.gov.sg/eservices/ENCF/</vt:lpwstr>
      </vt:variant>
      <vt:variant>
        <vt:lpwstr/>
      </vt:variant>
      <vt:variant>
        <vt:i4>2949243</vt:i4>
      </vt:variant>
      <vt:variant>
        <vt:i4>12</vt:i4>
      </vt:variant>
      <vt:variant>
        <vt:i4>0</vt:i4>
      </vt:variant>
      <vt:variant>
        <vt:i4>5</vt:i4>
      </vt:variant>
      <vt:variant>
        <vt:lpwstr>http://www.ars.usda.gov/nea/bhnrc/fsrg</vt:lpwstr>
      </vt:variant>
      <vt:variant>
        <vt:lpwstr/>
      </vt:variant>
      <vt:variant>
        <vt:i4>3407912</vt:i4>
      </vt:variant>
      <vt:variant>
        <vt:i4>9</vt:i4>
      </vt:variant>
      <vt:variant>
        <vt:i4>0</vt:i4>
      </vt:variant>
      <vt:variant>
        <vt:i4>5</vt:i4>
      </vt:variant>
      <vt:variant>
        <vt:lpwstr>https://apps.who.int/iris/bitstream/handle/10665/324791/9789241515559-eng.pdf?ua=1</vt:lpwstr>
      </vt:variant>
      <vt:variant>
        <vt:lpwstr/>
      </vt:variant>
      <vt:variant>
        <vt:i4>5308490</vt:i4>
      </vt:variant>
      <vt:variant>
        <vt:i4>6</vt:i4>
      </vt:variant>
      <vt:variant>
        <vt:i4>0</vt:i4>
      </vt:variant>
      <vt:variant>
        <vt:i4>5</vt:i4>
      </vt:variant>
      <vt:variant>
        <vt:lpwstr>https://www.who.int/publications/i/item/WHO-NMH-NHD-14.2</vt:lpwstr>
      </vt:variant>
      <vt:variant>
        <vt:lpwstr/>
      </vt:variant>
      <vt:variant>
        <vt:i4>2883641</vt:i4>
      </vt:variant>
      <vt:variant>
        <vt:i4>3</vt:i4>
      </vt:variant>
      <vt:variant>
        <vt:i4>0</vt:i4>
      </vt:variant>
      <vt:variant>
        <vt:i4>5</vt:i4>
      </vt:variant>
      <vt:variant>
        <vt:lpwstr>https://www.cambridge.org/core/journals/public-health-nutrition/information/template-title-page</vt:lpwstr>
      </vt:variant>
      <vt:variant>
        <vt:lpwstr/>
      </vt:variant>
      <vt:variant>
        <vt:i4>5439509</vt:i4>
      </vt:variant>
      <vt:variant>
        <vt:i4>0</vt:i4>
      </vt:variant>
      <vt:variant>
        <vt:i4>0</vt:i4>
      </vt:variant>
      <vt:variant>
        <vt:i4>5</vt:i4>
      </vt:variant>
      <vt:variant>
        <vt:lpwstr>https://www.cambridge.org/core/journals/public-health-nutrition/information/instructions-contributo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e Min</dc:creator>
  <cp:keywords/>
  <dc:description/>
  <cp:lastModifiedBy>Bee Koon Poh</cp:lastModifiedBy>
  <cp:revision>2</cp:revision>
  <dcterms:created xsi:type="dcterms:W3CDTF">2023-10-02T16:22:00Z</dcterms:created>
  <dcterms:modified xsi:type="dcterms:W3CDTF">2023-10-02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37352C5F63534C8899579723B2D078</vt:lpwstr>
  </property>
  <property fmtid="{D5CDD505-2E9C-101B-9397-08002B2CF9AE}" pid="3" name="GrammarlyDocumentId">
    <vt:lpwstr>adeae2d3da66d6a9e0a0ee1079b72b4b48091c005bfb55d21be9a56fbc0d9ecd</vt:lpwstr>
  </property>
</Properties>
</file>